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8E1EFB" w14:textId="77777777" w:rsidR="00F77056" w:rsidRPr="009440C8" w:rsidRDefault="00CC6185">
      <w:pPr>
        <w:jc w:val="center"/>
        <w:rPr>
          <w:rFonts w:ascii="Times New Roman" w:hAnsi="Times New Roman" w:cs="Times New Roman"/>
          <w:b/>
          <w:sz w:val="28"/>
          <w:szCs w:val="28"/>
        </w:rPr>
      </w:pPr>
      <w:r w:rsidRPr="009440C8">
        <w:rPr>
          <w:rFonts w:ascii="Times New Roman" w:hAnsi="Times New Roman" w:cs="Times New Roman"/>
          <w:b/>
          <w:sz w:val="28"/>
          <w:szCs w:val="28"/>
        </w:rPr>
        <w:t>TRƯỜNG ĐẠI HỌC KINH TẾ - ĐẠI HỌC ĐÀ NẴNG</w:t>
      </w:r>
    </w:p>
    <w:p w14:paraId="51476E68" w14:textId="77777777" w:rsidR="00F77056" w:rsidRPr="009440C8" w:rsidRDefault="00CC6185" w:rsidP="00AC2187">
      <w:pPr>
        <w:jc w:val="center"/>
        <w:rPr>
          <w:rFonts w:ascii="Times New Roman" w:hAnsi="Times New Roman" w:cs="Times New Roman"/>
          <w:b/>
          <w:sz w:val="28"/>
          <w:szCs w:val="28"/>
        </w:rPr>
      </w:pPr>
      <w:r w:rsidRPr="009440C8">
        <w:rPr>
          <w:rFonts w:ascii="Times New Roman" w:hAnsi="Times New Roman" w:cs="Times New Roman"/>
          <w:b/>
          <w:sz w:val="28"/>
          <w:szCs w:val="28"/>
        </w:rPr>
        <w:t>KHOA THỐNG KÊ – TIN HỌC</w:t>
      </w:r>
    </w:p>
    <w:p w14:paraId="3C6362EC" w14:textId="77777777" w:rsidR="00F77056" w:rsidRPr="009440C8" w:rsidRDefault="00F77056">
      <w:pPr>
        <w:jc w:val="center"/>
        <w:rPr>
          <w:rFonts w:ascii="Times New Roman" w:hAnsi="Times New Roman" w:cs="Times New Roman"/>
          <w:szCs w:val="24"/>
        </w:rPr>
      </w:pPr>
    </w:p>
    <w:p w14:paraId="4BD6DB17" w14:textId="77777777" w:rsidR="00F77056" w:rsidRPr="009440C8" w:rsidRDefault="00AC2187">
      <w:pPr>
        <w:jc w:val="center"/>
        <w:rPr>
          <w:rFonts w:ascii="Times New Roman" w:hAnsi="Times New Roman" w:cs="Times New Roman"/>
          <w:szCs w:val="24"/>
        </w:rPr>
      </w:pPr>
      <w:r w:rsidRPr="009440C8">
        <w:rPr>
          <w:rFonts w:ascii="Times New Roman" w:hAnsi="Times New Roman" w:cs="Times New Roman"/>
          <w:noProof/>
          <w:szCs w:val="24"/>
        </w:rPr>
        <w:drawing>
          <wp:inline distT="0" distB="0" distL="0" distR="0" wp14:anchorId="65E0E987" wp14:editId="006BDBE7">
            <wp:extent cx="1473200" cy="1377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 (1).png"/>
                    <pic:cNvPicPr/>
                  </pic:nvPicPr>
                  <pic:blipFill>
                    <a:blip r:embed="rId8">
                      <a:extLst>
                        <a:ext uri="{28A0092B-C50C-407E-A947-70E740481C1C}">
                          <a14:useLocalDpi xmlns:a14="http://schemas.microsoft.com/office/drawing/2010/main" val="0"/>
                        </a:ext>
                      </a:extLst>
                    </a:blip>
                    <a:stretch>
                      <a:fillRect/>
                    </a:stretch>
                  </pic:blipFill>
                  <pic:spPr>
                    <a:xfrm>
                      <a:off x="0" y="0"/>
                      <a:ext cx="1473200" cy="1377950"/>
                    </a:xfrm>
                    <a:prstGeom prst="rect">
                      <a:avLst/>
                    </a:prstGeom>
                  </pic:spPr>
                </pic:pic>
              </a:graphicData>
            </a:graphic>
          </wp:inline>
        </w:drawing>
      </w:r>
    </w:p>
    <w:p w14:paraId="0C9FD5A7" w14:textId="77777777" w:rsidR="00F77056" w:rsidRPr="009440C8" w:rsidRDefault="00F77056" w:rsidP="00AC2187">
      <w:pPr>
        <w:rPr>
          <w:rFonts w:ascii="Times New Roman" w:hAnsi="Times New Roman" w:cs="Times New Roman"/>
          <w:szCs w:val="24"/>
        </w:rPr>
      </w:pPr>
    </w:p>
    <w:p w14:paraId="6AD42867" w14:textId="77777777" w:rsidR="00F77056" w:rsidRPr="009440C8" w:rsidRDefault="00CC6185">
      <w:pPr>
        <w:jc w:val="center"/>
        <w:rPr>
          <w:rFonts w:ascii="Times New Roman" w:hAnsi="Times New Roman" w:cs="Times New Roman"/>
          <w:b/>
          <w:sz w:val="32"/>
          <w:szCs w:val="32"/>
        </w:rPr>
      </w:pPr>
      <w:r w:rsidRPr="009440C8">
        <w:rPr>
          <w:rFonts w:ascii="Times New Roman" w:hAnsi="Times New Roman" w:cs="Times New Roman"/>
          <w:b/>
          <w:sz w:val="32"/>
          <w:szCs w:val="32"/>
        </w:rPr>
        <w:t xml:space="preserve">Software Requirement Specification </w:t>
      </w:r>
    </w:p>
    <w:p w14:paraId="681EF538" w14:textId="77777777" w:rsidR="00F77056" w:rsidRPr="009440C8" w:rsidRDefault="00A90F31">
      <w:pPr>
        <w:jc w:val="center"/>
        <w:rPr>
          <w:rFonts w:ascii="Times New Roman" w:hAnsi="Times New Roman" w:cs="Times New Roman"/>
          <w:sz w:val="28"/>
          <w:szCs w:val="28"/>
        </w:rPr>
      </w:pPr>
      <w:r w:rsidRPr="009440C8">
        <w:rPr>
          <w:rFonts w:ascii="Times New Roman" w:hAnsi="Times New Roman" w:cs="Times New Roman"/>
          <w:sz w:val="28"/>
          <w:szCs w:val="28"/>
        </w:rPr>
        <w:t>HỆ THỐNG QUẢN LÝ QUÁN TẠP HÓA NGUYỆT</w:t>
      </w:r>
    </w:p>
    <w:p w14:paraId="06B264A7" w14:textId="77777777" w:rsidR="00F77056" w:rsidRPr="009440C8" w:rsidRDefault="00F77056" w:rsidP="00A90F31">
      <w:pPr>
        <w:rPr>
          <w:rFonts w:ascii="Times New Roman" w:hAnsi="Times New Roman" w:cs="Times New Roman"/>
          <w:sz w:val="28"/>
          <w:szCs w:val="28"/>
        </w:rPr>
      </w:pPr>
    </w:p>
    <w:p w14:paraId="04CBFF16" w14:textId="77777777" w:rsidR="00F77056" w:rsidRPr="009440C8" w:rsidRDefault="00F77056">
      <w:pPr>
        <w:ind w:left="5760"/>
        <w:rPr>
          <w:rFonts w:ascii="Times New Roman" w:hAnsi="Times New Roman" w:cs="Times New Roman"/>
          <w:sz w:val="28"/>
          <w:szCs w:val="28"/>
        </w:rPr>
      </w:pPr>
    </w:p>
    <w:p w14:paraId="2105AD1C" w14:textId="77777777" w:rsidR="00F77056" w:rsidRPr="009440C8" w:rsidRDefault="00CC6185">
      <w:pPr>
        <w:ind w:left="720" w:firstLine="720"/>
        <w:jc w:val="left"/>
        <w:rPr>
          <w:rFonts w:ascii="Times New Roman" w:hAnsi="Times New Roman" w:cs="Times New Roman"/>
          <w:sz w:val="28"/>
          <w:szCs w:val="28"/>
        </w:rPr>
      </w:pPr>
      <w:r w:rsidRPr="009440C8">
        <w:rPr>
          <w:rFonts w:ascii="Times New Roman" w:hAnsi="Times New Roman" w:cs="Times New Roman"/>
          <w:sz w:val="28"/>
          <w:szCs w:val="28"/>
        </w:rPr>
        <w:t>Class:</w:t>
      </w:r>
      <w:r w:rsidR="00AC2187" w:rsidRPr="009440C8">
        <w:rPr>
          <w:rFonts w:ascii="Times New Roman" w:hAnsi="Times New Roman" w:cs="Times New Roman"/>
          <w:sz w:val="28"/>
          <w:szCs w:val="28"/>
        </w:rPr>
        <w:tab/>
      </w:r>
      <w:r w:rsidR="00AC2187" w:rsidRPr="009440C8">
        <w:rPr>
          <w:rFonts w:ascii="Times New Roman" w:hAnsi="Times New Roman" w:cs="Times New Roman"/>
          <w:sz w:val="28"/>
          <w:szCs w:val="28"/>
        </w:rPr>
        <w:tab/>
      </w:r>
      <w:r w:rsidR="00AC2187" w:rsidRPr="009440C8">
        <w:rPr>
          <w:rFonts w:ascii="Times New Roman" w:hAnsi="Times New Roman" w:cs="Times New Roman"/>
          <w:sz w:val="28"/>
          <w:szCs w:val="28"/>
        </w:rPr>
        <w:tab/>
      </w:r>
      <w:r w:rsidR="00AC2187" w:rsidRPr="009440C8">
        <w:rPr>
          <w:rFonts w:ascii="Times New Roman" w:hAnsi="Times New Roman" w:cs="Times New Roman"/>
          <w:sz w:val="28"/>
          <w:szCs w:val="28"/>
        </w:rPr>
        <w:tab/>
        <w:t>49K14.2</w:t>
      </w:r>
    </w:p>
    <w:p w14:paraId="71CED4E6" w14:textId="77777777" w:rsidR="00F77056" w:rsidRPr="009440C8" w:rsidRDefault="00CC6185">
      <w:pPr>
        <w:ind w:left="720" w:firstLine="720"/>
        <w:rPr>
          <w:rFonts w:ascii="Times New Roman" w:hAnsi="Times New Roman" w:cs="Times New Roman"/>
          <w:sz w:val="28"/>
          <w:szCs w:val="28"/>
        </w:rPr>
      </w:pPr>
      <w:r w:rsidRPr="009440C8">
        <w:rPr>
          <w:rFonts w:ascii="Times New Roman" w:hAnsi="Times New Roman" w:cs="Times New Roman"/>
          <w:sz w:val="28"/>
          <w:szCs w:val="28"/>
        </w:rPr>
        <w:t>Group:</w:t>
      </w:r>
      <w:r w:rsidR="00AC2187" w:rsidRPr="009440C8">
        <w:rPr>
          <w:rFonts w:ascii="Times New Roman" w:hAnsi="Times New Roman" w:cs="Times New Roman"/>
          <w:sz w:val="28"/>
          <w:szCs w:val="28"/>
        </w:rPr>
        <w:tab/>
      </w:r>
      <w:r w:rsidR="00AC2187" w:rsidRPr="009440C8">
        <w:rPr>
          <w:rFonts w:ascii="Times New Roman" w:hAnsi="Times New Roman" w:cs="Times New Roman"/>
          <w:sz w:val="28"/>
          <w:szCs w:val="28"/>
        </w:rPr>
        <w:tab/>
      </w:r>
      <w:r w:rsidR="00AC2187" w:rsidRPr="009440C8">
        <w:rPr>
          <w:rFonts w:ascii="Times New Roman" w:hAnsi="Times New Roman" w:cs="Times New Roman"/>
          <w:sz w:val="28"/>
          <w:szCs w:val="28"/>
        </w:rPr>
        <w:tab/>
      </w:r>
      <w:r w:rsidR="00AC2187" w:rsidRPr="009440C8">
        <w:rPr>
          <w:rFonts w:ascii="Times New Roman" w:hAnsi="Times New Roman" w:cs="Times New Roman"/>
          <w:sz w:val="28"/>
          <w:szCs w:val="28"/>
        </w:rPr>
        <w:tab/>
        <w:t>7</w:t>
      </w:r>
    </w:p>
    <w:p w14:paraId="26CA7192" w14:textId="77777777" w:rsidR="00F77056" w:rsidRPr="009440C8" w:rsidRDefault="00F77056">
      <w:pPr>
        <w:ind w:left="5760"/>
        <w:rPr>
          <w:rFonts w:ascii="Times New Roman" w:hAnsi="Times New Roman" w:cs="Times New Roman"/>
          <w:szCs w:val="24"/>
        </w:rPr>
      </w:pPr>
    </w:p>
    <w:p w14:paraId="3F73A4D0" w14:textId="77777777" w:rsidR="00F77056" w:rsidRPr="009440C8" w:rsidRDefault="00F77056">
      <w:pPr>
        <w:ind w:left="5760"/>
        <w:rPr>
          <w:rFonts w:ascii="Times New Roman" w:hAnsi="Times New Roman" w:cs="Times New Roman"/>
          <w:szCs w:val="24"/>
        </w:rPr>
      </w:pPr>
    </w:p>
    <w:p w14:paraId="528690EF" w14:textId="77777777" w:rsidR="00F77056" w:rsidRPr="009440C8" w:rsidRDefault="00F77056">
      <w:pPr>
        <w:ind w:left="5760"/>
        <w:rPr>
          <w:rFonts w:ascii="Times New Roman" w:hAnsi="Times New Roman" w:cs="Times New Roman"/>
          <w:szCs w:val="24"/>
        </w:rPr>
      </w:pPr>
    </w:p>
    <w:p w14:paraId="0F7304B5" w14:textId="77777777" w:rsidR="00F77056" w:rsidRPr="009440C8" w:rsidRDefault="00F77056">
      <w:pPr>
        <w:ind w:left="5760"/>
        <w:rPr>
          <w:rFonts w:ascii="Times New Roman" w:hAnsi="Times New Roman" w:cs="Times New Roman"/>
          <w:szCs w:val="24"/>
        </w:rPr>
      </w:pPr>
    </w:p>
    <w:p w14:paraId="4A884C1A" w14:textId="77777777" w:rsidR="00F77056" w:rsidRPr="009440C8" w:rsidRDefault="00F77056">
      <w:pPr>
        <w:ind w:left="5760"/>
        <w:rPr>
          <w:rFonts w:ascii="Times New Roman" w:hAnsi="Times New Roman" w:cs="Times New Roman"/>
          <w:szCs w:val="24"/>
        </w:rPr>
      </w:pPr>
    </w:p>
    <w:p w14:paraId="69DC4BB2" w14:textId="77777777" w:rsidR="00F77056" w:rsidRPr="009440C8" w:rsidRDefault="00F77056">
      <w:pPr>
        <w:ind w:left="5760"/>
        <w:rPr>
          <w:rFonts w:ascii="Times New Roman" w:hAnsi="Times New Roman" w:cs="Times New Roman"/>
          <w:szCs w:val="24"/>
        </w:rPr>
      </w:pPr>
    </w:p>
    <w:p w14:paraId="4350EC17" w14:textId="77777777" w:rsidR="00F77056" w:rsidRPr="009440C8" w:rsidRDefault="00F77056">
      <w:pPr>
        <w:ind w:left="5760"/>
        <w:rPr>
          <w:rFonts w:ascii="Times New Roman" w:hAnsi="Times New Roman" w:cs="Times New Roman"/>
          <w:szCs w:val="24"/>
        </w:rPr>
      </w:pPr>
    </w:p>
    <w:p w14:paraId="127E14EF" w14:textId="77777777" w:rsidR="00F77056" w:rsidRPr="009440C8" w:rsidRDefault="00F77056">
      <w:pPr>
        <w:ind w:left="5760"/>
        <w:rPr>
          <w:rFonts w:ascii="Times New Roman" w:hAnsi="Times New Roman" w:cs="Times New Roman"/>
          <w:sz w:val="28"/>
          <w:szCs w:val="28"/>
        </w:rPr>
      </w:pPr>
    </w:p>
    <w:p w14:paraId="09F5E1DB" w14:textId="77777777" w:rsidR="00A90F31" w:rsidRPr="009440C8" w:rsidRDefault="00A90F31">
      <w:pPr>
        <w:jc w:val="center"/>
        <w:rPr>
          <w:rFonts w:ascii="Times New Roman" w:hAnsi="Times New Roman" w:cs="Times New Roman"/>
          <w:b/>
          <w:sz w:val="28"/>
          <w:szCs w:val="28"/>
        </w:rPr>
      </w:pPr>
    </w:p>
    <w:p w14:paraId="38E6378C" w14:textId="77777777" w:rsidR="00A90F31" w:rsidRPr="009440C8" w:rsidRDefault="00A90F31">
      <w:pPr>
        <w:jc w:val="center"/>
        <w:rPr>
          <w:rFonts w:ascii="Times New Roman" w:hAnsi="Times New Roman" w:cs="Times New Roman"/>
          <w:b/>
          <w:sz w:val="28"/>
          <w:szCs w:val="28"/>
        </w:rPr>
      </w:pPr>
    </w:p>
    <w:p w14:paraId="72EDB70B" w14:textId="77777777" w:rsidR="00A90F31" w:rsidRPr="009440C8" w:rsidRDefault="00A90F31">
      <w:pPr>
        <w:jc w:val="center"/>
        <w:rPr>
          <w:rFonts w:ascii="Times New Roman" w:hAnsi="Times New Roman" w:cs="Times New Roman"/>
          <w:b/>
          <w:sz w:val="28"/>
          <w:szCs w:val="28"/>
        </w:rPr>
      </w:pPr>
    </w:p>
    <w:p w14:paraId="24942240" w14:textId="77777777" w:rsidR="00F77056" w:rsidRPr="009440C8" w:rsidRDefault="00E2366A" w:rsidP="00E2366A">
      <w:pPr>
        <w:jc w:val="center"/>
        <w:rPr>
          <w:rFonts w:ascii="Times New Roman" w:hAnsi="Times New Roman" w:cs="Times New Roman"/>
          <w:b/>
          <w:sz w:val="28"/>
          <w:szCs w:val="28"/>
        </w:rPr>
      </w:pPr>
      <w:r w:rsidRPr="009440C8">
        <w:rPr>
          <w:rFonts w:ascii="Times New Roman" w:hAnsi="Times New Roman" w:cs="Times New Roman"/>
          <w:b/>
          <w:sz w:val="28"/>
          <w:szCs w:val="28"/>
        </w:rPr>
        <w:t>Da Nang, 2025</w:t>
      </w:r>
    </w:p>
    <w:p w14:paraId="61F2B176" w14:textId="77777777" w:rsidR="007833B7" w:rsidRPr="009440C8" w:rsidRDefault="007833B7" w:rsidP="007833B7">
      <w:pPr>
        <w:pStyle w:val="Heading1"/>
        <w:numPr>
          <w:ilvl w:val="0"/>
          <w:numId w:val="0"/>
        </w:numPr>
        <w:ind w:left="360"/>
        <w:rPr>
          <w:rFonts w:ascii="Times New Roman" w:hAnsi="Times New Roman" w:cs="Times New Roman"/>
          <w:sz w:val="24"/>
          <w:szCs w:val="24"/>
        </w:rPr>
        <w:sectPr w:rsidR="007833B7" w:rsidRPr="009440C8" w:rsidSect="007833B7">
          <w:footerReference w:type="default" r:id="rId9"/>
          <w:type w:val="continuous"/>
          <w:pgSz w:w="12240" w:h="15840"/>
          <w:pgMar w:top="1440" w:right="1440" w:bottom="1440" w:left="144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pgNumType w:start="1"/>
          <w:cols w:space="720"/>
          <w:docGrid w:linePitch="360"/>
        </w:sectPr>
      </w:pPr>
    </w:p>
    <w:sdt>
      <w:sdtPr>
        <w:rPr>
          <w:rFonts w:ascii="Times New Roman" w:eastAsiaTheme="minorHAnsi" w:hAnsi="Times New Roman" w:cs="Times New Roman"/>
          <w:b w:val="0"/>
          <w:bCs w:val="0"/>
          <w:color w:val="auto"/>
          <w:sz w:val="24"/>
          <w:szCs w:val="22"/>
          <w:lang w:eastAsia="en-US"/>
        </w:rPr>
        <w:id w:val="-688684983"/>
        <w:docPartObj>
          <w:docPartGallery w:val="Table of Contents"/>
          <w:docPartUnique/>
        </w:docPartObj>
      </w:sdtPr>
      <w:sdtEndPr>
        <w:rPr>
          <w:noProof/>
        </w:rPr>
      </w:sdtEndPr>
      <w:sdtContent>
        <w:p w14:paraId="368EEF42" w14:textId="77777777" w:rsidR="00E2366A" w:rsidRPr="009440C8" w:rsidRDefault="00E2366A" w:rsidP="00E2366A">
          <w:pPr>
            <w:pStyle w:val="TOCHeading"/>
            <w:jc w:val="center"/>
            <w:rPr>
              <w:rFonts w:ascii="Times New Roman" w:hAnsi="Times New Roman" w:cs="Times New Roman"/>
            </w:rPr>
          </w:pPr>
        </w:p>
        <w:p w14:paraId="247D8654" w14:textId="77777777" w:rsidR="00E2366A" w:rsidRPr="009440C8" w:rsidRDefault="00E2366A" w:rsidP="00E2366A">
          <w:pPr>
            <w:rPr>
              <w:rFonts w:ascii="Times New Roman" w:hAnsi="Times New Roman" w:cs="Times New Roman"/>
              <w:lang w:eastAsia="ja-JP"/>
            </w:rPr>
            <w:sectPr w:rsidR="00E2366A" w:rsidRPr="009440C8" w:rsidSect="007833B7">
              <w:headerReference w:type="default" r:id="rId10"/>
              <w:footerReference w:type="default" r:id="rId11"/>
              <w:type w:val="continuous"/>
              <w:pgSz w:w="12240" w:h="15840"/>
              <w:pgMar w:top="1440" w:right="1440" w:bottom="1440" w:left="1440" w:header="720" w:footer="720" w:gutter="0"/>
              <w:pgNumType w:start="1"/>
              <w:cols w:space="720"/>
              <w:docGrid w:linePitch="360"/>
            </w:sectPr>
          </w:pPr>
        </w:p>
        <w:p w14:paraId="7E9705B3" w14:textId="77777777" w:rsidR="00E2366A" w:rsidRPr="009440C8" w:rsidRDefault="00E2366A" w:rsidP="00E2366A">
          <w:pPr>
            <w:pStyle w:val="TOCHeading"/>
            <w:jc w:val="center"/>
            <w:rPr>
              <w:rFonts w:ascii="Times New Roman" w:hAnsi="Times New Roman" w:cs="Times New Roman"/>
              <w:color w:val="auto"/>
            </w:rPr>
          </w:pPr>
          <w:r w:rsidRPr="009440C8">
            <w:rPr>
              <w:rFonts w:ascii="Times New Roman" w:hAnsi="Times New Roman" w:cs="Times New Roman"/>
              <w:color w:val="auto"/>
            </w:rPr>
            <w:t>Mục lục</w:t>
          </w:r>
        </w:p>
        <w:p w14:paraId="02C2A548" w14:textId="2734B51A" w:rsidR="00E2366A" w:rsidRPr="009440C8" w:rsidRDefault="00E2366A">
          <w:pPr>
            <w:pStyle w:val="TOC1"/>
            <w:tabs>
              <w:tab w:val="left" w:pos="480"/>
            </w:tabs>
            <w:rPr>
              <w:rFonts w:ascii="Times New Roman" w:eastAsiaTheme="minorEastAsia" w:hAnsi="Times New Roman" w:cs="Times New Roman"/>
              <w:noProof/>
              <w:sz w:val="22"/>
            </w:rPr>
          </w:pPr>
          <w:r w:rsidRPr="009440C8">
            <w:rPr>
              <w:rFonts w:ascii="Times New Roman" w:hAnsi="Times New Roman" w:cs="Times New Roman"/>
            </w:rPr>
            <w:fldChar w:fldCharType="begin"/>
          </w:r>
          <w:r w:rsidRPr="009440C8">
            <w:rPr>
              <w:rFonts w:ascii="Times New Roman" w:hAnsi="Times New Roman" w:cs="Times New Roman"/>
            </w:rPr>
            <w:instrText xml:space="preserve"> TOC \o "1-3" \h \z \u </w:instrText>
          </w:r>
          <w:r w:rsidRPr="009440C8">
            <w:rPr>
              <w:rFonts w:ascii="Times New Roman" w:hAnsi="Times New Roman" w:cs="Times New Roman"/>
            </w:rPr>
            <w:fldChar w:fldCharType="separate"/>
          </w:r>
          <w:hyperlink w:anchor="_Toc213618475" w:history="1">
            <w:r w:rsidRPr="009440C8">
              <w:rPr>
                <w:rStyle w:val="Hyperlink"/>
                <w:rFonts w:ascii="Times New Roman" w:hAnsi="Times New Roman" w:cs="Times New Roman"/>
                <w:noProof/>
              </w:rPr>
              <w:t>1</w:t>
            </w:r>
            <w:r w:rsidRPr="009440C8">
              <w:rPr>
                <w:rFonts w:ascii="Times New Roman" w:eastAsiaTheme="minorEastAsia" w:hAnsi="Times New Roman" w:cs="Times New Roman"/>
                <w:noProof/>
                <w:sz w:val="22"/>
              </w:rPr>
              <w:tab/>
            </w:r>
            <w:r w:rsidRPr="009440C8">
              <w:rPr>
                <w:rStyle w:val="Hyperlink"/>
                <w:rFonts w:ascii="Times New Roman" w:hAnsi="Times New Roman" w:cs="Times New Roman"/>
                <w:noProof/>
              </w:rPr>
              <w:t>OVERVIEW</w:t>
            </w:r>
            <w:r w:rsidRPr="009440C8">
              <w:rPr>
                <w:rFonts w:ascii="Times New Roman" w:hAnsi="Times New Roman" w:cs="Times New Roman"/>
                <w:noProof/>
                <w:webHidden/>
              </w:rPr>
              <w:tab/>
            </w:r>
            <w:r w:rsidRPr="009440C8">
              <w:rPr>
                <w:rFonts w:ascii="Times New Roman" w:hAnsi="Times New Roman" w:cs="Times New Roman"/>
                <w:noProof/>
                <w:webHidden/>
              </w:rPr>
              <w:fldChar w:fldCharType="begin"/>
            </w:r>
            <w:r w:rsidRPr="009440C8">
              <w:rPr>
                <w:rFonts w:ascii="Times New Roman" w:hAnsi="Times New Roman" w:cs="Times New Roman"/>
                <w:noProof/>
                <w:webHidden/>
              </w:rPr>
              <w:instrText xml:space="preserve"> PAGEREF _Toc213618475 \h </w:instrText>
            </w:r>
            <w:r w:rsidRPr="009440C8">
              <w:rPr>
                <w:rFonts w:ascii="Times New Roman" w:hAnsi="Times New Roman" w:cs="Times New Roman"/>
                <w:noProof/>
                <w:webHidden/>
              </w:rPr>
            </w:r>
            <w:r w:rsidRPr="009440C8">
              <w:rPr>
                <w:rFonts w:ascii="Times New Roman" w:hAnsi="Times New Roman" w:cs="Times New Roman"/>
                <w:noProof/>
                <w:webHidden/>
              </w:rPr>
              <w:fldChar w:fldCharType="separate"/>
            </w:r>
            <w:r w:rsidR="00A8585A">
              <w:rPr>
                <w:rFonts w:ascii="Times New Roman" w:hAnsi="Times New Roman" w:cs="Times New Roman"/>
                <w:noProof/>
                <w:webHidden/>
              </w:rPr>
              <w:t>1</w:t>
            </w:r>
            <w:r w:rsidRPr="009440C8">
              <w:rPr>
                <w:rFonts w:ascii="Times New Roman" w:hAnsi="Times New Roman" w:cs="Times New Roman"/>
                <w:noProof/>
                <w:webHidden/>
              </w:rPr>
              <w:fldChar w:fldCharType="end"/>
            </w:r>
          </w:hyperlink>
        </w:p>
        <w:p w14:paraId="004B7B60" w14:textId="2998A18C" w:rsidR="00E2366A" w:rsidRPr="009440C8" w:rsidRDefault="00C006A2">
          <w:pPr>
            <w:pStyle w:val="TOC2"/>
            <w:tabs>
              <w:tab w:val="left" w:pos="880"/>
              <w:tab w:val="right" w:leader="dot" w:pos="9350"/>
            </w:tabs>
            <w:rPr>
              <w:rFonts w:ascii="Times New Roman" w:eastAsiaTheme="minorEastAsia" w:hAnsi="Times New Roman" w:cs="Times New Roman"/>
              <w:noProof/>
              <w:sz w:val="22"/>
            </w:rPr>
          </w:pPr>
          <w:hyperlink w:anchor="_Toc213618476" w:history="1">
            <w:r w:rsidR="00E2366A" w:rsidRPr="009440C8">
              <w:rPr>
                <w:rStyle w:val="Hyperlink"/>
                <w:rFonts w:ascii="Times New Roman" w:hAnsi="Times New Roman" w:cs="Times New Roman"/>
                <w:noProof/>
              </w:rPr>
              <w:t>1.0</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Purpose</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476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1</w:t>
            </w:r>
            <w:r w:rsidR="00E2366A" w:rsidRPr="009440C8">
              <w:rPr>
                <w:rFonts w:ascii="Times New Roman" w:hAnsi="Times New Roman" w:cs="Times New Roman"/>
                <w:noProof/>
                <w:webHidden/>
              </w:rPr>
              <w:fldChar w:fldCharType="end"/>
            </w:r>
          </w:hyperlink>
        </w:p>
        <w:p w14:paraId="6AC8B88A" w14:textId="6F75560A" w:rsidR="00E2366A" w:rsidRPr="009440C8" w:rsidRDefault="00C006A2">
          <w:pPr>
            <w:pStyle w:val="TOC2"/>
            <w:tabs>
              <w:tab w:val="left" w:pos="880"/>
              <w:tab w:val="right" w:leader="dot" w:pos="9350"/>
            </w:tabs>
            <w:rPr>
              <w:rFonts w:ascii="Times New Roman" w:eastAsiaTheme="minorEastAsia" w:hAnsi="Times New Roman" w:cs="Times New Roman"/>
              <w:noProof/>
              <w:sz w:val="22"/>
            </w:rPr>
          </w:pPr>
          <w:hyperlink w:anchor="_Toc213618477" w:history="1">
            <w:r w:rsidR="00E2366A" w:rsidRPr="009440C8">
              <w:rPr>
                <w:rStyle w:val="Hyperlink"/>
                <w:rFonts w:ascii="Times New Roman" w:hAnsi="Times New Roman" w:cs="Times New Roman"/>
                <w:noProof/>
              </w:rPr>
              <w:t>1.1</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Business objectives</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477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1</w:t>
            </w:r>
            <w:r w:rsidR="00E2366A" w:rsidRPr="009440C8">
              <w:rPr>
                <w:rFonts w:ascii="Times New Roman" w:hAnsi="Times New Roman" w:cs="Times New Roman"/>
                <w:noProof/>
                <w:webHidden/>
              </w:rPr>
              <w:fldChar w:fldCharType="end"/>
            </w:r>
          </w:hyperlink>
        </w:p>
        <w:p w14:paraId="315C6C7B" w14:textId="5F29A31E" w:rsidR="00E2366A" w:rsidRPr="009440C8" w:rsidRDefault="00C006A2">
          <w:pPr>
            <w:pStyle w:val="TOC2"/>
            <w:tabs>
              <w:tab w:val="left" w:pos="880"/>
              <w:tab w:val="right" w:leader="dot" w:pos="9350"/>
            </w:tabs>
            <w:rPr>
              <w:rFonts w:ascii="Times New Roman" w:eastAsiaTheme="minorEastAsia" w:hAnsi="Times New Roman" w:cs="Times New Roman"/>
              <w:noProof/>
              <w:sz w:val="22"/>
            </w:rPr>
          </w:pPr>
          <w:hyperlink w:anchor="_Toc213618478" w:history="1">
            <w:r w:rsidR="00E2366A" w:rsidRPr="009440C8">
              <w:rPr>
                <w:rStyle w:val="Hyperlink"/>
                <w:rFonts w:ascii="Times New Roman" w:hAnsi="Times New Roman" w:cs="Times New Roman"/>
                <w:noProof/>
              </w:rPr>
              <w:t>1.2</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Scope</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478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1</w:t>
            </w:r>
            <w:r w:rsidR="00E2366A" w:rsidRPr="009440C8">
              <w:rPr>
                <w:rFonts w:ascii="Times New Roman" w:hAnsi="Times New Roman" w:cs="Times New Roman"/>
                <w:noProof/>
                <w:webHidden/>
              </w:rPr>
              <w:fldChar w:fldCharType="end"/>
            </w:r>
          </w:hyperlink>
        </w:p>
        <w:p w14:paraId="41BA78FC" w14:textId="18039B03" w:rsidR="00E2366A" w:rsidRPr="009440C8" w:rsidRDefault="00C006A2">
          <w:pPr>
            <w:pStyle w:val="TOC1"/>
            <w:tabs>
              <w:tab w:val="left" w:pos="480"/>
            </w:tabs>
            <w:rPr>
              <w:rFonts w:ascii="Times New Roman" w:eastAsiaTheme="minorEastAsia" w:hAnsi="Times New Roman" w:cs="Times New Roman"/>
              <w:noProof/>
              <w:sz w:val="22"/>
            </w:rPr>
          </w:pPr>
          <w:hyperlink w:anchor="_Toc213618479" w:history="1">
            <w:r w:rsidR="00E2366A" w:rsidRPr="009440C8">
              <w:rPr>
                <w:rStyle w:val="Hyperlink"/>
                <w:rFonts w:ascii="Times New Roman" w:hAnsi="Times New Roman" w:cs="Times New Roman"/>
                <w:noProof/>
              </w:rPr>
              <w:t>2</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OVERALL</w:t>
            </w:r>
            <w:r w:rsidR="00E2366A" w:rsidRPr="009440C8">
              <w:rPr>
                <w:rStyle w:val="Hyperlink"/>
                <w:rFonts w:ascii="Times New Roman" w:hAnsi="Times New Roman" w:cs="Times New Roman"/>
                <w:noProof/>
                <w:lang w:val="vi-VN"/>
              </w:rPr>
              <w:t xml:space="preserve"> DESCRIPTION</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479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2</w:t>
            </w:r>
            <w:r w:rsidR="00E2366A" w:rsidRPr="009440C8">
              <w:rPr>
                <w:rFonts w:ascii="Times New Roman" w:hAnsi="Times New Roman" w:cs="Times New Roman"/>
                <w:noProof/>
                <w:webHidden/>
              </w:rPr>
              <w:fldChar w:fldCharType="end"/>
            </w:r>
          </w:hyperlink>
        </w:p>
        <w:p w14:paraId="29C02E45" w14:textId="0E7A4EB3" w:rsidR="00E2366A" w:rsidRPr="009440C8" w:rsidRDefault="00C006A2">
          <w:pPr>
            <w:pStyle w:val="TOC2"/>
            <w:tabs>
              <w:tab w:val="left" w:pos="880"/>
              <w:tab w:val="right" w:leader="dot" w:pos="9350"/>
            </w:tabs>
            <w:rPr>
              <w:rFonts w:ascii="Times New Roman" w:eastAsiaTheme="minorEastAsia" w:hAnsi="Times New Roman" w:cs="Times New Roman"/>
              <w:noProof/>
              <w:sz w:val="22"/>
            </w:rPr>
          </w:pPr>
          <w:hyperlink w:anchor="_Toc213618480" w:history="1">
            <w:r w:rsidR="00E2366A" w:rsidRPr="009440C8">
              <w:rPr>
                <w:rStyle w:val="Hyperlink"/>
                <w:rFonts w:ascii="Times New Roman" w:hAnsi="Times New Roman" w:cs="Times New Roman"/>
                <w:noProof/>
              </w:rPr>
              <w:t>2.0</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Business</w:t>
            </w:r>
            <w:r w:rsidR="00E2366A" w:rsidRPr="009440C8">
              <w:rPr>
                <w:rStyle w:val="Hyperlink"/>
                <w:rFonts w:ascii="Times New Roman" w:hAnsi="Times New Roman" w:cs="Times New Roman"/>
                <w:noProof/>
                <w:lang w:val="vi-VN"/>
              </w:rPr>
              <w:t xml:space="preserve"> </w:t>
            </w:r>
            <w:r w:rsidR="00E2366A" w:rsidRPr="009440C8">
              <w:rPr>
                <w:rStyle w:val="Hyperlink"/>
                <w:rFonts w:ascii="Times New Roman" w:hAnsi="Times New Roman" w:cs="Times New Roman"/>
                <w:noProof/>
              </w:rPr>
              <w:t>workflow</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480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2</w:t>
            </w:r>
            <w:r w:rsidR="00E2366A" w:rsidRPr="009440C8">
              <w:rPr>
                <w:rFonts w:ascii="Times New Roman" w:hAnsi="Times New Roman" w:cs="Times New Roman"/>
                <w:noProof/>
                <w:webHidden/>
              </w:rPr>
              <w:fldChar w:fldCharType="end"/>
            </w:r>
          </w:hyperlink>
        </w:p>
        <w:p w14:paraId="4CBBD4EC" w14:textId="35080F7D" w:rsidR="00E2366A" w:rsidRPr="009440C8" w:rsidRDefault="00C006A2">
          <w:pPr>
            <w:pStyle w:val="TOC2"/>
            <w:tabs>
              <w:tab w:val="left" w:pos="880"/>
              <w:tab w:val="right" w:leader="dot" w:pos="9350"/>
            </w:tabs>
            <w:rPr>
              <w:rFonts w:ascii="Times New Roman" w:eastAsiaTheme="minorEastAsia" w:hAnsi="Times New Roman" w:cs="Times New Roman"/>
              <w:noProof/>
              <w:sz w:val="22"/>
            </w:rPr>
          </w:pPr>
          <w:hyperlink w:anchor="_Toc213618481" w:history="1">
            <w:r w:rsidR="00E2366A" w:rsidRPr="009440C8">
              <w:rPr>
                <w:rStyle w:val="Hyperlink"/>
                <w:rFonts w:ascii="Times New Roman" w:hAnsi="Times New Roman" w:cs="Times New Roman"/>
                <w:noProof/>
              </w:rPr>
              <w:t>2.1</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lang w:val="vi-VN"/>
              </w:rPr>
              <w:t>Use case diagram</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481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4</w:t>
            </w:r>
            <w:r w:rsidR="00E2366A" w:rsidRPr="009440C8">
              <w:rPr>
                <w:rFonts w:ascii="Times New Roman" w:hAnsi="Times New Roman" w:cs="Times New Roman"/>
                <w:noProof/>
                <w:webHidden/>
              </w:rPr>
              <w:fldChar w:fldCharType="end"/>
            </w:r>
          </w:hyperlink>
        </w:p>
        <w:p w14:paraId="5CE442FD" w14:textId="6C5F3911" w:rsidR="00E2366A" w:rsidRPr="009440C8" w:rsidRDefault="00C006A2">
          <w:pPr>
            <w:pStyle w:val="TOC1"/>
            <w:tabs>
              <w:tab w:val="left" w:pos="480"/>
            </w:tabs>
            <w:rPr>
              <w:rFonts w:ascii="Times New Roman" w:eastAsiaTheme="minorEastAsia" w:hAnsi="Times New Roman" w:cs="Times New Roman"/>
              <w:noProof/>
              <w:sz w:val="22"/>
            </w:rPr>
          </w:pPr>
          <w:hyperlink w:anchor="_Toc213618482" w:history="1">
            <w:r w:rsidR="00E2366A" w:rsidRPr="009440C8">
              <w:rPr>
                <w:rStyle w:val="Hyperlink"/>
                <w:rFonts w:ascii="Times New Roman" w:hAnsi="Times New Roman" w:cs="Times New Roman"/>
                <w:noProof/>
              </w:rPr>
              <w:t>3</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FUNCTIONAL REQUIREMENTS</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482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4</w:t>
            </w:r>
            <w:r w:rsidR="00E2366A" w:rsidRPr="009440C8">
              <w:rPr>
                <w:rFonts w:ascii="Times New Roman" w:hAnsi="Times New Roman" w:cs="Times New Roman"/>
                <w:noProof/>
                <w:webHidden/>
              </w:rPr>
              <w:fldChar w:fldCharType="end"/>
            </w:r>
          </w:hyperlink>
        </w:p>
        <w:p w14:paraId="3BEADB46" w14:textId="27FAA83A" w:rsidR="00E2366A" w:rsidRPr="009440C8" w:rsidRDefault="00C006A2">
          <w:pPr>
            <w:pStyle w:val="TOC2"/>
            <w:tabs>
              <w:tab w:val="left" w:pos="880"/>
              <w:tab w:val="right" w:leader="dot" w:pos="9350"/>
            </w:tabs>
            <w:rPr>
              <w:rFonts w:ascii="Times New Roman" w:eastAsiaTheme="minorEastAsia" w:hAnsi="Times New Roman" w:cs="Times New Roman"/>
              <w:noProof/>
              <w:sz w:val="22"/>
            </w:rPr>
          </w:pPr>
          <w:hyperlink w:anchor="_Toc213618483" w:history="1">
            <w:r w:rsidR="00E2366A" w:rsidRPr="009440C8">
              <w:rPr>
                <w:rStyle w:val="Hyperlink"/>
                <w:rFonts w:ascii="Times New Roman" w:hAnsi="Times New Roman" w:cs="Times New Roman"/>
                <w:noProof/>
              </w:rPr>
              <w:t>3.0</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Đăng nhập</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483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4</w:t>
            </w:r>
            <w:r w:rsidR="00E2366A" w:rsidRPr="009440C8">
              <w:rPr>
                <w:rFonts w:ascii="Times New Roman" w:hAnsi="Times New Roman" w:cs="Times New Roman"/>
                <w:noProof/>
                <w:webHidden/>
              </w:rPr>
              <w:fldChar w:fldCharType="end"/>
            </w:r>
          </w:hyperlink>
        </w:p>
        <w:p w14:paraId="3BEACD78" w14:textId="6D0FF4EE" w:rsidR="00E2366A" w:rsidRPr="009440C8" w:rsidRDefault="00C006A2">
          <w:pPr>
            <w:pStyle w:val="TOC2"/>
            <w:tabs>
              <w:tab w:val="left" w:pos="880"/>
              <w:tab w:val="right" w:leader="dot" w:pos="9350"/>
            </w:tabs>
            <w:rPr>
              <w:rFonts w:ascii="Times New Roman" w:eastAsiaTheme="minorEastAsia" w:hAnsi="Times New Roman" w:cs="Times New Roman"/>
              <w:noProof/>
              <w:sz w:val="22"/>
            </w:rPr>
          </w:pPr>
          <w:hyperlink w:anchor="_Toc213618484" w:history="1">
            <w:r w:rsidR="00E2366A" w:rsidRPr="009440C8">
              <w:rPr>
                <w:rStyle w:val="Hyperlink"/>
                <w:rFonts w:ascii="Times New Roman" w:hAnsi="Times New Roman" w:cs="Times New Roman"/>
                <w:noProof/>
              </w:rPr>
              <w:t>3.1</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Quản lý bán hàng</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484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5</w:t>
            </w:r>
            <w:r w:rsidR="00E2366A" w:rsidRPr="009440C8">
              <w:rPr>
                <w:rFonts w:ascii="Times New Roman" w:hAnsi="Times New Roman" w:cs="Times New Roman"/>
                <w:noProof/>
                <w:webHidden/>
              </w:rPr>
              <w:fldChar w:fldCharType="end"/>
            </w:r>
          </w:hyperlink>
        </w:p>
        <w:p w14:paraId="39D9418C" w14:textId="24B5BB3E" w:rsidR="00E2366A" w:rsidRPr="009440C8" w:rsidRDefault="00C006A2">
          <w:pPr>
            <w:pStyle w:val="TOC3"/>
            <w:tabs>
              <w:tab w:val="left" w:pos="1320"/>
              <w:tab w:val="right" w:leader="dot" w:pos="9350"/>
            </w:tabs>
            <w:rPr>
              <w:rFonts w:ascii="Times New Roman" w:eastAsiaTheme="minorEastAsia" w:hAnsi="Times New Roman" w:cs="Times New Roman"/>
              <w:noProof/>
              <w:sz w:val="22"/>
            </w:rPr>
          </w:pPr>
          <w:hyperlink w:anchor="_Toc213618485" w:history="1">
            <w:r w:rsidR="00E2366A" w:rsidRPr="009440C8">
              <w:rPr>
                <w:rStyle w:val="Hyperlink"/>
                <w:rFonts w:ascii="Times New Roman" w:hAnsi="Times New Roman" w:cs="Times New Roman"/>
                <w:noProof/>
                <w:lang w:val="vi-VN"/>
              </w:rPr>
              <w:t>3.1.1</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lang w:val="vi-VN"/>
              </w:rPr>
              <w:t>Business rules</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485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6</w:t>
            </w:r>
            <w:r w:rsidR="00E2366A" w:rsidRPr="009440C8">
              <w:rPr>
                <w:rFonts w:ascii="Times New Roman" w:hAnsi="Times New Roman" w:cs="Times New Roman"/>
                <w:noProof/>
                <w:webHidden/>
              </w:rPr>
              <w:fldChar w:fldCharType="end"/>
            </w:r>
          </w:hyperlink>
        </w:p>
        <w:p w14:paraId="5EB4603D" w14:textId="38858A49" w:rsidR="00E2366A" w:rsidRPr="009440C8" w:rsidRDefault="00C006A2">
          <w:pPr>
            <w:pStyle w:val="TOC3"/>
            <w:tabs>
              <w:tab w:val="left" w:pos="1320"/>
              <w:tab w:val="right" w:leader="dot" w:pos="9350"/>
            </w:tabs>
            <w:rPr>
              <w:rFonts w:ascii="Times New Roman" w:eastAsiaTheme="minorEastAsia" w:hAnsi="Times New Roman" w:cs="Times New Roman"/>
              <w:noProof/>
              <w:sz w:val="22"/>
            </w:rPr>
          </w:pPr>
          <w:hyperlink w:anchor="_Toc213618486" w:history="1">
            <w:r w:rsidR="00E2366A" w:rsidRPr="009440C8">
              <w:rPr>
                <w:rStyle w:val="Hyperlink"/>
                <w:rFonts w:ascii="Times New Roman" w:hAnsi="Times New Roman" w:cs="Times New Roman"/>
                <w:noProof/>
              </w:rPr>
              <w:t>3.1.2</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Thêm Hóa đơn bán</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486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6</w:t>
            </w:r>
            <w:r w:rsidR="00E2366A" w:rsidRPr="009440C8">
              <w:rPr>
                <w:rFonts w:ascii="Times New Roman" w:hAnsi="Times New Roman" w:cs="Times New Roman"/>
                <w:noProof/>
                <w:webHidden/>
              </w:rPr>
              <w:fldChar w:fldCharType="end"/>
            </w:r>
          </w:hyperlink>
        </w:p>
        <w:p w14:paraId="48DCEFD5" w14:textId="668DAD14" w:rsidR="00E2366A" w:rsidRPr="009440C8" w:rsidRDefault="00C006A2">
          <w:pPr>
            <w:pStyle w:val="TOC3"/>
            <w:tabs>
              <w:tab w:val="left" w:pos="1320"/>
              <w:tab w:val="right" w:leader="dot" w:pos="9350"/>
            </w:tabs>
            <w:rPr>
              <w:rFonts w:ascii="Times New Roman" w:eastAsiaTheme="minorEastAsia" w:hAnsi="Times New Roman" w:cs="Times New Roman"/>
              <w:noProof/>
              <w:sz w:val="22"/>
            </w:rPr>
          </w:pPr>
          <w:hyperlink w:anchor="_Toc213618487" w:history="1">
            <w:r w:rsidR="00E2366A" w:rsidRPr="009440C8">
              <w:rPr>
                <w:rStyle w:val="Hyperlink"/>
                <w:rFonts w:ascii="Times New Roman" w:hAnsi="Times New Roman" w:cs="Times New Roman"/>
                <w:noProof/>
              </w:rPr>
              <w:t>3.1.3</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Xem Hóa đơn bán</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487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10</w:t>
            </w:r>
            <w:r w:rsidR="00E2366A" w:rsidRPr="009440C8">
              <w:rPr>
                <w:rFonts w:ascii="Times New Roman" w:hAnsi="Times New Roman" w:cs="Times New Roman"/>
                <w:noProof/>
                <w:webHidden/>
              </w:rPr>
              <w:fldChar w:fldCharType="end"/>
            </w:r>
          </w:hyperlink>
        </w:p>
        <w:p w14:paraId="5EE998E4" w14:textId="7C6E76EC" w:rsidR="00E2366A" w:rsidRPr="009440C8" w:rsidRDefault="00C006A2">
          <w:pPr>
            <w:pStyle w:val="TOC3"/>
            <w:tabs>
              <w:tab w:val="left" w:pos="1320"/>
              <w:tab w:val="right" w:leader="dot" w:pos="9350"/>
            </w:tabs>
            <w:rPr>
              <w:rFonts w:ascii="Times New Roman" w:eastAsiaTheme="minorEastAsia" w:hAnsi="Times New Roman" w:cs="Times New Roman"/>
              <w:noProof/>
              <w:sz w:val="22"/>
            </w:rPr>
          </w:pPr>
          <w:hyperlink w:anchor="_Toc213618488" w:history="1">
            <w:r w:rsidR="00E2366A" w:rsidRPr="009440C8">
              <w:rPr>
                <w:rStyle w:val="Hyperlink"/>
                <w:rFonts w:ascii="Times New Roman" w:hAnsi="Times New Roman" w:cs="Times New Roman"/>
                <w:noProof/>
              </w:rPr>
              <w:t>3.1.4.</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Sửa Hóa đơn bán</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488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11</w:t>
            </w:r>
            <w:r w:rsidR="00E2366A" w:rsidRPr="009440C8">
              <w:rPr>
                <w:rFonts w:ascii="Times New Roman" w:hAnsi="Times New Roman" w:cs="Times New Roman"/>
                <w:noProof/>
                <w:webHidden/>
              </w:rPr>
              <w:fldChar w:fldCharType="end"/>
            </w:r>
          </w:hyperlink>
        </w:p>
        <w:p w14:paraId="429B4CDA" w14:textId="74C7E827" w:rsidR="00E2366A" w:rsidRPr="009440C8" w:rsidRDefault="00C006A2">
          <w:pPr>
            <w:pStyle w:val="TOC3"/>
            <w:tabs>
              <w:tab w:val="left" w:pos="1320"/>
              <w:tab w:val="right" w:leader="dot" w:pos="9350"/>
            </w:tabs>
            <w:rPr>
              <w:rFonts w:ascii="Times New Roman" w:eastAsiaTheme="minorEastAsia" w:hAnsi="Times New Roman" w:cs="Times New Roman"/>
              <w:noProof/>
              <w:sz w:val="22"/>
            </w:rPr>
          </w:pPr>
          <w:hyperlink w:anchor="_Toc213618489" w:history="1">
            <w:r w:rsidR="00E2366A" w:rsidRPr="009440C8">
              <w:rPr>
                <w:rStyle w:val="Hyperlink"/>
                <w:rFonts w:ascii="Times New Roman" w:hAnsi="Times New Roman" w:cs="Times New Roman"/>
                <w:noProof/>
              </w:rPr>
              <w:t xml:space="preserve">3.1.5. </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Xóa Hóa đơn bán</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489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15</w:t>
            </w:r>
            <w:r w:rsidR="00E2366A" w:rsidRPr="009440C8">
              <w:rPr>
                <w:rFonts w:ascii="Times New Roman" w:hAnsi="Times New Roman" w:cs="Times New Roman"/>
                <w:noProof/>
                <w:webHidden/>
              </w:rPr>
              <w:fldChar w:fldCharType="end"/>
            </w:r>
          </w:hyperlink>
        </w:p>
        <w:p w14:paraId="5AE021DB" w14:textId="1C9F89EB" w:rsidR="00E2366A" w:rsidRPr="009440C8" w:rsidRDefault="00C006A2">
          <w:pPr>
            <w:pStyle w:val="TOC2"/>
            <w:tabs>
              <w:tab w:val="left" w:pos="880"/>
              <w:tab w:val="right" w:leader="dot" w:pos="9350"/>
            </w:tabs>
            <w:rPr>
              <w:rFonts w:ascii="Times New Roman" w:eastAsiaTheme="minorEastAsia" w:hAnsi="Times New Roman" w:cs="Times New Roman"/>
              <w:noProof/>
              <w:sz w:val="22"/>
            </w:rPr>
          </w:pPr>
          <w:hyperlink w:anchor="_Toc213618490" w:history="1">
            <w:r w:rsidR="00E2366A" w:rsidRPr="009440C8">
              <w:rPr>
                <w:rStyle w:val="Hyperlink"/>
                <w:rFonts w:ascii="Times New Roman" w:hAnsi="Times New Roman" w:cs="Times New Roman"/>
                <w:noProof/>
              </w:rPr>
              <w:t>3.2</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Quản lý nhập hàng</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490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16</w:t>
            </w:r>
            <w:r w:rsidR="00E2366A" w:rsidRPr="009440C8">
              <w:rPr>
                <w:rFonts w:ascii="Times New Roman" w:hAnsi="Times New Roman" w:cs="Times New Roman"/>
                <w:noProof/>
                <w:webHidden/>
              </w:rPr>
              <w:fldChar w:fldCharType="end"/>
            </w:r>
          </w:hyperlink>
        </w:p>
        <w:p w14:paraId="637FC684" w14:textId="13456C26" w:rsidR="00E2366A" w:rsidRPr="009440C8" w:rsidRDefault="00C006A2">
          <w:pPr>
            <w:pStyle w:val="TOC3"/>
            <w:tabs>
              <w:tab w:val="left" w:pos="1320"/>
              <w:tab w:val="right" w:leader="dot" w:pos="9350"/>
            </w:tabs>
            <w:rPr>
              <w:rFonts w:ascii="Times New Roman" w:eastAsiaTheme="minorEastAsia" w:hAnsi="Times New Roman" w:cs="Times New Roman"/>
              <w:noProof/>
              <w:sz w:val="22"/>
            </w:rPr>
          </w:pPr>
          <w:hyperlink w:anchor="_Toc213618491" w:history="1">
            <w:r w:rsidR="00E2366A" w:rsidRPr="009440C8">
              <w:rPr>
                <w:rStyle w:val="Hyperlink"/>
                <w:rFonts w:ascii="Times New Roman" w:hAnsi="Times New Roman" w:cs="Times New Roman"/>
                <w:noProof/>
              </w:rPr>
              <w:t xml:space="preserve">3.2.1. </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Business Rule</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491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17</w:t>
            </w:r>
            <w:r w:rsidR="00E2366A" w:rsidRPr="009440C8">
              <w:rPr>
                <w:rFonts w:ascii="Times New Roman" w:hAnsi="Times New Roman" w:cs="Times New Roman"/>
                <w:noProof/>
                <w:webHidden/>
              </w:rPr>
              <w:fldChar w:fldCharType="end"/>
            </w:r>
          </w:hyperlink>
        </w:p>
        <w:p w14:paraId="37EFAEBD" w14:textId="257A50DE" w:rsidR="00E2366A" w:rsidRPr="009440C8" w:rsidRDefault="00C006A2">
          <w:pPr>
            <w:pStyle w:val="TOC3"/>
            <w:tabs>
              <w:tab w:val="left" w:pos="1320"/>
              <w:tab w:val="right" w:leader="dot" w:pos="9350"/>
            </w:tabs>
            <w:rPr>
              <w:rFonts w:ascii="Times New Roman" w:eastAsiaTheme="minorEastAsia" w:hAnsi="Times New Roman" w:cs="Times New Roman"/>
              <w:noProof/>
              <w:sz w:val="22"/>
            </w:rPr>
          </w:pPr>
          <w:hyperlink w:anchor="_Toc213618492" w:history="1">
            <w:r w:rsidR="00E2366A" w:rsidRPr="009440C8">
              <w:rPr>
                <w:rStyle w:val="Hyperlink"/>
                <w:rFonts w:ascii="Times New Roman" w:hAnsi="Times New Roman" w:cs="Times New Roman"/>
                <w:noProof/>
              </w:rPr>
              <w:t xml:space="preserve">3.2.2. </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Thêm Hóa đơn nhập</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492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18</w:t>
            </w:r>
            <w:r w:rsidR="00E2366A" w:rsidRPr="009440C8">
              <w:rPr>
                <w:rFonts w:ascii="Times New Roman" w:hAnsi="Times New Roman" w:cs="Times New Roman"/>
                <w:noProof/>
                <w:webHidden/>
              </w:rPr>
              <w:fldChar w:fldCharType="end"/>
            </w:r>
          </w:hyperlink>
        </w:p>
        <w:p w14:paraId="010F5B03" w14:textId="3C3F70A9" w:rsidR="00E2366A" w:rsidRPr="009440C8" w:rsidRDefault="00C006A2">
          <w:pPr>
            <w:pStyle w:val="TOC3"/>
            <w:tabs>
              <w:tab w:val="left" w:pos="1320"/>
              <w:tab w:val="right" w:leader="dot" w:pos="9350"/>
            </w:tabs>
            <w:rPr>
              <w:rFonts w:ascii="Times New Roman" w:eastAsiaTheme="minorEastAsia" w:hAnsi="Times New Roman" w:cs="Times New Roman"/>
              <w:noProof/>
              <w:sz w:val="22"/>
            </w:rPr>
          </w:pPr>
          <w:hyperlink w:anchor="_Toc213618493" w:history="1">
            <w:r w:rsidR="00E2366A" w:rsidRPr="009440C8">
              <w:rPr>
                <w:rStyle w:val="Hyperlink"/>
                <w:rFonts w:ascii="Times New Roman" w:hAnsi="Times New Roman" w:cs="Times New Roman"/>
                <w:noProof/>
              </w:rPr>
              <w:t>3.2.3.</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Xem Hóa đơn nhập</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493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22</w:t>
            </w:r>
            <w:r w:rsidR="00E2366A" w:rsidRPr="009440C8">
              <w:rPr>
                <w:rFonts w:ascii="Times New Roman" w:hAnsi="Times New Roman" w:cs="Times New Roman"/>
                <w:noProof/>
                <w:webHidden/>
              </w:rPr>
              <w:fldChar w:fldCharType="end"/>
            </w:r>
          </w:hyperlink>
        </w:p>
        <w:p w14:paraId="4523271B" w14:textId="57AAE6C0" w:rsidR="00E2366A" w:rsidRPr="009440C8" w:rsidRDefault="00C006A2">
          <w:pPr>
            <w:pStyle w:val="TOC3"/>
            <w:tabs>
              <w:tab w:val="left" w:pos="1320"/>
              <w:tab w:val="right" w:leader="dot" w:pos="9350"/>
            </w:tabs>
            <w:rPr>
              <w:rFonts w:ascii="Times New Roman" w:eastAsiaTheme="minorEastAsia" w:hAnsi="Times New Roman" w:cs="Times New Roman"/>
              <w:noProof/>
              <w:sz w:val="22"/>
            </w:rPr>
          </w:pPr>
          <w:hyperlink w:anchor="_Toc213618494" w:history="1">
            <w:r w:rsidR="00E2366A" w:rsidRPr="009440C8">
              <w:rPr>
                <w:rStyle w:val="Hyperlink"/>
                <w:rFonts w:ascii="Times New Roman" w:eastAsia="Times New Roman" w:hAnsi="Times New Roman" w:cs="Times New Roman"/>
                <w:noProof/>
              </w:rPr>
              <w:t>3.2.4.</w:t>
            </w:r>
            <w:r w:rsidR="00E2366A" w:rsidRPr="009440C8">
              <w:rPr>
                <w:rFonts w:ascii="Times New Roman" w:eastAsiaTheme="minorEastAsia" w:hAnsi="Times New Roman" w:cs="Times New Roman"/>
                <w:noProof/>
                <w:sz w:val="22"/>
              </w:rPr>
              <w:tab/>
            </w:r>
            <w:r w:rsidR="00E2366A" w:rsidRPr="009440C8">
              <w:rPr>
                <w:rStyle w:val="Hyperlink"/>
                <w:rFonts w:ascii="Times New Roman" w:eastAsia="Times New Roman" w:hAnsi="Times New Roman" w:cs="Times New Roman"/>
                <w:noProof/>
              </w:rPr>
              <w:t>Sửa Hóa đơn nhập</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494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23</w:t>
            </w:r>
            <w:r w:rsidR="00E2366A" w:rsidRPr="009440C8">
              <w:rPr>
                <w:rFonts w:ascii="Times New Roman" w:hAnsi="Times New Roman" w:cs="Times New Roman"/>
                <w:noProof/>
                <w:webHidden/>
              </w:rPr>
              <w:fldChar w:fldCharType="end"/>
            </w:r>
          </w:hyperlink>
        </w:p>
        <w:p w14:paraId="70A0064E" w14:textId="4368598D" w:rsidR="00E2366A" w:rsidRPr="009440C8" w:rsidRDefault="00C006A2">
          <w:pPr>
            <w:pStyle w:val="TOC3"/>
            <w:tabs>
              <w:tab w:val="left" w:pos="1320"/>
              <w:tab w:val="right" w:leader="dot" w:pos="9350"/>
            </w:tabs>
            <w:rPr>
              <w:rFonts w:ascii="Times New Roman" w:eastAsiaTheme="minorEastAsia" w:hAnsi="Times New Roman" w:cs="Times New Roman"/>
              <w:noProof/>
              <w:sz w:val="22"/>
            </w:rPr>
          </w:pPr>
          <w:hyperlink w:anchor="_Toc213618495" w:history="1">
            <w:r w:rsidR="00E2366A" w:rsidRPr="009440C8">
              <w:rPr>
                <w:rStyle w:val="Hyperlink"/>
                <w:rFonts w:ascii="Times New Roman" w:hAnsi="Times New Roman" w:cs="Times New Roman"/>
                <w:noProof/>
              </w:rPr>
              <w:t xml:space="preserve">3.2.5. </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Xóa Hóa đơn nhập</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495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27</w:t>
            </w:r>
            <w:r w:rsidR="00E2366A" w:rsidRPr="009440C8">
              <w:rPr>
                <w:rFonts w:ascii="Times New Roman" w:hAnsi="Times New Roman" w:cs="Times New Roman"/>
                <w:noProof/>
                <w:webHidden/>
              </w:rPr>
              <w:fldChar w:fldCharType="end"/>
            </w:r>
          </w:hyperlink>
        </w:p>
        <w:p w14:paraId="461EDF4A" w14:textId="5F9FA3BB" w:rsidR="00E2366A" w:rsidRPr="009440C8" w:rsidRDefault="00C006A2">
          <w:pPr>
            <w:pStyle w:val="TOC2"/>
            <w:tabs>
              <w:tab w:val="left" w:pos="880"/>
              <w:tab w:val="right" w:leader="dot" w:pos="9350"/>
            </w:tabs>
            <w:rPr>
              <w:rFonts w:ascii="Times New Roman" w:eastAsiaTheme="minorEastAsia" w:hAnsi="Times New Roman" w:cs="Times New Roman"/>
              <w:noProof/>
              <w:sz w:val="22"/>
            </w:rPr>
          </w:pPr>
          <w:hyperlink w:anchor="_Toc213618496" w:history="1">
            <w:r w:rsidR="00E2366A" w:rsidRPr="009440C8">
              <w:rPr>
                <w:rStyle w:val="Hyperlink"/>
                <w:rFonts w:ascii="Times New Roman" w:hAnsi="Times New Roman" w:cs="Times New Roman"/>
                <w:noProof/>
              </w:rPr>
              <w:t>3.3.</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Quản lý hàng hóa</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496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28</w:t>
            </w:r>
            <w:r w:rsidR="00E2366A" w:rsidRPr="009440C8">
              <w:rPr>
                <w:rFonts w:ascii="Times New Roman" w:hAnsi="Times New Roman" w:cs="Times New Roman"/>
                <w:noProof/>
                <w:webHidden/>
              </w:rPr>
              <w:fldChar w:fldCharType="end"/>
            </w:r>
          </w:hyperlink>
        </w:p>
        <w:p w14:paraId="2968E497" w14:textId="1BD061CC" w:rsidR="00E2366A" w:rsidRPr="009440C8" w:rsidRDefault="00C006A2">
          <w:pPr>
            <w:pStyle w:val="TOC3"/>
            <w:tabs>
              <w:tab w:val="left" w:pos="1320"/>
              <w:tab w:val="right" w:leader="dot" w:pos="9350"/>
            </w:tabs>
            <w:rPr>
              <w:rFonts w:ascii="Times New Roman" w:eastAsiaTheme="minorEastAsia" w:hAnsi="Times New Roman" w:cs="Times New Roman"/>
              <w:noProof/>
              <w:sz w:val="22"/>
            </w:rPr>
          </w:pPr>
          <w:hyperlink w:anchor="_Toc213618497" w:history="1">
            <w:r w:rsidR="00E2366A" w:rsidRPr="009440C8">
              <w:rPr>
                <w:rStyle w:val="Hyperlink"/>
                <w:rFonts w:ascii="Times New Roman" w:hAnsi="Times New Roman" w:cs="Times New Roman"/>
                <w:noProof/>
              </w:rPr>
              <w:t>3.3.1.</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Business Rule</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497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29</w:t>
            </w:r>
            <w:r w:rsidR="00E2366A" w:rsidRPr="009440C8">
              <w:rPr>
                <w:rFonts w:ascii="Times New Roman" w:hAnsi="Times New Roman" w:cs="Times New Roman"/>
                <w:noProof/>
                <w:webHidden/>
              </w:rPr>
              <w:fldChar w:fldCharType="end"/>
            </w:r>
          </w:hyperlink>
        </w:p>
        <w:p w14:paraId="38162C01" w14:textId="7327681A" w:rsidR="00E2366A" w:rsidRPr="009440C8" w:rsidRDefault="00C006A2">
          <w:pPr>
            <w:pStyle w:val="TOC3"/>
            <w:tabs>
              <w:tab w:val="left" w:pos="1320"/>
              <w:tab w:val="right" w:leader="dot" w:pos="9350"/>
            </w:tabs>
            <w:rPr>
              <w:rFonts w:ascii="Times New Roman" w:eastAsiaTheme="minorEastAsia" w:hAnsi="Times New Roman" w:cs="Times New Roman"/>
              <w:noProof/>
              <w:sz w:val="22"/>
            </w:rPr>
          </w:pPr>
          <w:hyperlink w:anchor="_Toc213618498" w:history="1">
            <w:r w:rsidR="00E2366A" w:rsidRPr="009440C8">
              <w:rPr>
                <w:rStyle w:val="Hyperlink"/>
                <w:rFonts w:ascii="Times New Roman" w:hAnsi="Times New Roman" w:cs="Times New Roman"/>
                <w:noProof/>
              </w:rPr>
              <w:t>3.3.2.</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Thêm Hàng hóa</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498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30</w:t>
            </w:r>
            <w:r w:rsidR="00E2366A" w:rsidRPr="009440C8">
              <w:rPr>
                <w:rFonts w:ascii="Times New Roman" w:hAnsi="Times New Roman" w:cs="Times New Roman"/>
                <w:noProof/>
                <w:webHidden/>
              </w:rPr>
              <w:fldChar w:fldCharType="end"/>
            </w:r>
          </w:hyperlink>
        </w:p>
        <w:p w14:paraId="45A2F037" w14:textId="09B245A4" w:rsidR="00E2366A" w:rsidRPr="009440C8" w:rsidRDefault="00C006A2">
          <w:pPr>
            <w:pStyle w:val="TOC3"/>
            <w:tabs>
              <w:tab w:val="left" w:pos="1320"/>
              <w:tab w:val="right" w:leader="dot" w:pos="9350"/>
            </w:tabs>
            <w:rPr>
              <w:rFonts w:ascii="Times New Roman" w:eastAsiaTheme="minorEastAsia" w:hAnsi="Times New Roman" w:cs="Times New Roman"/>
              <w:noProof/>
              <w:sz w:val="22"/>
            </w:rPr>
          </w:pPr>
          <w:hyperlink w:anchor="_Toc213618499" w:history="1">
            <w:r w:rsidR="00E2366A" w:rsidRPr="009440C8">
              <w:rPr>
                <w:rStyle w:val="Hyperlink"/>
                <w:rFonts w:ascii="Times New Roman" w:hAnsi="Times New Roman" w:cs="Times New Roman"/>
                <w:noProof/>
              </w:rPr>
              <w:t>3.3.3.</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Xem Hàng hóa</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499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33</w:t>
            </w:r>
            <w:r w:rsidR="00E2366A" w:rsidRPr="009440C8">
              <w:rPr>
                <w:rFonts w:ascii="Times New Roman" w:hAnsi="Times New Roman" w:cs="Times New Roman"/>
                <w:noProof/>
                <w:webHidden/>
              </w:rPr>
              <w:fldChar w:fldCharType="end"/>
            </w:r>
          </w:hyperlink>
        </w:p>
        <w:p w14:paraId="16E63D42" w14:textId="3731EA0F" w:rsidR="00E2366A" w:rsidRPr="009440C8" w:rsidRDefault="00C006A2">
          <w:pPr>
            <w:pStyle w:val="TOC3"/>
            <w:tabs>
              <w:tab w:val="left" w:pos="1320"/>
              <w:tab w:val="right" w:leader="dot" w:pos="9350"/>
            </w:tabs>
            <w:rPr>
              <w:rFonts w:ascii="Times New Roman" w:eastAsiaTheme="minorEastAsia" w:hAnsi="Times New Roman" w:cs="Times New Roman"/>
              <w:noProof/>
              <w:sz w:val="22"/>
            </w:rPr>
          </w:pPr>
          <w:hyperlink w:anchor="_Toc213618500" w:history="1">
            <w:r w:rsidR="00E2366A" w:rsidRPr="009440C8">
              <w:rPr>
                <w:rStyle w:val="Hyperlink"/>
                <w:rFonts w:ascii="Times New Roman" w:hAnsi="Times New Roman" w:cs="Times New Roman"/>
                <w:noProof/>
              </w:rPr>
              <w:t>3.3.4.</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Sửa Hàng hóa</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500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34</w:t>
            </w:r>
            <w:r w:rsidR="00E2366A" w:rsidRPr="009440C8">
              <w:rPr>
                <w:rFonts w:ascii="Times New Roman" w:hAnsi="Times New Roman" w:cs="Times New Roman"/>
                <w:noProof/>
                <w:webHidden/>
              </w:rPr>
              <w:fldChar w:fldCharType="end"/>
            </w:r>
          </w:hyperlink>
        </w:p>
        <w:p w14:paraId="19C8C733" w14:textId="7031BA99" w:rsidR="00E2366A" w:rsidRPr="009440C8" w:rsidRDefault="00C006A2">
          <w:pPr>
            <w:pStyle w:val="TOC3"/>
            <w:tabs>
              <w:tab w:val="left" w:pos="1320"/>
              <w:tab w:val="right" w:leader="dot" w:pos="9350"/>
            </w:tabs>
            <w:rPr>
              <w:rFonts w:ascii="Times New Roman" w:eastAsiaTheme="minorEastAsia" w:hAnsi="Times New Roman" w:cs="Times New Roman"/>
              <w:noProof/>
              <w:sz w:val="22"/>
            </w:rPr>
          </w:pPr>
          <w:hyperlink w:anchor="_Toc213618501" w:history="1">
            <w:r w:rsidR="00E2366A" w:rsidRPr="009440C8">
              <w:rPr>
                <w:rStyle w:val="Hyperlink"/>
                <w:rFonts w:ascii="Times New Roman" w:hAnsi="Times New Roman" w:cs="Times New Roman"/>
                <w:noProof/>
              </w:rPr>
              <w:t>3.3.5.</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Xóa Hàng hóa</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501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38</w:t>
            </w:r>
            <w:r w:rsidR="00E2366A" w:rsidRPr="009440C8">
              <w:rPr>
                <w:rFonts w:ascii="Times New Roman" w:hAnsi="Times New Roman" w:cs="Times New Roman"/>
                <w:noProof/>
                <w:webHidden/>
              </w:rPr>
              <w:fldChar w:fldCharType="end"/>
            </w:r>
          </w:hyperlink>
        </w:p>
        <w:p w14:paraId="468EA82C" w14:textId="6055AD3E" w:rsidR="00E2366A" w:rsidRPr="009440C8" w:rsidRDefault="00C006A2">
          <w:pPr>
            <w:pStyle w:val="TOC3"/>
            <w:tabs>
              <w:tab w:val="left" w:pos="1320"/>
              <w:tab w:val="right" w:leader="dot" w:pos="9350"/>
            </w:tabs>
            <w:rPr>
              <w:rFonts w:ascii="Times New Roman" w:eastAsiaTheme="minorEastAsia" w:hAnsi="Times New Roman" w:cs="Times New Roman"/>
              <w:noProof/>
              <w:sz w:val="22"/>
            </w:rPr>
          </w:pPr>
          <w:hyperlink w:anchor="_Toc213618502" w:history="1">
            <w:r w:rsidR="00E2366A" w:rsidRPr="009440C8">
              <w:rPr>
                <w:rStyle w:val="Hyperlink"/>
                <w:rFonts w:ascii="Times New Roman" w:hAnsi="Times New Roman" w:cs="Times New Roman"/>
                <w:noProof/>
              </w:rPr>
              <w:t>3.3.6.</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Xem số lượng tồn hàng hóa</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502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39</w:t>
            </w:r>
            <w:r w:rsidR="00E2366A" w:rsidRPr="009440C8">
              <w:rPr>
                <w:rFonts w:ascii="Times New Roman" w:hAnsi="Times New Roman" w:cs="Times New Roman"/>
                <w:noProof/>
                <w:webHidden/>
              </w:rPr>
              <w:fldChar w:fldCharType="end"/>
            </w:r>
          </w:hyperlink>
        </w:p>
        <w:p w14:paraId="69D6861C" w14:textId="378090A6" w:rsidR="00E2366A" w:rsidRPr="009440C8" w:rsidRDefault="00C006A2">
          <w:pPr>
            <w:pStyle w:val="TOC3"/>
            <w:tabs>
              <w:tab w:val="left" w:pos="1320"/>
              <w:tab w:val="right" w:leader="dot" w:pos="9350"/>
            </w:tabs>
            <w:rPr>
              <w:rFonts w:ascii="Times New Roman" w:eastAsiaTheme="minorEastAsia" w:hAnsi="Times New Roman" w:cs="Times New Roman"/>
              <w:noProof/>
              <w:sz w:val="22"/>
            </w:rPr>
          </w:pPr>
          <w:hyperlink w:anchor="_Toc213618503" w:history="1">
            <w:r w:rsidR="00E2366A" w:rsidRPr="009440C8">
              <w:rPr>
                <w:rStyle w:val="Hyperlink"/>
                <w:rFonts w:ascii="Times New Roman" w:eastAsia="Times New Roman" w:hAnsi="Times New Roman" w:cs="Times New Roman"/>
                <w:noProof/>
              </w:rPr>
              <w:t>3.3.7.</w:t>
            </w:r>
            <w:r w:rsidR="00E2366A" w:rsidRPr="009440C8">
              <w:rPr>
                <w:rFonts w:ascii="Times New Roman" w:eastAsiaTheme="minorEastAsia" w:hAnsi="Times New Roman" w:cs="Times New Roman"/>
                <w:noProof/>
                <w:sz w:val="22"/>
              </w:rPr>
              <w:tab/>
            </w:r>
            <w:r w:rsidR="00E2366A" w:rsidRPr="009440C8">
              <w:rPr>
                <w:rStyle w:val="Hyperlink"/>
                <w:rFonts w:ascii="Times New Roman" w:eastAsia="Times New Roman" w:hAnsi="Times New Roman" w:cs="Times New Roman"/>
                <w:noProof/>
              </w:rPr>
              <w:t>Xem hàng hóa hết hạn sử dụng</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503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41</w:t>
            </w:r>
            <w:r w:rsidR="00E2366A" w:rsidRPr="009440C8">
              <w:rPr>
                <w:rFonts w:ascii="Times New Roman" w:hAnsi="Times New Roman" w:cs="Times New Roman"/>
                <w:noProof/>
                <w:webHidden/>
              </w:rPr>
              <w:fldChar w:fldCharType="end"/>
            </w:r>
          </w:hyperlink>
        </w:p>
        <w:p w14:paraId="65E3D01D" w14:textId="7F78E10D" w:rsidR="00E2366A" w:rsidRPr="009440C8" w:rsidRDefault="00C006A2">
          <w:pPr>
            <w:pStyle w:val="TOC2"/>
            <w:tabs>
              <w:tab w:val="left" w:pos="1100"/>
              <w:tab w:val="right" w:leader="dot" w:pos="9350"/>
            </w:tabs>
            <w:rPr>
              <w:rFonts w:ascii="Times New Roman" w:eastAsiaTheme="minorEastAsia" w:hAnsi="Times New Roman" w:cs="Times New Roman"/>
              <w:noProof/>
              <w:sz w:val="22"/>
            </w:rPr>
          </w:pPr>
          <w:hyperlink w:anchor="_Toc213618504" w:history="1">
            <w:r w:rsidR="00E2366A" w:rsidRPr="009440C8">
              <w:rPr>
                <w:rStyle w:val="Hyperlink"/>
                <w:rFonts w:ascii="Times New Roman" w:hAnsi="Times New Roman" w:cs="Times New Roman"/>
                <w:noProof/>
              </w:rPr>
              <w:t xml:space="preserve">3.4. </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Quản lý loại hàng</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504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43</w:t>
            </w:r>
            <w:r w:rsidR="00E2366A" w:rsidRPr="009440C8">
              <w:rPr>
                <w:rFonts w:ascii="Times New Roman" w:hAnsi="Times New Roman" w:cs="Times New Roman"/>
                <w:noProof/>
                <w:webHidden/>
              </w:rPr>
              <w:fldChar w:fldCharType="end"/>
            </w:r>
          </w:hyperlink>
        </w:p>
        <w:p w14:paraId="6FB3D09C" w14:textId="5842A36E" w:rsidR="00E2366A" w:rsidRPr="009440C8" w:rsidRDefault="00C006A2">
          <w:pPr>
            <w:pStyle w:val="TOC3"/>
            <w:tabs>
              <w:tab w:val="left" w:pos="1320"/>
              <w:tab w:val="right" w:leader="dot" w:pos="9350"/>
            </w:tabs>
            <w:rPr>
              <w:rFonts w:ascii="Times New Roman" w:eastAsiaTheme="minorEastAsia" w:hAnsi="Times New Roman" w:cs="Times New Roman"/>
              <w:noProof/>
              <w:sz w:val="22"/>
            </w:rPr>
          </w:pPr>
          <w:hyperlink w:anchor="_Toc213618505" w:history="1">
            <w:r w:rsidR="00E2366A" w:rsidRPr="009440C8">
              <w:rPr>
                <w:rStyle w:val="Hyperlink"/>
                <w:rFonts w:ascii="Times New Roman" w:hAnsi="Times New Roman" w:cs="Times New Roman"/>
                <w:noProof/>
              </w:rPr>
              <w:t>3.4.1.</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Business Rule</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505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44</w:t>
            </w:r>
            <w:r w:rsidR="00E2366A" w:rsidRPr="009440C8">
              <w:rPr>
                <w:rFonts w:ascii="Times New Roman" w:hAnsi="Times New Roman" w:cs="Times New Roman"/>
                <w:noProof/>
                <w:webHidden/>
              </w:rPr>
              <w:fldChar w:fldCharType="end"/>
            </w:r>
          </w:hyperlink>
        </w:p>
        <w:p w14:paraId="6056D5F9" w14:textId="6D3F6D71" w:rsidR="00E2366A" w:rsidRPr="009440C8" w:rsidRDefault="00C006A2">
          <w:pPr>
            <w:pStyle w:val="TOC3"/>
            <w:tabs>
              <w:tab w:val="left" w:pos="1320"/>
              <w:tab w:val="right" w:leader="dot" w:pos="9350"/>
            </w:tabs>
            <w:rPr>
              <w:rFonts w:ascii="Times New Roman" w:eastAsiaTheme="minorEastAsia" w:hAnsi="Times New Roman" w:cs="Times New Roman"/>
              <w:noProof/>
              <w:sz w:val="22"/>
            </w:rPr>
          </w:pPr>
          <w:hyperlink w:anchor="_Toc213618506" w:history="1">
            <w:r w:rsidR="00E2366A" w:rsidRPr="009440C8">
              <w:rPr>
                <w:rStyle w:val="Hyperlink"/>
                <w:rFonts w:ascii="Times New Roman" w:hAnsi="Times New Roman" w:cs="Times New Roman"/>
                <w:noProof/>
              </w:rPr>
              <w:t>3.4.2.</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Thêm Loại hàng</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506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44</w:t>
            </w:r>
            <w:r w:rsidR="00E2366A" w:rsidRPr="009440C8">
              <w:rPr>
                <w:rFonts w:ascii="Times New Roman" w:hAnsi="Times New Roman" w:cs="Times New Roman"/>
                <w:noProof/>
                <w:webHidden/>
              </w:rPr>
              <w:fldChar w:fldCharType="end"/>
            </w:r>
          </w:hyperlink>
        </w:p>
        <w:p w14:paraId="7E5BA179" w14:textId="50AAFA55" w:rsidR="00E2366A" w:rsidRPr="009440C8" w:rsidRDefault="00C006A2">
          <w:pPr>
            <w:pStyle w:val="TOC3"/>
            <w:tabs>
              <w:tab w:val="left" w:pos="1320"/>
              <w:tab w:val="right" w:leader="dot" w:pos="9350"/>
            </w:tabs>
            <w:rPr>
              <w:rFonts w:ascii="Times New Roman" w:eastAsiaTheme="minorEastAsia" w:hAnsi="Times New Roman" w:cs="Times New Roman"/>
              <w:noProof/>
              <w:sz w:val="22"/>
            </w:rPr>
          </w:pPr>
          <w:hyperlink w:anchor="_Toc213618507" w:history="1">
            <w:r w:rsidR="00E2366A" w:rsidRPr="009440C8">
              <w:rPr>
                <w:rStyle w:val="Hyperlink"/>
                <w:rFonts w:ascii="Times New Roman" w:hAnsi="Times New Roman" w:cs="Times New Roman"/>
                <w:noProof/>
              </w:rPr>
              <w:t>3.4.3.</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Xem Loại hàng</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507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46</w:t>
            </w:r>
            <w:r w:rsidR="00E2366A" w:rsidRPr="009440C8">
              <w:rPr>
                <w:rFonts w:ascii="Times New Roman" w:hAnsi="Times New Roman" w:cs="Times New Roman"/>
                <w:noProof/>
                <w:webHidden/>
              </w:rPr>
              <w:fldChar w:fldCharType="end"/>
            </w:r>
          </w:hyperlink>
        </w:p>
        <w:p w14:paraId="1C4E8E01" w14:textId="571AC5EB" w:rsidR="00E2366A" w:rsidRPr="009440C8" w:rsidRDefault="00C006A2">
          <w:pPr>
            <w:pStyle w:val="TOC3"/>
            <w:tabs>
              <w:tab w:val="left" w:pos="1320"/>
              <w:tab w:val="right" w:leader="dot" w:pos="9350"/>
            </w:tabs>
            <w:rPr>
              <w:rFonts w:ascii="Times New Roman" w:eastAsiaTheme="minorEastAsia" w:hAnsi="Times New Roman" w:cs="Times New Roman"/>
              <w:noProof/>
              <w:sz w:val="22"/>
            </w:rPr>
          </w:pPr>
          <w:hyperlink w:anchor="_Toc213618508" w:history="1">
            <w:r w:rsidR="00E2366A" w:rsidRPr="009440C8">
              <w:rPr>
                <w:rStyle w:val="Hyperlink"/>
                <w:rFonts w:ascii="Times New Roman" w:hAnsi="Times New Roman" w:cs="Times New Roman"/>
                <w:noProof/>
              </w:rPr>
              <w:t>3.4.4.</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Sửa Loại hàng</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508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48</w:t>
            </w:r>
            <w:r w:rsidR="00E2366A" w:rsidRPr="009440C8">
              <w:rPr>
                <w:rFonts w:ascii="Times New Roman" w:hAnsi="Times New Roman" w:cs="Times New Roman"/>
                <w:noProof/>
                <w:webHidden/>
              </w:rPr>
              <w:fldChar w:fldCharType="end"/>
            </w:r>
          </w:hyperlink>
        </w:p>
        <w:p w14:paraId="0CAA7756" w14:textId="43750189" w:rsidR="00E2366A" w:rsidRPr="009440C8" w:rsidRDefault="00C006A2">
          <w:pPr>
            <w:pStyle w:val="TOC3"/>
            <w:tabs>
              <w:tab w:val="left" w:pos="1320"/>
              <w:tab w:val="right" w:leader="dot" w:pos="9350"/>
            </w:tabs>
            <w:rPr>
              <w:rFonts w:ascii="Times New Roman" w:eastAsiaTheme="minorEastAsia" w:hAnsi="Times New Roman" w:cs="Times New Roman"/>
              <w:noProof/>
              <w:sz w:val="22"/>
            </w:rPr>
          </w:pPr>
          <w:hyperlink w:anchor="_Toc213618509" w:history="1">
            <w:r w:rsidR="00E2366A" w:rsidRPr="009440C8">
              <w:rPr>
                <w:rStyle w:val="Hyperlink"/>
                <w:rFonts w:ascii="Times New Roman" w:hAnsi="Times New Roman" w:cs="Times New Roman"/>
                <w:noProof/>
              </w:rPr>
              <w:t>3.4.5.</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Xóa Loại hàng</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509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50</w:t>
            </w:r>
            <w:r w:rsidR="00E2366A" w:rsidRPr="009440C8">
              <w:rPr>
                <w:rFonts w:ascii="Times New Roman" w:hAnsi="Times New Roman" w:cs="Times New Roman"/>
                <w:noProof/>
                <w:webHidden/>
              </w:rPr>
              <w:fldChar w:fldCharType="end"/>
            </w:r>
          </w:hyperlink>
        </w:p>
        <w:p w14:paraId="02B0CFD9" w14:textId="01FD5B95" w:rsidR="00E2366A" w:rsidRPr="009440C8" w:rsidRDefault="00C006A2">
          <w:pPr>
            <w:pStyle w:val="TOC2"/>
            <w:tabs>
              <w:tab w:val="left" w:pos="1100"/>
              <w:tab w:val="right" w:leader="dot" w:pos="9350"/>
            </w:tabs>
            <w:rPr>
              <w:rFonts w:ascii="Times New Roman" w:eastAsiaTheme="minorEastAsia" w:hAnsi="Times New Roman" w:cs="Times New Roman"/>
              <w:noProof/>
              <w:sz w:val="22"/>
            </w:rPr>
          </w:pPr>
          <w:hyperlink w:anchor="_Toc213618510" w:history="1">
            <w:r w:rsidR="00E2366A" w:rsidRPr="009440C8">
              <w:rPr>
                <w:rStyle w:val="Hyperlink"/>
                <w:rFonts w:ascii="Times New Roman" w:hAnsi="Times New Roman" w:cs="Times New Roman"/>
                <w:noProof/>
              </w:rPr>
              <w:t xml:space="preserve">3.5. </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Quản lý Giá</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510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52</w:t>
            </w:r>
            <w:r w:rsidR="00E2366A" w:rsidRPr="009440C8">
              <w:rPr>
                <w:rFonts w:ascii="Times New Roman" w:hAnsi="Times New Roman" w:cs="Times New Roman"/>
                <w:noProof/>
                <w:webHidden/>
              </w:rPr>
              <w:fldChar w:fldCharType="end"/>
            </w:r>
          </w:hyperlink>
        </w:p>
        <w:p w14:paraId="542274BF" w14:textId="2925DF74" w:rsidR="00E2366A" w:rsidRPr="009440C8" w:rsidRDefault="00C006A2">
          <w:pPr>
            <w:pStyle w:val="TOC3"/>
            <w:tabs>
              <w:tab w:val="left" w:pos="1320"/>
              <w:tab w:val="right" w:leader="dot" w:pos="9350"/>
            </w:tabs>
            <w:rPr>
              <w:rFonts w:ascii="Times New Roman" w:eastAsiaTheme="minorEastAsia" w:hAnsi="Times New Roman" w:cs="Times New Roman"/>
              <w:noProof/>
              <w:sz w:val="22"/>
            </w:rPr>
          </w:pPr>
          <w:hyperlink w:anchor="_Toc213618511" w:history="1">
            <w:r w:rsidR="00E2366A" w:rsidRPr="009440C8">
              <w:rPr>
                <w:rStyle w:val="Hyperlink"/>
                <w:rFonts w:ascii="Times New Roman" w:hAnsi="Times New Roman" w:cs="Times New Roman"/>
                <w:noProof/>
              </w:rPr>
              <w:t>3.5.1.</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Business Rule</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511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53</w:t>
            </w:r>
            <w:r w:rsidR="00E2366A" w:rsidRPr="009440C8">
              <w:rPr>
                <w:rFonts w:ascii="Times New Roman" w:hAnsi="Times New Roman" w:cs="Times New Roman"/>
                <w:noProof/>
                <w:webHidden/>
              </w:rPr>
              <w:fldChar w:fldCharType="end"/>
            </w:r>
          </w:hyperlink>
        </w:p>
        <w:p w14:paraId="48E5B714" w14:textId="13FC1B24" w:rsidR="00E2366A" w:rsidRPr="009440C8" w:rsidRDefault="00C006A2">
          <w:pPr>
            <w:pStyle w:val="TOC3"/>
            <w:tabs>
              <w:tab w:val="left" w:pos="1320"/>
              <w:tab w:val="right" w:leader="dot" w:pos="9350"/>
            </w:tabs>
            <w:rPr>
              <w:rFonts w:ascii="Times New Roman" w:eastAsiaTheme="minorEastAsia" w:hAnsi="Times New Roman" w:cs="Times New Roman"/>
              <w:noProof/>
              <w:sz w:val="22"/>
            </w:rPr>
          </w:pPr>
          <w:hyperlink w:anchor="_Toc213618512" w:history="1">
            <w:r w:rsidR="00E2366A" w:rsidRPr="009440C8">
              <w:rPr>
                <w:rStyle w:val="Hyperlink"/>
                <w:rFonts w:ascii="Times New Roman" w:hAnsi="Times New Roman" w:cs="Times New Roman"/>
                <w:noProof/>
              </w:rPr>
              <w:t>3.5.2.</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Thêm Giá</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512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53</w:t>
            </w:r>
            <w:r w:rsidR="00E2366A" w:rsidRPr="009440C8">
              <w:rPr>
                <w:rFonts w:ascii="Times New Roman" w:hAnsi="Times New Roman" w:cs="Times New Roman"/>
                <w:noProof/>
                <w:webHidden/>
              </w:rPr>
              <w:fldChar w:fldCharType="end"/>
            </w:r>
          </w:hyperlink>
        </w:p>
        <w:p w14:paraId="2FAD5621" w14:textId="14E8D27D" w:rsidR="00E2366A" w:rsidRPr="009440C8" w:rsidRDefault="00C006A2">
          <w:pPr>
            <w:pStyle w:val="TOC3"/>
            <w:tabs>
              <w:tab w:val="left" w:pos="1320"/>
              <w:tab w:val="right" w:leader="dot" w:pos="9350"/>
            </w:tabs>
            <w:rPr>
              <w:rFonts w:ascii="Times New Roman" w:eastAsiaTheme="minorEastAsia" w:hAnsi="Times New Roman" w:cs="Times New Roman"/>
              <w:noProof/>
              <w:sz w:val="22"/>
            </w:rPr>
          </w:pPr>
          <w:hyperlink w:anchor="_Toc213618513" w:history="1">
            <w:r w:rsidR="00E2366A" w:rsidRPr="009440C8">
              <w:rPr>
                <w:rStyle w:val="Hyperlink"/>
                <w:rFonts w:ascii="Times New Roman" w:hAnsi="Times New Roman" w:cs="Times New Roman"/>
                <w:noProof/>
              </w:rPr>
              <w:t>3.5.3.</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Xem Giá</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513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55</w:t>
            </w:r>
            <w:r w:rsidR="00E2366A" w:rsidRPr="009440C8">
              <w:rPr>
                <w:rFonts w:ascii="Times New Roman" w:hAnsi="Times New Roman" w:cs="Times New Roman"/>
                <w:noProof/>
                <w:webHidden/>
              </w:rPr>
              <w:fldChar w:fldCharType="end"/>
            </w:r>
          </w:hyperlink>
        </w:p>
        <w:p w14:paraId="27CDFDFE" w14:textId="1AA53B12" w:rsidR="00E2366A" w:rsidRPr="009440C8" w:rsidRDefault="00C006A2">
          <w:pPr>
            <w:pStyle w:val="TOC3"/>
            <w:tabs>
              <w:tab w:val="left" w:pos="1320"/>
              <w:tab w:val="right" w:leader="dot" w:pos="9350"/>
            </w:tabs>
            <w:rPr>
              <w:rFonts w:ascii="Times New Roman" w:eastAsiaTheme="minorEastAsia" w:hAnsi="Times New Roman" w:cs="Times New Roman"/>
              <w:noProof/>
              <w:sz w:val="22"/>
            </w:rPr>
          </w:pPr>
          <w:hyperlink w:anchor="_Toc213618514" w:history="1">
            <w:r w:rsidR="00E2366A" w:rsidRPr="009440C8">
              <w:rPr>
                <w:rStyle w:val="Hyperlink"/>
                <w:rFonts w:ascii="Times New Roman" w:hAnsi="Times New Roman" w:cs="Times New Roman"/>
                <w:noProof/>
              </w:rPr>
              <w:t>3.5.4.</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Sửa Giá</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514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57</w:t>
            </w:r>
            <w:r w:rsidR="00E2366A" w:rsidRPr="009440C8">
              <w:rPr>
                <w:rFonts w:ascii="Times New Roman" w:hAnsi="Times New Roman" w:cs="Times New Roman"/>
                <w:noProof/>
                <w:webHidden/>
              </w:rPr>
              <w:fldChar w:fldCharType="end"/>
            </w:r>
          </w:hyperlink>
        </w:p>
        <w:p w14:paraId="2495B01F" w14:textId="2A46DBC2" w:rsidR="00E2366A" w:rsidRPr="009440C8" w:rsidRDefault="00C006A2">
          <w:pPr>
            <w:pStyle w:val="TOC2"/>
            <w:tabs>
              <w:tab w:val="left" w:pos="1100"/>
              <w:tab w:val="right" w:leader="dot" w:pos="9350"/>
            </w:tabs>
            <w:rPr>
              <w:rFonts w:ascii="Times New Roman" w:eastAsiaTheme="minorEastAsia" w:hAnsi="Times New Roman" w:cs="Times New Roman"/>
              <w:noProof/>
              <w:sz w:val="22"/>
            </w:rPr>
          </w:pPr>
          <w:hyperlink w:anchor="_Toc213618515" w:history="1">
            <w:r w:rsidR="00E2366A" w:rsidRPr="009440C8">
              <w:rPr>
                <w:rStyle w:val="Hyperlink"/>
                <w:rFonts w:ascii="Times New Roman" w:hAnsi="Times New Roman" w:cs="Times New Roman"/>
                <w:noProof/>
              </w:rPr>
              <w:t xml:space="preserve">3.6. </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Quản lý Nhà cung cấp</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515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59</w:t>
            </w:r>
            <w:r w:rsidR="00E2366A" w:rsidRPr="009440C8">
              <w:rPr>
                <w:rFonts w:ascii="Times New Roman" w:hAnsi="Times New Roman" w:cs="Times New Roman"/>
                <w:noProof/>
                <w:webHidden/>
              </w:rPr>
              <w:fldChar w:fldCharType="end"/>
            </w:r>
          </w:hyperlink>
        </w:p>
        <w:p w14:paraId="1D926D9B" w14:textId="1798B084" w:rsidR="00E2366A" w:rsidRPr="009440C8" w:rsidRDefault="00C006A2">
          <w:pPr>
            <w:pStyle w:val="TOC3"/>
            <w:tabs>
              <w:tab w:val="left" w:pos="1320"/>
              <w:tab w:val="right" w:leader="dot" w:pos="9350"/>
            </w:tabs>
            <w:rPr>
              <w:rFonts w:ascii="Times New Roman" w:eastAsiaTheme="minorEastAsia" w:hAnsi="Times New Roman" w:cs="Times New Roman"/>
              <w:noProof/>
              <w:sz w:val="22"/>
            </w:rPr>
          </w:pPr>
          <w:hyperlink w:anchor="_Toc213618516" w:history="1">
            <w:r w:rsidR="00E2366A" w:rsidRPr="009440C8">
              <w:rPr>
                <w:rStyle w:val="Hyperlink"/>
                <w:rFonts w:ascii="Times New Roman" w:hAnsi="Times New Roman" w:cs="Times New Roman"/>
                <w:noProof/>
              </w:rPr>
              <w:t>3.6.1.</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Business Rule</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516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60</w:t>
            </w:r>
            <w:r w:rsidR="00E2366A" w:rsidRPr="009440C8">
              <w:rPr>
                <w:rFonts w:ascii="Times New Roman" w:hAnsi="Times New Roman" w:cs="Times New Roman"/>
                <w:noProof/>
                <w:webHidden/>
              </w:rPr>
              <w:fldChar w:fldCharType="end"/>
            </w:r>
          </w:hyperlink>
        </w:p>
        <w:p w14:paraId="15838CB5" w14:textId="5ABE9875" w:rsidR="00E2366A" w:rsidRPr="009440C8" w:rsidRDefault="00C006A2">
          <w:pPr>
            <w:pStyle w:val="TOC3"/>
            <w:tabs>
              <w:tab w:val="left" w:pos="1320"/>
              <w:tab w:val="right" w:leader="dot" w:pos="9350"/>
            </w:tabs>
            <w:rPr>
              <w:rFonts w:ascii="Times New Roman" w:eastAsiaTheme="minorEastAsia" w:hAnsi="Times New Roman" w:cs="Times New Roman"/>
              <w:noProof/>
              <w:sz w:val="22"/>
            </w:rPr>
          </w:pPr>
          <w:hyperlink w:anchor="_Toc213618517" w:history="1">
            <w:r w:rsidR="00E2366A" w:rsidRPr="009440C8">
              <w:rPr>
                <w:rStyle w:val="Hyperlink"/>
                <w:rFonts w:ascii="Times New Roman" w:hAnsi="Times New Roman" w:cs="Times New Roman"/>
                <w:noProof/>
              </w:rPr>
              <w:t>3.6.2.</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Thêm Nhà cung cấp</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517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60</w:t>
            </w:r>
            <w:r w:rsidR="00E2366A" w:rsidRPr="009440C8">
              <w:rPr>
                <w:rFonts w:ascii="Times New Roman" w:hAnsi="Times New Roman" w:cs="Times New Roman"/>
                <w:noProof/>
                <w:webHidden/>
              </w:rPr>
              <w:fldChar w:fldCharType="end"/>
            </w:r>
          </w:hyperlink>
        </w:p>
        <w:p w14:paraId="72B9B479" w14:textId="56E02461" w:rsidR="00E2366A" w:rsidRPr="009440C8" w:rsidRDefault="00C006A2">
          <w:pPr>
            <w:pStyle w:val="TOC3"/>
            <w:tabs>
              <w:tab w:val="left" w:pos="1320"/>
              <w:tab w:val="right" w:leader="dot" w:pos="9350"/>
            </w:tabs>
            <w:rPr>
              <w:rFonts w:ascii="Times New Roman" w:eastAsiaTheme="minorEastAsia" w:hAnsi="Times New Roman" w:cs="Times New Roman"/>
              <w:noProof/>
              <w:sz w:val="22"/>
            </w:rPr>
          </w:pPr>
          <w:hyperlink w:anchor="_Toc213618518" w:history="1">
            <w:r w:rsidR="00E2366A" w:rsidRPr="009440C8">
              <w:rPr>
                <w:rStyle w:val="Hyperlink"/>
                <w:rFonts w:ascii="Times New Roman" w:hAnsi="Times New Roman" w:cs="Times New Roman"/>
                <w:noProof/>
              </w:rPr>
              <w:t>3.6.3.</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Xem Nhà cung cấp</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518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64</w:t>
            </w:r>
            <w:r w:rsidR="00E2366A" w:rsidRPr="009440C8">
              <w:rPr>
                <w:rFonts w:ascii="Times New Roman" w:hAnsi="Times New Roman" w:cs="Times New Roman"/>
                <w:noProof/>
                <w:webHidden/>
              </w:rPr>
              <w:fldChar w:fldCharType="end"/>
            </w:r>
          </w:hyperlink>
        </w:p>
        <w:p w14:paraId="594D730D" w14:textId="1310F740" w:rsidR="00E2366A" w:rsidRPr="009440C8" w:rsidRDefault="00C006A2">
          <w:pPr>
            <w:pStyle w:val="TOC3"/>
            <w:tabs>
              <w:tab w:val="left" w:pos="1320"/>
              <w:tab w:val="right" w:leader="dot" w:pos="9350"/>
            </w:tabs>
            <w:rPr>
              <w:rFonts w:ascii="Times New Roman" w:eastAsiaTheme="minorEastAsia" w:hAnsi="Times New Roman" w:cs="Times New Roman"/>
              <w:noProof/>
              <w:sz w:val="22"/>
            </w:rPr>
          </w:pPr>
          <w:hyperlink w:anchor="_Toc213618519" w:history="1">
            <w:r w:rsidR="00E2366A" w:rsidRPr="009440C8">
              <w:rPr>
                <w:rStyle w:val="Hyperlink"/>
                <w:rFonts w:ascii="Times New Roman" w:hAnsi="Times New Roman" w:cs="Times New Roman"/>
                <w:noProof/>
              </w:rPr>
              <w:t>3.6.4.</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Sửa Nhà cung cấp</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519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65</w:t>
            </w:r>
            <w:r w:rsidR="00E2366A" w:rsidRPr="009440C8">
              <w:rPr>
                <w:rFonts w:ascii="Times New Roman" w:hAnsi="Times New Roman" w:cs="Times New Roman"/>
                <w:noProof/>
                <w:webHidden/>
              </w:rPr>
              <w:fldChar w:fldCharType="end"/>
            </w:r>
          </w:hyperlink>
        </w:p>
        <w:p w14:paraId="0B43A58C" w14:textId="07CB0F2E" w:rsidR="00E2366A" w:rsidRPr="009440C8" w:rsidRDefault="00C006A2">
          <w:pPr>
            <w:pStyle w:val="TOC3"/>
            <w:tabs>
              <w:tab w:val="left" w:pos="1320"/>
              <w:tab w:val="right" w:leader="dot" w:pos="9350"/>
            </w:tabs>
            <w:rPr>
              <w:rFonts w:ascii="Times New Roman" w:eastAsiaTheme="minorEastAsia" w:hAnsi="Times New Roman" w:cs="Times New Roman"/>
              <w:noProof/>
              <w:sz w:val="22"/>
            </w:rPr>
          </w:pPr>
          <w:hyperlink w:anchor="_Toc213618520" w:history="1">
            <w:r w:rsidR="00E2366A" w:rsidRPr="009440C8">
              <w:rPr>
                <w:rStyle w:val="Hyperlink"/>
                <w:rFonts w:ascii="Times New Roman" w:hAnsi="Times New Roman" w:cs="Times New Roman"/>
                <w:noProof/>
              </w:rPr>
              <w:t>3.6.5.</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Xóa Nhà cung cấp</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520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67</w:t>
            </w:r>
            <w:r w:rsidR="00E2366A" w:rsidRPr="009440C8">
              <w:rPr>
                <w:rFonts w:ascii="Times New Roman" w:hAnsi="Times New Roman" w:cs="Times New Roman"/>
                <w:noProof/>
                <w:webHidden/>
              </w:rPr>
              <w:fldChar w:fldCharType="end"/>
            </w:r>
          </w:hyperlink>
        </w:p>
        <w:p w14:paraId="3D32ADF2" w14:textId="11B753F6" w:rsidR="00E2366A" w:rsidRPr="009440C8" w:rsidRDefault="00C006A2">
          <w:pPr>
            <w:pStyle w:val="TOC2"/>
            <w:tabs>
              <w:tab w:val="left" w:pos="880"/>
              <w:tab w:val="right" w:leader="dot" w:pos="9350"/>
            </w:tabs>
            <w:rPr>
              <w:rFonts w:ascii="Times New Roman" w:eastAsiaTheme="minorEastAsia" w:hAnsi="Times New Roman" w:cs="Times New Roman"/>
              <w:noProof/>
              <w:sz w:val="22"/>
            </w:rPr>
          </w:pPr>
          <w:hyperlink w:anchor="_Toc213618521" w:history="1">
            <w:r w:rsidR="00E2366A" w:rsidRPr="009440C8">
              <w:rPr>
                <w:rStyle w:val="Hyperlink"/>
                <w:rFonts w:ascii="Times New Roman" w:hAnsi="Times New Roman" w:cs="Times New Roman"/>
                <w:noProof/>
              </w:rPr>
              <w:t>3.7.</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Báo cáo</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521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69</w:t>
            </w:r>
            <w:r w:rsidR="00E2366A" w:rsidRPr="009440C8">
              <w:rPr>
                <w:rFonts w:ascii="Times New Roman" w:hAnsi="Times New Roman" w:cs="Times New Roman"/>
                <w:noProof/>
                <w:webHidden/>
              </w:rPr>
              <w:fldChar w:fldCharType="end"/>
            </w:r>
          </w:hyperlink>
        </w:p>
        <w:p w14:paraId="5C47FEB2" w14:textId="04B1B78F" w:rsidR="00E2366A" w:rsidRPr="009440C8" w:rsidRDefault="00C006A2">
          <w:pPr>
            <w:pStyle w:val="TOC3"/>
            <w:tabs>
              <w:tab w:val="left" w:pos="1320"/>
              <w:tab w:val="right" w:leader="dot" w:pos="9350"/>
            </w:tabs>
            <w:rPr>
              <w:rFonts w:ascii="Times New Roman" w:eastAsiaTheme="minorEastAsia" w:hAnsi="Times New Roman" w:cs="Times New Roman"/>
              <w:noProof/>
              <w:sz w:val="22"/>
            </w:rPr>
          </w:pPr>
          <w:hyperlink w:anchor="_Toc213618522" w:history="1">
            <w:r w:rsidR="00E2366A" w:rsidRPr="009440C8">
              <w:rPr>
                <w:rStyle w:val="Hyperlink"/>
                <w:rFonts w:ascii="Times New Roman" w:hAnsi="Times New Roman" w:cs="Times New Roman"/>
                <w:noProof/>
              </w:rPr>
              <w:t>3.7.1.</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Business rule</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522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69</w:t>
            </w:r>
            <w:r w:rsidR="00E2366A" w:rsidRPr="009440C8">
              <w:rPr>
                <w:rFonts w:ascii="Times New Roman" w:hAnsi="Times New Roman" w:cs="Times New Roman"/>
                <w:noProof/>
                <w:webHidden/>
              </w:rPr>
              <w:fldChar w:fldCharType="end"/>
            </w:r>
          </w:hyperlink>
        </w:p>
        <w:p w14:paraId="5102CE13" w14:textId="75C77F5A" w:rsidR="00E2366A" w:rsidRPr="009440C8" w:rsidRDefault="00C006A2">
          <w:pPr>
            <w:pStyle w:val="TOC3"/>
            <w:tabs>
              <w:tab w:val="left" w:pos="1320"/>
              <w:tab w:val="right" w:leader="dot" w:pos="9350"/>
            </w:tabs>
            <w:rPr>
              <w:rFonts w:ascii="Times New Roman" w:eastAsiaTheme="minorEastAsia" w:hAnsi="Times New Roman" w:cs="Times New Roman"/>
              <w:noProof/>
              <w:sz w:val="22"/>
            </w:rPr>
          </w:pPr>
          <w:hyperlink w:anchor="_Toc213618523" w:history="1">
            <w:r w:rsidR="00E2366A" w:rsidRPr="009440C8">
              <w:rPr>
                <w:rStyle w:val="Hyperlink"/>
                <w:rFonts w:ascii="Times New Roman" w:hAnsi="Times New Roman" w:cs="Times New Roman"/>
                <w:noProof/>
              </w:rPr>
              <w:t>3.7.2.</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Xem doanh thu</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523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69</w:t>
            </w:r>
            <w:r w:rsidR="00E2366A" w:rsidRPr="009440C8">
              <w:rPr>
                <w:rFonts w:ascii="Times New Roman" w:hAnsi="Times New Roman" w:cs="Times New Roman"/>
                <w:noProof/>
                <w:webHidden/>
              </w:rPr>
              <w:fldChar w:fldCharType="end"/>
            </w:r>
          </w:hyperlink>
        </w:p>
        <w:p w14:paraId="73A89FD1" w14:textId="626BB107" w:rsidR="00E2366A" w:rsidRPr="009440C8" w:rsidRDefault="00C006A2">
          <w:pPr>
            <w:pStyle w:val="TOC1"/>
            <w:tabs>
              <w:tab w:val="left" w:pos="480"/>
            </w:tabs>
            <w:rPr>
              <w:rFonts w:ascii="Times New Roman" w:eastAsiaTheme="minorEastAsia" w:hAnsi="Times New Roman" w:cs="Times New Roman"/>
              <w:noProof/>
              <w:sz w:val="22"/>
            </w:rPr>
          </w:pPr>
          <w:hyperlink w:anchor="_Toc213618524" w:history="1">
            <w:r w:rsidR="00E2366A" w:rsidRPr="009440C8">
              <w:rPr>
                <w:rStyle w:val="Hyperlink"/>
                <w:rFonts w:ascii="Times New Roman" w:hAnsi="Times New Roman" w:cs="Times New Roman"/>
                <w:noProof/>
                <w:lang w:val="vi-VN"/>
              </w:rPr>
              <w:t>4</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NON-FUNCTIONAL REQUIREMENTS</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524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71</w:t>
            </w:r>
            <w:r w:rsidR="00E2366A" w:rsidRPr="009440C8">
              <w:rPr>
                <w:rFonts w:ascii="Times New Roman" w:hAnsi="Times New Roman" w:cs="Times New Roman"/>
                <w:noProof/>
                <w:webHidden/>
              </w:rPr>
              <w:fldChar w:fldCharType="end"/>
            </w:r>
          </w:hyperlink>
        </w:p>
        <w:p w14:paraId="27080ADD" w14:textId="5A6C86DC" w:rsidR="00E2366A" w:rsidRPr="009440C8" w:rsidRDefault="00C006A2">
          <w:pPr>
            <w:pStyle w:val="TOC2"/>
            <w:tabs>
              <w:tab w:val="left" w:pos="880"/>
              <w:tab w:val="right" w:leader="dot" w:pos="9350"/>
            </w:tabs>
            <w:rPr>
              <w:rFonts w:ascii="Times New Roman" w:eastAsiaTheme="minorEastAsia" w:hAnsi="Times New Roman" w:cs="Times New Roman"/>
              <w:noProof/>
              <w:sz w:val="22"/>
            </w:rPr>
          </w:pPr>
          <w:hyperlink w:anchor="_Toc213618525" w:history="1">
            <w:r w:rsidR="00E2366A" w:rsidRPr="009440C8">
              <w:rPr>
                <w:rStyle w:val="Hyperlink"/>
                <w:rFonts w:ascii="Times New Roman" w:hAnsi="Times New Roman" w:cs="Times New Roman"/>
                <w:noProof/>
              </w:rPr>
              <w:t>4.0</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Performance requirements</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525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71</w:t>
            </w:r>
            <w:r w:rsidR="00E2366A" w:rsidRPr="009440C8">
              <w:rPr>
                <w:rFonts w:ascii="Times New Roman" w:hAnsi="Times New Roman" w:cs="Times New Roman"/>
                <w:noProof/>
                <w:webHidden/>
              </w:rPr>
              <w:fldChar w:fldCharType="end"/>
            </w:r>
          </w:hyperlink>
        </w:p>
        <w:p w14:paraId="7A959686" w14:textId="62DDCC25" w:rsidR="00E2366A" w:rsidRPr="009440C8" w:rsidRDefault="00C006A2">
          <w:pPr>
            <w:pStyle w:val="TOC2"/>
            <w:tabs>
              <w:tab w:val="left" w:pos="880"/>
              <w:tab w:val="right" w:leader="dot" w:pos="9350"/>
            </w:tabs>
            <w:rPr>
              <w:rFonts w:ascii="Times New Roman" w:eastAsiaTheme="minorEastAsia" w:hAnsi="Times New Roman" w:cs="Times New Roman"/>
              <w:noProof/>
              <w:sz w:val="22"/>
            </w:rPr>
          </w:pPr>
          <w:hyperlink w:anchor="_Toc213618526" w:history="1">
            <w:r w:rsidR="00E2366A" w:rsidRPr="009440C8">
              <w:rPr>
                <w:rStyle w:val="Hyperlink"/>
                <w:rFonts w:ascii="Times New Roman" w:hAnsi="Times New Roman" w:cs="Times New Roman"/>
                <w:noProof/>
              </w:rPr>
              <w:t>4.1</w:t>
            </w:r>
            <w:r w:rsidR="00E2366A" w:rsidRPr="009440C8">
              <w:rPr>
                <w:rFonts w:ascii="Times New Roman" w:eastAsiaTheme="minorEastAsia" w:hAnsi="Times New Roman" w:cs="Times New Roman"/>
                <w:noProof/>
                <w:sz w:val="22"/>
              </w:rPr>
              <w:tab/>
            </w:r>
            <w:r w:rsidR="00E2366A" w:rsidRPr="009440C8">
              <w:rPr>
                <w:rStyle w:val="Hyperlink"/>
                <w:rFonts w:ascii="Times New Roman" w:hAnsi="Times New Roman" w:cs="Times New Roman"/>
                <w:noProof/>
              </w:rPr>
              <w:t>Supportability requirements</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526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A8585A">
              <w:rPr>
                <w:rFonts w:ascii="Times New Roman" w:hAnsi="Times New Roman" w:cs="Times New Roman"/>
                <w:noProof/>
                <w:webHidden/>
              </w:rPr>
              <w:t>72</w:t>
            </w:r>
            <w:r w:rsidR="00E2366A" w:rsidRPr="009440C8">
              <w:rPr>
                <w:rFonts w:ascii="Times New Roman" w:hAnsi="Times New Roman" w:cs="Times New Roman"/>
                <w:noProof/>
                <w:webHidden/>
              </w:rPr>
              <w:fldChar w:fldCharType="end"/>
            </w:r>
          </w:hyperlink>
        </w:p>
        <w:p w14:paraId="57BC9581" w14:textId="77777777" w:rsidR="00E2366A" w:rsidRPr="009440C8" w:rsidRDefault="00E2366A">
          <w:pPr>
            <w:rPr>
              <w:rFonts w:ascii="Times New Roman" w:hAnsi="Times New Roman" w:cs="Times New Roman"/>
            </w:rPr>
          </w:pPr>
          <w:r w:rsidRPr="009440C8">
            <w:rPr>
              <w:rFonts w:ascii="Times New Roman" w:hAnsi="Times New Roman" w:cs="Times New Roman"/>
              <w:b/>
              <w:bCs/>
              <w:noProof/>
            </w:rPr>
            <w:fldChar w:fldCharType="end"/>
          </w:r>
        </w:p>
      </w:sdtContent>
    </w:sdt>
    <w:p w14:paraId="78C05565" w14:textId="77777777" w:rsidR="00B72C73" w:rsidRPr="009440C8" w:rsidRDefault="00B72C73" w:rsidP="00B72C73">
      <w:pPr>
        <w:pStyle w:val="Heading1"/>
        <w:numPr>
          <w:ilvl w:val="0"/>
          <w:numId w:val="0"/>
        </w:numPr>
        <w:rPr>
          <w:rFonts w:ascii="Times New Roman" w:hAnsi="Times New Roman" w:cs="Times New Roman"/>
          <w:sz w:val="24"/>
          <w:szCs w:val="24"/>
        </w:rPr>
      </w:pPr>
    </w:p>
    <w:p w14:paraId="0598F43D" w14:textId="77777777" w:rsidR="00E2366A" w:rsidRPr="009440C8" w:rsidRDefault="00E2366A" w:rsidP="00E2366A">
      <w:pPr>
        <w:rPr>
          <w:rFonts w:ascii="Times New Roman" w:hAnsi="Times New Roman" w:cs="Times New Roman"/>
        </w:rPr>
      </w:pPr>
    </w:p>
    <w:p w14:paraId="57DE750B" w14:textId="77777777" w:rsidR="00E2366A" w:rsidRPr="009440C8" w:rsidRDefault="00E2366A" w:rsidP="00E2366A">
      <w:pPr>
        <w:rPr>
          <w:rFonts w:ascii="Times New Roman" w:hAnsi="Times New Roman" w:cs="Times New Roman"/>
        </w:rPr>
      </w:pPr>
    </w:p>
    <w:p w14:paraId="0C3CF945" w14:textId="77777777" w:rsidR="00E2366A" w:rsidRPr="009440C8" w:rsidRDefault="00E2366A" w:rsidP="00E2366A">
      <w:pPr>
        <w:rPr>
          <w:rFonts w:ascii="Times New Roman" w:hAnsi="Times New Roman" w:cs="Times New Roman"/>
        </w:rPr>
      </w:pPr>
    </w:p>
    <w:p w14:paraId="1A33907B" w14:textId="77777777" w:rsidR="00E2366A" w:rsidRPr="009440C8" w:rsidRDefault="00E2366A" w:rsidP="00E2366A">
      <w:pPr>
        <w:rPr>
          <w:rFonts w:ascii="Times New Roman" w:hAnsi="Times New Roman" w:cs="Times New Roman"/>
        </w:rPr>
      </w:pPr>
    </w:p>
    <w:p w14:paraId="473A6BF1" w14:textId="77777777" w:rsidR="00E2366A" w:rsidRPr="009440C8" w:rsidRDefault="00E2366A" w:rsidP="00E2366A">
      <w:pPr>
        <w:rPr>
          <w:rFonts w:ascii="Times New Roman" w:hAnsi="Times New Roman" w:cs="Times New Roman"/>
        </w:rPr>
      </w:pPr>
    </w:p>
    <w:p w14:paraId="274BCB4D" w14:textId="77777777" w:rsidR="00E2366A" w:rsidRPr="009440C8" w:rsidRDefault="00E2366A" w:rsidP="00E2366A">
      <w:pPr>
        <w:rPr>
          <w:rFonts w:ascii="Times New Roman" w:hAnsi="Times New Roman" w:cs="Times New Roman"/>
        </w:rPr>
      </w:pPr>
    </w:p>
    <w:p w14:paraId="21C31F24" w14:textId="77777777" w:rsidR="00E2366A" w:rsidRPr="009440C8" w:rsidRDefault="00E2366A" w:rsidP="00E2366A">
      <w:pPr>
        <w:pStyle w:val="TOC1"/>
        <w:rPr>
          <w:rFonts w:ascii="Times New Roman" w:hAnsi="Times New Roman" w:cs="Times New Roman"/>
          <w:b/>
        </w:rPr>
      </w:pPr>
      <w:r w:rsidRPr="009440C8">
        <w:rPr>
          <w:rFonts w:ascii="Times New Roman" w:hAnsi="Times New Roman" w:cs="Times New Roman"/>
          <w:b/>
        </w:rPr>
        <w:lastRenderedPageBreak/>
        <w:t>Danh mục hình ảnh</w:t>
      </w:r>
    </w:p>
    <w:p w14:paraId="558E7D92" w14:textId="77777777" w:rsidR="00E2366A" w:rsidRPr="009440C8" w:rsidRDefault="00E2366A" w:rsidP="00E2366A">
      <w:pPr>
        <w:pStyle w:val="TOC1"/>
        <w:rPr>
          <w:rFonts w:ascii="Times New Roman" w:eastAsiaTheme="minorEastAsia" w:hAnsi="Times New Roman" w:cs="Times New Roman"/>
          <w:noProof/>
          <w:sz w:val="22"/>
        </w:rPr>
      </w:pPr>
      <w:r w:rsidRPr="009440C8">
        <w:rPr>
          <w:rFonts w:ascii="Times New Roman" w:hAnsi="Times New Roman" w:cs="Times New Roman"/>
        </w:rPr>
        <w:fldChar w:fldCharType="begin"/>
      </w:r>
      <w:r w:rsidRPr="009440C8">
        <w:rPr>
          <w:rFonts w:ascii="Times New Roman" w:hAnsi="Times New Roman" w:cs="Times New Roman"/>
        </w:rPr>
        <w:instrText xml:space="preserve"> TOC \h \z \t "HiNH ANH,1" </w:instrText>
      </w:r>
      <w:r w:rsidRPr="009440C8">
        <w:rPr>
          <w:rFonts w:ascii="Times New Roman" w:hAnsi="Times New Roman" w:cs="Times New Roman"/>
        </w:rPr>
        <w:fldChar w:fldCharType="separate"/>
      </w:r>
      <w:hyperlink w:anchor="_Toc213618307" w:history="1">
        <w:r w:rsidRPr="009440C8">
          <w:rPr>
            <w:rStyle w:val="Hyperlink"/>
            <w:rFonts w:ascii="Times New Roman" w:hAnsi="Times New Roman" w:cs="Times New Roman"/>
            <w:noProof/>
          </w:rPr>
          <w:t>Hình 1: BPMN ASIS</w:t>
        </w:r>
        <w:r w:rsidRPr="009440C8">
          <w:rPr>
            <w:rFonts w:ascii="Times New Roman" w:hAnsi="Times New Roman" w:cs="Times New Roman"/>
            <w:noProof/>
            <w:webHidden/>
          </w:rPr>
          <w:tab/>
        </w:r>
        <w:r w:rsidRPr="009440C8">
          <w:rPr>
            <w:rFonts w:ascii="Times New Roman" w:hAnsi="Times New Roman" w:cs="Times New Roman"/>
            <w:noProof/>
            <w:webHidden/>
          </w:rPr>
          <w:fldChar w:fldCharType="begin"/>
        </w:r>
        <w:r w:rsidRPr="009440C8">
          <w:rPr>
            <w:rFonts w:ascii="Times New Roman" w:hAnsi="Times New Roman" w:cs="Times New Roman"/>
            <w:noProof/>
            <w:webHidden/>
          </w:rPr>
          <w:instrText xml:space="preserve"> PAGEREF _Toc213618307 \h </w:instrText>
        </w:r>
        <w:r w:rsidRPr="009440C8">
          <w:rPr>
            <w:rFonts w:ascii="Times New Roman" w:hAnsi="Times New Roman" w:cs="Times New Roman"/>
            <w:noProof/>
            <w:webHidden/>
          </w:rPr>
        </w:r>
        <w:r w:rsidRPr="009440C8">
          <w:rPr>
            <w:rFonts w:ascii="Times New Roman" w:hAnsi="Times New Roman" w:cs="Times New Roman"/>
            <w:noProof/>
            <w:webHidden/>
          </w:rPr>
          <w:fldChar w:fldCharType="separate"/>
        </w:r>
        <w:r w:rsidRPr="009440C8">
          <w:rPr>
            <w:rFonts w:ascii="Times New Roman" w:hAnsi="Times New Roman" w:cs="Times New Roman"/>
            <w:noProof/>
            <w:webHidden/>
          </w:rPr>
          <w:t>2</w:t>
        </w:r>
        <w:r w:rsidRPr="009440C8">
          <w:rPr>
            <w:rFonts w:ascii="Times New Roman" w:hAnsi="Times New Roman" w:cs="Times New Roman"/>
            <w:noProof/>
            <w:webHidden/>
          </w:rPr>
          <w:fldChar w:fldCharType="end"/>
        </w:r>
      </w:hyperlink>
    </w:p>
    <w:p w14:paraId="56742D8B" w14:textId="77777777" w:rsidR="00E2366A" w:rsidRPr="009440C8" w:rsidRDefault="00C006A2" w:rsidP="00E2366A">
      <w:pPr>
        <w:pStyle w:val="TOC1"/>
        <w:rPr>
          <w:rFonts w:ascii="Times New Roman" w:eastAsiaTheme="minorEastAsia" w:hAnsi="Times New Roman" w:cs="Times New Roman"/>
          <w:noProof/>
          <w:sz w:val="22"/>
        </w:rPr>
      </w:pPr>
      <w:hyperlink w:anchor="_Toc213618309" w:history="1">
        <w:r w:rsidR="00E2366A" w:rsidRPr="009440C8">
          <w:rPr>
            <w:rStyle w:val="Hyperlink"/>
            <w:rFonts w:ascii="Times New Roman" w:hAnsi="Times New Roman" w:cs="Times New Roman"/>
            <w:noProof/>
          </w:rPr>
          <w:t>Hình 2: BPMN TOBE</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309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E2366A" w:rsidRPr="009440C8">
          <w:rPr>
            <w:rFonts w:ascii="Times New Roman" w:hAnsi="Times New Roman" w:cs="Times New Roman"/>
            <w:noProof/>
            <w:webHidden/>
          </w:rPr>
          <w:t>3</w:t>
        </w:r>
        <w:r w:rsidR="00E2366A" w:rsidRPr="009440C8">
          <w:rPr>
            <w:rFonts w:ascii="Times New Roman" w:hAnsi="Times New Roman" w:cs="Times New Roman"/>
            <w:noProof/>
            <w:webHidden/>
          </w:rPr>
          <w:fldChar w:fldCharType="end"/>
        </w:r>
      </w:hyperlink>
    </w:p>
    <w:p w14:paraId="42040FBA" w14:textId="77777777" w:rsidR="00E2366A" w:rsidRPr="009440C8" w:rsidRDefault="00C006A2" w:rsidP="00E2366A">
      <w:pPr>
        <w:pStyle w:val="TOC1"/>
        <w:rPr>
          <w:rFonts w:ascii="Times New Roman" w:eastAsiaTheme="minorEastAsia" w:hAnsi="Times New Roman" w:cs="Times New Roman"/>
          <w:noProof/>
          <w:sz w:val="22"/>
        </w:rPr>
      </w:pPr>
      <w:hyperlink w:anchor="_Toc213618310" w:history="1">
        <w:r w:rsidR="00E2366A" w:rsidRPr="009440C8">
          <w:rPr>
            <w:rStyle w:val="Hyperlink"/>
            <w:rFonts w:ascii="Times New Roman" w:hAnsi="Times New Roman" w:cs="Times New Roman"/>
            <w:noProof/>
          </w:rPr>
          <w:t>Hình 3: UCD Tổng</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310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E2366A" w:rsidRPr="009440C8">
          <w:rPr>
            <w:rFonts w:ascii="Times New Roman" w:hAnsi="Times New Roman" w:cs="Times New Roman"/>
            <w:noProof/>
            <w:webHidden/>
          </w:rPr>
          <w:t>4</w:t>
        </w:r>
        <w:r w:rsidR="00E2366A" w:rsidRPr="009440C8">
          <w:rPr>
            <w:rFonts w:ascii="Times New Roman" w:hAnsi="Times New Roman" w:cs="Times New Roman"/>
            <w:noProof/>
            <w:webHidden/>
          </w:rPr>
          <w:fldChar w:fldCharType="end"/>
        </w:r>
      </w:hyperlink>
    </w:p>
    <w:p w14:paraId="30DC316E" w14:textId="77777777" w:rsidR="00E2366A" w:rsidRPr="009440C8" w:rsidRDefault="00C006A2" w:rsidP="00E2366A">
      <w:pPr>
        <w:pStyle w:val="TOC1"/>
        <w:rPr>
          <w:rFonts w:ascii="Times New Roman" w:eastAsiaTheme="minorEastAsia" w:hAnsi="Times New Roman" w:cs="Times New Roman"/>
          <w:noProof/>
          <w:sz w:val="22"/>
        </w:rPr>
      </w:pPr>
      <w:hyperlink w:anchor="_Toc213618311" w:history="1">
        <w:r w:rsidR="00E2366A" w:rsidRPr="009440C8">
          <w:rPr>
            <w:rStyle w:val="Hyperlink"/>
            <w:rFonts w:ascii="Times New Roman" w:hAnsi="Times New Roman" w:cs="Times New Roman"/>
            <w:noProof/>
          </w:rPr>
          <w:t>Hình 4: AD của Đăng nhập</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311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E2366A" w:rsidRPr="009440C8">
          <w:rPr>
            <w:rFonts w:ascii="Times New Roman" w:hAnsi="Times New Roman" w:cs="Times New Roman"/>
            <w:noProof/>
            <w:webHidden/>
          </w:rPr>
          <w:t>5</w:t>
        </w:r>
        <w:r w:rsidR="00E2366A" w:rsidRPr="009440C8">
          <w:rPr>
            <w:rFonts w:ascii="Times New Roman" w:hAnsi="Times New Roman" w:cs="Times New Roman"/>
            <w:noProof/>
            <w:webHidden/>
          </w:rPr>
          <w:fldChar w:fldCharType="end"/>
        </w:r>
      </w:hyperlink>
    </w:p>
    <w:p w14:paraId="0A612128" w14:textId="77777777" w:rsidR="00E2366A" w:rsidRPr="009440C8" w:rsidRDefault="00C006A2" w:rsidP="00E2366A">
      <w:pPr>
        <w:pStyle w:val="TOC1"/>
        <w:rPr>
          <w:rFonts w:ascii="Times New Roman" w:eastAsiaTheme="minorEastAsia" w:hAnsi="Times New Roman" w:cs="Times New Roman"/>
          <w:noProof/>
          <w:sz w:val="22"/>
        </w:rPr>
      </w:pPr>
      <w:hyperlink w:anchor="_Toc213618312" w:history="1">
        <w:r w:rsidR="00E2366A" w:rsidRPr="009440C8">
          <w:rPr>
            <w:rStyle w:val="Hyperlink"/>
            <w:rFonts w:ascii="Times New Roman" w:hAnsi="Times New Roman" w:cs="Times New Roman"/>
            <w:noProof/>
          </w:rPr>
          <w:t>Hình 5: UC Quản lý bán hàng</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312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E2366A" w:rsidRPr="009440C8">
          <w:rPr>
            <w:rFonts w:ascii="Times New Roman" w:hAnsi="Times New Roman" w:cs="Times New Roman"/>
            <w:noProof/>
            <w:webHidden/>
          </w:rPr>
          <w:t>6</w:t>
        </w:r>
        <w:r w:rsidR="00E2366A" w:rsidRPr="009440C8">
          <w:rPr>
            <w:rFonts w:ascii="Times New Roman" w:hAnsi="Times New Roman" w:cs="Times New Roman"/>
            <w:noProof/>
            <w:webHidden/>
          </w:rPr>
          <w:fldChar w:fldCharType="end"/>
        </w:r>
      </w:hyperlink>
    </w:p>
    <w:p w14:paraId="4B41A6FD" w14:textId="77777777" w:rsidR="00E2366A" w:rsidRPr="009440C8" w:rsidRDefault="00C006A2" w:rsidP="00E2366A">
      <w:pPr>
        <w:pStyle w:val="TOC1"/>
        <w:rPr>
          <w:rFonts w:ascii="Times New Roman" w:eastAsiaTheme="minorEastAsia" w:hAnsi="Times New Roman" w:cs="Times New Roman"/>
          <w:noProof/>
          <w:sz w:val="22"/>
        </w:rPr>
      </w:pPr>
      <w:hyperlink w:anchor="_Toc213618313" w:history="1">
        <w:r w:rsidR="00E2366A" w:rsidRPr="009440C8">
          <w:rPr>
            <w:rStyle w:val="Hyperlink"/>
            <w:rFonts w:ascii="Times New Roman" w:hAnsi="Times New Roman" w:cs="Times New Roman"/>
            <w:noProof/>
          </w:rPr>
          <w:t>Hình 6: AD của Thêm Hóa đơn bán</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313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E2366A" w:rsidRPr="009440C8">
          <w:rPr>
            <w:rFonts w:ascii="Times New Roman" w:hAnsi="Times New Roman" w:cs="Times New Roman"/>
            <w:noProof/>
            <w:webHidden/>
          </w:rPr>
          <w:t>10</w:t>
        </w:r>
        <w:r w:rsidR="00E2366A" w:rsidRPr="009440C8">
          <w:rPr>
            <w:rFonts w:ascii="Times New Roman" w:hAnsi="Times New Roman" w:cs="Times New Roman"/>
            <w:noProof/>
            <w:webHidden/>
          </w:rPr>
          <w:fldChar w:fldCharType="end"/>
        </w:r>
      </w:hyperlink>
    </w:p>
    <w:p w14:paraId="30B01F3D" w14:textId="77777777" w:rsidR="00E2366A" w:rsidRPr="009440C8" w:rsidRDefault="00C006A2" w:rsidP="00E2366A">
      <w:pPr>
        <w:pStyle w:val="TOC1"/>
        <w:rPr>
          <w:rFonts w:ascii="Times New Roman" w:eastAsiaTheme="minorEastAsia" w:hAnsi="Times New Roman" w:cs="Times New Roman"/>
          <w:noProof/>
          <w:sz w:val="22"/>
        </w:rPr>
      </w:pPr>
      <w:hyperlink w:anchor="_Toc213618314" w:history="1">
        <w:r w:rsidR="00E2366A" w:rsidRPr="009440C8">
          <w:rPr>
            <w:rStyle w:val="Hyperlink"/>
            <w:rFonts w:ascii="Times New Roman" w:hAnsi="Times New Roman" w:cs="Times New Roman"/>
            <w:noProof/>
          </w:rPr>
          <w:t>Hình 7: AD của Xem Hóa đơn bán</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314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E2366A" w:rsidRPr="009440C8">
          <w:rPr>
            <w:rFonts w:ascii="Times New Roman" w:hAnsi="Times New Roman" w:cs="Times New Roman"/>
            <w:noProof/>
            <w:webHidden/>
          </w:rPr>
          <w:t>11</w:t>
        </w:r>
        <w:r w:rsidR="00E2366A" w:rsidRPr="009440C8">
          <w:rPr>
            <w:rFonts w:ascii="Times New Roman" w:hAnsi="Times New Roman" w:cs="Times New Roman"/>
            <w:noProof/>
            <w:webHidden/>
          </w:rPr>
          <w:fldChar w:fldCharType="end"/>
        </w:r>
      </w:hyperlink>
    </w:p>
    <w:p w14:paraId="6FAB2D24" w14:textId="77777777" w:rsidR="00E2366A" w:rsidRPr="009440C8" w:rsidRDefault="00C006A2" w:rsidP="00E2366A">
      <w:pPr>
        <w:pStyle w:val="TOC1"/>
        <w:rPr>
          <w:rFonts w:ascii="Times New Roman" w:eastAsiaTheme="minorEastAsia" w:hAnsi="Times New Roman" w:cs="Times New Roman"/>
          <w:noProof/>
          <w:sz w:val="22"/>
        </w:rPr>
      </w:pPr>
      <w:hyperlink w:anchor="_Toc213618315" w:history="1">
        <w:r w:rsidR="00E2366A" w:rsidRPr="009440C8">
          <w:rPr>
            <w:rStyle w:val="Hyperlink"/>
            <w:rFonts w:ascii="Times New Roman" w:hAnsi="Times New Roman" w:cs="Times New Roman"/>
            <w:noProof/>
          </w:rPr>
          <w:t>Hình 8: AD của Sửa Hóa đơn bán</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315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E2366A" w:rsidRPr="009440C8">
          <w:rPr>
            <w:rFonts w:ascii="Times New Roman" w:hAnsi="Times New Roman" w:cs="Times New Roman"/>
            <w:noProof/>
            <w:webHidden/>
          </w:rPr>
          <w:t>15</w:t>
        </w:r>
        <w:r w:rsidR="00E2366A" w:rsidRPr="009440C8">
          <w:rPr>
            <w:rFonts w:ascii="Times New Roman" w:hAnsi="Times New Roman" w:cs="Times New Roman"/>
            <w:noProof/>
            <w:webHidden/>
          </w:rPr>
          <w:fldChar w:fldCharType="end"/>
        </w:r>
      </w:hyperlink>
    </w:p>
    <w:p w14:paraId="14EFB0F2" w14:textId="77777777" w:rsidR="00E2366A" w:rsidRPr="009440C8" w:rsidRDefault="00C006A2" w:rsidP="00E2366A">
      <w:pPr>
        <w:pStyle w:val="TOC1"/>
        <w:rPr>
          <w:rFonts w:ascii="Times New Roman" w:eastAsiaTheme="minorEastAsia" w:hAnsi="Times New Roman" w:cs="Times New Roman"/>
          <w:noProof/>
          <w:sz w:val="22"/>
        </w:rPr>
      </w:pPr>
      <w:hyperlink w:anchor="_Toc213618316" w:history="1">
        <w:r w:rsidR="00E2366A" w:rsidRPr="009440C8">
          <w:rPr>
            <w:rStyle w:val="Hyperlink"/>
            <w:rFonts w:ascii="Times New Roman" w:hAnsi="Times New Roman" w:cs="Times New Roman"/>
            <w:noProof/>
          </w:rPr>
          <w:t>Hình 9: AD của Xóa Hóa đơn bán</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316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E2366A" w:rsidRPr="009440C8">
          <w:rPr>
            <w:rFonts w:ascii="Times New Roman" w:hAnsi="Times New Roman" w:cs="Times New Roman"/>
            <w:noProof/>
            <w:webHidden/>
          </w:rPr>
          <w:t>16</w:t>
        </w:r>
        <w:r w:rsidR="00E2366A" w:rsidRPr="009440C8">
          <w:rPr>
            <w:rFonts w:ascii="Times New Roman" w:hAnsi="Times New Roman" w:cs="Times New Roman"/>
            <w:noProof/>
            <w:webHidden/>
          </w:rPr>
          <w:fldChar w:fldCharType="end"/>
        </w:r>
      </w:hyperlink>
    </w:p>
    <w:p w14:paraId="4A63F8EC" w14:textId="77777777" w:rsidR="00E2366A" w:rsidRPr="009440C8" w:rsidRDefault="00C006A2" w:rsidP="00E2366A">
      <w:pPr>
        <w:pStyle w:val="TOC1"/>
        <w:rPr>
          <w:rFonts w:ascii="Times New Roman" w:eastAsiaTheme="minorEastAsia" w:hAnsi="Times New Roman" w:cs="Times New Roman"/>
          <w:noProof/>
          <w:sz w:val="22"/>
        </w:rPr>
      </w:pPr>
      <w:hyperlink w:anchor="_Toc213618317" w:history="1">
        <w:r w:rsidR="00E2366A" w:rsidRPr="009440C8">
          <w:rPr>
            <w:rStyle w:val="Hyperlink"/>
            <w:rFonts w:ascii="Times New Roman" w:hAnsi="Times New Roman" w:cs="Times New Roman"/>
            <w:noProof/>
          </w:rPr>
          <w:t>Hình 10: UC Quản lý nhập hàng</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317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E2366A" w:rsidRPr="009440C8">
          <w:rPr>
            <w:rFonts w:ascii="Times New Roman" w:hAnsi="Times New Roman" w:cs="Times New Roman"/>
            <w:noProof/>
            <w:webHidden/>
          </w:rPr>
          <w:t>17</w:t>
        </w:r>
        <w:r w:rsidR="00E2366A" w:rsidRPr="009440C8">
          <w:rPr>
            <w:rFonts w:ascii="Times New Roman" w:hAnsi="Times New Roman" w:cs="Times New Roman"/>
            <w:noProof/>
            <w:webHidden/>
          </w:rPr>
          <w:fldChar w:fldCharType="end"/>
        </w:r>
      </w:hyperlink>
    </w:p>
    <w:p w14:paraId="78515ABC" w14:textId="77777777" w:rsidR="00E2366A" w:rsidRPr="009440C8" w:rsidRDefault="00C006A2" w:rsidP="00E2366A">
      <w:pPr>
        <w:pStyle w:val="TOC1"/>
        <w:rPr>
          <w:rFonts w:ascii="Times New Roman" w:eastAsiaTheme="minorEastAsia" w:hAnsi="Times New Roman" w:cs="Times New Roman"/>
          <w:noProof/>
          <w:sz w:val="22"/>
        </w:rPr>
      </w:pPr>
      <w:hyperlink w:anchor="_Toc213618318" w:history="1">
        <w:r w:rsidR="00E2366A" w:rsidRPr="009440C8">
          <w:rPr>
            <w:rStyle w:val="Hyperlink"/>
            <w:rFonts w:ascii="Times New Roman" w:hAnsi="Times New Roman" w:cs="Times New Roman"/>
            <w:noProof/>
          </w:rPr>
          <w:t>Hình 11: AD Thêm Hóa đơn nhập</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318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E2366A" w:rsidRPr="009440C8">
          <w:rPr>
            <w:rFonts w:ascii="Times New Roman" w:hAnsi="Times New Roman" w:cs="Times New Roman"/>
            <w:noProof/>
            <w:webHidden/>
          </w:rPr>
          <w:t>22</w:t>
        </w:r>
        <w:r w:rsidR="00E2366A" w:rsidRPr="009440C8">
          <w:rPr>
            <w:rFonts w:ascii="Times New Roman" w:hAnsi="Times New Roman" w:cs="Times New Roman"/>
            <w:noProof/>
            <w:webHidden/>
          </w:rPr>
          <w:fldChar w:fldCharType="end"/>
        </w:r>
      </w:hyperlink>
    </w:p>
    <w:p w14:paraId="6412D8CE" w14:textId="77777777" w:rsidR="00E2366A" w:rsidRPr="009440C8" w:rsidRDefault="00C006A2" w:rsidP="00E2366A">
      <w:pPr>
        <w:pStyle w:val="TOC1"/>
        <w:rPr>
          <w:rFonts w:ascii="Times New Roman" w:eastAsiaTheme="minorEastAsia" w:hAnsi="Times New Roman" w:cs="Times New Roman"/>
          <w:noProof/>
          <w:sz w:val="22"/>
        </w:rPr>
      </w:pPr>
      <w:hyperlink w:anchor="_Toc213618319" w:history="1">
        <w:r w:rsidR="00E2366A" w:rsidRPr="009440C8">
          <w:rPr>
            <w:rStyle w:val="Hyperlink"/>
            <w:rFonts w:ascii="Times New Roman" w:hAnsi="Times New Roman" w:cs="Times New Roman"/>
            <w:noProof/>
          </w:rPr>
          <w:t>Hình 12: AD Xem Hóa đơn nhập</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319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E2366A" w:rsidRPr="009440C8">
          <w:rPr>
            <w:rFonts w:ascii="Times New Roman" w:hAnsi="Times New Roman" w:cs="Times New Roman"/>
            <w:noProof/>
            <w:webHidden/>
          </w:rPr>
          <w:t>23</w:t>
        </w:r>
        <w:r w:rsidR="00E2366A" w:rsidRPr="009440C8">
          <w:rPr>
            <w:rFonts w:ascii="Times New Roman" w:hAnsi="Times New Roman" w:cs="Times New Roman"/>
            <w:noProof/>
            <w:webHidden/>
          </w:rPr>
          <w:fldChar w:fldCharType="end"/>
        </w:r>
      </w:hyperlink>
    </w:p>
    <w:p w14:paraId="42143013" w14:textId="77777777" w:rsidR="00E2366A" w:rsidRPr="009440C8" w:rsidRDefault="00C006A2" w:rsidP="00E2366A">
      <w:pPr>
        <w:pStyle w:val="TOC1"/>
        <w:rPr>
          <w:rFonts w:ascii="Times New Roman" w:eastAsiaTheme="minorEastAsia" w:hAnsi="Times New Roman" w:cs="Times New Roman"/>
          <w:noProof/>
          <w:sz w:val="22"/>
        </w:rPr>
      </w:pPr>
      <w:hyperlink w:anchor="_Toc213618320" w:history="1">
        <w:r w:rsidR="00E2366A" w:rsidRPr="009440C8">
          <w:rPr>
            <w:rStyle w:val="Hyperlink"/>
            <w:rFonts w:ascii="Times New Roman" w:hAnsi="Times New Roman" w:cs="Times New Roman"/>
            <w:noProof/>
          </w:rPr>
          <w:t>Hình 13: AD của Sửa Hóa đơn nhập</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320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E2366A" w:rsidRPr="009440C8">
          <w:rPr>
            <w:rFonts w:ascii="Times New Roman" w:hAnsi="Times New Roman" w:cs="Times New Roman"/>
            <w:noProof/>
            <w:webHidden/>
          </w:rPr>
          <w:t>27</w:t>
        </w:r>
        <w:r w:rsidR="00E2366A" w:rsidRPr="009440C8">
          <w:rPr>
            <w:rFonts w:ascii="Times New Roman" w:hAnsi="Times New Roman" w:cs="Times New Roman"/>
            <w:noProof/>
            <w:webHidden/>
          </w:rPr>
          <w:fldChar w:fldCharType="end"/>
        </w:r>
      </w:hyperlink>
    </w:p>
    <w:p w14:paraId="1B852F8F" w14:textId="77777777" w:rsidR="00E2366A" w:rsidRPr="009440C8" w:rsidRDefault="00C006A2" w:rsidP="00E2366A">
      <w:pPr>
        <w:pStyle w:val="TOC1"/>
        <w:rPr>
          <w:rFonts w:ascii="Times New Roman" w:eastAsiaTheme="minorEastAsia" w:hAnsi="Times New Roman" w:cs="Times New Roman"/>
          <w:noProof/>
          <w:sz w:val="22"/>
        </w:rPr>
      </w:pPr>
      <w:hyperlink w:anchor="_Toc213618322" w:history="1">
        <w:r w:rsidR="00E2366A" w:rsidRPr="009440C8">
          <w:rPr>
            <w:rStyle w:val="Hyperlink"/>
            <w:rFonts w:ascii="Times New Roman" w:hAnsi="Times New Roman" w:cs="Times New Roman"/>
            <w:noProof/>
          </w:rPr>
          <w:t>Hình 14: Xóa Hóa đơn nhập</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322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E2366A" w:rsidRPr="009440C8">
          <w:rPr>
            <w:rFonts w:ascii="Times New Roman" w:hAnsi="Times New Roman" w:cs="Times New Roman"/>
            <w:noProof/>
            <w:webHidden/>
          </w:rPr>
          <w:t>28</w:t>
        </w:r>
        <w:r w:rsidR="00E2366A" w:rsidRPr="009440C8">
          <w:rPr>
            <w:rFonts w:ascii="Times New Roman" w:hAnsi="Times New Roman" w:cs="Times New Roman"/>
            <w:noProof/>
            <w:webHidden/>
          </w:rPr>
          <w:fldChar w:fldCharType="end"/>
        </w:r>
      </w:hyperlink>
    </w:p>
    <w:p w14:paraId="5F7E2E94" w14:textId="77777777" w:rsidR="00E2366A" w:rsidRPr="009440C8" w:rsidRDefault="00C006A2" w:rsidP="00E2366A">
      <w:pPr>
        <w:pStyle w:val="TOC1"/>
        <w:rPr>
          <w:rFonts w:ascii="Times New Roman" w:eastAsiaTheme="minorEastAsia" w:hAnsi="Times New Roman" w:cs="Times New Roman"/>
          <w:noProof/>
          <w:sz w:val="22"/>
        </w:rPr>
      </w:pPr>
      <w:hyperlink w:anchor="_Toc213618323" w:history="1">
        <w:r w:rsidR="00E2366A" w:rsidRPr="009440C8">
          <w:rPr>
            <w:rStyle w:val="Hyperlink"/>
            <w:rFonts w:ascii="Times New Roman" w:hAnsi="Times New Roman" w:cs="Times New Roman"/>
            <w:noProof/>
          </w:rPr>
          <w:t>Hình 15: UC Quản lý hàng hóa</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323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E2366A" w:rsidRPr="009440C8">
          <w:rPr>
            <w:rFonts w:ascii="Times New Roman" w:hAnsi="Times New Roman" w:cs="Times New Roman"/>
            <w:noProof/>
            <w:webHidden/>
          </w:rPr>
          <w:t>29</w:t>
        </w:r>
        <w:r w:rsidR="00E2366A" w:rsidRPr="009440C8">
          <w:rPr>
            <w:rFonts w:ascii="Times New Roman" w:hAnsi="Times New Roman" w:cs="Times New Roman"/>
            <w:noProof/>
            <w:webHidden/>
          </w:rPr>
          <w:fldChar w:fldCharType="end"/>
        </w:r>
      </w:hyperlink>
    </w:p>
    <w:p w14:paraId="06CDD55C" w14:textId="77777777" w:rsidR="00E2366A" w:rsidRPr="009440C8" w:rsidRDefault="00C006A2" w:rsidP="00E2366A">
      <w:pPr>
        <w:pStyle w:val="TOC1"/>
        <w:rPr>
          <w:rFonts w:ascii="Times New Roman" w:eastAsiaTheme="minorEastAsia" w:hAnsi="Times New Roman" w:cs="Times New Roman"/>
          <w:noProof/>
          <w:sz w:val="22"/>
        </w:rPr>
      </w:pPr>
      <w:hyperlink w:anchor="_Toc213618324" w:history="1">
        <w:r w:rsidR="00E2366A" w:rsidRPr="009440C8">
          <w:rPr>
            <w:rStyle w:val="Hyperlink"/>
            <w:rFonts w:ascii="Times New Roman" w:hAnsi="Times New Roman" w:cs="Times New Roman"/>
            <w:noProof/>
          </w:rPr>
          <w:t>Hình 16: AD của Thêm Hàng hóa</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324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E2366A" w:rsidRPr="009440C8">
          <w:rPr>
            <w:rFonts w:ascii="Times New Roman" w:hAnsi="Times New Roman" w:cs="Times New Roman"/>
            <w:noProof/>
            <w:webHidden/>
          </w:rPr>
          <w:t>33</w:t>
        </w:r>
        <w:r w:rsidR="00E2366A" w:rsidRPr="009440C8">
          <w:rPr>
            <w:rFonts w:ascii="Times New Roman" w:hAnsi="Times New Roman" w:cs="Times New Roman"/>
            <w:noProof/>
            <w:webHidden/>
          </w:rPr>
          <w:fldChar w:fldCharType="end"/>
        </w:r>
      </w:hyperlink>
    </w:p>
    <w:p w14:paraId="217EEBFC" w14:textId="77777777" w:rsidR="00E2366A" w:rsidRPr="009440C8" w:rsidRDefault="00C006A2" w:rsidP="00E2366A">
      <w:pPr>
        <w:pStyle w:val="TOC1"/>
        <w:rPr>
          <w:rFonts w:ascii="Times New Roman" w:eastAsiaTheme="minorEastAsia" w:hAnsi="Times New Roman" w:cs="Times New Roman"/>
          <w:noProof/>
          <w:sz w:val="22"/>
        </w:rPr>
      </w:pPr>
      <w:hyperlink w:anchor="_Toc213618325" w:history="1">
        <w:r w:rsidR="00E2366A" w:rsidRPr="009440C8">
          <w:rPr>
            <w:rStyle w:val="Hyperlink"/>
            <w:rFonts w:ascii="Times New Roman" w:hAnsi="Times New Roman" w:cs="Times New Roman"/>
            <w:noProof/>
          </w:rPr>
          <w:t>Hình 17: AD của Xem Hàng hóa</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325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E2366A" w:rsidRPr="009440C8">
          <w:rPr>
            <w:rFonts w:ascii="Times New Roman" w:hAnsi="Times New Roman" w:cs="Times New Roman"/>
            <w:noProof/>
            <w:webHidden/>
          </w:rPr>
          <w:t>34</w:t>
        </w:r>
        <w:r w:rsidR="00E2366A" w:rsidRPr="009440C8">
          <w:rPr>
            <w:rFonts w:ascii="Times New Roman" w:hAnsi="Times New Roman" w:cs="Times New Roman"/>
            <w:noProof/>
            <w:webHidden/>
          </w:rPr>
          <w:fldChar w:fldCharType="end"/>
        </w:r>
      </w:hyperlink>
    </w:p>
    <w:p w14:paraId="1D2FF9EA" w14:textId="77777777" w:rsidR="00E2366A" w:rsidRPr="009440C8" w:rsidRDefault="00C006A2" w:rsidP="00E2366A">
      <w:pPr>
        <w:pStyle w:val="TOC1"/>
        <w:rPr>
          <w:rFonts w:ascii="Times New Roman" w:eastAsiaTheme="minorEastAsia" w:hAnsi="Times New Roman" w:cs="Times New Roman"/>
          <w:noProof/>
          <w:sz w:val="22"/>
        </w:rPr>
      </w:pPr>
      <w:hyperlink w:anchor="_Toc213618326" w:history="1">
        <w:r w:rsidR="00E2366A" w:rsidRPr="009440C8">
          <w:rPr>
            <w:rStyle w:val="Hyperlink"/>
            <w:rFonts w:ascii="Times New Roman" w:hAnsi="Times New Roman" w:cs="Times New Roman"/>
            <w:noProof/>
          </w:rPr>
          <w:t>Hình 18: AD của Sửa Hàng hóa</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326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E2366A" w:rsidRPr="009440C8">
          <w:rPr>
            <w:rFonts w:ascii="Times New Roman" w:hAnsi="Times New Roman" w:cs="Times New Roman"/>
            <w:noProof/>
            <w:webHidden/>
          </w:rPr>
          <w:t>38</w:t>
        </w:r>
        <w:r w:rsidR="00E2366A" w:rsidRPr="009440C8">
          <w:rPr>
            <w:rFonts w:ascii="Times New Roman" w:hAnsi="Times New Roman" w:cs="Times New Roman"/>
            <w:noProof/>
            <w:webHidden/>
          </w:rPr>
          <w:fldChar w:fldCharType="end"/>
        </w:r>
      </w:hyperlink>
    </w:p>
    <w:p w14:paraId="549357E7" w14:textId="77777777" w:rsidR="00E2366A" w:rsidRPr="009440C8" w:rsidRDefault="00C006A2" w:rsidP="00E2366A">
      <w:pPr>
        <w:pStyle w:val="TOC1"/>
        <w:rPr>
          <w:rFonts w:ascii="Times New Roman" w:eastAsiaTheme="minorEastAsia" w:hAnsi="Times New Roman" w:cs="Times New Roman"/>
          <w:noProof/>
          <w:sz w:val="22"/>
        </w:rPr>
      </w:pPr>
      <w:hyperlink w:anchor="_Toc213618327" w:history="1">
        <w:r w:rsidR="00E2366A" w:rsidRPr="009440C8">
          <w:rPr>
            <w:rStyle w:val="Hyperlink"/>
            <w:rFonts w:ascii="Times New Roman" w:hAnsi="Times New Roman" w:cs="Times New Roman"/>
            <w:noProof/>
          </w:rPr>
          <w:t>Hình 19: AD của Xóa Hàng hóa</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327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E2366A" w:rsidRPr="009440C8">
          <w:rPr>
            <w:rFonts w:ascii="Times New Roman" w:hAnsi="Times New Roman" w:cs="Times New Roman"/>
            <w:noProof/>
            <w:webHidden/>
          </w:rPr>
          <w:t>39</w:t>
        </w:r>
        <w:r w:rsidR="00E2366A" w:rsidRPr="009440C8">
          <w:rPr>
            <w:rFonts w:ascii="Times New Roman" w:hAnsi="Times New Roman" w:cs="Times New Roman"/>
            <w:noProof/>
            <w:webHidden/>
          </w:rPr>
          <w:fldChar w:fldCharType="end"/>
        </w:r>
      </w:hyperlink>
    </w:p>
    <w:p w14:paraId="33A02737" w14:textId="77777777" w:rsidR="00E2366A" w:rsidRPr="009440C8" w:rsidRDefault="00C006A2" w:rsidP="00E2366A">
      <w:pPr>
        <w:pStyle w:val="TOC1"/>
        <w:rPr>
          <w:rFonts w:ascii="Times New Roman" w:eastAsiaTheme="minorEastAsia" w:hAnsi="Times New Roman" w:cs="Times New Roman"/>
          <w:noProof/>
          <w:sz w:val="22"/>
        </w:rPr>
      </w:pPr>
      <w:hyperlink w:anchor="_Toc213618328" w:history="1">
        <w:r w:rsidR="00E2366A" w:rsidRPr="009440C8">
          <w:rPr>
            <w:rStyle w:val="Hyperlink"/>
            <w:rFonts w:ascii="Times New Roman" w:hAnsi="Times New Roman" w:cs="Times New Roman"/>
            <w:noProof/>
          </w:rPr>
          <w:t>Hình 20: AD của Xem số lượng tồn</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328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E2366A" w:rsidRPr="009440C8">
          <w:rPr>
            <w:rFonts w:ascii="Times New Roman" w:hAnsi="Times New Roman" w:cs="Times New Roman"/>
            <w:noProof/>
            <w:webHidden/>
          </w:rPr>
          <w:t>41</w:t>
        </w:r>
        <w:r w:rsidR="00E2366A" w:rsidRPr="009440C8">
          <w:rPr>
            <w:rFonts w:ascii="Times New Roman" w:hAnsi="Times New Roman" w:cs="Times New Roman"/>
            <w:noProof/>
            <w:webHidden/>
          </w:rPr>
          <w:fldChar w:fldCharType="end"/>
        </w:r>
      </w:hyperlink>
    </w:p>
    <w:p w14:paraId="220D2AD8" w14:textId="77777777" w:rsidR="00E2366A" w:rsidRPr="009440C8" w:rsidRDefault="00C006A2" w:rsidP="00E2366A">
      <w:pPr>
        <w:pStyle w:val="TOC1"/>
        <w:rPr>
          <w:rFonts w:ascii="Times New Roman" w:eastAsiaTheme="minorEastAsia" w:hAnsi="Times New Roman" w:cs="Times New Roman"/>
          <w:noProof/>
          <w:sz w:val="22"/>
        </w:rPr>
      </w:pPr>
      <w:hyperlink w:anchor="_Toc213618329" w:history="1">
        <w:r w:rsidR="00E2366A" w:rsidRPr="009440C8">
          <w:rPr>
            <w:rStyle w:val="Hyperlink"/>
            <w:rFonts w:ascii="Times New Roman" w:hAnsi="Times New Roman" w:cs="Times New Roman"/>
            <w:noProof/>
          </w:rPr>
          <w:t>Hình 21: AD của Xem hàng hóa sắp hết hạn</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329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E2366A" w:rsidRPr="009440C8">
          <w:rPr>
            <w:rFonts w:ascii="Times New Roman" w:hAnsi="Times New Roman" w:cs="Times New Roman"/>
            <w:noProof/>
            <w:webHidden/>
          </w:rPr>
          <w:t>43</w:t>
        </w:r>
        <w:r w:rsidR="00E2366A" w:rsidRPr="009440C8">
          <w:rPr>
            <w:rFonts w:ascii="Times New Roman" w:hAnsi="Times New Roman" w:cs="Times New Roman"/>
            <w:noProof/>
            <w:webHidden/>
          </w:rPr>
          <w:fldChar w:fldCharType="end"/>
        </w:r>
      </w:hyperlink>
    </w:p>
    <w:p w14:paraId="6E316D58" w14:textId="77777777" w:rsidR="00E2366A" w:rsidRPr="009440C8" w:rsidRDefault="00C006A2" w:rsidP="00E2366A">
      <w:pPr>
        <w:pStyle w:val="TOC1"/>
        <w:rPr>
          <w:rFonts w:ascii="Times New Roman" w:eastAsiaTheme="minorEastAsia" w:hAnsi="Times New Roman" w:cs="Times New Roman"/>
          <w:noProof/>
          <w:sz w:val="22"/>
        </w:rPr>
      </w:pPr>
      <w:hyperlink w:anchor="_Toc213618330" w:history="1">
        <w:r w:rsidR="00E2366A" w:rsidRPr="009440C8">
          <w:rPr>
            <w:rStyle w:val="Hyperlink"/>
            <w:rFonts w:ascii="Times New Roman" w:hAnsi="Times New Roman" w:cs="Times New Roman"/>
            <w:noProof/>
          </w:rPr>
          <w:t>Hình 22: UC Quản lý loại hàng</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330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E2366A" w:rsidRPr="009440C8">
          <w:rPr>
            <w:rFonts w:ascii="Times New Roman" w:hAnsi="Times New Roman" w:cs="Times New Roman"/>
            <w:noProof/>
            <w:webHidden/>
          </w:rPr>
          <w:t>44</w:t>
        </w:r>
        <w:r w:rsidR="00E2366A" w:rsidRPr="009440C8">
          <w:rPr>
            <w:rFonts w:ascii="Times New Roman" w:hAnsi="Times New Roman" w:cs="Times New Roman"/>
            <w:noProof/>
            <w:webHidden/>
          </w:rPr>
          <w:fldChar w:fldCharType="end"/>
        </w:r>
      </w:hyperlink>
    </w:p>
    <w:p w14:paraId="793CB0BE" w14:textId="77777777" w:rsidR="00E2366A" w:rsidRPr="009440C8" w:rsidRDefault="00C006A2" w:rsidP="00E2366A">
      <w:pPr>
        <w:pStyle w:val="TOC1"/>
        <w:rPr>
          <w:rFonts w:ascii="Times New Roman" w:eastAsiaTheme="minorEastAsia" w:hAnsi="Times New Roman" w:cs="Times New Roman"/>
          <w:noProof/>
          <w:sz w:val="22"/>
        </w:rPr>
      </w:pPr>
      <w:hyperlink w:anchor="_Toc213618331" w:history="1">
        <w:r w:rsidR="00E2366A" w:rsidRPr="009440C8">
          <w:rPr>
            <w:rStyle w:val="Hyperlink"/>
            <w:rFonts w:ascii="Times New Roman" w:hAnsi="Times New Roman" w:cs="Times New Roman"/>
            <w:noProof/>
          </w:rPr>
          <w:t>Hình 23: AD của Thêm Loại hàng</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331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E2366A" w:rsidRPr="009440C8">
          <w:rPr>
            <w:rFonts w:ascii="Times New Roman" w:hAnsi="Times New Roman" w:cs="Times New Roman"/>
            <w:noProof/>
            <w:webHidden/>
          </w:rPr>
          <w:t>46</w:t>
        </w:r>
        <w:r w:rsidR="00E2366A" w:rsidRPr="009440C8">
          <w:rPr>
            <w:rFonts w:ascii="Times New Roman" w:hAnsi="Times New Roman" w:cs="Times New Roman"/>
            <w:noProof/>
            <w:webHidden/>
          </w:rPr>
          <w:fldChar w:fldCharType="end"/>
        </w:r>
      </w:hyperlink>
    </w:p>
    <w:p w14:paraId="285558E5" w14:textId="77777777" w:rsidR="00E2366A" w:rsidRPr="009440C8" w:rsidRDefault="00C006A2" w:rsidP="00E2366A">
      <w:pPr>
        <w:pStyle w:val="TOC1"/>
        <w:rPr>
          <w:rFonts w:ascii="Times New Roman" w:eastAsiaTheme="minorEastAsia" w:hAnsi="Times New Roman" w:cs="Times New Roman"/>
          <w:noProof/>
          <w:sz w:val="22"/>
        </w:rPr>
      </w:pPr>
      <w:hyperlink w:anchor="_Toc213618332" w:history="1">
        <w:r w:rsidR="00E2366A" w:rsidRPr="009440C8">
          <w:rPr>
            <w:rStyle w:val="Hyperlink"/>
            <w:rFonts w:ascii="Times New Roman" w:hAnsi="Times New Roman" w:cs="Times New Roman"/>
            <w:noProof/>
          </w:rPr>
          <w:t>Hình 24: AD của Xem Loại hàng</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332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E2366A" w:rsidRPr="009440C8">
          <w:rPr>
            <w:rFonts w:ascii="Times New Roman" w:hAnsi="Times New Roman" w:cs="Times New Roman"/>
            <w:noProof/>
            <w:webHidden/>
          </w:rPr>
          <w:t>48</w:t>
        </w:r>
        <w:r w:rsidR="00E2366A" w:rsidRPr="009440C8">
          <w:rPr>
            <w:rFonts w:ascii="Times New Roman" w:hAnsi="Times New Roman" w:cs="Times New Roman"/>
            <w:noProof/>
            <w:webHidden/>
          </w:rPr>
          <w:fldChar w:fldCharType="end"/>
        </w:r>
      </w:hyperlink>
    </w:p>
    <w:p w14:paraId="6D400402" w14:textId="77777777" w:rsidR="00E2366A" w:rsidRPr="009440C8" w:rsidRDefault="00C006A2" w:rsidP="00E2366A">
      <w:pPr>
        <w:pStyle w:val="TOC1"/>
        <w:rPr>
          <w:rFonts w:ascii="Times New Roman" w:eastAsiaTheme="minorEastAsia" w:hAnsi="Times New Roman" w:cs="Times New Roman"/>
          <w:noProof/>
          <w:sz w:val="22"/>
        </w:rPr>
      </w:pPr>
      <w:hyperlink w:anchor="_Toc213618333" w:history="1">
        <w:r w:rsidR="00E2366A" w:rsidRPr="009440C8">
          <w:rPr>
            <w:rStyle w:val="Hyperlink"/>
            <w:rFonts w:ascii="Times New Roman" w:hAnsi="Times New Roman" w:cs="Times New Roman"/>
            <w:noProof/>
          </w:rPr>
          <w:t>Hình 25: AD của Sửa Loại hàng</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333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E2366A" w:rsidRPr="009440C8">
          <w:rPr>
            <w:rFonts w:ascii="Times New Roman" w:hAnsi="Times New Roman" w:cs="Times New Roman"/>
            <w:noProof/>
            <w:webHidden/>
          </w:rPr>
          <w:t>50</w:t>
        </w:r>
        <w:r w:rsidR="00E2366A" w:rsidRPr="009440C8">
          <w:rPr>
            <w:rFonts w:ascii="Times New Roman" w:hAnsi="Times New Roman" w:cs="Times New Roman"/>
            <w:noProof/>
            <w:webHidden/>
          </w:rPr>
          <w:fldChar w:fldCharType="end"/>
        </w:r>
      </w:hyperlink>
    </w:p>
    <w:p w14:paraId="4BE6B11E" w14:textId="77777777" w:rsidR="00E2366A" w:rsidRPr="009440C8" w:rsidRDefault="00C006A2" w:rsidP="00E2366A">
      <w:pPr>
        <w:pStyle w:val="TOC1"/>
        <w:rPr>
          <w:rFonts w:ascii="Times New Roman" w:eastAsiaTheme="minorEastAsia" w:hAnsi="Times New Roman" w:cs="Times New Roman"/>
          <w:noProof/>
          <w:sz w:val="22"/>
        </w:rPr>
      </w:pPr>
      <w:hyperlink w:anchor="_Toc213618334" w:history="1">
        <w:r w:rsidR="00E2366A" w:rsidRPr="009440C8">
          <w:rPr>
            <w:rStyle w:val="Hyperlink"/>
            <w:rFonts w:ascii="Times New Roman" w:hAnsi="Times New Roman" w:cs="Times New Roman"/>
            <w:noProof/>
          </w:rPr>
          <w:t>Hình 26: AD của Xóa Loại hàng</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334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E2366A" w:rsidRPr="009440C8">
          <w:rPr>
            <w:rFonts w:ascii="Times New Roman" w:hAnsi="Times New Roman" w:cs="Times New Roman"/>
            <w:noProof/>
            <w:webHidden/>
          </w:rPr>
          <w:t>52</w:t>
        </w:r>
        <w:r w:rsidR="00E2366A" w:rsidRPr="009440C8">
          <w:rPr>
            <w:rFonts w:ascii="Times New Roman" w:hAnsi="Times New Roman" w:cs="Times New Roman"/>
            <w:noProof/>
            <w:webHidden/>
          </w:rPr>
          <w:fldChar w:fldCharType="end"/>
        </w:r>
      </w:hyperlink>
    </w:p>
    <w:p w14:paraId="6C25B76B" w14:textId="77777777" w:rsidR="00E2366A" w:rsidRPr="009440C8" w:rsidRDefault="00C006A2" w:rsidP="00E2366A">
      <w:pPr>
        <w:pStyle w:val="TOC1"/>
        <w:rPr>
          <w:rFonts w:ascii="Times New Roman" w:eastAsiaTheme="minorEastAsia" w:hAnsi="Times New Roman" w:cs="Times New Roman"/>
          <w:noProof/>
          <w:sz w:val="22"/>
        </w:rPr>
      </w:pPr>
      <w:hyperlink w:anchor="_Toc213618335" w:history="1">
        <w:r w:rsidR="00E2366A" w:rsidRPr="009440C8">
          <w:rPr>
            <w:rStyle w:val="Hyperlink"/>
            <w:rFonts w:ascii="Times New Roman" w:hAnsi="Times New Roman" w:cs="Times New Roman"/>
            <w:noProof/>
          </w:rPr>
          <w:t>Hình 27: UC Quản lý giá</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335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E2366A" w:rsidRPr="009440C8">
          <w:rPr>
            <w:rFonts w:ascii="Times New Roman" w:hAnsi="Times New Roman" w:cs="Times New Roman"/>
            <w:noProof/>
            <w:webHidden/>
          </w:rPr>
          <w:t>53</w:t>
        </w:r>
        <w:r w:rsidR="00E2366A" w:rsidRPr="009440C8">
          <w:rPr>
            <w:rFonts w:ascii="Times New Roman" w:hAnsi="Times New Roman" w:cs="Times New Roman"/>
            <w:noProof/>
            <w:webHidden/>
          </w:rPr>
          <w:fldChar w:fldCharType="end"/>
        </w:r>
      </w:hyperlink>
    </w:p>
    <w:p w14:paraId="7DFA76CF" w14:textId="77777777" w:rsidR="00E2366A" w:rsidRPr="009440C8" w:rsidRDefault="00C006A2" w:rsidP="00E2366A">
      <w:pPr>
        <w:pStyle w:val="TOC1"/>
        <w:rPr>
          <w:rFonts w:ascii="Times New Roman" w:eastAsiaTheme="minorEastAsia" w:hAnsi="Times New Roman" w:cs="Times New Roman"/>
          <w:noProof/>
          <w:sz w:val="22"/>
        </w:rPr>
      </w:pPr>
      <w:hyperlink w:anchor="_Toc213618336" w:history="1">
        <w:r w:rsidR="00E2366A" w:rsidRPr="009440C8">
          <w:rPr>
            <w:rStyle w:val="Hyperlink"/>
            <w:rFonts w:ascii="Times New Roman" w:hAnsi="Times New Roman" w:cs="Times New Roman"/>
            <w:noProof/>
          </w:rPr>
          <w:t>Hình 28: AD của Xem Giá</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336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E2366A" w:rsidRPr="009440C8">
          <w:rPr>
            <w:rFonts w:ascii="Times New Roman" w:hAnsi="Times New Roman" w:cs="Times New Roman"/>
            <w:noProof/>
            <w:webHidden/>
          </w:rPr>
          <w:t>55</w:t>
        </w:r>
        <w:r w:rsidR="00E2366A" w:rsidRPr="009440C8">
          <w:rPr>
            <w:rFonts w:ascii="Times New Roman" w:hAnsi="Times New Roman" w:cs="Times New Roman"/>
            <w:noProof/>
            <w:webHidden/>
          </w:rPr>
          <w:fldChar w:fldCharType="end"/>
        </w:r>
      </w:hyperlink>
    </w:p>
    <w:p w14:paraId="0CACD59E" w14:textId="77777777" w:rsidR="00E2366A" w:rsidRPr="009440C8" w:rsidRDefault="00C006A2" w:rsidP="00E2366A">
      <w:pPr>
        <w:pStyle w:val="TOC1"/>
        <w:rPr>
          <w:rFonts w:ascii="Times New Roman" w:eastAsiaTheme="minorEastAsia" w:hAnsi="Times New Roman" w:cs="Times New Roman"/>
          <w:noProof/>
          <w:sz w:val="22"/>
        </w:rPr>
      </w:pPr>
      <w:hyperlink w:anchor="_Toc213618337" w:history="1">
        <w:r w:rsidR="00E2366A" w:rsidRPr="009440C8">
          <w:rPr>
            <w:rStyle w:val="Hyperlink"/>
            <w:rFonts w:ascii="Times New Roman" w:hAnsi="Times New Roman" w:cs="Times New Roman"/>
            <w:noProof/>
          </w:rPr>
          <w:t>Hình 29: AD của Xem Giá</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337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E2366A" w:rsidRPr="009440C8">
          <w:rPr>
            <w:rFonts w:ascii="Times New Roman" w:hAnsi="Times New Roman" w:cs="Times New Roman"/>
            <w:noProof/>
            <w:webHidden/>
          </w:rPr>
          <w:t>57</w:t>
        </w:r>
        <w:r w:rsidR="00E2366A" w:rsidRPr="009440C8">
          <w:rPr>
            <w:rFonts w:ascii="Times New Roman" w:hAnsi="Times New Roman" w:cs="Times New Roman"/>
            <w:noProof/>
            <w:webHidden/>
          </w:rPr>
          <w:fldChar w:fldCharType="end"/>
        </w:r>
      </w:hyperlink>
    </w:p>
    <w:p w14:paraId="5D8BCFF6" w14:textId="77777777" w:rsidR="00E2366A" w:rsidRPr="009440C8" w:rsidRDefault="00C006A2" w:rsidP="00E2366A">
      <w:pPr>
        <w:pStyle w:val="TOC1"/>
        <w:rPr>
          <w:rFonts w:ascii="Times New Roman" w:eastAsiaTheme="minorEastAsia" w:hAnsi="Times New Roman" w:cs="Times New Roman"/>
          <w:noProof/>
          <w:sz w:val="22"/>
        </w:rPr>
      </w:pPr>
      <w:hyperlink w:anchor="_Toc213618338" w:history="1">
        <w:r w:rsidR="00E2366A" w:rsidRPr="009440C8">
          <w:rPr>
            <w:rStyle w:val="Hyperlink"/>
            <w:rFonts w:ascii="Times New Roman" w:hAnsi="Times New Roman" w:cs="Times New Roman"/>
            <w:noProof/>
          </w:rPr>
          <w:t>Hình 30: AD của Sửa Giá</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338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E2366A" w:rsidRPr="009440C8">
          <w:rPr>
            <w:rFonts w:ascii="Times New Roman" w:hAnsi="Times New Roman" w:cs="Times New Roman"/>
            <w:noProof/>
            <w:webHidden/>
          </w:rPr>
          <w:t>59</w:t>
        </w:r>
        <w:r w:rsidR="00E2366A" w:rsidRPr="009440C8">
          <w:rPr>
            <w:rFonts w:ascii="Times New Roman" w:hAnsi="Times New Roman" w:cs="Times New Roman"/>
            <w:noProof/>
            <w:webHidden/>
          </w:rPr>
          <w:fldChar w:fldCharType="end"/>
        </w:r>
      </w:hyperlink>
    </w:p>
    <w:p w14:paraId="57B5E7BC" w14:textId="77777777" w:rsidR="00E2366A" w:rsidRPr="009440C8" w:rsidRDefault="00C006A2" w:rsidP="00E2366A">
      <w:pPr>
        <w:pStyle w:val="TOC1"/>
        <w:rPr>
          <w:rFonts w:ascii="Times New Roman" w:eastAsiaTheme="minorEastAsia" w:hAnsi="Times New Roman" w:cs="Times New Roman"/>
          <w:noProof/>
          <w:sz w:val="22"/>
        </w:rPr>
      </w:pPr>
      <w:hyperlink w:anchor="_Toc213618339" w:history="1">
        <w:r w:rsidR="00E2366A" w:rsidRPr="009440C8">
          <w:rPr>
            <w:rStyle w:val="Hyperlink"/>
            <w:rFonts w:ascii="Times New Roman" w:hAnsi="Times New Roman" w:cs="Times New Roman"/>
            <w:noProof/>
          </w:rPr>
          <w:t>Hình 29: UC Quản lý nhà cung cấp</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339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E2366A" w:rsidRPr="009440C8">
          <w:rPr>
            <w:rFonts w:ascii="Times New Roman" w:hAnsi="Times New Roman" w:cs="Times New Roman"/>
            <w:noProof/>
            <w:webHidden/>
          </w:rPr>
          <w:t>60</w:t>
        </w:r>
        <w:r w:rsidR="00E2366A" w:rsidRPr="009440C8">
          <w:rPr>
            <w:rFonts w:ascii="Times New Roman" w:hAnsi="Times New Roman" w:cs="Times New Roman"/>
            <w:noProof/>
            <w:webHidden/>
          </w:rPr>
          <w:fldChar w:fldCharType="end"/>
        </w:r>
      </w:hyperlink>
    </w:p>
    <w:p w14:paraId="7887E931" w14:textId="77777777" w:rsidR="00E2366A" w:rsidRPr="009440C8" w:rsidRDefault="00C006A2" w:rsidP="00E2366A">
      <w:pPr>
        <w:pStyle w:val="TOC1"/>
        <w:rPr>
          <w:rFonts w:ascii="Times New Roman" w:eastAsiaTheme="minorEastAsia" w:hAnsi="Times New Roman" w:cs="Times New Roman"/>
          <w:noProof/>
          <w:sz w:val="22"/>
        </w:rPr>
      </w:pPr>
      <w:hyperlink w:anchor="_Toc213618340" w:history="1">
        <w:r w:rsidR="00E2366A" w:rsidRPr="009440C8">
          <w:rPr>
            <w:rStyle w:val="Hyperlink"/>
            <w:rFonts w:ascii="Times New Roman" w:hAnsi="Times New Roman" w:cs="Times New Roman"/>
            <w:noProof/>
          </w:rPr>
          <w:t>Hình 30: AD của Thêm Nhà cung cấp</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340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E2366A" w:rsidRPr="009440C8">
          <w:rPr>
            <w:rFonts w:ascii="Times New Roman" w:hAnsi="Times New Roman" w:cs="Times New Roman"/>
            <w:noProof/>
            <w:webHidden/>
          </w:rPr>
          <w:t>64</w:t>
        </w:r>
        <w:r w:rsidR="00E2366A" w:rsidRPr="009440C8">
          <w:rPr>
            <w:rFonts w:ascii="Times New Roman" w:hAnsi="Times New Roman" w:cs="Times New Roman"/>
            <w:noProof/>
            <w:webHidden/>
          </w:rPr>
          <w:fldChar w:fldCharType="end"/>
        </w:r>
      </w:hyperlink>
    </w:p>
    <w:p w14:paraId="1109EB19" w14:textId="77777777" w:rsidR="00E2366A" w:rsidRPr="009440C8" w:rsidRDefault="00C006A2" w:rsidP="00E2366A">
      <w:pPr>
        <w:pStyle w:val="TOC1"/>
        <w:rPr>
          <w:rFonts w:ascii="Times New Roman" w:eastAsiaTheme="minorEastAsia" w:hAnsi="Times New Roman" w:cs="Times New Roman"/>
          <w:noProof/>
          <w:sz w:val="22"/>
        </w:rPr>
      </w:pPr>
      <w:hyperlink w:anchor="_Toc213618341" w:history="1">
        <w:r w:rsidR="00E2366A" w:rsidRPr="009440C8">
          <w:rPr>
            <w:rStyle w:val="Hyperlink"/>
            <w:rFonts w:ascii="Times New Roman" w:hAnsi="Times New Roman" w:cs="Times New Roman"/>
            <w:noProof/>
          </w:rPr>
          <w:t>Hình 31: AD của Xem Nhà cung cấp</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341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E2366A" w:rsidRPr="009440C8">
          <w:rPr>
            <w:rFonts w:ascii="Times New Roman" w:hAnsi="Times New Roman" w:cs="Times New Roman"/>
            <w:noProof/>
            <w:webHidden/>
          </w:rPr>
          <w:t>65</w:t>
        </w:r>
        <w:r w:rsidR="00E2366A" w:rsidRPr="009440C8">
          <w:rPr>
            <w:rFonts w:ascii="Times New Roman" w:hAnsi="Times New Roman" w:cs="Times New Roman"/>
            <w:noProof/>
            <w:webHidden/>
          </w:rPr>
          <w:fldChar w:fldCharType="end"/>
        </w:r>
      </w:hyperlink>
    </w:p>
    <w:p w14:paraId="448CDFF2" w14:textId="77777777" w:rsidR="00E2366A" w:rsidRPr="009440C8" w:rsidRDefault="00C006A2" w:rsidP="00E2366A">
      <w:pPr>
        <w:pStyle w:val="TOC1"/>
        <w:rPr>
          <w:rFonts w:ascii="Times New Roman" w:eastAsiaTheme="minorEastAsia" w:hAnsi="Times New Roman" w:cs="Times New Roman"/>
          <w:noProof/>
          <w:sz w:val="22"/>
        </w:rPr>
      </w:pPr>
      <w:hyperlink w:anchor="_Toc213618342" w:history="1">
        <w:r w:rsidR="00E2366A" w:rsidRPr="009440C8">
          <w:rPr>
            <w:rStyle w:val="Hyperlink"/>
            <w:rFonts w:ascii="Times New Roman" w:hAnsi="Times New Roman" w:cs="Times New Roman"/>
            <w:noProof/>
          </w:rPr>
          <w:t>Hình 32: AD của Sửa Nhà cung cấp</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342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E2366A" w:rsidRPr="009440C8">
          <w:rPr>
            <w:rFonts w:ascii="Times New Roman" w:hAnsi="Times New Roman" w:cs="Times New Roman"/>
            <w:noProof/>
            <w:webHidden/>
          </w:rPr>
          <w:t>67</w:t>
        </w:r>
        <w:r w:rsidR="00E2366A" w:rsidRPr="009440C8">
          <w:rPr>
            <w:rFonts w:ascii="Times New Roman" w:hAnsi="Times New Roman" w:cs="Times New Roman"/>
            <w:noProof/>
            <w:webHidden/>
          </w:rPr>
          <w:fldChar w:fldCharType="end"/>
        </w:r>
      </w:hyperlink>
    </w:p>
    <w:p w14:paraId="6B7813CA" w14:textId="77777777" w:rsidR="00E2366A" w:rsidRPr="009440C8" w:rsidRDefault="00C006A2" w:rsidP="00E2366A">
      <w:pPr>
        <w:pStyle w:val="TOC1"/>
        <w:rPr>
          <w:rFonts w:ascii="Times New Roman" w:eastAsiaTheme="minorEastAsia" w:hAnsi="Times New Roman" w:cs="Times New Roman"/>
          <w:noProof/>
          <w:sz w:val="22"/>
        </w:rPr>
      </w:pPr>
      <w:hyperlink w:anchor="_Toc213618343" w:history="1">
        <w:r w:rsidR="00E2366A" w:rsidRPr="009440C8">
          <w:rPr>
            <w:rStyle w:val="Hyperlink"/>
            <w:rFonts w:ascii="Times New Roman" w:hAnsi="Times New Roman" w:cs="Times New Roman"/>
            <w:noProof/>
          </w:rPr>
          <w:t>Hình 33: AD của Xóa Nhà cung cấp</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343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E2366A" w:rsidRPr="009440C8">
          <w:rPr>
            <w:rFonts w:ascii="Times New Roman" w:hAnsi="Times New Roman" w:cs="Times New Roman"/>
            <w:noProof/>
            <w:webHidden/>
          </w:rPr>
          <w:t>69</w:t>
        </w:r>
        <w:r w:rsidR="00E2366A" w:rsidRPr="009440C8">
          <w:rPr>
            <w:rFonts w:ascii="Times New Roman" w:hAnsi="Times New Roman" w:cs="Times New Roman"/>
            <w:noProof/>
            <w:webHidden/>
          </w:rPr>
          <w:fldChar w:fldCharType="end"/>
        </w:r>
      </w:hyperlink>
    </w:p>
    <w:p w14:paraId="789C1428" w14:textId="77777777" w:rsidR="00E2366A" w:rsidRPr="009440C8" w:rsidRDefault="00C006A2" w:rsidP="00E2366A">
      <w:pPr>
        <w:pStyle w:val="TOC1"/>
        <w:rPr>
          <w:rFonts w:ascii="Times New Roman" w:eastAsiaTheme="minorEastAsia" w:hAnsi="Times New Roman" w:cs="Times New Roman"/>
          <w:noProof/>
          <w:sz w:val="22"/>
        </w:rPr>
      </w:pPr>
      <w:hyperlink w:anchor="_Toc213618344" w:history="1">
        <w:r w:rsidR="00E2366A" w:rsidRPr="009440C8">
          <w:rPr>
            <w:rStyle w:val="Hyperlink"/>
            <w:rFonts w:ascii="Times New Roman" w:hAnsi="Times New Roman" w:cs="Times New Roman"/>
            <w:noProof/>
          </w:rPr>
          <w:t>Hình 34: AD của Xem doanh thu</w:t>
        </w:r>
        <w:r w:rsidR="00E2366A" w:rsidRPr="009440C8">
          <w:rPr>
            <w:rFonts w:ascii="Times New Roman" w:hAnsi="Times New Roman" w:cs="Times New Roman"/>
            <w:noProof/>
            <w:webHidden/>
          </w:rPr>
          <w:tab/>
        </w:r>
        <w:r w:rsidR="00E2366A" w:rsidRPr="009440C8">
          <w:rPr>
            <w:rFonts w:ascii="Times New Roman" w:hAnsi="Times New Roman" w:cs="Times New Roman"/>
            <w:noProof/>
            <w:webHidden/>
          </w:rPr>
          <w:fldChar w:fldCharType="begin"/>
        </w:r>
        <w:r w:rsidR="00E2366A" w:rsidRPr="009440C8">
          <w:rPr>
            <w:rFonts w:ascii="Times New Roman" w:hAnsi="Times New Roman" w:cs="Times New Roman"/>
            <w:noProof/>
            <w:webHidden/>
          </w:rPr>
          <w:instrText xml:space="preserve"> PAGEREF _Toc213618344 \h </w:instrText>
        </w:r>
        <w:r w:rsidR="00E2366A" w:rsidRPr="009440C8">
          <w:rPr>
            <w:rFonts w:ascii="Times New Roman" w:hAnsi="Times New Roman" w:cs="Times New Roman"/>
            <w:noProof/>
            <w:webHidden/>
          </w:rPr>
        </w:r>
        <w:r w:rsidR="00E2366A" w:rsidRPr="009440C8">
          <w:rPr>
            <w:rFonts w:ascii="Times New Roman" w:hAnsi="Times New Roman" w:cs="Times New Roman"/>
            <w:noProof/>
            <w:webHidden/>
          </w:rPr>
          <w:fldChar w:fldCharType="separate"/>
        </w:r>
        <w:r w:rsidR="00E2366A" w:rsidRPr="009440C8">
          <w:rPr>
            <w:rFonts w:ascii="Times New Roman" w:hAnsi="Times New Roman" w:cs="Times New Roman"/>
            <w:noProof/>
            <w:webHidden/>
          </w:rPr>
          <w:t>71</w:t>
        </w:r>
        <w:r w:rsidR="00E2366A" w:rsidRPr="009440C8">
          <w:rPr>
            <w:rFonts w:ascii="Times New Roman" w:hAnsi="Times New Roman" w:cs="Times New Roman"/>
            <w:noProof/>
            <w:webHidden/>
          </w:rPr>
          <w:fldChar w:fldCharType="end"/>
        </w:r>
      </w:hyperlink>
    </w:p>
    <w:p w14:paraId="16BE3267" w14:textId="77777777" w:rsidR="00B72C73" w:rsidRPr="009440C8" w:rsidRDefault="00E2366A" w:rsidP="00B72C73">
      <w:pPr>
        <w:rPr>
          <w:rFonts w:ascii="Times New Roman" w:hAnsi="Times New Roman" w:cs="Times New Roman"/>
        </w:rPr>
      </w:pPr>
      <w:r w:rsidRPr="009440C8">
        <w:rPr>
          <w:rFonts w:ascii="Times New Roman" w:hAnsi="Times New Roman" w:cs="Times New Roman"/>
        </w:rPr>
        <w:fldChar w:fldCharType="end"/>
      </w:r>
    </w:p>
    <w:p w14:paraId="19A0543D" w14:textId="77777777" w:rsidR="00B72C73" w:rsidRPr="009440C8" w:rsidRDefault="00B72C73" w:rsidP="00B72C73">
      <w:pPr>
        <w:tabs>
          <w:tab w:val="left" w:pos="5657"/>
        </w:tabs>
        <w:rPr>
          <w:rFonts w:ascii="Times New Roman" w:hAnsi="Times New Roman" w:cs="Times New Roman"/>
        </w:rPr>
      </w:pPr>
    </w:p>
    <w:p w14:paraId="36CC7231" w14:textId="77777777" w:rsidR="00B72C73" w:rsidRPr="009440C8" w:rsidRDefault="00B72C73" w:rsidP="00B72C73">
      <w:pPr>
        <w:rPr>
          <w:rFonts w:ascii="Times New Roman" w:hAnsi="Times New Roman" w:cs="Times New Roman"/>
        </w:rPr>
      </w:pPr>
    </w:p>
    <w:p w14:paraId="5C4586F5" w14:textId="77777777" w:rsidR="00B0605F" w:rsidRPr="009440C8" w:rsidRDefault="00B0605F" w:rsidP="00B72C73">
      <w:pPr>
        <w:rPr>
          <w:rFonts w:ascii="Times New Roman" w:hAnsi="Times New Roman" w:cs="Times New Roman"/>
        </w:rPr>
        <w:sectPr w:rsidR="00B0605F" w:rsidRPr="009440C8" w:rsidSect="00E2366A">
          <w:type w:val="continuous"/>
          <w:pgSz w:w="12240" w:h="15840"/>
          <w:pgMar w:top="1440" w:right="1440" w:bottom="1440" w:left="1440" w:header="720" w:footer="720" w:gutter="0"/>
          <w:pgNumType w:fmt="upperRoman" w:start="1"/>
          <w:cols w:space="720"/>
          <w:docGrid w:linePitch="360"/>
        </w:sectPr>
      </w:pPr>
    </w:p>
    <w:p w14:paraId="725757F1" w14:textId="77777777" w:rsidR="007833B7" w:rsidRPr="009440C8" w:rsidRDefault="007833B7" w:rsidP="007833B7">
      <w:pPr>
        <w:pStyle w:val="Heading1"/>
        <w:numPr>
          <w:ilvl w:val="0"/>
          <w:numId w:val="0"/>
        </w:numPr>
        <w:rPr>
          <w:rFonts w:ascii="Times New Roman" w:hAnsi="Times New Roman" w:cs="Times New Roman"/>
          <w:sz w:val="24"/>
          <w:szCs w:val="24"/>
        </w:rPr>
        <w:sectPr w:rsidR="007833B7" w:rsidRPr="009440C8" w:rsidSect="00B0605F">
          <w:pgSz w:w="12240" w:h="15840"/>
          <w:pgMar w:top="1440" w:right="1440" w:bottom="1440" w:left="1440" w:header="720" w:footer="720" w:gutter="0"/>
          <w:pgNumType w:start="1"/>
          <w:cols w:space="720"/>
          <w:docGrid w:linePitch="360"/>
        </w:sectPr>
      </w:pPr>
    </w:p>
    <w:p w14:paraId="1BD5AAD2" w14:textId="77777777" w:rsidR="00F77056" w:rsidRPr="009440C8" w:rsidRDefault="00CC6185" w:rsidP="00B0605F">
      <w:pPr>
        <w:pStyle w:val="Heading1"/>
        <w:spacing w:before="0"/>
        <w:rPr>
          <w:rFonts w:ascii="Times New Roman" w:hAnsi="Times New Roman" w:cs="Times New Roman"/>
          <w:sz w:val="24"/>
          <w:szCs w:val="24"/>
        </w:rPr>
      </w:pPr>
      <w:bookmarkStart w:id="0" w:name="_Toc213618475"/>
      <w:r w:rsidRPr="009440C8">
        <w:rPr>
          <w:rFonts w:ascii="Times New Roman" w:hAnsi="Times New Roman" w:cs="Times New Roman"/>
          <w:sz w:val="24"/>
          <w:szCs w:val="24"/>
        </w:rPr>
        <w:t>OVERVIEW</w:t>
      </w:r>
      <w:bookmarkEnd w:id="0"/>
    </w:p>
    <w:p w14:paraId="6F06EDEA" w14:textId="77777777" w:rsidR="00F77056" w:rsidRPr="009440C8" w:rsidRDefault="00CC6185" w:rsidP="00B0605F">
      <w:pPr>
        <w:pStyle w:val="Heading2"/>
        <w:spacing w:before="0"/>
        <w:rPr>
          <w:rFonts w:ascii="Times New Roman" w:hAnsi="Times New Roman" w:cs="Times New Roman"/>
          <w:szCs w:val="24"/>
        </w:rPr>
      </w:pPr>
      <w:bookmarkStart w:id="1" w:name="_Toc213618476"/>
      <w:r w:rsidRPr="009440C8">
        <w:rPr>
          <w:rFonts w:ascii="Times New Roman" w:hAnsi="Times New Roman" w:cs="Times New Roman"/>
          <w:szCs w:val="24"/>
        </w:rPr>
        <w:t>Purpose</w:t>
      </w:r>
      <w:bookmarkEnd w:id="1"/>
    </w:p>
    <w:p w14:paraId="77E2099D" w14:textId="77777777" w:rsidR="008C190B" w:rsidRPr="009440C8" w:rsidRDefault="008C190B" w:rsidP="008C190B">
      <w:pPr>
        <w:pStyle w:val="NormalWeb"/>
        <w:spacing w:before="0" w:beforeAutospacing="0" w:after="0" w:afterAutospacing="0"/>
        <w:ind w:firstLine="576"/>
      </w:pPr>
      <w:r w:rsidRPr="009440C8">
        <w:rPr>
          <w:color w:val="000000"/>
        </w:rPr>
        <w:t>Mục đích của tài liệu này là mô tả chi tiết các yêu cầu nghiệp vụ và yêu cầu người dùng cho hệ thống quản lý cửa hàng tạp hóa của tiệm tạp hóa Nguyệt . Tài liệu được xây dựng nhằm làm cơ sở cho việc phân tích, thiết kế, phát triển và kiểm thử hệ thống sau này. Hệ thống hướng đến việc hỗ trợ chủ cửa hàng trong công tác quản lý bán hàng, nhập hàng, tồn kho, nhà cung cấp và báo cáo doanh thu – lợi nhuận một cách tự động, chính xác và thuận tiện.</w:t>
      </w:r>
    </w:p>
    <w:p w14:paraId="3597C38C" w14:textId="77777777" w:rsidR="00F77056" w:rsidRPr="009440C8" w:rsidRDefault="008C190B" w:rsidP="00345A05">
      <w:pPr>
        <w:pStyle w:val="NormalWeb"/>
        <w:spacing w:before="0" w:beforeAutospacing="0" w:after="0" w:afterAutospacing="0"/>
        <w:ind w:firstLine="576"/>
      </w:pPr>
      <w:r w:rsidRPr="009440C8">
        <w:rPr>
          <w:color w:val="000000"/>
        </w:rPr>
        <w:t>Tài liệu này được soạn ra để đảm bảo tất cả các bên liên quan, bao gồm người phát triển phần mềm, khách hàng (cô chủ tạp hóa) và nhóm thực hiện dự án, có cùng nhận thức về mục tiêu, phạm vi và chức năng cần thiết của hệ thống. Mục tiêu cuối cùng là giúp cho chủ cửa hàng — người không chuyên về công nghệ — có thể dễ dàng sử dụng phần mềm để quản lý công việc hằng ngày, giảm thiểu sai sót trong ghi chép thủ công, đồng thời tăng tính hiệu quả và minh bạch trong kinh doanh.</w:t>
      </w:r>
    </w:p>
    <w:p w14:paraId="1A35A0E9" w14:textId="77777777" w:rsidR="00F77056" w:rsidRPr="009440C8" w:rsidRDefault="00CC6185" w:rsidP="00707497">
      <w:pPr>
        <w:pStyle w:val="Heading2"/>
        <w:spacing w:before="0"/>
        <w:rPr>
          <w:rFonts w:ascii="Times New Roman" w:hAnsi="Times New Roman" w:cs="Times New Roman"/>
          <w:szCs w:val="24"/>
        </w:rPr>
      </w:pPr>
      <w:bookmarkStart w:id="2" w:name="_Toc213618477"/>
      <w:r w:rsidRPr="009440C8">
        <w:rPr>
          <w:rFonts w:ascii="Times New Roman" w:hAnsi="Times New Roman" w:cs="Times New Roman"/>
          <w:szCs w:val="24"/>
        </w:rPr>
        <w:t>Business objectives</w:t>
      </w:r>
      <w:bookmarkEnd w:id="2"/>
    </w:p>
    <w:p w14:paraId="166AD653" w14:textId="77777777" w:rsidR="00707497" w:rsidRPr="009440C8" w:rsidRDefault="00707497" w:rsidP="00707497">
      <w:pPr>
        <w:pStyle w:val="NormalWeb"/>
        <w:spacing w:before="0" w:beforeAutospacing="0" w:after="0" w:afterAutospacing="0"/>
        <w:ind w:firstLine="576"/>
      </w:pPr>
      <w:r w:rsidRPr="009440C8">
        <w:rPr>
          <w:color w:val="000000"/>
        </w:rPr>
        <w:t>Cửa hàng tạp hóa hiện đang quản lý hoàn toàn thủ công, chủ yếu dựa vào trí nhớ của cô chủ quán. Việc bán hàng, nhập hàng, kiểm soát tồn kho và theo dõi nhà cung cấp không được ghi chép lại, dẫn đến khó khăn trong việc thống kê doanh thu, lợi nhuận. Điều này gây giảm hiệu quả quản lý, tăng rủi ro thất thoát và khiến việc ra quyết định kinh doanh thiếu cơ sở dữ liệu chính xác.</w:t>
      </w:r>
    </w:p>
    <w:p w14:paraId="1BACF32A" w14:textId="77777777" w:rsidR="00707497" w:rsidRPr="009440C8" w:rsidRDefault="00707497" w:rsidP="00707497">
      <w:pPr>
        <w:pStyle w:val="NormalWeb"/>
        <w:spacing w:before="0" w:beforeAutospacing="0" w:after="0" w:afterAutospacing="0"/>
        <w:ind w:firstLine="576"/>
      </w:pPr>
      <w:r w:rsidRPr="009440C8">
        <w:rPr>
          <w:color w:val="000000"/>
        </w:rPr>
        <w:t>Dự án hệ thống quản lý cửa hàng tạp hóa ra đời nhằm số hóa toàn bộ quy trình hoạt động của cửa hàng, giúp cô chủ thực hiện các tác vụ hàng ngày một cách dễ dàng và chính xác. Hệ thống sẽ hỗ trợ cô chủ</w:t>
      </w:r>
      <w:bookmarkStart w:id="3" w:name="_GoBack"/>
      <w:bookmarkEnd w:id="3"/>
      <w:r w:rsidRPr="009440C8">
        <w:rPr>
          <w:color w:val="000000"/>
        </w:rPr>
        <w:t xml:space="preserve"> trong việc đăng nhập, tạo, xem, sửa, xóa và in hóa đơn bán hàng, quản lý hóa đơn nhập hàng, quản lý thông tin hàng hóa, loại hàng và giá bán, quản lý nhà cung cấp, đồng thời xem các báo cáo doanh thu và tồn kho theo thời gian.</w:t>
      </w:r>
    </w:p>
    <w:p w14:paraId="54F950E6" w14:textId="77777777" w:rsidR="00345A05" w:rsidRPr="009440C8" w:rsidRDefault="00707497" w:rsidP="00707497">
      <w:pPr>
        <w:pStyle w:val="NormalWeb"/>
        <w:spacing w:before="0" w:beforeAutospacing="0" w:after="0" w:afterAutospacing="0"/>
        <w:ind w:firstLine="576"/>
      </w:pPr>
      <w:r w:rsidRPr="009440C8">
        <w:rPr>
          <w:color w:val="000000"/>
        </w:rPr>
        <w:t>Mục tiêu chính của dự án là tối ưu hóa quản lý cửa hàng, tăng tính chính xác trong tính toán, tiết kiệm thời gian thao tác, đồng thời cung cấp một giao diện đơn giản, thân thiện, phù hợp với người không chuyên về công nghệ. Hệ thống cũng sẽ xây dựng nền tảng quản lý dữ liệu ổn định, thuận tiện cho việc mở rộng, nâng cấp hoặc tích hợp thêm các chức năng trong tương lai như báo cáo tự động qua điện thoại hoặc quản lý đa cửa hàng.</w:t>
      </w:r>
    </w:p>
    <w:p w14:paraId="7BA15BB2" w14:textId="77777777" w:rsidR="00F77056" w:rsidRPr="009440C8" w:rsidRDefault="00CC6185" w:rsidP="00707497">
      <w:pPr>
        <w:pStyle w:val="Heading2"/>
        <w:spacing w:before="0"/>
        <w:rPr>
          <w:rFonts w:ascii="Times New Roman" w:hAnsi="Times New Roman" w:cs="Times New Roman"/>
          <w:szCs w:val="24"/>
        </w:rPr>
      </w:pPr>
      <w:bookmarkStart w:id="4" w:name="_Toc213618478"/>
      <w:r w:rsidRPr="009440C8">
        <w:rPr>
          <w:rFonts w:ascii="Times New Roman" w:hAnsi="Times New Roman" w:cs="Times New Roman"/>
          <w:szCs w:val="24"/>
        </w:rPr>
        <w:t>Scope</w:t>
      </w:r>
      <w:bookmarkEnd w:id="4"/>
    </w:p>
    <w:p w14:paraId="7847BB30" w14:textId="77777777" w:rsidR="00345A05" w:rsidRPr="009440C8" w:rsidRDefault="00345A05" w:rsidP="00080DE9">
      <w:pPr>
        <w:pStyle w:val="ListParagraph"/>
        <w:numPr>
          <w:ilvl w:val="0"/>
          <w:numId w:val="115"/>
        </w:numPr>
        <w:tabs>
          <w:tab w:val="num" w:pos="720"/>
        </w:tabs>
        <w:spacing w:after="0" w:line="240" w:lineRule="auto"/>
        <w:jc w:val="left"/>
        <w:textAlignment w:val="baseline"/>
        <w:outlineLvl w:val="3"/>
        <w:rPr>
          <w:rFonts w:ascii="Times New Roman" w:eastAsia="Times New Roman" w:hAnsi="Times New Roman" w:cs="Times New Roman"/>
          <w:b/>
          <w:bCs/>
          <w:color w:val="000000"/>
          <w:szCs w:val="24"/>
        </w:rPr>
      </w:pPr>
      <w:r w:rsidRPr="009440C8">
        <w:rPr>
          <w:rFonts w:ascii="Times New Roman" w:eastAsia="Times New Roman" w:hAnsi="Times New Roman" w:cs="Times New Roman"/>
          <w:color w:val="000000"/>
        </w:rPr>
        <w:t>Organization Scope: Giải pháp quản lý quán tạp hóa được áp dụng cho toàn bộ cửa hàng, do chủ cửa hàng quản lý và vận hành.</w:t>
      </w:r>
    </w:p>
    <w:p w14:paraId="72E526A2" w14:textId="77777777" w:rsidR="00345A05" w:rsidRPr="009440C8" w:rsidRDefault="00345A05" w:rsidP="00080DE9">
      <w:pPr>
        <w:pStyle w:val="ListParagraph"/>
        <w:numPr>
          <w:ilvl w:val="0"/>
          <w:numId w:val="115"/>
        </w:numPr>
        <w:tabs>
          <w:tab w:val="num" w:pos="720"/>
        </w:tabs>
        <w:spacing w:after="0" w:line="240" w:lineRule="auto"/>
        <w:jc w:val="left"/>
        <w:textAlignment w:val="baseline"/>
        <w:outlineLvl w:val="3"/>
        <w:rPr>
          <w:rFonts w:ascii="Times New Roman" w:eastAsia="Times New Roman" w:hAnsi="Times New Roman" w:cs="Times New Roman"/>
          <w:b/>
          <w:bCs/>
          <w:color w:val="000000"/>
          <w:szCs w:val="24"/>
        </w:rPr>
      </w:pPr>
      <w:r w:rsidRPr="009440C8">
        <w:rPr>
          <w:rFonts w:ascii="Times New Roman" w:eastAsia="Times New Roman" w:hAnsi="Times New Roman" w:cs="Times New Roman"/>
          <w:color w:val="000000"/>
        </w:rPr>
        <w:t>User Scope: Hệ thống được thiết kế dành riêng cho chủ cửa hàng sử dụng tất cả các chức năng của hệ thống</w:t>
      </w:r>
    </w:p>
    <w:p w14:paraId="5C07FAFA" w14:textId="77777777" w:rsidR="00345A05" w:rsidRPr="009440C8" w:rsidRDefault="00345A05" w:rsidP="00080DE9">
      <w:pPr>
        <w:pStyle w:val="ListParagraph"/>
        <w:numPr>
          <w:ilvl w:val="0"/>
          <w:numId w:val="115"/>
        </w:numPr>
        <w:tabs>
          <w:tab w:val="num" w:pos="720"/>
        </w:tabs>
        <w:spacing w:after="0" w:line="240" w:lineRule="auto"/>
        <w:jc w:val="left"/>
        <w:textAlignment w:val="baseline"/>
        <w:outlineLvl w:val="3"/>
        <w:rPr>
          <w:rFonts w:ascii="Times New Roman" w:eastAsia="Times New Roman" w:hAnsi="Times New Roman" w:cs="Times New Roman"/>
          <w:b/>
          <w:bCs/>
          <w:color w:val="000000"/>
          <w:szCs w:val="24"/>
        </w:rPr>
      </w:pPr>
      <w:r w:rsidRPr="009440C8">
        <w:rPr>
          <w:rFonts w:ascii="Times New Roman" w:eastAsia="Times New Roman" w:hAnsi="Times New Roman" w:cs="Times New Roman"/>
          <w:color w:val="000000"/>
        </w:rPr>
        <w:t>Functional Scope: Hệ thống bao gồm các nhóm chức năng chính sau :</w:t>
      </w:r>
    </w:p>
    <w:p w14:paraId="393438D7" w14:textId="77777777" w:rsidR="00345A05" w:rsidRPr="009440C8" w:rsidRDefault="00345A05" w:rsidP="00080DE9">
      <w:pPr>
        <w:numPr>
          <w:ilvl w:val="0"/>
          <w:numId w:val="117"/>
        </w:numPr>
        <w:tabs>
          <w:tab w:val="clear" w:pos="720"/>
        </w:tabs>
        <w:spacing w:after="0" w:line="240" w:lineRule="auto"/>
        <w:ind w:left="993"/>
        <w:jc w:val="left"/>
        <w:textAlignment w:val="baseline"/>
        <w:rPr>
          <w:rFonts w:ascii="Times New Roman" w:eastAsia="Times New Roman" w:hAnsi="Times New Roman" w:cs="Times New Roman"/>
          <w:color w:val="000000"/>
        </w:rPr>
      </w:pPr>
      <w:r w:rsidRPr="009440C8">
        <w:rPr>
          <w:rFonts w:ascii="Times New Roman" w:eastAsia="Times New Roman" w:hAnsi="Times New Roman" w:cs="Times New Roman"/>
          <w:color w:val="000000"/>
        </w:rPr>
        <w:t>Đăng nhập: Xác thực người dùng để vào hệ thống.</w:t>
      </w:r>
    </w:p>
    <w:p w14:paraId="237558CA" w14:textId="77777777" w:rsidR="00345A05" w:rsidRPr="009440C8" w:rsidRDefault="00345A05" w:rsidP="00080DE9">
      <w:pPr>
        <w:numPr>
          <w:ilvl w:val="0"/>
          <w:numId w:val="117"/>
        </w:numPr>
        <w:tabs>
          <w:tab w:val="clear" w:pos="720"/>
        </w:tabs>
        <w:spacing w:after="0" w:line="240" w:lineRule="auto"/>
        <w:ind w:left="993"/>
        <w:jc w:val="left"/>
        <w:textAlignment w:val="baseline"/>
        <w:rPr>
          <w:rFonts w:ascii="Times New Roman" w:eastAsia="Times New Roman" w:hAnsi="Times New Roman" w:cs="Times New Roman"/>
          <w:color w:val="000000"/>
        </w:rPr>
      </w:pPr>
      <w:r w:rsidRPr="009440C8">
        <w:rPr>
          <w:rFonts w:ascii="Times New Roman" w:eastAsia="Times New Roman" w:hAnsi="Times New Roman" w:cs="Times New Roman"/>
          <w:color w:val="000000"/>
        </w:rPr>
        <w:t>Bán hàng: Thêm, xem, sửa, xóa hóa đơn bán; đồng thời in hóa đơn cho khách</w:t>
      </w:r>
    </w:p>
    <w:p w14:paraId="67DBF833" w14:textId="77777777" w:rsidR="00345A05" w:rsidRPr="009440C8" w:rsidRDefault="00345A05" w:rsidP="00080DE9">
      <w:pPr>
        <w:numPr>
          <w:ilvl w:val="0"/>
          <w:numId w:val="117"/>
        </w:numPr>
        <w:tabs>
          <w:tab w:val="clear" w:pos="720"/>
        </w:tabs>
        <w:spacing w:after="0" w:line="240" w:lineRule="auto"/>
        <w:ind w:left="993"/>
        <w:jc w:val="left"/>
        <w:textAlignment w:val="baseline"/>
        <w:rPr>
          <w:rFonts w:ascii="Times New Roman" w:eastAsia="Times New Roman" w:hAnsi="Times New Roman" w:cs="Times New Roman"/>
          <w:color w:val="000000"/>
        </w:rPr>
      </w:pPr>
      <w:r w:rsidRPr="009440C8">
        <w:rPr>
          <w:rFonts w:ascii="Times New Roman" w:eastAsia="Times New Roman" w:hAnsi="Times New Roman" w:cs="Times New Roman"/>
          <w:color w:val="000000"/>
        </w:rPr>
        <w:t>Nhập hàng: Thêm, sửa, xóa, xem hóa đơn nhập.</w:t>
      </w:r>
    </w:p>
    <w:p w14:paraId="7CCDACEB" w14:textId="77777777" w:rsidR="00345A05" w:rsidRPr="009440C8" w:rsidRDefault="00345A05" w:rsidP="00080DE9">
      <w:pPr>
        <w:numPr>
          <w:ilvl w:val="0"/>
          <w:numId w:val="117"/>
        </w:numPr>
        <w:tabs>
          <w:tab w:val="clear" w:pos="720"/>
        </w:tabs>
        <w:spacing w:after="0" w:line="240" w:lineRule="auto"/>
        <w:ind w:left="993"/>
        <w:jc w:val="left"/>
        <w:textAlignment w:val="baseline"/>
        <w:rPr>
          <w:rFonts w:ascii="Times New Roman" w:eastAsia="Times New Roman" w:hAnsi="Times New Roman" w:cs="Times New Roman"/>
          <w:color w:val="000000"/>
        </w:rPr>
      </w:pPr>
      <w:r w:rsidRPr="009440C8">
        <w:rPr>
          <w:rFonts w:ascii="Times New Roman" w:eastAsia="Times New Roman" w:hAnsi="Times New Roman" w:cs="Times New Roman"/>
          <w:color w:val="000000"/>
        </w:rPr>
        <w:t>Quản lý hàng hóa: Thêm, sửa, xóa, xem hàng hóa</w:t>
      </w:r>
    </w:p>
    <w:p w14:paraId="796F9EE4" w14:textId="77777777" w:rsidR="00345A05" w:rsidRPr="009440C8" w:rsidRDefault="00345A05" w:rsidP="00080DE9">
      <w:pPr>
        <w:numPr>
          <w:ilvl w:val="0"/>
          <w:numId w:val="117"/>
        </w:numPr>
        <w:tabs>
          <w:tab w:val="clear" w:pos="720"/>
        </w:tabs>
        <w:spacing w:after="0" w:line="240" w:lineRule="auto"/>
        <w:ind w:left="993"/>
        <w:jc w:val="left"/>
        <w:textAlignment w:val="baseline"/>
        <w:rPr>
          <w:rFonts w:ascii="Times New Roman" w:eastAsia="Times New Roman" w:hAnsi="Times New Roman" w:cs="Times New Roman"/>
          <w:color w:val="000000"/>
        </w:rPr>
      </w:pPr>
      <w:r w:rsidRPr="009440C8">
        <w:rPr>
          <w:rFonts w:ascii="Times New Roman" w:eastAsia="Times New Roman" w:hAnsi="Times New Roman" w:cs="Times New Roman"/>
          <w:color w:val="000000"/>
        </w:rPr>
        <w:t>Quản lý loại hàng: Thêm, sửa, xóa, xem danh mục loại hàng</w:t>
      </w:r>
    </w:p>
    <w:p w14:paraId="4A2F83D8" w14:textId="77777777" w:rsidR="00345A05" w:rsidRPr="009440C8" w:rsidRDefault="00345A05" w:rsidP="00080DE9">
      <w:pPr>
        <w:numPr>
          <w:ilvl w:val="0"/>
          <w:numId w:val="117"/>
        </w:numPr>
        <w:tabs>
          <w:tab w:val="clear" w:pos="720"/>
        </w:tabs>
        <w:spacing w:after="0" w:line="240" w:lineRule="auto"/>
        <w:ind w:left="993"/>
        <w:jc w:val="left"/>
        <w:textAlignment w:val="baseline"/>
        <w:rPr>
          <w:rFonts w:ascii="Times New Roman" w:eastAsia="Times New Roman" w:hAnsi="Times New Roman" w:cs="Times New Roman"/>
          <w:color w:val="000000"/>
        </w:rPr>
      </w:pPr>
      <w:r w:rsidRPr="009440C8">
        <w:rPr>
          <w:rFonts w:ascii="Times New Roman" w:eastAsia="Times New Roman" w:hAnsi="Times New Roman" w:cs="Times New Roman"/>
          <w:color w:val="000000"/>
        </w:rPr>
        <w:t>Quản lý giá: Thêm, sửa, xem giá hàng hóa.</w:t>
      </w:r>
    </w:p>
    <w:p w14:paraId="1BE1C86B" w14:textId="77777777" w:rsidR="00345A05" w:rsidRPr="009440C8" w:rsidRDefault="00345A05" w:rsidP="00080DE9">
      <w:pPr>
        <w:numPr>
          <w:ilvl w:val="0"/>
          <w:numId w:val="117"/>
        </w:numPr>
        <w:tabs>
          <w:tab w:val="clear" w:pos="720"/>
        </w:tabs>
        <w:spacing w:after="0" w:line="240" w:lineRule="auto"/>
        <w:ind w:left="993"/>
        <w:jc w:val="left"/>
        <w:textAlignment w:val="baseline"/>
        <w:rPr>
          <w:rFonts w:ascii="Times New Roman" w:eastAsia="Times New Roman" w:hAnsi="Times New Roman" w:cs="Times New Roman"/>
          <w:color w:val="000000"/>
        </w:rPr>
      </w:pPr>
      <w:r w:rsidRPr="009440C8">
        <w:rPr>
          <w:rFonts w:ascii="Times New Roman" w:eastAsia="Times New Roman" w:hAnsi="Times New Roman" w:cs="Times New Roman"/>
          <w:color w:val="000000"/>
        </w:rPr>
        <w:t>Quản lý nhà cung cấp: Thêm, sửa, xóa, xem thông tin nhà cung cấp.</w:t>
      </w:r>
    </w:p>
    <w:p w14:paraId="3FD26745" w14:textId="77777777" w:rsidR="00345A05" w:rsidRPr="009440C8" w:rsidRDefault="00345A05" w:rsidP="00080DE9">
      <w:pPr>
        <w:numPr>
          <w:ilvl w:val="0"/>
          <w:numId w:val="117"/>
        </w:numPr>
        <w:tabs>
          <w:tab w:val="clear" w:pos="720"/>
        </w:tabs>
        <w:spacing w:after="0" w:line="240" w:lineRule="auto"/>
        <w:ind w:left="993"/>
        <w:jc w:val="left"/>
        <w:textAlignment w:val="baseline"/>
        <w:rPr>
          <w:rFonts w:ascii="Times New Roman" w:eastAsia="Times New Roman" w:hAnsi="Times New Roman" w:cs="Times New Roman"/>
          <w:color w:val="000000"/>
        </w:rPr>
      </w:pPr>
      <w:r w:rsidRPr="009440C8">
        <w:rPr>
          <w:rFonts w:ascii="Times New Roman" w:eastAsia="Times New Roman" w:hAnsi="Times New Roman" w:cs="Times New Roman"/>
          <w:color w:val="000000"/>
        </w:rPr>
        <w:t>Báo cáo: Xem báo cáo doanh thu</w:t>
      </w:r>
      <w:r w:rsidR="00377DD1" w:rsidRPr="009440C8">
        <w:rPr>
          <w:rFonts w:ascii="Times New Roman" w:eastAsia="Times New Roman" w:hAnsi="Times New Roman" w:cs="Times New Roman"/>
          <w:color w:val="000000"/>
        </w:rPr>
        <w:t xml:space="preserve"> lợi nhuận</w:t>
      </w:r>
      <w:r w:rsidRPr="009440C8">
        <w:rPr>
          <w:rFonts w:ascii="Times New Roman" w:eastAsia="Times New Roman" w:hAnsi="Times New Roman" w:cs="Times New Roman"/>
          <w:color w:val="000000"/>
        </w:rPr>
        <w:t>, báo cáo số lượng tồn</w:t>
      </w:r>
    </w:p>
    <w:p w14:paraId="05D096F7" w14:textId="77777777" w:rsidR="00345A05" w:rsidRPr="009440C8" w:rsidRDefault="00345A05" w:rsidP="00080DE9">
      <w:pPr>
        <w:pStyle w:val="ListParagraph"/>
        <w:numPr>
          <w:ilvl w:val="0"/>
          <w:numId w:val="114"/>
        </w:numPr>
        <w:tabs>
          <w:tab w:val="clear" w:pos="720"/>
        </w:tabs>
        <w:spacing w:after="0" w:line="240" w:lineRule="auto"/>
        <w:jc w:val="left"/>
        <w:textAlignment w:val="baseline"/>
        <w:outlineLvl w:val="3"/>
        <w:rPr>
          <w:rFonts w:ascii="Times New Roman" w:eastAsia="Times New Roman" w:hAnsi="Times New Roman" w:cs="Times New Roman"/>
          <w:b/>
          <w:bCs/>
          <w:color w:val="000000"/>
          <w:szCs w:val="24"/>
        </w:rPr>
      </w:pPr>
      <w:r w:rsidRPr="009440C8">
        <w:rPr>
          <w:rFonts w:ascii="Times New Roman" w:eastAsia="Times New Roman" w:hAnsi="Times New Roman" w:cs="Times New Roman"/>
          <w:color w:val="000000"/>
        </w:rPr>
        <w:t>Integration Scope: Hệ thống có tích hợp: Máy in hóa đơn - hỗ tr</w:t>
      </w:r>
      <w:r w:rsidR="00377DD1" w:rsidRPr="009440C8">
        <w:rPr>
          <w:rFonts w:ascii="Times New Roman" w:eastAsia="Times New Roman" w:hAnsi="Times New Roman" w:cs="Times New Roman"/>
          <w:color w:val="000000"/>
        </w:rPr>
        <w:t>ợ in hóa đơn bán hàng trực tiếp, kết hợp với cơ sở dữ liệu để lưu dữ liệu.</w:t>
      </w:r>
    </w:p>
    <w:p w14:paraId="2E3C2D7D" w14:textId="77777777" w:rsidR="00345A05" w:rsidRPr="009440C8" w:rsidRDefault="00345A05" w:rsidP="00080DE9">
      <w:pPr>
        <w:pStyle w:val="ListParagraph"/>
        <w:numPr>
          <w:ilvl w:val="0"/>
          <w:numId w:val="114"/>
        </w:numPr>
        <w:spacing w:after="0" w:line="240" w:lineRule="auto"/>
        <w:jc w:val="left"/>
        <w:textAlignment w:val="baseline"/>
        <w:rPr>
          <w:rFonts w:ascii="Times New Roman" w:eastAsia="Times New Roman" w:hAnsi="Times New Roman" w:cs="Times New Roman"/>
          <w:color w:val="000000"/>
          <w:sz w:val="22"/>
        </w:rPr>
      </w:pPr>
      <w:r w:rsidRPr="009440C8">
        <w:rPr>
          <w:rFonts w:ascii="Times New Roman" w:eastAsia="Times New Roman" w:hAnsi="Times New Roman" w:cs="Times New Roman"/>
          <w:color w:val="000000"/>
        </w:rPr>
        <w:lastRenderedPageBreak/>
        <w:t>Out of Scope: Hệ thống không bao gồm và không xử lý các nội dung sau:</w:t>
      </w:r>
    </w:p>
    <w:p w14:paraId="55A9F13F" w14:textId="77777777" w:rsidR="00345A05" w:rsidRPr="009440C8" w:rsidRDefault="00345A05" w:rsidP="00080DE9">
      <w:pPr>
        <w:numPr>
          <w:ilvl w:val="0"/>
          <w:numId w:val="116"/>
        </w:numPr>
        <w:tabs>
          <w:tab w:val="clear" w:pos="720"/>
        </w:tabs>
        <w:spacing w:after="0" w:line="240" w:lineRule="auto"/>
        <w:ind w:left="993"/>
        <w:jc w:val="left"/>
        <w:textAlignment w:val="baseline"/>
        <w:rPr>
          <w:rFonts w:ascii="Times New Roman" w:eastAsia="Times New Roman" w:hAnsi="Times New Roman" w:cs="Times New Roman"/>
          <w:color w:val="000000"/>
        </w:rPr>
      </w:pPr>
      <w:r w:rsidRPr="009440C8">
        <w:rPr>
          <w:rFonts w:ascii="Times New Roman" w:eastAsia="Times New Roman" w:hAnsi="Times New Roman" w:cs="Times New Roman"/>
          <w:color w:val="000000"/>
        </w:rPr>
        <w:t>Không quản lý khách hàng và công nợ khách hàng</w:t>
      </w:r>
    </w:p>
    <w:p w14:paraId="7398D9BF" w14:textId="77777777" w:rsidR="00345A05" w:rsidRPr="009440C8" w:rsidRDefault="00345A05" w:rsidP="00080DE9">
      <w:pPr>
        <w:numPr>
          <w:ilvl w:val="0"/>
          <w:numId w:val="116"/>
        </w:numPr>
        <w:tabs>
          <w:tab w:val="clear" w:pos="720"/>
        </w:tabs>
        <w:spacing w:after="0" w:line="240" w:lineRule="auto"/>
        <w:ind w:left="993"/>
        <w:jc w:val="left"/>
        <w:textAlignment w:val="baseline"/>
        <w:rPr>
          <w:rFonts w:ascii="Times New Roman" w:eastAsia="Times New Roman" w:hAnsi="Times New Roman" w:cs="Times New Roman"/>
          <w:color w:val="000000"/>
        </w:rPr>
      </w:pPr>
      <w:r w:rsidRPr="009440C8">
        <w:rPr>
          <w:rFonts w:ascii="Times New Roman" w:eastAsia="Times New Roman" w:hAnsi="Times New Roman" w:cs="Times New Roman"/>
          <w:color w:val="000000"/>
        </w:rPr>
        <w:t>Không quản lý công nợ nhà cung cấp.</w:t>
      </w:r>
    </w:p>
    <w:p w14:paraId="49E668C0" w14:textId="77777777" w:rsidR="00345A05" w:rsidRPr="009440C8" w:rsidRDefault="00345A05" w:rsidP="00080DE9">
      <w:pPr>
        <w:numPr>
          <w:ilvl w:val="0"/>
          <w:numId w:val="116"/>
        </w:numPr>
        <w:tabs>
          <w:tab w:val="clear" w:pos="720"/>
        </w:tabs>
        <w:spacing w:after="0" w:line="240" w:lineRule="auto"/>
        <w:ind w:left="993"/>
        <w:jc w:val="left"/>
        <w:textAlignment w:val="baseline"/>
        <w:rPr>
          <w:rFonts w:ascii="Times New Roman" w:eastAsia="Times New Roman" w:hAnsi="Times New Roman" w:cs="Times New Roman"/>
          <w:color w:val="000000"/>
        </w:rPr>
      </w:pPr>
      <w:r w:rsidRPr="009440C8">
        <w:rPr>
          <w:rFonts w:ascii="Times New Roman" w:eastAsia="Times New Roman" w:hAnsi="Times New Roman" w:cs="Times New Roman"/>
          <w:color w:val="000000"/>
        </w:rPr>
        <w:t>Không tích hợp ngân hàng hoặc các cổng thanh toán trực tuyến.</w:t>
      </w:r>
    </w:p>
    <w:p w14:paraId="274D6B0A" w14:textId="77777777" w:rsidR="00F77056" w:rsidRPr="009440C8" w:rsidRDefault="00345A05" w:rsidP="00080DE9">
      <w:pPr>
        <w:pStyle w:val="ListParagraph"/>
        <w:numPr>
          <w:ilvl w:val="0"/>
          <w:numId w:val="116"/>
        </w:numPr>
        <w:tabs>
          <w:tab w:val="clear" w:pos="720"/>
        </w:tabs>
        <w:spacing w:after="0" w:line="276" w:lineRule="auto"/>
        <w:ind w:left="993"/>
        <w:jc w:val="left"/>
        <w:rPr>
          <w:rFonts w:ascii="Times New Roman" w:hAnsi="Times New Roman" w:cs="Times New Roman"/>
        </w:rPr>
      </w:pPr>
      <w:r w:rsidRPr="009440C8">
        <w:rPr>
          <w:rFonts w:ascii="Times New Roman" w:eastAsia="Times New Roman" w:hAnsi="Times New Roman" w:cs="Times New Roman"/>
          <w:color w:val="000000"/>
        </w:rPr>
        <w:t xml:space="preserve">Không quản lý nhân viên và </w:t>
      </w:r>
      <w:r w:rsidR="007833B7" w:rsidRPr="009440C8">
        <w:rPr>
          <w:rFonts w:ascii="Times New Roman" w:eastAsia="Times New Roman" w:hAnsi="Times New Roman" w:cs="Times New Roman"/>
          <w:color w:val="000000"/>
        </w:rPr>
        <w:t>chấm công vì không có nhân viên</w:t>
      </w:r>
    </w:p>
    <w:p w14:paraId="60101794" w14:textId="77777777" w:rsidR="007833B7" w:rsidRPr="009440C8" w:rsidRDefault="007833B7" w:rsidP="00B0605F">
      <w:pPr>
        <w:pStyle w:val="Heading1"/>
        <w:spacing w:before="0"/>
        <w:rPr>
          <w:rFonts w:ascii="Times New Roman" w:hAnsi="Times New Roman" w:cs="Times New Roman"/>
          <w:sz w:val="24"/>
          <w:szCs w:val="24"/>
        </w:rPr>
      </w:pPr>
      <w:bookmarkStart w:id="5" w:name="_Toc213618479"/>
      <w:r w:rsidRPr="009440C8">
        <w:rPr>
          <w:rFonts w:ascii="Times New Roman" w:hAnsi="Times New Roman" w:cs="Times New Roman"/>
          <w:sz w:val="24"/>
          <w:szCs w:val="24"/>
        </w:rPr>
        <w:t>OVERALL</w:t>
      </w:r>
      <w:r w:rsidRPr="009440C8">
        <w:rPr>
          <w:rFonts w:ascii="Times New Roman" w:hAnsi="Times New Roman" w:cs="Times New Roman"/>
          <w:sz w:val="24"/>
          <w:szCs w:val="24"/>
          <w:lang w:val="vi-VN"/>
        </w:rPr>
        <w:t xml:space="preserve"> DESCRIPTION</w:t>
      </w:r>
      <w:bookmarkEnd w:id="5"/>
    </w:p>
    <w:p w14:paraId="64656467" w14:textId="77777777" w:rsidR="007833B7" w:rsidRPr="009440C8" w:rsidRDefault="007833B7" w:rsidP="00B0605F">
      <w:pPr>
        <w:pStyle w:val="Heading2"/>
        <w:spacing w:before="0"/>
        <w:rPr>
          <w:rFonts w:ascii="Times New Roman" w:hAnsi="Times New Roman" w:cs="Times New Roman"/>
          <w:szCs w:val="24"/>
        </w:rPr>
      </w:pPr>
      <w:bookmarkStart w:id="6" w:name="_Toc213618480"/>
      <w:r w:rsidRPr="009440C8">
        <w:rPr>
          <w:rFonts w:ascii="Times New Roman" w:hAnsi="Times New Roman" w:cs="Times New Roman"/>
          <w:szCs w:val="24"/>
        </w:rPr>
        <w:t>Business</w:t>
      </w:r>
      <w:r w:rsidRPr="009440C8">
        <w:rPr>
          <w:rFonts w:ascii="Times New Roman" w:hAnsi="Times New Roman" w:cs="Times New Roman"/>
          <w:szCs w:val="24"/>
          <w:lang w:val="vi-VN"/>
        </w:rPr>
        <w:t xml:space="preserve"> </w:t>
      </w:r>
      <w:r w:rsidRPr="009440C8">
        <w:rPr>
          <w:rFonts w:ascii="Times New Roman" w:hAnsi="Times New Roman" w:cs="Times New Roman"/>
          <w:szCs w:val="24"/>
        </w:rPr>
        <w:t>workflow</w:t>
      </w:r>
      <w:bookmarkEnd w:id="6"/>
    </w:p>
    <w:p w14:paraId="20C9A2E1" w14:textId="77777777" w:rsidR="007833B7" w:rsidRPr="009440C8" w:rsidRDefault="004A6795" w:rsidP="00080DE9">
      <w:pPr>
        <w:pStyle w:val="ListParagraph"/>
        <w:numPr>
          <w:ilvl w:val="0"/>
          <w:numId w:val="114"/>
        </w:numPr>
        <w:spacing w:after="0"/>
        <w:rPr>
          <w:rFonts w:ascii="Times New Roman" w:hAnsi="Times New Roman" w:cs="Times New Roman"/>
          <w:szCs w:val="24"/>
        </w:rPr>
      </w:pPr>
      <w:r w:rsidRPr="009440C8">
        <w:rPr>
          <w:rFonts w:ascii="Times New Roman" w:hAnsi="Times New Roman" w:cs="Times New Roman"/>
          <w:szCs w:val="24"/>
        </w:rPr>
        <w:t>ASIS</w:t>
      </w:r>
    </w:p>
    <w:p w14:paraId="727A54F2" w14:textId="77777777" w:rsidR="004A6795" w:rsidRPr="009440C8" w:rsidRDefault="004A6795" w:rsidP="004A6795">
      <w:pPr>
        <w:spacing w:after="0"/>
        <w:ind w:left="360"/>
        <w:jc w:val="center"/>
        <w:rPr>
          <w:rFonts w:ascii="Times New Roman" w:hAnsi="Times New Roman" w:cs="Times New Roman"/>
          <w:szCs w:val="24"/>
        </w:rPr>
      </w:pPr>
      <w:r w:rsidRPr="009440C8">
        <w:rPr>
          <w:rFonts w:ascii="Times New Roman" w:hAnsi="Times New Roman" w:cs="Times New Roman"/>
          <w:noProof/>
          <w:szCs w:val="24"/>
        </w:rPr>
        <w:drawing>
          <wp:inline distT="0" distB="0" distL="0" distR="0" wp14:anchorId="44DFEA0F" wp14:editId="5D2323AE">
            <wp:extent cx="5943600" cy="446468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IS.drawio.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4464685"/>
                    </a:xfrm>
                    <a:prstGeom prst="rect">
                      <a:avLst/>
                    </a:prstGeom>
                  </pic:spPr>
                </pic:pic>
              </a:graphicData>
            </a:graphic>
          </wp:inline>
        </w:drawing>
      </w:r>
    </w:p>
    <w:p w14:paraId="5A19C57E" w14:textId="77777777" w:rsidR="00F116A4" w:rsidRPr="009440C8" w:rsidRDefault="00F116A4" w:rsidP="004A6795">
      <w:pPr>
        <w:jc w:val="center"/>
        <w:rPr>
          <w:rFonts w:ascii="Times New Roman" w:hAnsi="Times New Roman" w:cs="Times New Roman"/>
          <w:i/>
          <w:szCs w:val="24"/>
        </w:rPr>
      </w:pPr>
    </w:p>
    <w:p w14:paraId="29BA5D19" w14:textId="77777777" w:rsidR="004A6795" w:rsidRPr="009440C8" w:rsidRDefault="004A6795" w:rsidP="00741D2A">
      <w:pPr>
        <w:pStyle w:val="HiNHANH"/>
        <w:numPr>
          <w:ilvl w:val="0"/>
          <w:numId w:val="0"/>
        </w:numPr>
        <w:ind w:left="720"/>
        <w:jc w:val="center"/>
        <w:rPr>
          <w:i/>
        </w:rPr>
      </w:pPr>
      <w:bookmarkStart w:id="7" w:name="_Toc213618307"/>
      <w:r w:rsidRPr="009440C8">
        <w:rPr>
          <w:i/>
        </w:rPr>
        <w:t xml:space="preserve">Hình </w:t>
      </w:r>
      <w:r w:rsidR="00F116A4" w:rsidRPr="009440C8">
        <w:rPr>
          <w:i/>
        </w:rPr>
        <w:t>1</w:t>
      </w:r>
      <w:r w:rsidRPr="009440C8">
        <w:rPr>
          <w:i/>
        </w:rPr>
        <w:t xml:space="preserve">: </w:t>
      </w:r>
      <w:r w:rsidR="00F116A4" w:rsidRPr="009440C8">
        <w:rPr>
          <w:i/>
        </w:rPr>
        <w:t>BPMN ASIS</w:t>
      </w:r>
      <w:bookmarkEnd w:id="7"/>
    </w:p>
    <w:p w14:paraId="6D925841" w14:textId="77777777" w:rsidR="00F116A4" w:rsidRPr="009440C8" w:rsidRDefault="00F116A4" w:rsidP="00C010B0">
      <w:pPr>
        <w:pStyle w:val="HiNHANH"/>
      </w:pPr>
      <w:bookmarkStart w:id="8" w:name="_Toc213618308"/>
      <w:r w:rsidRPr="009440C8">
        <w:t>TOBE</w:t>
      </w:r>
      <w:bookmarkEnd w:id="8"/>
    </w:p>
    <w:p w14:paraId="22509D17" w14:textId="77777777" w:rsidR="00F116A4" w:rsidRPr="009440C8" w:rsidRDefault="00F116A4" w:rsidP="00F116A4">
      <w:pPr>
        <w:spacing w:after="0"/>
        <w:jc w:val="center"/>
        <w:rPr>
          <w:rFonts w:ascii="Times New Roman" w:hAnsi="Times New Roman" w:cs="Times New Roman"/>
          <w:szCs w:val="24"/>
        </w:rPr>
      </w:pPr>
      <w:r w:rsidRPr="009440C8">
        <w:rPr>
          <w:rFonts w:ascii="Times New Roman" w:hAnsi="Times New Roman" w:cs="Times New Roman"/>
          <w:noProof/>
          <w:szCs w:val="24"/>
        </w:rPr>
        <w:lastRenderedPageBreak/>
        <w:drawing>
          <wp:inline distT="0" distB="0" distL="0" distR="0" wp14:anchorId="281CB489" wp14:editId="7046BBF1">
            <wp:extent cx="5942354" cy="4447177"/>
            <wp:effectExtent l="4762" t="0" r="6033" b="6032"/>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BE.drawio.png"/>
                    <pic:cNvPicPr/>
                  </pic:nvPicPr>
                  <pic:blipFill>
                    <a:blip r:embed="rId13" cstate="print">
                      <a:extLst>
                        <a:ext uri="{28A0092B-C50C-407E-A947-70E740481C1C}">
                          <a14:useLocalDpi xmlns:a14="http://schemas.microsoft.com/office/drawing/2010/main" val="0"/>
                        </a:ext>
                      </a:extLst>
                    </a:blip>
                    <a:stretch>
                      <a:fillRect/>
                    </a:stretch>
                  </pic:blipFill>
                  <pic:spPr>
                    <a:xfrm rot="5400000">
                      <a:off x="0" y="0"/>
                      <a:ext cx="5943600" cy="4448110"/>
                    </a:xfrm>
                    <a:prstGeom prst="rect">
                      <a:avLst/>
                    </a:prstGeom>
                  </pic:spPr>
                </pic:pic>
              </a:graphicData>
            </a:graphic>
          </wp:inline>
        </w:drawing>
      </w:r>
    </w:p>
    <w:p w14:paraId="09A74F5B" w14:textId="77777777" w:rsidR="00F116A4" w:rsidRPr="009440C8" w:rsidRDefault="00F116A4" w:rsidP="00F116A4">
      <w:pPr>
        <w:spacing w:after="0"/>
        <w:jc w:val="center"/>
        <w:rPr>
          <w:rFonts w:ascii="Times New Roman" w:hAnsi="Times New Roman" w:cs="Times New Roman"/>
          <w:szCs w:val="24"/>
        </w:rPr>
      </w:pPr>
    </w:p>
    <w:p w14:paraId="729BFAEC" w14:textId="77777777" w:rsidR="00F116A4" w:rsidRPr="009440C8" w:rsidRDefault="00F116A4" w:rsidP="00A90F31">
      <w:pPr>
        <w:pStyle w:val="HiNHANH"/>
        <w:numPr>
          <w:ilvl w:val="0"/>
          <w:numId w:val="0"/>
        </w:numPr>
        <w:ind w:left="720"/>
        <w:jc w:val="center"/>
        <w:rPr>
          <w:i/>
        </w:rPr>
      </w:pPr>
      <w:bookmarkStart w:id="9" w:name="_Toc213618309"/>
      <w:r w:rsidRPr="009440C8">
        <w:rPr>
          <w:i/>
        </w:rPr>
        <w:t xml:space="preserve">Hình </w:t>
      </w:r>
      <w:r w:rsidR="00FE08C3" w:rsidRPr="009440C8">
        <w:rPr>
          <w:i/>
        </w:rPr>
        <w:t>2</w:t>
      </w:r>
      <w:r w:rsidRPr="009440C8">
        <w:rPr>
          <w:i/>
        </w:rPr>
        <w:t>: BPMN TOBE</w:t>
      </w:r>
      <w:bookmarkEnd w:id="9"/>
    </w:p>
    <w:p w14:paraId="64F617A8" w14:textId="77777777" w:rsidR="007833B7" w:rsidRPr="009440C8" w:rsidRDefault="007833B7" w:rsidP="00B0605F">
      <w:pPr>
        <w:pStyle w:val="Heading2"/>
        <w:spacing w:before="0"/>
        <w:rPr>
          <w:rFonts w:ascii="Times New Roman" w:hAnsi="Times New Roman" w:cs="Times New Roman"/>
          <w:szCs w:val="24"/>
        </w:rPr>
      </w:pPr>
      <w:bookmarkStart w:id="10" w:name="_Toc213618481"/>
      <w:r w:rsidRPr="009440C8">
        <w:rPr>
          <w:rFonts w:ascii="Times New Roman" w:hAnsi="Times New Roman" w:cs="Times New Roman"/>
          <w:szCs w:val="24"/>
          <w:lang w:val="vi-VN"/>
        </w:rPr>
        <w:lastRenderedPageBreak/>
        <w:t>Use case diagram</w:t>
      </w:r>
      <w:bookmarkEnd w:id="10"/>
    </w:p>
    <w:p w14:paraId="4FF685D6" w14:textId="77777777" w:rsidR="004A6795" w:rsidRPr="009440C8" w:rsidRDefault="004A6795" w:rsidP="004A6795">
      <w:pPr>
        <w:jc w:val="center"/>
        <w:rPr>
          <w:rFonts w:ascii="Times New Roman" w:hAnsi="Times New Roman" w:cs="Times New Roman"/>
        </w:rPr>
      </w:pPr>
      <w:r w:rsidRPr="009440C8">
        <w:rPr>
          <w:rFonts w:ascii="Times New Roman" w:hAnsi="Times New Roman" w:cs="Times New Roman"/>
          <w:noProof/>
        </w:rPr>
        <w:drawing>
          <wp:inline distT="0" distB="0" distL="0" distR="0" wp14:anchorId="64A4F406" wp14:editId="2732848A">
            <wp:extent cx="5943600" cy="52095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D TỔNG.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5209540"/>
                    </a:xfrm>
                    <a:prstGeom prst="rect">
                      <a:avLst/>
                    </a:prstGeom>
                  </pic:spPr>
                </pic:pic>
              </a:graphicData>
            </a:graphic>
          </wp:inline>
        </w:drawing>
      </w:r>
    </w:p>
    <w:p w14:paraId="3F793B9C" w14:textId="77777777" w:rsidR="004A6795" w:rsidRPr="009440C8" w:rsidRDefault="004A6795" w:rsidP="00A90F31">
      <w:pPr>
        <w:pStyle w:val="HiNHANH"/>
        <w:numPr>
          <w:ilvl w:val="0"/>
          <w:numId w:val="0"/>
        </w:numPr>
        <w:ind w:left="720"/>
        <w:jc w:val="center"/>
        <w:rPr>
          <w:i/>
        </w:rPr>
      </w:pPr>
      <w:bookmarkStart w:id="11" w:name="_Toc213618310"/>
      <w:r w:rsidRPr="009440C8">
        <w:rPr>
          <w:i/>
        </w:rPr>
        <w:t>Hình 3: UCD Tổng</w:t>
      </w:r>
      <w:bookmarkEnd w:id="11"/>
    </w:p>
    <w:p w14:paraId="28F0937C" w14:textId="77777777" w:rsidR="00F77056" w:rsidRPr="009440C8" w:rsidRDefault="00CC6185" w:rsidP="00B0605F">
      <w:pPr>
        <w:pStyle w:val="Heading1"/>
        <w:spacing w:before="0"/>
        <w:rPr>
          <w:rFonts w:ascii="Times New Roman" w:hAnsi="Times New Roman" w:cs="Times New Roman"/>
          <w:sz w:val="24"/>
          <w:szCs w:val="24"/>
        </w:rPr>
      </w:pPr>
      <w:bookmarkStart w:id="12" w:name="_Toc213618482"/>
      <w:r w:rsidRPr="009440C8">
        <w:rPr>
          <w:rFonts w:ascii="Times New Roman" w:hAnsi="Times New Roman" w:cs="Times New Roman"/>
          <w:sz w:val="24"/>
          <w:szCs w:val="24"/>
        </w:rPr>
        <w:t>FUNCTIONAL REQUIREMENTS</w:t>
      </w:r>
      <w:bookmarkEnd w:id="12"/>
    </w:p>
    <w:p w14:paraId="3056BE49" w14:textId="2AEEB46F" w:rsidR="0067591A" w:rsidRPr="009440C8" w:rsidRDefault="0067591A" w:rsidP="00B0605F">
      <w:pPr>
        <w:pStyle w:val="Heading2"/>
        <w:spacing w:before="0"/>
        <w:rPr>
          <w:rFonts w:ascii="Times New Roman" w:hAnsi="Times New Roman" w:cs="Times New Roman"/>
        </w:rPr>
      </w:pPr>
      <w:bookmarkStart w:id="13" w:name="_Toc213618483"/>
      <w:r w:rsidRPr="009440C8">
        <w:rPr>
          <w:rFonts w:ascii="Times New Roman" w:hAnsi="Times New Roman" w:cs="Times New Roman"/>
        </w:rPr>
        <w:t>Đăng nhập</w:t>
      </w:r>
      <w:bookmarkEnd w:id="13"/>
    </w:p>
    <w:p w14:paraId="228CDB4C" w14:textId="36D0DE9B" w:rsidR="002F1FA8" w:rsidRPr="009440C8" w:rsidRDefault="002F1FA8" w:rsidP="002F1FA8">
      <w:pPr>
        <w:rPr>
          <w:rFonts w:ascii="Times New Roman" w:hAnsi="Times New Roman" w:cs="Times New Roman"/>
        </w:rPr>
      </w:pPr>
      <w:r w:rsidRPr="009440C8">
        <w:rPr>
          <w:rFonts w:ascii="Times New Roman" w:hAnsi="Times New Roman" w:cs="Times New Roman"/>
        </w:rPr>
        <w:t>Chủ nhập mật khẩu, đăng nhập vào hệ thống để thực hiện các thao tác trên hệ thống. Khi nhập sai mật khẩu hệ thống sẽ báo “Mật khẩu không hợp lê” đồng thời cho phép chủ nhập lại mật khẩu, nếu sai mật khẩu quá 5 lần hệ thống sẽ khóa đăng nhập.</w:t>
      </w:r>
    </w:p>
    <w:p w14:paraId="0ACEBFE1" w14:textId="77777777" w:rsidR="0067591A" w:rsidRPr="009440C8" w:rsidRDefault="0067591A" w:rsidP="00080DE9">
      <w:pPr>
        <w:pStyle w:val="ListParagraph"/>
        <w:numPr>
          <w:ilvl w:val="0"/>
          <w:numId w:val="110"/>
        </w:numPr>
        <w:spacing w:after="0"/>
        <w:ind w:hanging="720"/>
        <w:rPr>
          <w:rFonts w:ascii="Times New Roman" w:hAnsi="Times New Roman" w:cs="Times New Roman"/>
        </w:rPr>
      </w:pPr>
      <w:r w:rsidRPr="009440C8">
        <w:rPr>
          <w:rFonts w:ascii="Times New Roman" w:hAnsi="Times New Roman" w:cs="Times New Roman"/>
        </w:rPr>
        <w:t>Đặc tả</w:t>
      </w:r>
    </w:p>
    <w:tbl>
      <w:tblPr>
        <w:tblW w:w="0" w:type="auto"/>
        <w:tblCellMar>
          <w:top w:w="15" w:type="dxa"/>
          <w:left w:w="15" w:type="dxa"/>
          <w:bottom w:w="15" w:type="dxa"/>
          <w:right w:w="15" w:type="dxa"/>
        </w:tblCellMar>
        <w:tblLook w:val="04A0" w:firstRow="1" w:lastRow="0" w:firstColumn="1" w:lastColumn="0" w:noHBand="0" w:noVBand="1"/>
      </w:tblPr>
      <w:tblGrid>
        <w:gridCol w:w="2441"/>
        <w:gridCol w:w="7119"/>
      </w:tblGrid>
      <w:tr w:rsidR="0067591A" w:rsidRPr="009440C8" w14:paraId="553E40CA" w14:textId="77777777" w:rsidTr="0067591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A3C78C" w14:textId="77777777" w:rsidR="0067591A" w:rsidRPr="009440C8" w:rsidRDefault="0067591A" w:rsidP="0067591A">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2B1129" w14:textId="77777777" w:rsidR="0067591A" w:rsidRPr="009440C8" w:rsidRDefault="0067591A" w:rsidP="0067591A">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0.1</w:t>
            </w:r>
          </w:p>
        </w:tc>
      </w:tr>
      <w:tr w:rsidR="0067591A" w:rsidRPr="009440C8" w14:paraId="0D46FF41" w14:textId="77777777" w:rsidTr="0067591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4858A1" w14:textId="77777777" w:rsidR="0067591A" w:rsidRPr="009440C8" w:rsidRDefault="0067591A" w:rsidP="0067591A">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7CEAC3" w14:textId="77777777" w:rsidR="0067591A" w:rsidRPr="009440C8" w:rsidRDefault="0067591A" w:rsidP="0067591A">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Đăng nhập vào hệ thống</w:t>
            </w:r>
          </w:p>
        </w:tc>
      </w:tr>
      <w:tr w:rsidR="0067591A" w:rsidRPr="009440C8" w14:paraId="28531572" w14:textId="77777777" w:rsidTr="0067591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BB0DDF" w14:textId="77777777" w:rsidR="0067591A" w:rsidRPr="009440C8" w:rsidRDefault="0067591A" w:rsidP="0067591A">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1009C1" w14:textId="77777777" w:rsidR="0067591A" w:rsidRPr="009440C8" w:rsidRDefault="0067591A" w:rsidP="0067591A">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Là chủ quán tôi muốn đăng nhập vào hệ thống</w:t>
            </w:r>
            <w:r w:rsidR="00A90F31" w:rsidRPr="009440C8">
              <w:rPr>
                <w:rFonts w:ascii="Times New Roman" w:eastAsia="Times New Roman" w:hAnsi="Times New Roman" w:cs="Times New Roman"/>
                <w:color w:val="000000"/>
                <w:sz w:val="22"/>
              </w:rPr>
              <w:t xml:space="preserve"> để thực hiện các chức năng quản lý tạp hóa</w:t>
            </w:r>
          </w:p>
        </w:tc>
      </w:tr>
      <w:tr w:rsidR="0067591A" w:rsidRPr="009440C8" w14:paraId="4532EEC1" w14:textId="77777777" w:rsidTr="0067591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6A7236" w14:textId="77777777" w:rsidR="0067591A" w:rsidRPr="009440C8" w:rsidRDefault="0067591A" w:rsidP="0067591A">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AC3326" w14:textId="77777777" w:rsidR="0067591A" w:rsidRPr="009440C8" w:rsidRDefault="0067591A" w:rsidP="0067591A">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Chủ</w:t>
            </w:r>
          </w:p>
        </w:tc>
      </w:tr>
      <w:tr w:rsidR="0067591A" w:rsidRPr="009440C8" w14:paraId="04F26FB4" w14:textId="77777777" w:rsidTr="0067591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FE338F" w14:textId="77777777" w:rsidR="0067591A" w:rsidRPr="009440C8" w:rsidRDefault="0067591A" w:rsidP="0067591A">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0CDFCC" w14:textId="77777777" w:rsidR="0067591A" w:rsidRPr="009440C8" w:rsidRDefault="0067591A" w:rsidP="0067591A">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High</w:t>
            </w:r>
          </w:p>
        </w:tc>
      </w:tr>
      <w:tr w:rsidR="0067591A" w:rsidRPr="009440C8" w14:paraId="4CDB6060" w14:textId="77777777" w:rsidTr="0067591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B3F0A7" w14:textId="77777777" w:rsidR="0067591A" w:rsidRPr="009440C8" w:rsidRDefault="0067591A" w:rsidP="0067591A">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9243394" w14:textId="77777777" w:rsidR="0067591A" w:rsidRPr="009440C8" w:rsidRDefault="0067591A" w:rsidP="0067591A">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Chủ cửa hàng mở hệ thống</w:t>
            </w:r>
          </w:p>
        </w:tc>
      </w:tr>
      <w:tr w:rsidR="0067591A" w:rsidRPr="009440C8" w14:paraId="652D05A5" w14:textId="77777777" w:rsidTr="0067591A">
        <w:trPr>
          <w:trHeight w:val="542"/>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0D11C7" w14:textId="77777777" w:rsidR="0067591A" w:rsidRPr="009440C8" w:rsidRDefault="0067591A" w:rsidP="0067591A">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6FBD08" w14:textId="77777777" w:rsidR="0067591A" w:rsidRPr="009440C8" w:rsidRDefault="0067591A" w:rsidP="00080DE9">
            <w:pPr>
              <w:numPr>
                <w:ilvl w:val="0"/>
                <w:numId w:val="111"/>
              </w:numPr>
              <w:spacing w:after="0" w:line="240" w:lineRule="auto"/>
              <w:jc w:val="left"/>
              <w:textAlignment w:val="baseline"/>
              <w:rPr>
                <w:rFonts w:ascii="Times New Roman" w:eastAsia="Times New Roman" w:hAnsi="Times New Roman" w:cs="Times New Roman"/>
                <w:color w:val="000000"/>
                <w:sz w:val="22"/>
              </w:rPr>
            </w:pPr>
            <w:r w:rsidRPr="009440C8">
              <w:rPr>
                <w:rFonts w:ascii="Times New Roman" w:eastAsia="Times New Roman" w:hAnsi="Times New Roman" w:cs="Times New Roman"/>
                <w:color w:val="000000"/>
                <w:sz w:val="22"/>
                <w:shd w:val="clear" w:color="auto" w:fill="FFFFFF"/>
              </w:rPr>
              <w:t>Chủ cửa hàng mở hệ thống</w:t>
            </w:r>
          </w:p>
          <w:p w14:paraId="38B3CF85" w14:textId="77777777" w:rsidR="0067591A" w:rsidRPr="009440C8" w:rsidRDefault="0067591A" w:rsidP="00080DE9">
            <w:pPr>
              <w:numPr>
                <w:ilvl w:val="0"/>
                <w:numId w:val="111"/>
              </w:numPr>
              <w:spacing w:after="0" w:line="240" w:lineRule="auto"/>
              <w:jc w:val="left"/>
              <w:textAlignment w:val="baseline"/>
              <w:rPr>
                <w:rFonts w:ascii="Times New Roman" w:eastAsia="Times New Roman" w:hAnsi="Times New Roman" w:cs="Times New Roman"/>
                <w:color w:val="000000"/>
                <w:sz w:val="22"/>
              </w:rPr>
            </w:pPr>
            <w:r w:rsidRPr="009440C8">
              <w:rPr>
                <w:rFonts w:ascii="Times New Roman" w:eastAsia="Times New Roman" w:hAnsi="Times New Roman" w:cs="Times New Roman"/>
                <w:color w:val="000000"/>
                <w:sz w:val="22"/>
              </w:rPr>
              <w:t>Chủ đã có tài khoản</w:t>
            </w:r>
          </w:p>
        </w:tc>
      </w:tr>
      <w:tr w:rsidR="0067591A" w:rsidRPr="009440C8" w14:paraId="058E6FF1" w14:textId="77777777" w:rsidTr="0067591A">
        <w:trPr>
          <w:trHeight w:val="5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3E6D1A" w14:textId="77777777" w:rsidR="0067591A" w:rsidRPr="009440C8" w:rsidRDefault="0067591A" w:rsidP="0067591A">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EC2FF8" w14:textId="77777777" w:rsidR="0067591A" w:rsidRPr="009440C8" w:rsidRDefault="0067591A" w:rsidP="00080DE9">
            <w:pPr>
              <w:numPr>
                <w:ilvl w:val="0"/>
                <w:numId w:val="112"/>
              </w:numPr>
              <w:spacing w:after="0" w:line="240" w:lineRule="auto"/>
              <w:jc w:val="left"/>
              <w:textAlignment w:val="baseline"/>
              <w:rPr>
                <w:rFonts w:ascii="Times New Roman" w:eastAsia="Times New Roman" w:hAnsi="Times New Roman" w:cs="Times New Roman"/>
                <w:color w:val="000000"/>
                <w:sz w:val="22"/>
              </w:rPr>
            </w:pPr>
            <w:r w:rsidRPr="009440C8">
              <w:rPr>
                <w:rFonts w:ascii="Times New Roman" w:eastAsia="Times New Roman" w:hAnsi="Times New Roman" w:cs="Times New Roman"/>
                <w:color w:val="000000"/>
                <w:sz w:val="22"/>
              </w:rPr>
              <w:t>Chủ đăng nhập được vào hệ thống</w:t>
            </w:r>
          </w:p>
          <w:p w14:paraId="23F93FC5" w14:textId="77777777" w:rsidR="0067591A" w:rsidRPr="009440C8" w:rsidRDefault="0067591A" w:rsidP="00080DE9">
            <w:pPr>
              <w:numPr>
                <w:ilvl w:val="0"/>
                <w:numId w:val="112"/>
              </w:numPr>
              <w:spacing w:after="0" w:line="240" w:lineRule="auto"/>
              <w:jc w:val="left"/>
              <w:textAlignment w:val="baseline"/>
              <w:rPr>
                <w:rFonts w:ascii="Times New Roman" w:eastAsia="Times New Roman" w:hAnsi="Times New Roman" w:cs="Times New Roman"/>
                <w:color w:val="000000"/>
                <w:sz w:val="22"/>
              </w:rPr>
            </w:pPr>
            <w:r w:rsidRPr="009440C8">
              <w:rPr>
                <w:rFonts w:ascii="Times New Roman" w:eastAsia="Times New Roman" w:hAnsi="Times New Roman" w:cs="Times New Roman"/>
                <w:color w:val="000000"/>
                <w:sz w:val="22"/>
              </w:rPr>
              <w:t>Hệ thống hiện các giao diện trang chủ</w:t>
            </w:r>
          </w:p>
          <w:p w14:paraId="2C103A04" w14:textId="77777777" w:rsidR="0067591A" w:rsidRPr="009440C8" w:rsidRDefault="0067591A" w:rsidP="0067591A">
            <w:pPr>
              <w:spacing w:after="0" w:line="240" w:lineRule="auto"/>
              <w:jc w:val="left"/>
              <w:rPr>
                <w:rFonts w:ascii="Times New Roman" w:eastAsia="Times New Roman" w:hAnsi="Times New Roman" w:cs="Times New Roman"/>
                <w:szCs w:val="24"/>
              </w:rPr>
            </w:pPr>
          </w:p>
        </w:tc>
      </w:tr>
      <w:tr w:rsidR="0067591A" w:rsidRPr="009440C8" w14:paraId="3651F341" w14:textId="77777777" w:rsidTr="0067591A">
        <w:trPr>
          <w:trHeight w:val="1044"/>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6924C7" w14:textId="77777777" w:rsidR="0067591A" w:rsidRPr="009440C8" w:rsidRDefault="0067591A" w:rsidP="0067591A">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B4B0ED" w14:textId="77777777" w:rsidR="0067591A" w:rsidRPr="009440C8" w:rsidRDefault="0067591A" w:rsidP="00080DE9">
            <w:pPr>
              <w:numPr>
                <w:ilvl w:val="0"/>
                <w:numId w:val="113"/>
              </w:numPr>
              <w:spacing w:after="0" w:line="240" w:lineRule="auto"/>
              <w:jc w:val="left"/>
              <w:textAlignment w:val="baseline"/>
              <w:rPr>
                <w:rFonts w:ascii="Times New Roman" w:eastAsia="Times New Roman" w:hAnsi="Times New Roman" w:cs="Times New Roman"/>
                <w:color w:val="000000"/>
                <w:sz w:val="22"/>
              </w:rPr>
            </w:pPr>
            <w:r w:rsidRPr="009440C8">
              <w:rPr>
                <w:rFonts w:ascii="Times New Roman" w:eastAsia="Times New Roman" w:hAnsi="Times New Roman" w:cs="Times New Roman"/>
                <w:color w:val="000000"/>
                <w:sz w:val="22"/>
              </w:rPr>
              <w:t>Chủ nhập mật khẩu</w:t>
            </w:r>
          </w:p>
          <w:p w14:paraId="7EF42446" w14:textId="77777777" w:rsidR="0067591A" w:rsidRPr="009440C8" w:rsidRDefault="0067591A" w:rsidP="00080DE9">
            <w:pPr>
              <w:numPr>
                <w:ilvl w:val="0"/>
                <w:numId w:val="113"/>
              </w:numPr>
              <w:spacing w:after="0" w:line="240" w:lineRule="auto"/>
              <w:jc w:val="left"/>
              <w:textAlignment w:val="baseline"/>
              <w:rPr>
                <w:rFonts w:ascii="Times New Roman" w:eastAsia="Times New Roman" w:hAnsi="Times New Roman" w:cs="Times New Roman"/>
                <w:color w:val="000000"/>
                <w:sz w:val="22"/>
              </w:rPr>
            </w:pPr>
            <w:r w:rsidRPr="009440C8">
              <w:rPr>
                <w:rFonts w:ascii="Times New Roman" w:eastAsia="Times New Roman" w:hAnsi="Times New Roman" w:cs="Times New Roman"/>
                <w:color w:val="000000"/>
                <w:sz w:val="22"/>
              </w:rPr>
              <w:t>Chủ bấm nút đăng nhập</w:t>
            </w:r>
          </w:p>
          <w:p w14:paraId="772089C3" w14:textId="77777777" w:rsidR="0067591A" w:rsidRPr="009440C8" w:rsidRDefault="0067591A" w:rsidP="00080DE9">
            <w:pPr>
              <w:numPr>
                <w:ilvl w:val="0"/>
                <w:numId w:val="113"/>
              </w:numPr>
              <w:spacing w:after="0" w:line="240" w:lineRule="auto"/>
              <w:jc w:val="left"/>
              <w:textAlignment w:val="baseline"/>
              <w:rPr>
                <w:rFonts w:ascii="Times New Roman" w:eastAsia="Times New Roman" w:hAnsi="Times New Roman" w:cs="Times New Roman"/>
                <w:color w:val="000000"/>
                <w:sz w:val="22"/>
              </w:rPr>
            </w:pPr>
            <w:r w:rsidRPr="009440C8">
              <w:rPr>
                <w:rFonts w:ascii="Times New Roman" w:eastAsia="Times New Roman" w:hAnsi="Times New Roman" w:cs="Times New Roman"/>
                <w:color w:val="000000"/>
                <w:sz w:val="22"/>
              </w:rPr>
              <w:t>Hệ thống hiện giao diện trang chủ của hệ thống khi đăng nhập thành công</w:t>
            </w:r>
          </w:p>
        </w:tc>
      </w:tr>
      <w:tr w:rsidR="0067591A" w:rsidRPr="009440C8" w14:paraId="6EAA1682" w14:textId="77777777" w:rsidTr="0067591A">
        <w:trPr>
          <w:trHeight w:val="42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EDD05F" w14:textId="77777777" w:rsidR="0067591A" w:rsidRPr="009440C8" w:rsidRDefault="0067591A" w:rsidP="0067591A">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5F7220" w14:textId="77777777" w:rsidR="0067591A" w:rsidRPr="009440C8" w:rsidRDefault="0067591A" w:rsidP="0067591A">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N/A</w:t>
            </w:r>
          </w:p>
        </w:tc>
      </w:tr>
      <w:tr w:rsidR="0067591A" w:rsidRPr="009440C8" w14:paraId="0DB53D74" w14:textId="77777777" w:rsidTr="0067591A">
        <w:trPr>
          <w:trHeight w:val="5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2E5937" w14:textId="77777777" w:rsidR="0067591A" w:rsidRPr="009440C8" w:rsidRDefault="0067591A" w:rsidP="0067591A">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213A52" w14:textId="77777777" w:rsidR="0067591A" w:rsidRPr="009440C8" w:rsidRDefault="0067591A" w:rsidP="0067591A">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2a. Nếu mật khẩu sai thì báo “Sai mật khẩu” sau đó quay lại bước 1</w:t>
            </w:r>
          </w:p>
          <w:p w14:paraId="4CC71D20" w14:textId="77777777" w:rsidR="0067591A" w:rsidRPr="009440C8" w:rsidRDefault="0067591A" w:rsidP="0067591A">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2b. Nếu sai mật khẩu quá 5 lần thì hệ thống khóa đăng nhập</w:t>
            </w:r>
          </w:p>
        </w:tc>
      </w:tr>
      <w:tr w:rsidR="0067591A" w:rsidRPr="009440C8" w14:paraId="16FC4086" w14:textId="77777777" w:rsidTr="0067591A">
        <w:trPr>
          <w:trHeight w:val="43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034309" w14:textId="77777777" w:rsidR="0067591A" w:rsidRPr="009440C8" w:rsidRDefault="0067591A" w:rsidP="0067591A">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Business rules</w:t>
            </w:r>
          </w:p>
          <w:p w14:paraId="012F9D72" w14:textId="77777777" w:rsidR="0067591A" w:rsidRPr="009440C8" w:rsidRDefault="0067591A" w:rsidP="0067591A">
            <w:pPr>
              <w:spacing w:after="0" w:line="240" w:lineRule="auto"/>
              <w:jc w:val="left"/>
              <w:rPr>
                <w:rFonts w:ascii="Times New Roman" w:eastAsia="Times New Roman" w:hAnsi="Times New Roman" w:cs="Times New Roman"/>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B7C48E" w14:textId="77777777" w:rsidR="0067591A" w:rsidRPr="009440C8" w:rsidRDefault="0067591A" w:rsidP="0067591A">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N/A</w:t>
            </w:r>
          </w:p>
        </w:tc>
      </w:tr>
      <w:tr w:rsidR="0067591A" w:rsidRPr="009440C8" w14:paraId="07CAD6EE" w14:textId="77777777" w:rsidTr="0067591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4417DA" w14:textId="77777777" w:rsidR="0067591A" w:rsidRPr="009440C8" w:rsidRDefault="0067591A" w:rsidP="0067591A">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53ED1C" w14:textId="77777777" w:rsidR="0067591A" w:rsidRPr="009440C8" w:rsidRDefault="0067591A" w:rsidP="0067591A">
            <w:pPr>
              <w:spacing w:after="0" w:line="240" w:lineRule="auto"/>
              <w:ind w:left="720"/>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Thời gian kiểm tra và cho vào hệ thống là &lt;=2s</w:t>
            </w:r>
          </w:p>
          <w:p w14:paraId="77BC2455" w14:textId="77777777" w:rsidR="0067591A" w:rsidRPr="009440C8" w:rsidRDefault="0067591A" w:rsidP="0067591A">
            <w:pPr>
              <w:spacing w:after="0" w:line="240" w:lineRule="auto"/>
              <w:jc w:val="left"/>
              <w:rPr>
                <w:rFonts w:ascii="Times New Roman" w:eastAsia="Times New Roman" w:hAnsi="Times New Roman" w:cs="Times New Roman"/>
                <w:szCs w:val="24"/>
              </w:rPr>
            </w:pPr>
          </w:p>
        </w:tc>
      </w:tr>
    </w:tbl>
    <w:p w14:paraId="0BA41A4B" w14:textId="77777777" w:rsidR="0067591A" w:rsidRPr="009440C8" w:rsidRDefault="0067591A" w:rsidP="0067591A">
      <w:pPr>
        <w:pStyle w:val="ListParagraph"/>
        <w:rPr>
          <w:rFonts w:ascii="Times New Roman" w:hAnsi="Times New Roman" w:cs="Times New Roman"/>
        </w:rPr>
      </w:pPr>
    </w:p>
    <w:p w14:paraId="31915AB5" w14:textId="77777777" w:rsidR="0067591A" w:rsidRPr="009440C8" w:rsidRDefault="0067591A" w:rsidP="00080DE9">
      <w:pPr>
        <w:pStyle w:val="ListParagraph"/>
        <w:numPr>
          <w:ilvl w:val="0"/>
          <w:numId w:val="110"/>
        </w:numPr>
        <w:ind w:hanging="720"/>
        <w:rPr>
          <w:rFonts w:ascii="Times New Roman" w:hAnsi="Times New Roman" w:cs="Times New Roman"/>
        </w:rPr>
      </w:pPr>
      <w:r w:rsidRPr="009440C8">
        <w:rPr>
          <w:rFonts w:ascii="Times New Roman" w:hAnsi="Times New Roman" w:cs="Times New Roman"/>
        </w:rPr>
        <w:t>Activity Diagram</w:t>
      </w:r>
    </w:p>
    <w:p w14:paraId="305192B8" w14:textId="77777777" w:rsidR="0005319B" w:rsidRPr="009440C8" w:rsidRDefault="0005319B" w:rsidP="0005319B">
      <w:pPr>
        <w:pStyle w:val="ListParagraph"/>
        <w:ind w:left="0"/>
        <w:jc w:val="center"/>
        <w:rPr>
          <w:rFonts w:ascii="Times New Roman" w:hAnsi="Times New Roman" w:cs="Times New Roman"/>
        </w:rPr>
      </w:pPr>
      <w:r w:rsidRPr="009440C8">
        <w:rPr>
          <w:rFonts w:ascii="Times New Roman" w:hAnsi="Times New Roman" w:cs="Times New Roman"/>
          <w:noProof/>
        </w:rPr>
        <w:drawing>
          <wp:inline distT="0" distB="0" distL="0" distR="0" wp14:anchorId="58136D5C" wp14:editId="7C574A58">
            <wp:extent cx="5530850" cy="3498850"/>
            <wp:effectExtent l="0" t="0" r="0" b="635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n.png"/>
                    <pic:cNvPicPr/>
                  </pic:nvPicPr>
                  <pic:blipFill>
                    <a:blip r:embed="rId15">
                      <a:extLst>
                        <a:ext uri="{28A0092B-C50C-407E-A947-70E740481C1C}">
                          <a14:useLocalDpi xmlns:a14="http://schemas.microsoft.com/office/drawing/2010/main" val="0"/>
                        </a:ext>
                      </a:extLst>
                    </a:blip>
                    <a:stretch>
                      <a:fillRect/>
                    </a:stretch>
                  </pic:blipFill>
                  <pic:spPr>
                    <a:xfrm>
                      <a:off x="0" y="0"/>
                      <a:ext cx="5530850" cy="3498850"/>
                    </a:xfrm>
                    <a:prstGeom prst="rect">
                      <a:avLst/>
                    </a:prstGeom>
                  </pic:spPr>
                </pic:pic>
              </a:graphicData>
            </a:graphic>
          </wp:inline>
        </w:drawing>
      </w:r>
    </w:p>
    <w:p w14:paraId="447662D4" w14:textId="77777777" w:rsidR="0067591A" w:rsidRPr="009440C8" w:rsidRDefault="0067591A" w:rsidP="0067591A">
      <w:pPr>
        <w:pStyle w:val="ListParagraph"/>
        <w:ind w:left="0"/>
        <w:jc w:val="center"/>
        <w:rPr>
          <w:rFonts w:ascii="Times New Roman" w:hAnsi="Times New Roman" w:cs="Times New Roman"/>
        </w:rPr>
      </w:pPr>
    </w:p>
    <w:p w14:paraId="0CBA2B85" w14:textId="77777777" w:rsidR="0067591A" w:rsidRPr="009440C8" w:rsidRDefault="0067591A" w:rsidP="00741D2A">
      <w:pPr>
        <w:pStyle w:val="HiNHANH"/>
        <w:numPr>
          <w:ilvl w:val="0"/>
          <w:numId w:val="0"/>
        </w:numPr>
        <w:ind w:left="720"/>
        <w:jc w:val="center"/>
        <w:rPr>
          <w:i/>
        </w:rPr>
      </w:pPr>
      <w:bookmarkStart w:id="14" w:name="_Toc213618311"/>
      <w:r w:rsidRPr="009440C8">
        <w:rPr>
          <w:i/>
        </w:rPr>
        <w:t xml:space="preserve">Hình </w:t>
      </w:r>
      <w:r w:rsidR="00273047" w:rsidRPr="009440C8">
        <w:rPr>
          <w:i/>
        </w:rPr>
        <w:t>4</w:t>
      </w:r>
      <w:r w:rsidRPr="009440C8">
        <w:rPr>
          <w:i/>
        </w:rPr>
        <w:t xml:space="preserve">: AD của </w:t>
      </w:r>
      <w:r w:rsidR="0005319B" w:rsidRPr="009440C8">
        <w:rPr>
          <w:i/>
        </w:rPr>
        <w:t>Đăng nhập</w:t>
      </w:r>
      <w:bookmarkEnd w:id="14"/>
    </w:p>
    <w:p w14:paraId="5D245240" w14:textId="77777777" w:rsidR="00F77056" w:rsidRPr="009440C8" w:rsidRDefault="00CC6185" w:rsidP="00AC2187">
      <w:pPr>
        <w:pStyle w:val="Heading2"/>
        <w:rPr>
          <w:rFonts w:ascii="Times New Roman" w:hAnsi="Times New Roman" w:cs="Times New Roman"/>
          <w:szCs w:val="24"/>
        </w:rPr>
      </w:pPr>
      <w:bookmarkStart w:id="15" w:name="_Toc213618484"/>
      <w:r w:rsidRPr="009440C8">
        <w:rPr>
          <w:rFonts w:ascii="Times New Roman" w:hAnsi="Times New Roman" w:cs="Times New Roman"/>
          <w:szCs w:val="24"/>
        </w:rPr>
        <w:t>Quản lý bán hàng</w:t>
      </w:r>
      <w:bookmarkEnd w:id="15"/>
    </w:p>
    <w:p w14:paraId="55743F49" w14:textId="77777777" w:rsidR="00273047" w:rsidRPr="009440C8" w:rsidRDefault="00273047" w:rsidP="00273047">
      <w:pPr>
        <w:spacing w:after="0"/>
        <w:rPr>
          <w:rFonts w:ascii="Times New Roman" w:hAnsi="Times New Roman" w:cs="Times New Roman"/>
        </w:rPr>
      </w:pPr>
      <w:r w:rsidRPr="009440C8">
        <w:rPr>
          <w:rFonts w:ascii="Times New Roman" w:hAnsi="Times New Roman" w:cs="Times New Roman"/>
        </w:rPr>
        <w:t>Use Case quản lý bán hàng giúp cho chủ có thể thực hiện Thêm, Xem, Sửa, Xóa hóa đơn bán</w:t>
      </w:r>
    </w:p>
    <w:p w14:paraId="67ACABC8" w14:textId="77777777" w:rsidR="00273047" w:rsidRPr="009440C8" w:rsidRDefault="00273047" w:rsidP="00273047">
      <w:pPr>
        <w:spacing w:after="0"/>
        <w:jc w:val="center"/>
        <w:rPr>
          <w:rFonts w:ascii="Times New Roman" w:hAnsi="Times New Roman" w:cs="Times New Roman"/>
        </w:rPr>
      </w:pPr>
      <w:r w:rsidRPr="009440C8">
        <w:rPr>
          <w:rFonts w:ascii="Times New Roman" w:hAnsi="Times New Roman" w:cs="Times New Roman"/>
          <w:noProof/>
        </w:rPr>
        <w:lastRenderedPageBreak/>
        <w:drawing>
          <wp:inline distT="0" distB="0" distL="0" distR="0" wp14:anchorId="3BCC0FB3" wp14:editId="1E831814">
            <wp:extent cx="3752850" cy="210185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D Bán.png"/>
                    <pic:cNvPicPr/>
                  </pic:nvPicPr>
                  <pic:blipFill>
                    <a:blip r:embed="rId16">
                      <a:extLst>
                        <a:ext uri="{28A0092B-C50C-407E-A947-70E740481C1C}">
                          <a14:useLocalDpi xmlns:a14="http://schemas.microsoft.com/office/drawing/2010/main" val="0"/>
                        </a:ext>
                      </a:extLst>
                    </a:blip>
                    <a:stretch>
                      <a:fillRect/>
                    </a:stretch>
                  </pic:blipFill>
                  <pic:spPr>
                    <a:xfrm>
                      <a:off x="0" y="0"/>
                      <a:ext cx="3752850" cy="2101850"/>
                    </a:xfrm>
                    <a:prstGeom prst="rect">
                      <a:avLst/>
                    </a:prstGeom>
                  </pic:spPr>
                </pic:pic>
              </a:graphicData>
            </a:graphic>
          </wp:inline>
        </w:drawing>
      </w:r>
    </w:p>
    <w:p w14:paraId="664716CF" w14:textId="77777777" w:rsidR="00273047" w:rsidRPr="009440C8" w:rsidRDefault="00273047" w:rsidP="00273047">
      <w:pPr>
        <w:jc w:val="center"/>
        <w:rPr>
          <w:rFonts w:ascii="Times New Roman" w:hAnsi="Times New Roman" w:cs="Times New Roman"/>
          <w:i/>
          <w:szCs w:val="24"/>
        </w:rPr>
      </w:pPr>
    </w:p>
    <w:p w14:paraId="5042E667" w14:textId="77777777" w:rsidR="00273047" w:rsidRPr="009440C8" w:rsidRDefault="00273047" w:rsidP="00C010B0">
      <w:pPr>
        <w:pStyle w:val="HiNHANH"/>
        <w:numPr>
          <w:ilvl w:val="0"/>
          <w:numId w:val="0"/>
        </w:numPr>
        <w:ind w:left="720"/>
        <w:jc w:val="center"/>
        <w:rPr>
          <w:i/>
        </w:rPr>
      </w:pPr>
      <w:bookmarkStart w:id="16" w:name="_Toc213618312"/>
      <w:r w:rsidRPr="009440C8">
        <w:rPr>
          <w:i/>
        </w:rPr>
        <w:t xml:space="preserve">Hình </w:t>
      </w:r>
      <w:r w:rsidR="00E95747" w:rsidRPr="009440C8">
        <w:rPr>
          <w:i/>
        </w:rPr>
        <w:t>5</w:t>
      </w:r>
      <w:r w:rsidRPr="009440C8">
        <w:rPr>
          <w:i/>
        </w:rPr>
        <w:t xml:space="preserve">: </w:t>
      </w:r>
      <w:r w:rsidR="00E95747" w:rsidRPr="009440C8">
        <w:rPr>
          <w:i/>
        </w:rPr>
        <w:t>UC Quản lý bán hàng</w:t>
      </w:r>
      <w:bookmarkEnd w:id="16"/>
    </w:p>
    <w:p w14:paraId="318DEA24" w14:textId="77777777" w:rsidR="00D62E0E" w:rsidRPr="009440C8" w:rsidRDefault="00CC6185" w:rsidP="00273047">
      <w:pPr>
        <w:pStyle w:val="Heading3"/>
        <w:rPr>
          <w:rFonts w:ascii="Times New Roman" w:hAnsi="Times New Roman" w:cs="Times New Roman"/>
          <w:i w:val="0"/>
          <w:lang w:val="vi-VN"/>
        </w:rPr>
      </w:pPr>
      <w:bookmarkStart w:id="17" w:name="_Toc213618485"/>
      <w:r w:rsidRPr="009440C8">
        <w:rPr>
          <w:rFonts w:ascii="Times New Roman" w:hAnsi="Times New Roman" w:cs="Times New Roman"/>
          <w:i w:val="0"/>
          <w:lang w:val="vi-VN"/>
        </w:rPr>
        <w:t>Business rules</w:t>
      </w:r>
      <w:bookmarkEnd w:id="17"/>
    </w:p>
    <w:tbl>
      <w:tblPr>
        <w:tblW w:w="0" w:type="auto"/>
        <w:tblCellMar>
          <w:top w:w="15" w:type="dxa"/>
          <w:left w:w="15" w:type="dxa"/>
          <w:bottom w:w="15" w:type="dxa"/>
          <w:right w:w="15" w:type="dxa"/>
        </w:tblCellMar>
        <w:tblLook w:val="04A0" w:firstRow="1" w:lastRow="0" w:firstColumn="1" w:lastColumn="0" w:noHBand="0" w:noVBand="1"/>
      </w:tblPr>
      <w:tblGrid>
        <w:gridCol w:w="1144"/>
        <w:gridCol w:w="8416"/>
      </w:tblGrid>
      <w:tr w:rsidR="00D62E0E" w:rsidRPr="009440C8" w14:paraId="60A2F2FC" w14:textId="77777777" w:rsidTr="00D62E0E">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C5E0B3"/>
            <w:tcMar>
              <w:top w:w="0" w:type="dxa"/>
              <w:left w:w="100" w:type="dxa"/>
              <w:bottom w:w="0" w:type="dxa"/>
              <w:right w:w="100" w:type="dxa"/>
            </w:tcMar>
            <w:hideMark/>
          </w:tcPr>
          <w:p w14:paraId="2C5C300F" w14:textId="77777777" w:rsidR="00D62E0E" w:rsidRPr="009440C8" w:rsidRDefault="00D62E0E" w:rsidP="00D62E0E">
            <w:pPr>
              <w:spacing w:before="240" w:after="0" w:line="240" w:lineRule="auto"/>
              <w:jc w:val="center"/>
              <w:rPr>
                <w:rFonts w:ascii="Times New Roman" w:eastAsia="Times New Roman" w:hAnsi="Times New Roman" w:cs="Times New Roman"/>
                <w:szCs w:val="24"/>
              </w:rPr>
            </w:pPr>
            <w:r w:rsidRPr="009440C8">
              <w:rPr>
                <w:rFonts w:ascii="Times New Roman" w:eastAsia="Times New Roman" w:hAnsi="Times New Roman" w:cs="Times New Roman"/>
                <w:b/>
                <w:bCs/>
                <w:color w:val="000000"/>
                <w:szCs w:val="24"/>
              </w:rPr>
              <w:t>ID</w:t>
            </w:r>
          </w:p>
        </w:tc>
        <w:tc>
          <w:tcPr>
            <w:tcW w:w="0" w:type="auto"/>
            <w:tcBorders>
              <w:top w:val="single" w:sz="4" w:space="0" w:color="000000"/>
              <w:left w:val="single" w:sz="4" w:space="0" w:color="000000"/>
              <w:bottom w:val="single" w:sz="4" w:space="0" w:color="000000"/>
              <w:right w:val="single" w:sz="4" w:space="0" w:color="000000"/>
            </w:tcBorders>
            <w:shd w:val="clear" w:color="auto" w:fill="C5E0B3"/>
            <w:tcMar>
              <w:top w:w="0" w:type="dxa"/>
              <w:left w:w="100" w:type="dxa"/>
              <w:bottom w:w="0" w:type="dxa"/>
              <w:right w:w="100" w:type="dxa"/>
            </w:tcMar>
            <w:hideMark/>
          </w:tcPr>
          <w:p w14:paraId="67AC8624" w14:textId="77777777" w:rsidR="00D62E0E" w:rsidRPr="009440C8" w:rsidRDefault="00D62E0E" w:rsidP="00D62E0E">
            <w:pPr>
              <w:spacing w:before="240" w:after="0" w:line="240" w:lineRule="auto"/>
              <w:jc w:val="center"/>
              <w:rPr>
                <w:rFonts w:ascii="Times New Roman" w:eastAsia="Times New Roman" w:hAnsi="Times New Roman" w:cs="Times New Roman"/>
                <w:szCs w:val="24"/>
              </w:rPr>
            </w:pPr>
            <w:r w:rsidRPr="009440C8">
              <w:rPr>
                <w:rFonts w:ascii="Times New Roman" w:eastAsia="Times New Roman" w:hAnsi="Times New Roman" w:cs="Times New Roman"/>
                <w:b/>
                <w:bCs/>
                <w:color w:val="000000"/>
                <w:szCs w:val="24"/>
              </w:rPr>
              <w:t>Business rules</w:t>
            </w:r>
          </w:p>
        </w:tc>
      </w:tr>
      <w:tr w:rsidR="00D62E0E" w:rsidRPr="009440C8" w14:paraId="1F4ECD04" w14:textId="77777777" w:rsidTr="00D62E0E">
        <w:trPr>
          <w:trHeight w:val="18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509A91" w14:textId="77777777" w:rsidR="00D62E0E" w:rsidRPr="009440C8" w:rsidRDefault="00D62E0E" w:rsidP="00D62E0E">
            <w:pPr>
              <w:spacing w:before="240"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BR-UC-1.1</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D469188" w14:textId="77777777" w:rsidR="00D62E0E" w:rsidRPr="009440C8" w:rsidRDefault="00D62E0E" w:rsidP="00080DE9">
            <w:pPr>
              <w:numPr>
                <w:ilvl w:val="0"/>
                <w:numId w:val="24"/>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 xml:space="preserve">Số lượng chọn không </w:t>
            </w:r>
            <w:r w:rsidR="003E1218" w:rsidRPr="009440C8">
              <w:rPr>
                <w:rFonts w:ascii="Times New Roman" w:eastAsia="Times New Roman" w:hAnsi="Times New Roman" w:cs="Times New Roman"/>
                <w:color w:val="000000"/>
                <w:szCs w:val="24"/>
              </w:rPr>
              <w:t>được nhỏ hơn 0 và phải nhỏ hơn hoặc bằng số lượng tồn</w:t>
            </w:r>
          </w:p>
          <w:p w14:paraId="5749D49D" w14:textId="77777777" w:rsidR="00D62E0E" w:rsidRPr="009440C8" w:rsidRDefault="00D62E0E" w:rsidP="00080DE9">
            <w:pPr>
              <w:numPr>
                <w:ilvl w:val="0"/>
                <w:numId w:val="24"/>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Một sản phẩm chỉ được thêm vào hóa đơn nếu còn hàng trong kho.</w:t>
            </w:r>
          </w:p>
          <w:p w14:paraId="466E6C71" w14:textId="77777777" w:rsidR="00D62E0E" w:rsidRPr="009440C8" w:rsidRDefault="00D62E0E" w:rsidP="00080DE9">
            <w:pPr>
              <w:numPr>
                <w:ilvl w:val="0"/>
                <w:numId w:val="24"/>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Số tiền thanh toán phải bằng tổng tiền đơn</w:t>
            </w:r>
          </w:p>
          <w:p w14:paraId="154309FD" w14:textId="77777777" w:rsidR="00D62E0E" w:rsidRPr="009440C8" w:rsidRDefault="00D62E0E" w:rsidP="00080DE9">
            <w:pPr>
              <w:numPr>
                <w:ilvl w:val="0"/>
                <w:numId w:val="24"/>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óa đơn chỉ được lưu khi đã chọn phương thức thanh toán thành công.</w:t>
            </w:r>
          </w:p>
          <w:p w14:paraId="47E2E7B5" w14:textId="77777777" w:rsidR="00D62E0E" w:rsidRPr="009440C8" w:rsidRDefault="00D62E0E" w:rsidP="00080DE9">
            <w:pPr>
              <w:numPr>
                <w:ilvl w:val="0"/>
                <w:numId w:val="24"/>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Ngày bán là thời gian tạo hóa đơn</w:t>
            </w:r>
          </w:p>
          <w:p w14:paraId="66DFD874" w14:textId="77777777" w:rsidR="00D62E0E" w:rsidRPr="009440C8" w:rsidRDefault="00D62E0E" w:rsidP="00080DE9">
            <w:pPr>
              <w:numPr>
                <w:ilvl w:val="0"/>
                <w:numId w:val="24"/>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Thành tiền = Số lượng x Giá bán</w:t>
            </w:r>
          </w:p>
          <w:p w14:paraId="347FC1D8" w14:textId="77777777" w:rsidR="00D62E0E" w:rsidRPr="009440C8" w:rsidRDefault="00D62E0E" w:rsidP="00080DE9">
            <w:pPr>
              <w:numPr>
                <w:ilvl w:val="0"/>
                <w:numId w:val="24"/>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Tổng tiền = Tổng thành tiền</w:t>
            </w:r>
          </w:p>
          <w:p w14:paraId="243C3DEF" w14:textId="77777777" w:rsidR="00D62E0E" w:rsidRPr="009440C8" w:rsidRDefault="00D62E0E" w:rsidP="00080DE9">
            <w:pPr>
              <w:numPr>
                <w:ilvl w:val="0"/>
                <w:numId w:val="24"/>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Trừ tồn kho</w:t>
            </w:r>
          </w:p>
          <w:p w14:paraId="3620B1B9" w14:textId="77777777" w:rsidR="00D62E0E" w:rsidRPr="009440C8" w:rsidRDefault="00D62E0E" w:rsidP="00080DE9">
            <w:pPr>
              <w:numPr>
                <w:ilvl w:val="0"/>
                <w:numId w:val="24"/>
              </w:numPr>
              <w:spacing w:after="24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bCs/>
                <w:color w:val="000000"/>
                <w:szCs w:val="24"/>
              </w:rPr>
              <w:t>Không cho phép trùng mã hóa đơn</w:t>
            </w:r>
            <w:r w:rsidRPr="009440C8">
              <w:rPr>
                <w:rFonts w:ascii="Times New Roman" w:eastAsia="Times New Roman" w:hAnsi="Times New Roman" w:cs="Times New Roman"/>
                <w:color w:val="000000"/>
                <w:szCs w:val="24"/>
              </w:rPr>
              <w:t xml:space="preserve"> trong hệ thống. </w:t>
            </w:r>
            <w:r w:rsidRPr="009440C8">
              <w:rPr>
                <w:rFonts w:ascii="Times New Roman" w:eastAsia="Times New Roman" w:hAnsi="Times New Roman" w:cs="Times New Roman"/>
                <w:iCs/>
                <w:color w:val="000000"/>
                <w:szCs w:val="24"/>
              </w:rPr>
              <w:t>(thêm để đảm bảo tính duy nhất)</w:t>
            </w:r>
          </w:p>
        </w:tc>
      </w:tr>
      <w:tr w:rsidR="00D62E0E" w:rsidRPr="009440C8" w14:paraId="3AFEAFEC" w14:textId="77777777" w:rsidTr="00D62E0E">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1BDEE2" w14:textId="77777777" w:rsidR="00D62E0E" w:rsidRPr="009440C8" w:rsidRDefault="00D62E0E" w:rsidP="00D62E0E">
            <w:pPr>
              <w:spacing w:before="240"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BR-UC-1.3</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424212" w14:textId="77777777" w:rsidR="00D62E0E" w:rsidRPr="009440C8" w:rsidRDefault="00D62E0E" w:rsidP="00080DE9">
            <w:pPr>
              <w:numPr>
                <w:ilvl w:val="0"/>
                <w:numId w:val="25"/>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Khi sửa mà thêm hàng vào hóa đơn, chỉ được thêm nếu sản phẩm tồn tại và còn hàng trong kho.</w:t>
            </w:r>
          </w:p>
          <w:p w14:paraId="05ED6856" w14:textId="77777777" w:rsidR="00D62E0E" w:rsidRPr="009440C8" w:rsidRDefault="00D62E0E" w:rsidP="00080DE9">
            <w:pPr>
              <w:numPr>
                <w:ilvl w:val="0"/>
                <w:numId w:val="25"/>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Khi sửa số lượng chọn không được nhỏ hơn 0.</w:t>
            </w:r>
          </w:p>
          <w:p w14:paraId="7FC85CC4" w14:textId="77777777" w:rsidR="00D62E0E" w:rsidRPr="009440C8" w:rsidRDefault="00D62E0E" w:rsidP="00080DE9">
            <w:pPr>
              <w:numPr>
                <w:ilvl w:val="0"/>
                <w:numId w:val="25"/>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Khi sửa hóa đơn đảm bảo hóa đơn không được để trống</w:t>
            </w:r>
          </w:p>
          <w:p w14:paraId="449BCDE1" w14:textId="77777777" w:rsidR="00D62E0E" w:rsidRPr="009440C8" w:rsidRDefault="00D62E0E" w:rsidP="00080DE9">
            <w:pPr>
              <w:numPr>
                <w:ilvl w:val="0"/>
                <w:numId w:val="25"/>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Thành tiền = Số lượng x Giá bán</w:t>
            </w:r>
          </w:p>
          <w:p w14:paraId="28360230" w14:textId="77777777" w:rsidR="00D62E0E" w:rsidRPr="009440C8" w:rsidRDefault="00D62E0E" w:rsidP="00080DE9">
            <w:pPr>
              <w:numPr>
                <w:ilvl w:val="0"/>
                <w:numId w:val="25"/>
              </w:numPr>
              <w:spacing w:after="24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Tổng tiền = Tổng thành tiền</w:t>
            </w:r>
          </w:p>
        </w:tc>
      </w:tr>
      <w:tr w:rsidR="00D62E0E" w:rsidRPr="009440C8" w14:paraId="5F032A7F" w14:textId="77777777" w:rsidTr="00905E80">
        <w:trPr>
          <w:trHeight w:val="61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AFCB52" w14:textId="77777777" w:rsidR="00D62E0E" w:rsidRPr="009440C8" w:rsidRDefault="00D62E0E" w:rsidP="00D62E0E">
            <w:pPr>
              <w:spacing w:before="240"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BR-UC-1.4</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D64433" w14:textId="0720B300" w:rsidR="00D62E0E" w:rsidRPr="009440C8" w:rsidRDefault="00D62E0E" w:rsidP="00080DE9">
            <w:pPr>
              <w:numPr>
                <w:ilvl w:val="0"/>
                <w:numId w:val="26"/>
              </w:numPr>
              <w:spacing w:after="24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 xml:space="preserve">Tồn kho và doanh thu phải được cập nhật ngay sau khi </w:t>
            </w:r>
            <w:r w:rsidR="00C07B0C" w:rsidRPr="009440C8">
              <w:rPr>
                <w:rFonts w:ascii="Times New Roman" w:eastAsia="Times New Roman" w:hAnsi="Times New Roman" w:cs="Times New Roman"/>
                <w:color w:val="000000"/>
                <w:szCs w:val="24"/>
              </w:rPr>
              <w:t>xóa</w:t>
            </w:r>
          </w:p>
        </w:tc>
      </w:tr>
    </w:tbl>
    <w:p w14:paraId="17823F67" w14:textId="77777777" w:rsidR="00F77056" w:rsidRPr="009440C8" w:rsidRDefault="00F77056">
      <w:pPr>
        <w:rPr>
          <w:rFonts w:ascii="Times New Roman" w:hAnsi="Times New Roman" w:cs="Times New Roman"/>
          <w:szCs w:val="24"/>
        </w:rPr>
      </w:pPr>
    </w:p>
    <w:p w14:paraId="7AC71028" w14:textId="77777777" w:rsidR="00F77056" w:rsidRPr="009440C8" w:rsidRDefault="00CC6185" w:rsidP="00B0605F">
      <w:pPr>
        <w:pStyle w:val="Heading3"/>
        <w:rPr>
          <w:rFonts w:ascii="Times New Roman" w:hAnsi="Times New Roman" w:cs="Times New Roman"/>
          <w:i w:val="0"/>
        </w:rPr>
      </w:pPr>
      <w:bookmarkStart w:id="18" w:name="_Toc213618486"/>
      <w:r w:rsidRPr="009440C8">
        <w:rPr>
          <w:rFonts w:ascii="Times New Roman" w:hAnsi="Times New Roman" w:cs="Times New Roman"/>
          <w:i w:val="0"/>
        </w:rPr>
        <w:t>Thêm Hóa đơn bán</w:t>
      </w:r>
      <w:bookmarkEnd w:id="18"/>
    </w:p>
    <w:p w14:paraId="41C3C225" w14:textId="77777777" w:rsidR="00F77056" w:rsidRPr="009440C8" w:rsidRDefault="00CC6185" w:rsidP="00080DE9">
      <w:pPr>
        <w:pStyle w:val="ListParagraph"/>
        <w:numPr>
          <w:ilvl w:val="0"/>
          <w:numId w:val="2"/>
        </w:numPr>
        <w:rPr>
          <w:rFonts w:ascii="Times New Roman" w:hAnsi="Times New Roman" w:cs="Times New Roman"/>
          <w:szCs w:val="24"/>
        </w:rPr>
      </w:pPr>
      <w:r w:rsidRPr="009440C8">
        <w:rPr>
          <w:rFonts w:ascii="Times New Roman" w:hAnsi="Times New Roman" w:cs="Times New Roman"/>
          <w:szCs w:val="24"/>
        </w:rPr>
        <w:t>Đặc tả</w:t>
      </w:r>
    </w:p>
    <w:tbl>
      <w:tblPr>
        <w:tblW w:w="0" w:type="auto"/>
        <w:tblCellMar>
          <w:top w:w="15" w:type="dxa"/>
          <w:left w:w="15" w:type="dxa"/>
          <w:bottom w:w="15" w:type="dxa"/>
          <w:right w:w="15" w:type="dxa"/>
        </w:tblCellMar>
        <w:tblLook w:val="04A0" w:firstRow="1" w:lastRow="0" w:firstColumn="1" w:lastColumn="0" w:noHBand="0" w:noVBand="1"/>
      </w:tblPr>
      <w:tblGrid>
        <w:gridCol w:w="1946"/>
        <w:gridCol w:w="7614"/>
      </w:tblGrid>
      <w:tr w:rsidR="00222F28" w:rsidRPr="009440C8" w14:paraId="11A8ED1A" w14:textId="77777777" w:rsidTr="00222F28">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FBE9C6"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440CBA"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1</w:t>
            </w:r>
          </w:p>
        </w:tc>
      </w:tr>
      <w:tr w:rsidR="00222F28" w:rsidRPr="009440C8" w14:paraId="6A5F218F" w14:textId="77777777" w:rsidTr="00222F28">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9CB465"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C15823"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Tạo hóa đơn bán hàng</w:t>
            </w:r>
          </w:p>
        </w:tc>
      </w:tr>
      <w:tr w:rsidR="00222F28" w:rsidRPr="009440C8" w14:paraId="68AC9C66" w14:textId="77777777" w:rsidTr="00222F28">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976BE6"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lastRenderedPageBreak/>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13478B"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Là chủ quán tô</w:t>
            </w:r>
            <w:r w:rsidR="009468AD" w:rsidRPr="009440C8">
              <w:rPr>
                <w:rFonts w:ascii="Times New Roman" w:eastAsia="Times New Roman" w:hAnsi="Times New Roman" w:cs="Times New Roman"/>
                <w:color w:val="000000"/>
                <w:szCs w:val="24"/>
              </w:rPr>
              <w:t xml:space="preserve">i muốn tạo hóa đơn bán </w:t>
            </w:r>
          </w:p>
        </w:tc>
      </w:tr>
      <w:tr w:rsidR="00222F28" w:rsidRPr="009440C8" w14:paraId="2001D311" w14:textId="77777777" w:rsidTr="00222F28">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0F8ED77"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BAC41A"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Chủ</w:t>
            </w:r>
          </w:p>
        </w:tc>
      </w:tr>
      <w:tr w:rsidR="00222F28" w:rsidRPr="009440C8" w14:paraId="63444CD6" w14:textId="77777777" w:rsidTr="00222F28">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0B00CE"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2A9935"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High</w:t>
            </w:r>
          </w:p>
        </w:tc>
      </w:tr>
      <w:tr w:rsidR="00222F28" w:rsidRPr="009440C8" w14:paraId="54FB461C" w14:textId="77777777" w:rsidTr="00222F28">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449721"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66A601"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Chủ chọn chức năng tạo hóa đơn bán hàng</w:t>
            </w:r>
          </w:p>
        </w:tc>
      </w:tr>
      <w:tr w:rsidR="00222F28" w:rsidRPr="009440C8" w14:paraId="67A5513F" w14:textId="77777777" w:rsidTr="00222F28">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BD8088"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F8AB82" w14:textId="77777777" w:rsidR="00222F28" w:rsidRPr="009440C8" w:rsidRDefault="00222F28" w:rsidP="00080DE9">
            <w:pPr>
              <w:numPr>
                <w:ilvl w:val="0"/>
                <w:numId w:val="80"/>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đăng nhập vào hệ thống </w:t>
            </w:r>
          </w:p>
          <w:p w14:paraId="54D88CB7" w14:textId="77777777" w:rsidR="00222F28" w:rsidRPr="009440C8" w:rsidRDefault="00222F28" w:rsidP="00080DE9">
            <w:pPr>
              <w:numPr>
                <w:ilvl w:val="0"/>
                <w:numId w:val="80"/>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Danh mục sản phẩm, giá bán đã được thiết lập</w:t>
            </w:r>
          </w:p>
          <w:p w14:paraId="129B374D" w14:textId="77777777" w:rsidR="00222F28" w:rsidRPr="009440C8" w:rsidRDefault="00222F28" w:rsidP="00080DE9">
            <w:pPr>
              <w:numPr>
                <w:ilvl w:val="0"/>
                <w:numId w:val="80"/>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shd w:val="clear" w:color="auto" w:fill="FFFFFF"/>
              </w:rPr>
              <w:t>SLT &gt; 0</w:t>
            </w:r>
          </w:p>
        </w:tc>
      </w:tr>
      <w:tr w:rsidR="00222F28" w:rsidRPr="009440C8" w14:paraId="54282D80" w14:textId="77777777" w:rsidTr="00222F28">
        <w:trPr>
          <w:trHeight w:val="1098"/>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2ADAA4"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12AFFA" w14:textId="77777777" w:rsidR="00222F28" w:rsidRPr="009440C8" w:rsidRDefault="00222F28" w:rsidP="00080DE9">
            <w:pPr>
              <w:numPr>
                <w:ilvl w:val="0"/>
                <w:numId w:val="81"/>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óa đơn được lưu vào hệ thống</w:t>
            </w:r>
          </w:p>
          <w:p w14:paraId="1EF5E0F7" w14:textId="77777777" w:rsidR="00222F28" w:rsidRPr="009440C8" w:rsidRDefault="00222F28" w:rsidP="00080DE9">
            <w:pPr>
              <w:numPr>
                <w:ilvl w:val="0"/>
                <w:numId w:val="81"/>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Doanh thu và tồn kho được cập nhật</w:t>
            </w:r>
          </w:p>
          <w:p w14:paraId="59C420B9" w14:textId="77777777" w:rsidR="00222F28" w:rsidRPr="009440C8" w:rsidRDefault="00222F28" w:rsidP="00080DE9">
            <w:pPr>
              <w:numPr>
                <w:ilvl w:val="0"/>
                <w:numId w:val="81"/>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óa đơn in cho khách</w:t>
            </w:r>
          </w:p>
        </w:tc>
      </w:tr>
      <w:tr w:rsidR="00222F28" w:rsidRPr="009440C8" w14:paraId="031D42F5" w14:textId="77777777" w:rsidTr="00222F28">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666E9A"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ADE164" w14:textId="77777777" w:rsidR="00222F28" w:rsidRPr="009440C8" w:rsidRDefault="00222F28" w:rsidP="00080DE9">
            <w:pPr>
              <w:numPr>
                <w:ilvl w:val="0"/>
                <w:numId w:val="82"/>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nhập vào mã hàng hóa</w:t>
            </w:r>
          </w:p>
          <w:p w14:paraId="11AC6BD5" w14:textId="77777777" w:rsidR="00222F28" w:rsidRPr="009440C8" w:rsidRDefault="00222F28" w:rsidP="00080DE9">
            <w:pPr>
              <w:numPr>
                <w:ilvl w:val="0"/>
                <w:numId w:val="82"/>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thêm thông tin hàng hóa gồm: ngày bán, mã hàng hóa, tên hàng hóa, giá bán vào đơn </w:t>
            </w:r>
          </w:p>
          <w:p w14:paraId="1EB18E31" w14:textId="77777777" w:rsidR="00222F28" w:rsidRPr="009440C8" w:rsidRDefault="00222F28" w:rsidP="00080DE9">
            <w:pPr>
              <w:numPr>
                <w:ilvl w:val="0"/>
                <w:numId w:val="82"/>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nhập số lượng</w:t>
            </w:r>
          </w:p>
          <w:p w14:paraId="1CA8B00A" w14:textId="77777777" w:rsidR="00222F28" w:rsidRPr="009440C8" w:rsidRDefault="00222F28" w:rsidP="00080DE9">
            <w:pPr>
              <w:numPr>
                <w:ilvl w:val="0"/>
                <w:numId w:val="82"/>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tính thành tiền của sản phẩm đó  </w:t>
            </w:r>
          </w:p>
          <w:p w14:paraId="0E7638FE" w14:textId="77777777" w:rsidR="00222F28" w:rsidRPr="009440C8" w:rsidRDefault="00222F28" w:rsidP="00222F28">
            <w:pPr>
              <w:spacing w:after="0" w:line="240" w:lineRule="auto"/>
              <w:ind w:left="720"/>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Lặp lại bước 1-4 cho đến khi chọn xong hàng cần mua</w:t>
            </w:r>
          </w:p>
          <w:p w14:paraId="68751514" w14:textId="77777777" w:rsidR="00222F28" w:rsidRPr="009440C8" w:rsidRDefault="00222F28" w:rsidP="00080DE9">
            <w:pPr>
              <w:pStyle w:val="ListParagraph"/>
              <w:numPr>
                <w:ilvl w:val="0"/>
                <w:numId w:val="82"/>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tính tổng tiền của đơn</w:t>
            </w:r>
          </w:p>
          <w:p w14:paraId="6EB691EE" w14:textId="77777777" w:rsidR="00222F28" w:rsidRPr="009440C8" w:rsidRDefault="00222F28" w:rsidP="00080DE9">
            <w:pPr>
              <w:pStyle w:val="ListParagraph"/>
              <w:numPr>
                <w:ilvl w:val="0"/>
                <w:numId w:val="82"/>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chọn phương thức thanh toán là tiền mặt sau khi nhận tiền của khách</w:t>
            </w:r>
          </w:p>
          <w:p w14:paraId="6D09465A" w14:textId="77777777" w:rsidR="00222F28" w:rsidRPr="009440C8" w:rsidRDefault="00222F28" w:rsidP="00080DE9">
            <w:pPr>
              <w:pStyle w:val="ListParagraph"/>
              <w:numPr>
                <w:ilvl w:val="0"/>
                <w:numId w:val="82"/>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Bấm lưu đơn </w:t>
            </w:r>
          </w:p>
          <w:p w14:paraId="17DCE44F" w14:textId="77777777" w:rsidR="00222F28" w:rsidRPr="009440C8" w:rsidRDefault="00222F28" w:rsidP="00080DE9">
            <w:pPr>
              <w:pStyle w:val="ListParagraph"/>
              <w:numPr>
                <w:ilvl w:val="0"/>
                <w:numId w:val="82"/>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lưu thông tin hóa đơn với ngày bán là thời điểm lưu hóa đơn đồng thời trừ tồn kho </w:t>
            </w:r>
          </w:p>
          <w:p w14:paraId="102F56AF" w14:textId="77777777" w:rsidR="00222F28" w:rsidRPr="009440C8" w:rsidRDefault="00222F28" w:rsidP="00080DE9">
            <w:pPr>
              <w:pStyle w:val="ListParagraph"/>
              <w:numPr>
                <w:ilvl w:val="0"/>
                <w:numId w:val="82"/>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in hóa đơn giấy</w:t>
            </w:r>
          </w:p>
        </w:tc>
      </w:tr>
      <w:tr w:rsidR="00222F28" w:rsidRPr="009440C8" w14:paraId="3288793A" w14:textId="77777777" w:rsidTr="00222F28">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9E5A24"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F4E635"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a. Chủ nhập tên hàng hóa vào danh mục tìm kiếm</w:t>
            </w:r>
          </w:p>
          <w:p w14:paraId="6330428A"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a2.  Hệ thống hiển thị danh sách các hàng hóa có chứa từ khóa tìm kiếm</w:t>
            </w:r>
          </w:p>
          <w:p w14:paraId="4D758651"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a3. Chủ chọn đúng hàng hóa muốn thêm và quay lại bước 2</w:t>
            </w:r>
          </w:p>
          <w:p w14:paraId="30AEB7A1"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6a. Khách chuyển khoản thì chọn phương thức thanh toán là Chuyển khoản và tiếp tục đến bước 7</w:t>
            </w:r>
          </w:p>
          <w:p w14:paraId="39C76C09" w14:textId="77777777" w:rsidR="00222F28" w:rsidRPr="009440C8" w:rsidRDefault="00222F28" w:rsidP="00222F28">
            <w:pPr>
              <w:spacing w:after="0" w:line="240" w:lineRule="auto"/>
              <w:jc w:val="left"/>
              <w:rPr>
                <w:rFonts w:ascii="Times New Roman" w:eastAsia="Times New Roman" w:hAnsi="Times New Roman" w:cs="Times New Roman"/>
                <w:szCs w:val="24"/>
              </w:rPr>
            </w:pPr>
          </w:p>
        </w:tc>
      </w:tr>
      <w:tr w:rsidR="00222F28" w:rsidRPr="009440C8" w14:paraId="38AF1F53" w14:textId="77777777" w:rsidTr="00222F28">
        <w:trPr>
          <w:trHeight w:val="558"/>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9F6563"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014D19"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b. Nếu không có thông tin hàng thì hệ thống báo “Không tồn tại sản phẩm” và cho nhập lại quay về lại bước 1</w:t>
            </w:r>
          </w:p>
          <w:p w14:paraId="0AF79286"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2a. Nếu thấy chọn lộn hàng hóa thì bấm xóa dòng đã sinh ra trên hóa đơn và quay lại bước 1</w:t>
            </w:r>
          </w:p>
          <w:p w14:paraId="56BCDB5F" w14:textId="77777777" w:rsidR="00222F28" w:rsidRPr="009440C8" w:rsidRDefault="005A6332"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 xml:space="preserve"> 3a.Nếu giá trị nhập vào &lt;= </w:t>
            </w:r>
            <w:r w:rsidR="00222F28" w:rsidRPr="009440C8">
              <w:rPr>
                <w:rFonts w:ascii="Times New Roman" w:eastAsia="Times New Roman" w:hAnsi="Times New Roman" w:cs="Times New Roman"/>
                <w:color w:val="000000"/>
                <w:szCs w:val="24"/>
              </w:rPr>
              <w:t>0 hoặc lớn hơn số lượng tồn kho thì hiển thị thông báo lỗi “Số lượng chọn phải lớn hơn 0 và nhỏ hoặc hơn số lượng tồn kho” và quay lại bước 3</w:t>
            </w:r>
          </w:p>
          <w:p w14:paraId="2638AA4C"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6b. Khách hủy đơn, kết thúc quy trình</w:t>
            </w:r>
          </w:p>
          <w:p w14:paraId="66E9F6D4"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8a. Nếu hệ thống lỗi không thể tạo hóa đơn thì thông báo “Hệ thống lỗi, không thể tạo hóa đơn” và kết thúc</w:t>
            </w:r>
          </w:p>
        </w:tc>
      </w:tr>
      <w:tr w:rsidR="00222F28" w:rsidRPr="009440C8" w14:paraId="6E6A95CB" w14:textId="77777777" w:rsidTr="00222F28">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5173BE"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Business rules</w:t>
            </w:r>
          </w:p>
          <w:p w14:paraId="1CD20988" w14:textId="77777777" w:rsidR="00222F28" w:rsidRPr="009440C8" w:rsidRDefault="00222F28" w:rsidP="00222F28">
            <w:pPr>
              <w:spacing w:after="0" w:line="240" w:lineRule="auto"/>
              <w:jc w:val="left"/>
              <w:rPr>
                <w:rFonts w:ascii="Times New Roman" w:eastAsia="Times New Roman" w:hAnsi="Times New Roman" w:cs="Times New Roman"/>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0C46126" w14:textId="77777777" w:rsidR="00222F28" w:rsidRPr="009440C8" w:rsidRDefault="00222F28" w:rsidP="00080DE9">
            <w:pPr>
              <w:numPr>
                <w:ilvl w:val="0"/>
                <w:numId w:val="83"/>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Số lượng chọn không được nhỏ hơn 0 và phải nhỏ hơn hoặc bằng số lượng tồn</w:t>
            </w:r>
          </w:p>
          <w:p w14:paraId="48CFD83B" w14:textId="77777777" w:rsidR="00222F28" w:rsidRPr="009440C8" w:rsidRDefault="00222F28" w:rsidP="00080DE9">
            <w:pPr>
              <w:numPr>
                <w:ilvl w:val="0"/>
                <w:numId w:val="83"/>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Một sản phẩm chỉ được thêm vào hóa đơn nếu còn hàng trong kho.</w:t>
            </w:r>
          </w:p>
          <w:p w14:paraId="68A718B6" w14:textId="77777777" w:rsidR="00222F28" w:rsidRPr="009440C8" w:rsidRDefault="00222F28" w:rsidP="00080DE9">
            <w:pPr>
              <w:numPr>
                <w:ilvl w:val="0"/>
                <w:numId w:val="83"/>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Số tiền thanh toán phải bằng tổng tiền đơn</w:t>
            </w:r>
          </w:p>
          <w:p w14:paraId="6D6BF0AE" w14:textId="77777777" w:rsidR="00222F28" w:rsidRPr="009440C8" w:rsidRDefault="00222F28" w:rsidP="00080DE9">
            <w:pPr>
              <w:numPr>
                <w:ilvl w:val="0"/>
                <w:numId w:val="83"/>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óa đơn chỉ được lưu khi đã chọn phương thức thanh toán thành công.</w:t>
            </w:r>
          </w:p>
          <w:p w14:paraId="60FD38FF" w14:textId="77777777" w:rsidR="00222F28" w:rsidRPr="009440C8" w:rsidRDefault="00222F28" w:rsidP="00080DE9">
            <w:pPr>
              <w:numPr>
                <w:ilvl w:val="0"/>
                <w:numId w:val="83"/>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Ngày bán là thời gian tạo hóa đơn</w:t>
            </w:r>
          </w:p>
          <w:p w14:paraId="6D807D27" w14:textId="77777777" w:rsidR="003E1218" w:rsidRPr="009440C8" w:rsidRDefault="003E1218" w:rsidP="00080DE9">
            <w:pPr>
              <w:numPr>
                <w:ilvl w:val="0"/>
                <w:numId w:val="83"/>
              </w:numPr>
              <w:spacing w:after="0" w:line="240" w:lineRule="auto"/>
              <w:jc w:val="left"/>
              <w:textAlignment w:val="baseline"/>
              <w:rPr>
                <w:rFonts w:ascii="Times New Roman" w:eastAsia="Times New Roman" w:hAnsi="Times New Roman" w:cs="Times New Roman"/>
                <w:color w:val="000000"/>
                <w:sz w:val="22"/>
              </w:rPr>
            </w:pPr>
            <w:r w:rsidRPr="009440C8">
              <w:rPr>
                <w:rFonts w:ascii="Times New Roman" w:eastAsia="Times New Roman" w:hAnsi="Times New Roman" w:cs="Times New Roman"/>
                <w:color w:val="000000"/>
                <w:sz w:val="22"/>
              </w:rPr>
              <w:lastRenderedPageBreak/>
              <w:t>Thành tiền = Số lượng x Giá bán</w:t>
            </w:r>
          </w:p>
          <w:p w14:paraId="754E3E4C" w14:textId="77777777" w:rsidR="003E1218" w:rsidRPr="009440C8" w:rsidRDefault="003E1218" w:rsidP="00080DE9">
            <w:pPr>
              <w:numPr>
                <w:ilvl w:val="0"/>
                <w:numId w:val="83"/>
              </w:numPr>
              <w:spacing w:after="0" w:line="240" w:lineRule="auto"/>
              <w:jc w:val="left"/>
              <w:textAlignment w:val="baseline"/>
              <w:rPr>
                <w:rFonts w:ascii="Times New Roman" w:eastAsia="Times New Roman" w:hAnsi="Times New Roman" w:cs="Times New Roman"/>
                <w:color w:val="000000"/>
                <w:sz w:val="22"/>
              </w:rPr>
            </w:pPr>
            <w:r w:rsidRPr="009440C8">
              <w:rPr>
                <w:rFonts w:ascii="Times New Roman" w:eastAsia="Times New Roman" w:hAnsi="Times New Roman" w:cs="Times New Roman"/>
                <w:color w:val="000000"/>
                <w:sz w:val="22"/>
              </w:rPr>
              <w:t>Tổng tiền = Tổng thành tiền</w:t>
            </w:r>
          </w:p>
          <w:p w14:paraId="55B8D0A3" w14:textId="77777777" w:rsidR="003E1218" w:rsidRPr="009440C8" w:rsidRDefault="003E1218" w:rsidP="00080DE9">
            <w:pPr>
              <w:numPr>
                <w:ilvl w:val="0"/>
                <w:numId w:val="83"/>
              </w:numPr>
              <w:spacing w:after="0" w:line="240" w:lineRule="auto"/>
              <w:jc w:val="left"/>
              <w:textAlignment w:val="baseline"/>
              <w:rPr>
                <w:rFonts w:ascii="Times New Roman" w:eastAsia="Times New Roman" w:hAnsi="Times New Roman" w:cs="Times New Roman"/>
                <w:color w:val="000000"/>
                <w:sz w:val="22"/>
              </w:rPr>
            </w:pPr>
            <w:r w:rsidRPr="009440C8">
              <w:rPr>
                <w:rFonts w:ascii="Times New Roman" w:eastAsia="Times New Roman" w:hAnsi="Times New Roman" w:cs="Times New Roman"/>
                <w:color w:val="000000"/>
                <w:sz w:val="22"/>
              </w:rPr>
              <w:t>Trừ tồn kho</w:t>
            </w:r>
          </w:p>
          <w:p w14:paraId="2E28CDC4" w14:textId="77777777" w:rsidR="003E1218" w:rsidRPr="009440C8" w:rsidRDefault="003E1218" w:rsidP="00080DE9">
            <w:pPr>
              <w:numPr>
                <w:ilvl w:val="0"/>
                <w:numId w:val="83"/>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bCs/>
                <w:color w:val="000000"/>
                <w:sz w:val="22"/>
              </w:rPr>
              <w:t>Không cho phép trùng mã hóa đơn</w:t>
            </w:r>
            <w:r w:rsidRPr="009440C8">
              <w:rPr>
                <w:rFonts w:ascii="Times New Roman" w:eastAsia="Times New Roman" w:hAnsi="Times New Roman" w:cs="Times New Roman"/>
                <w:color w:val="000000"/>
                <w:sz w:val="22"/>
              </w:rPr>
              <w:t xml:space="preserve"> trong hệ thống. </w:t>
            </w:r>
            <w:r w:rsidRPr="009440C8">
              <w:rPr>
                <w:rFonts w:ascii="Times New Roman" w:eastAsia="Times New Roman" w:hAnsi="Times New Roman" w:cs="Times New Roman"/>
                <w:iCs/>
                <w:color w:val="000000"/>
                <w:sz w:val="22"/>
              </w:rPr>
              <w:t>(thêm để đảm bảo tính duy nhất)</w:t>
            </w:r>
          </w:p>
        </w:tc>
      </w:tr>
      <w:tr w:rsidR="00222F28" w:rsidRPr="009440C8" w14:paraId="410D113E" w14:textId="77777777" w:rsidTr="00222F28">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A01726D"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lastRenderedPageBreak/>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8F85CD" w14:textId="77777777" w:rsidR="00222F28" w:rsidRPr="009440C8" w:rsidRDefault="008B4D7D" w:rsidP="00080DE9">
            <w:pPr>
              <w:numPr>
                <w:ilvl w:val="0"/>
                <w:numId w:val="84"/>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Thời gian phản hồi của hệ thống phải &lt;=2s</w:t>
            </w:r>
          </w:p>
        </w:tc>
      </w:tr>
    </w:tbl>
    <w:p w14:paraId="2D5B5676" w14:textId="77777777" w:rsidR="00F77056" w:rsidRPr="009440C8" w:rsidRDefault="00F77056">
      <w:pPr>
        <w:rPr>
          <w:rFonts w:ascii="Times New Roman" w:hAnsi="Times New Roman" w:cs="Times New Roman"/>
          <w:szCs w:val="24"/>
        </w:rPr>
      </w:pPr>
    </w:p>
    <w:p w14:paraId="2410A5AA" w14:textId="77777777" w:rsidR="00F77056" w:rsidRPr="009440C8" w:rsidRDefault="00CC6185" w:rsidP="00080DE9">
      <w:pPr>
        <w:pStyle w:val="ListParagraph"/>
        <w:numPr>
          <w:ilvl w:val="0"/>
          <w:numId w:val="2"/>
        </w:numPr>
        <w:rPr>
          <w:rFonts w:ascii="Times New Roman" w:hAnsi="Times New Roman" w:cs="Times New Roman"/>
          <w:szCs w:val="24"/>
        </w:rPr>
      </w:pPr>
      <w:r w:rsidRPr="009440C8">
        <w:rPr>
          <w:rFonts w:ascii="Times New Roman" w:hAnsi="Times New Roman" w:cs="Times New Roman"/>
          <w:szCs w:val="24"/>
        </w:rPr>
        <w:t>A</w:t>
      </w:r>
      <w:r w:rsidRPr="009440C8">
        <w:rPr>
          <w:rFonts w:ascii="Times New Roman" w:hAnsi="Times New Roman" w:cs="Times New Roman"/>
          <w:szCs w:val="24"/>
          <w:lang w:val="vi-VN"/>
        </w:rPr>
        <w:t xml:space="preserve">ctivity </w:t>
      </w:r>
      <w:r w:rsidRPr="009440C8">
        <w:rPr>
          <w:rFonts w:ascii="Times New Roman" w:hAnsi="Times New Roman" w:cs="Times New Roman"/>
          <w:szCs w:val="24"/>
        </w:rPr>
        <w:t>D</w:t>
      </w:r>
      <w:r w:rsidRPr="009440C8">
        <w:rPr>
          <w:rFonts w:ascii="Times New Roman" w:hAnsi="Times New Roman" w:cs="Times New Roman"/>
          <w:szCs w:val="24"/>
          <w:lang w:val="vi-VN"/>
        </w:rPr>
        <w:t>iagram</w:t>
      </w:r>
    </w:p>
    <w:p w14:paraId="2DB03876" w14:textId="77777777" w:rsidR="00F77056" w:rsidRPr="009440C8" w:rsidRDefault="009C327B" w:rsidP="00222F28">
      <w:pPr>
        <w:jc w:val="center"/>
        <w:rPr>
          <w:rFonts w:ascii="Times New Roman" w:hAnsi="Times New Roman" w:cs="Times New Roman"/>
          <w:szCs w:val="24"/>
        </w:rPr>
      </w:pPr>
      <w:r w:rsidRPr="009440C8">
        <w:rPr>
          <w:rFonts w:ascii="Times New Roman" w:hAnsi="Times New Roman" w:cs="Times New Roman"/>
          <w:noProof/>
          <w:szCs w:val="24"/>
        </w:rPr>
        <w:lastRenderedPageBreak/>
        <w:drawing>
          <wp:inline distT="0" distB="0" distL="0" distR="0" wp14:anchorId="263F66C6" wp14:editId="6956738C">
            <wp:extent cx="4960620" cy="822960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db.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960620" cy="8229600"/>
                    </a:xfrm>
                    <a:prstGeom prst="rect">
                      <a:avLst/>
                    </a:prstGeom>
                  </pic:spPr>
                </pic:pic>
              </a:graphicData>
            </a:graphic>
          </wp:inline>
        </w:drawing>
      </w:r>
    </w:p>
    <w:p w14:paraId="5C72C834" w14:textId="77777777" w:rsidR="00F77056" w:rsidRPr="009440C8" w:rsidRDefault="00CC6185" w:rsidP="009C327B">
      <w:pPr>
        <w:pStyle w:val="HiNHANH"/>
        <w:numPr>
          <w:ilvl w:val="0"/>
          <w:numId w:val="0"/>
        </w:numPr>
        <w:ind w:left="720"/>
        <w:jc w:val="center"/>
        <w:rPr>
          <w:i/>
        </w:rPr>
      </w:pPr>
      <w:bookmarkStart w:id="19" w:name="_Toc213618313"/>
      <w:r w:rsidRPr="009440C8">
        <w:rPr>
          <w:i/>
        </w:rPr>
        <w:lastRenderedPageBreak/>
        <w:t xml:space="preserve">Hình </w:t>
      </w:r>
      <w:r w:rsidR="00E95747" w:rsidRPr="009440C8">
        <w:rPr>
          <w:i/>
        </w:rPr>
        <w:t>6</w:t>
      </w:r>
      <w:r w:rsidRPr="009440C8">
        <w:rPr>
          <w:i/>
        </w:rPr>
        <w:t>: AD của Thêm Hóa đơn bán</w:t>
      </w:r>
      <w:bookmarkEnd w:id="19"/>
    </w:p>
    <w:p w14:paraId="3A775BB7" w14:textId="77777777" w:rsidR="00F77056" w:rsidRPr="009440C8" w:rsidRDefault="00CC6185" w:rsidP="00B0605F">
      <w:pPr>
        <w:pStyle w:val="Heading3"/>
        <w:rPr>
          <w:rFonts w:ascii="Times New Roman" w:hAnsi="Times New Roman" w:cs="Times New Roman"/>
          <w:i w:val="0"/>
        </w:rPr>
      </w:pPr>
      <w:bookmarkStart w:id="20" w:name="_Toc213618487"/>
      <w:r w:rsidRPr="009440C8">
        <w:rPr>
          <w:rFonts w:ascii="Times New Roman" w:hAnsi="Times New Roman" w:cs="Times New Roman"/>
          <w:i w:val="0"/>
        </w:rPr>
        <w:t>Xem Hóa đơn bán</w:t>
      </w:r>
      <w:bookmarkEnd w:id="20"/>
    </w:p>
    <w:p w14:paraId="100659BE" w14:textId="77777777" w:rsidR="00F77056" w:rsidRPr="009440C8" w:rsidRDefault="00CC6185" w:rsidP="00080DE9">
      <w:pPr>
        <w:pStyle w:val="ListParagraph"/>
        <w:numPr>
          <w:ilvl w:val="0"/>
          <w:numId w:val="3"/>
        </w:numPr>
        <w:rPr>
          <w:rFonts w:ascii="Times New Roman" w:hAnsi="Times New Roman" w:cs="Times New Roman"/>
          <w:szCs w:val="24"/>
        </w:rPr>
      </w:pPr>
      <w:r w:rsidRPr="009440C8">
        <w:rPr>
          <w:rFonts w:ascii="Times New Roman" w:hAnsi="Times New Roman" w:cs="Times New Roman"/>
          <w:szCs w:val="24"/>
        </w:rPr>
        <w:t>Đặc tả</w:t>
      </w:r>
    </w:p>
    <w:tbl>
      <w:tblPr>
        <w:tblW w:w="0" w:type="auto"/>
        <w:tblCellMar>
          <w:top w:w="15" w:type="dxa"/>
          <w:left w:w="15" w:type="dxa"/>
          <w:bottom w:w="15" w:type="dxa"/>
          <w:right w:w="15" w:type="dxa"/>
        </w:tblCellMar>
        <w:tblLook w:val="04A0" w:firstRow="1" w:lastRow="0" w:firstColumn="1" w:lastColumn="0" w:noHBand="0" w:noVBand="1"/>
      </w:tblPr>
      <w:tblGrid>
        <w:gridCol w:w="2012"/>
        <w:gridCol w:w="7548"/>
      </w:tblGrid>
      <w:tr w:rsidR="00222F28" w:rsidRPr="009440C8" w14:paraId="0621722B" w14:textId="77777777" w:rsidTr="00222F28">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AD94D4"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337BCE"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2</w:t>
            </w:r>
          </w:p>
        </w:tc>
      </w:tr>
      <w:tr w:rsidR="00222F28" w:rsidRPr="009440C8" w14:paraId="6B26465D" w14:textId="77777777" w:rsidTr="00222F28">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25976A"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2E9566"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Xem hóa đơn bán</w:t>
            </w:r>
          </w:p>
        </w:tc>
      </w:tr>
      <w:tr w:rsidR="00222F28" w:rsidRPr="009440C8" w14:paraId="718FADA2" w14:textId="77777777" w:rsidTr="00222F28">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665599"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EE9325"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Là chủ quán tôi muốn xem hóa đơn bán để kiểm tra các hoạt động bán hàng</w:t>
            </w:r>
          </w:p>
        </w:tc>
      </w:tr>
      <w:tr w:rsidR="00222F28" w:rsidRPr="009440C8" w14:paraId="600335F2" w14:textId="77777777" w:rsidTr="00222F28">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050CB9"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C5EC33"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Chủ</w:t>
            </w:r>
          </w:p>
        </w:tc>
      </w:tr>
      <w:tr w:rsidR="00222F28" w:rsidRPr="009440C8" w14:paraId="7CBA539F" w14:textId="77777777" w:rsidTr="00222F28">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396173"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5C5F22"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High</w:t>
            </w:r>
          </w:p>
        </w:tc>
      </w:tr>
      <w:tr w:rsidR="00222F28" w:rsidRPr="009440C8" w14:paraId="0F3C3276" w14:textId="77777777" w:rsidTr="00222F28">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26E46A"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shd w:val="clear" w:color="auto" w:fill="FFFFFF"/>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156E7A" w14:textId="77777777" w:rsidR="00222F28" w:rsidRPr="009440C8" w:rsidRDefault="00222F28" w:rsidP="00080DE9">
            <w:pPr>
              <w:numPr>
                <w:ilvl w:val="0"/>
                <w:numId w:val="85"/>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shd w:val="clear" w:color="auto" w:fill="FFFFFF"/>
              </w:rPr>
              <w:t>Chủ chọn vào dòng hóa đơn bán nếu muốn xem thông tin chi tiết</w:t>
            </w:r>
          </w:p>
        </w:tc>
      </w:tr>
      <w:tr w:rsidR="00222F28" w:rsidRPr="009440C8" w14:paraId="4643D1B0" w14:textId="77777777" w:rsidTr="00222F28">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68A12D"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FBF9B0" w14:textId="77777777" w:rsidR="00222F28" w:rsidRPr="009440C8" w:rsidRDefault="00222F28" w:rsidP="00080DE9">
            <w:pPr>
              <w:numPr>
                <w:ilvl w:val="0"/>
                <w:numId w:val="86"/>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đăng nhập vào hệ thống </w:t>
            </w:r>
          </w:p>
          <w:p w14:paraId="70A6B392" w14:textId="77777777" w:rsidR="00222F28" w:rsidRPr="009440C8" w:rsidRDefault="00222F28" w:rsidP="00080DE9">
            <w:pPr>
              <w:numPr>
                <w:ilvl w:val="0"/>
                <w:numId w:val="86"/>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Đơn hàng đã tạo trong hệ thống</w:t>
            </w:r>
          </w:p>
        </w:tc>
      </w:tr>
      <w:tr w:rsidR="00222F28" w:rsidRPr="009440C8" w14:paraId="11DDBB90" w14:textId="77777777" w:rsidTr="00222F28">
        <w:trPr>
          <w:trHeight w:val="273"/>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D02B46"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18EA34" w14:textId="77777777" w:rsidR="00222F28" w:rsidRPr="009440C8" w:rsidRDefault="00222F28" w:rsidP="00080DE9">
            <w:pPr>
              <w:numPr>
                <w:ilvl w:val="0"/>
                <w:numId w:val="87"/>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hiển thị thông tin hóa đơn bán mà chủ muốn xem</w:t>
            </w:r>
          </w:p>
        </w:tc>
      </w:tr>
      <w:tr w:rsidR="00222F28" w:rsidRPr="009440C8" w14:paraId="54772AC9" w14:textId="77777777" w:rsidTr="00222F28">
        <w:trPr>
          <w:trHeight w:val="130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7141BB"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F3622C" w14:textId="77777777" w:rsidR="00222F28" w:rsidRPr="009440C8" w:rsidRDefault="00222F28" w:rsidP="00080DE9">
            <w:pPr>
              <w:numPr>
                <w:ilvl w:val="0"/>
                <w:numId w:val="8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nhập mã hóa đơn bán và bấm tìm kiếm</w:t>
            </w:r>
          </w:p>
          <w:p w14:paraId="0D0A1785" w14:textId="77777777" w:rsidR="00222F28" w:rsidRPr="009440C8" w:rsidRDefault="00222F28" w:rsidP="00080DE9">
            <w:pPr>
              <w:numPr>
                <w:ilvl w:val="0"/>
                <w:numId w:val="8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tìm kiếm và hiển thị dòng hóa đơn chung</w:t>
            </w:r>
          </w:p>
          <w:p w14:paraId="5734F227" w14:textId="77777777" w:rsidR="00222F28" w:rsidRPr="009440C8" w:rsidRDefault="00222F28" w:rsidP="00080DE9">
            <w:pPr>
              <w:numPr>
                <w:ilvl w:val="0"/>
                <w:numId w:val="8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click vào dòng hóa đơn đó để xem chi tiết hóa đơn bán nếu muốn</w:t>
            </w:r>
          </w:p>
          <w:p w14:paraId="253A9BC9" w14:textId="77777777" w:rsidR="00222F28" w:rsidRPr="009440C8" w:rsidRDefault="00222F28" w:rsidP="00080DE9">
            <w:pPr>
              <w:numPr>
                <w:ilvl w:val="0"/>
                <w:numId w:val="8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hiển thị thông tin chi tiết hóa đơn bán</w:t>
            </w:r>
          </w:p>
        </w:tc>
      </w:tr>
      <w:tr w:rsidR="00222F28" w:rsidRPr="009440C8" w14:paraId="61474AE4" w14:textId="77777777" w:rsidTr="00222F28">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B146C5"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F4E707"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a. Chủ lướt tìm</w:t>
            </w:r>
          </w:p>
          <w:p w14:paraId="374FF44D"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a1. Tìm thấy thì đến bước 4. </w:t>
            </w:r>
          </w:p>
          <w:p w14:paraId="115BF216"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a2. Không tìm thấy thì có thể quay lại tìm kiếm theo mã hoặc kết thúc không tìm nữa. </w:t>
            </w:r>
          </w:p>
          <w:p w14:paraId="0F62EDBE"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4a. Không xem chi tiết không cần bấm xem chi tiết và kết thúc</w:t>
            </w:r>
          </w:p>
        </w:tc>
      </w:tr>
      <w:tr w:rsidR="00222F28" w:rsidRPr="009440C8" w14:paraId="2FA4035F" w14:textId="77777777" w:rsidTr="00222F28">
        <w:trPr>
          <w:trHeight w:val="151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1107DD"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676681"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a1.1. Nếu hệ thống gặp lỗi thì thông báo "Hệ thống gặp lỗi" và kết thúc</w:t>
            </w:r>
          </w:p>
          <w:p w14:paraId="20D425B4"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2a1. Nếu ô nhập liệu trống thì hiển thị thông báo “Vui lòng nhập mã hóa đơn để tìm kiếm”</w:t>
            </w:r>
          </w:p>
          <w:p w14:paraId="05B71EC5"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2a2. Nếu gặp lỗi thì thông báo "Hệ thống gặp lỗi, không thể tìm kiếm" và kết thúc</w:t>
            </w:r>
          </w:p>
          <w:p w14:paraId="5D241DC4"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2a3. Nếu không lỗi nhưng không tìm thấy mã hóa đơn thì thông báo "Hóa đơn bán không tồn tại" và cho tìm lại thì quay lại bước 1. Không tìm lại thì kết thúc</w:t>
            </w:r>
          </w:p>
          <w:p w14:paraId="4D96DCDE" w14:textId="77777777" w:rsidR="00222F28" w:rsidRPr="009440C8" w:rsidRDefault="00222F28" w:rsidP="00222F28">
            <w:pPr>
              <w:spacing w:after="0" w:line="240" w:lineRule="auto"/>
              <w:jc w:val="left"/>
              <w:rPr>
                <w:rFonts w:ascii="Times New Roman" w:eastAsia="Times New Roman" w:hAnsi="Times New Roman" w:cs="Times New Roman"/>
                <w:szCs w:val="24"/>
              </w:rPr>
            </w:pPr>
          </w:p>
        </w:tc>
      </w:tr>
      <w:tr w:rsidR="00222F28" w:rsidRPr="009440C8" w14:paraId="344854C8" w14:textId="77777777" w:rsidTr="00222F28">
        <w:trPr>
          <w:trHeight w:val="37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221B5E"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80C668"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N/A</w:t>
            </w:r>
          </w:p>
        </w:tc>
      </w:tr>
      <w:tr w:rsidR="00222F28" w:rsidRPr="009440C8" w14:paraId="7D9B4FC7" w14:textId="77777777" w:rsidTr="008B4D7D">
        <w:trPr>
          <w:trHeight w:val="483"/>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E93DB1"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F0A29D" w14:textId="77777777" w:rsidR="00222F28" w:rsidRPr="009440C8" w:rsidRDefault="008B4D7D"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Thời gian phản hồi của hệ thống phải &lt;=2s</w:t>
            </w:r>
            <w:r w:rsidRPr="009440C8">
              <w:rPr>
                <w:rFonts w:ascii="Times New Roman" w:eastAsia="Times New Roman" w:hAnsi="Times New Roman" w:cs="Times New Roman"/>
                <w:szCs w:val="24"/>
              </w:rPr>
              <w:t xml:space="preserve"> </w:t>
            </w:r>
          </w:p>
        </w:tc>
      </w:tr>
    </w:tbl>
    <w:p w14:paraId="4A50711D" w14:textId="77777777" w:rsidR="00F77056" w:rsidRPr="009440C8" w:rsidRDefault="00F77056">
      <w:pPr>
        <w:rPr>
          <w:rFonts w:ascii="Times New Roman" w:hAnsi="Times New Roman" w:cs="Times New Roman"/>
          <w:szCs w:val="24"/>
        </w:rPr>
      </w:pPr>
    </w:p>
    <w:p w14:paraId="0B104E10" w14:textId="77777777" w:rsidR="00F77056" w:rsidRPr="009440C8" w:rsidRDefault="00CC6185" w:rsidP="00080DE9">
      <w:pPr>
        <w:pStyle w:val="ListParagraph"/>
        <w:numPr>
          <w:ilvl w:val="0"/>
          <w:numId w:val="3"/>
        </w:numPr>
        <w:rPr>
          <w:rFonts w:ascii="Times New Roman" w:hAnsi="Times New Roman" w:cs="Times New Roman"/>
          <w:szCs w:val="24"/>
        </w:rPr>
      </w:pPr>
      <w:r w:rsidRPr="009440C8">
        <w:rPr>
          <w:rFonts w:ascii="Times New Roman" w:hAnsi="Times New Roman" w:cs="Times New Roman"/>
          <w:szCs w:val="24"/>
        </w:rPr>
        <w:t>Activity Diagram</w:t>
      </w:r>
    </w:p>
    <w:p w14:paraId="0B8F7E34" w14:textId="77777777" w:rsidR="00F77056" w:rsidRPr="009440C8" w:rsidRDefault="00222F28">
      <w:pPr>
        <w:jc w:val="center"/>
        <w:rPr>
          <w:rFonts w:ascii="Times New Roman" w:hAnsi="Times New Roman" w:cs="Times New Roman"/>
          <w:szCs w:val="24"/>
        </w:rPr>
      </w:pPr>
      <w:r w:rsidRPr="009440C8">
        <w:rPr>
          <w:rFonts w:ascii="Times New Roman" w:hAnsi="Times New Roman" w:cs="Times New Roman"/>
          <w:noProof/>
          <w:szCs w:val="24"/>
        </w:rPr>
        <w:lastRenderedPageBreak/>
        <w:drawing>
          <wp:inline distT="0" distB="0" distL="0" distR="0" wp14:anchorId="349BB5D9" wp14:editId="549C2690">
            <wp:extent cx="5943600" cy="470598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em HĐB.drawio.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4705985"/>
                    </a:xfrm>
                    <a:prstGeom prst="rect">
                      <a:avLst/>
                    </a:prstGeom>
                  </pic:spPr>
                </pic:pic>
              </a:graphicData>
            </a:graphic>
          </wp:inline>
        </w:drawing>
      </w:r>
    </w:p>
    <w:p w14:paraId="1AE941D2" w14:textId="77777777" w:rsidR="00F77056" w:rsidRPr="009440C8" w:rsidRDefault="00E95747" w:rsidP="009C327B">
      <w:pPr>
        <w:pStyle w:val="HiNHANH"/>
        <w:numPr>
          <w:ilvl w:val="0"/>
          <w:numId w:val="0"/>
        </w:numPr>
        <w:ind w:left="720"/>
        <w:jc w:val="center"/>
        <w:rPr>
          <w:i/>
        </w:rPr>
      </w:pPr>
      <w:bookmarkStart w:id="21" w:name="_Toc213618314"/>
      <w:r w:rsidRPr="009440C8">
        <w:rPr>
          <w:i/>
        </w:rPr>
        <w:t>Hình 7</w:t>
      </w:r>
      <w:r w:rsidR="00CC6185" w:rsidRPr="009440C8">
        <w:rPr>
          <w:i/>
        </w:rPr>
        <w:t>: AD của Xem Hóa đơn bán</w:t>
      </w:r>
      <w:bookmarkEnd w:id="21"/>
    </w:p>
    <w:p w14:paraId="018EE039" w14:textId="77777777" w:rsidR="00F77056" w:rsidRPr="009440C8" w:rsidRDefault="00CC6185" w:rsidP="00B0605F">
      <w:pPr>
        <w:pStyle w:val="Heading3"/>
        <w:numPr>
          <w:ilvl w:val="0"/>
          <w:numId w:val="0"/>
        </w:numPr>
        <w:ind w:left="720" w:hanging="720"/>
        <w:rPr>
          <w:rFonts w:ascii="Times New Roman" w:hAnsi="Times New Roman" w:cs="Times New Roman"/>
          <w:i w:val="0"/>
        </w:rPr>
      </w:pPr>
      <w:bookmarkStart w:id="22" w:name="_Toc213618488"/>
      <w:r w:rsidRPr="009440C8">
        <w:rPr>
          <w:rFonts w:ascii="Times New Roman" w:hAnsi="Times New Roman" w:cs="Times New Roman"/>
          <w:i w:val="0"/>
        </w:rPr>
        <w:t>3.1.4.</w:t>
      </w:r>
      <w:r w:rsidRPr="009440C8">
        <w:rPr>
          <w:rFonts w:ascii="Times New Roman" w:hAnsi="Times New Roman" w:cs="Times New Roman"/>
          <w:i w:val="0"/>
        </w:rPr>
        <w:tab/>
        <w:t>Sửa Hóa đơn bán</w:t>
      </w:r>
      <w:bookmarkEnd w:id="22"/>
    </w:p>
    <w:p w14:paraId="613C9065" w14:textId="77777777" w:rsidR="00F77056" w:rsidRPr="009440C8" w:rsidRDefault="00CC6185">
      <w:pPr>
        <w:rPr>
          <w:rFonts w:ascii="Times New Roman" w:hAnsi="Times New Roman" w:cs="Times New Roman"/>
          <w:szCs w:val="24"/>
        </w:rPr>
      </w:pPr>
      <w:r w:rsidRPr="009440C8">
        <w:rPr>
          <w:rFonts w:ascii="Times New Roman" w:hAnsi="Times New Roman" w:cs="Times New Roman"/>
          <w:szCs w:val="24"/>
        </w:rPr>
        <w:t>a.</w:t>
      </w:r>
      <w:r w:rsidRPr="009440C8">
        <w:rPr>
          <w:rFonts w:ascii="Times New Roman" w:hAnsi="Times New Roman" w:cs="Times New Roman"/>
          <w:szCs w:val="24"/>
        </w:rPr>
        <w:tab/>
        <w:t>Đặc tả</w:t>
      </w:r>
    </w:p>
    <w:tbl>
      <w:tblPr>
        <w:tblW w:w="0" w:type="auto"/>
        <w:tblCellMar>
          <w:top w:w="15" w:type="dxa"/>
          <w:left w:w="15" w:type="dxa"/>
          <w:bottom w:w="15" w:type="dxa"/>
          <w:right w:w="15" w:type="dxa"/>
        </w:tblCellMar>
        <w:tblLook w:val="04A0" w:firstRow="1" w:lastRow="0" w:firstColumn="1" w:lastColumn="0" w:noHBand="0" w:noVBand="1"/>
      </w:tblPr>
      <w:tblGrid>
        <w:gridCol w:w="1899"/>
        <w:gridCol w:w="7661"/>
      </w:tblGrid>
      <w:tr w:rsidR="00FD0B43" w:rsidRPr="009440C8" w14:paraId="4F8C3192" w14:textId="77777777" w:rsidTr="00FD0B43">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7C5A8A" w14:textId="77777777" w:rsidR="00FD0B43" w:rsidRPr="009440C8" w:rsidRDefault="00FD0B43" w:rsidP="00FD0B4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AA625C" w14:textId="77777777" w:rsidR="00FD0B43" w:rsidRPr="009440C8" w:rsidRDefault="00FD0B43" w:rsidP="00FD0B4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3</w:t>
            </w:r>
          </w:p>
        </w:tc>
      </w:tr>
      <w:tr w:rsidR="00FD0B43" w:rsidRPr="009440C8" w14:paraId="137EE648" w14:textId="77777777" w:rsidTr="00FD0B4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569930" w14:textId="77777777" w:rsidR="00FD0B43" w:rsidRPr="009440C8" w:rsidRDefault="00FD0B43" w:rsidP="00FD0B4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3F968A" w14:textId="77777777" w:rsidR="00FD0B43" w:rsidRPr="009440C8" w:rsidRDefault="00FD0B43" w:rsidP="00FD0B4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Sửa hóa đơn bán</w:t>
            </w:r>
          </w:p>
        </w:tc>
      </w:tr>
      <w:tr w:rsidR="00FD0B43" w:rsidRPr="009440C8" w14:paraId="19755BB2" w14:textId="77777777" w:rsidTr="00FD0B4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5509D6" w14:textId="77777777" w:rsidR="00FD0B43" w:rsidRPr="009440C8" w:rsidRDefault="00FD0B43" w:rsidP="00FD0B4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671AA2" w14:textId="77777777" w:rsidR="00FD0B43" w:rsidRPr="009440C8" w:rsidRDefault="00FD0B43" w:rsidP="00FD0B4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Là chủ quán tôi muốn sửa hóa đơn</w:t>
            </w:r>
            <w:r w:rsidR="00D912A5" w:rsidRPr="009440C8">
              <w:rPr>
                <w:rFonts w:ascii="Times New Roman" w:eastAsia="Times New Roman" w:hAnsi="Times New Roman" w:cs="Times New Roman"/>
                <w:color w:val="000000"/>
                <w:szCs w:val="24"/>
              </w:rPr>
              <w:t xml:space="preserve"> bán</w:t>
            </w:r>
          </w:p>
        </w:tc>
      </w:tr>
      <w:tr w:rsidR="00FD0B43" w:rsidRPr="009440C8" w14:paraId="6F286C39" w14:textId="77777777" w:rsidTr="00FD0B4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4B80E6" w14:textId="77777777" w:rsidR="00FD0B43" w:rsidRPr="009440C8" w:rsidRDefault="00FD0B43" w:rsidP="00FD0B4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9CCB19" w14:textId="77777777" w:rsidR="00FD0B43" w:rsidRPr="009440C8" w:rsidRDefault="00FD0B43" w:rsidP="00FD0B4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Chủ</w:t>
            </w:r>
          </w:p>
        </w:tc>
      </w:tr>
      <w:tr w:rsidR="00FD0B43" w:rsidRPr="009440C8" w14:paraId="0BF71A1C" w14:textId="77777777" w:rsidTr="00FD0B4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CCC75B" w14:textId="77777777" w:rsidR="00FD0B43" w:rsidRPr="009440C8" w:rsidRDefault="00FD0B43" w:rsidP="00FD0B4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08E99D" w14:textId="77777777" w:rsidR="00FD0B43" w:rsidRPr="009440C8" w:rsidRDefault="00FD0B43" w:rsidP="00FD0B4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High</w:t>
            </w:r>
          </w:p>
        </w:tc>
      </w:tr>
      <w:tr w:rsidR="00FD0B43" w:rsidRPr="009440C8" w14:paraId="60B3EFB8" w14:textId="77777777" w:rsidTr="00FD0B4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B15122" w14:textId="77777777" w:rsidR="00FD0B43" w:rsidRPr="009440C8" w:rsidRDefault="00FD0B43" w:rsidP="00FD0B4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82383B" w14:textId="77777777" w:rsidR="00FD0B43" w:rsidRPr="009440C8" w:rsidRDefault="00FD0B43" w:rsidP="00080DE9">
            <w:pPr>
              <w:numPr>
                <w:ilvl w:val="0"/>
                <w:numId w:val="93"/>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chọn chức năng “Sửa hóa đơn”</w:t>
            </w:r>
          </w:p>
        </w:tc>
      </w:tr>
      <w:tr w:rsidR="00FD0B43" w:rsidRPr="009440C8" w14:paraId="3E34D3B7" w14:textId="77777777" w:rsidTr="00FD0B43">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006033" w14:textId="77777777" w:rsidR="00FD0B43" w:rsidRPr="009440C8" w:rsidRDefault="00FD0B43" w:rsidP="00FD0B4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77761F" w14:textId="77777777" w:rsidR="00FD0B43" w:rsidRPr="009440C8" w:rsidRDefault="00FD0B43" w:rsidP="00080DE9">
            <w:pPr>
              <w:numPr>
                <w:ilvl w:val="0"/>
                <w:numId w:val="94"/>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đăng nhập vào hệ thống </w:t>
            </w:r>
          </w:p>
          <w:p w14:paraId="68FB44D2" w14:textId="77777777" w:rsidR="00FD0B43" w:rsidRPr="009440C8" w:rsidRDefault="00FD0B43" w:rsidP="00080DE9">
            <w:pPr>
              <w:numPr>
                <w:ilvl w:val="0"/>
                <w:numId w:val="94"/>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Đơn hàng đã tạo trong hệ thống</w:t>
            </w:r>
          </w:p>
          <w:p w14:paraId="0A8C2A06" w14:textId="77777777" w:rsidR="00FD0B43" w:rsidRPr="009440C8" w:rsidRDefault="00FD0B43" w:rsidP="00080DE9">
            <w:pPr>
              <w:numPr>
                <w:ilvl w:val="0"/>
                <w:numId w:val="94"/>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đang ở màn hình hiển thị chi tiết thông tin hóa đơn</w:t>
            </w:r>
          </w:p>
        </w:tc>
      </w:tr>
      <w:tr w:rsidR="00FD0B43" w:rsidRPr="009440C8" w14:paraId="3F72FB74" w14:textId="77777777" w:rsidTr="00FD0B43">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AADB6A" w14:textId="77777777" w:rsidR="00FD0B43" w:rsidRPr="009440C8" w:rsidRDefault="00FD0B43" w:rsidP="00FD0B4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B0335F" w14:textId="77777777" w:rsidR="00FD0B43" w:rsidRPr="009440C8" w:rsidRDefault="00FD0B43" w:rsidP="00080DE9">
            <w:pPr>
              <w:numPr>
                <w:ilvl w:val="0"/>
                <w:numId w:val="95"/>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óa đơn được cập nhật thành công và lưu lại trong hệ thống.</w:t>
            </w:r>
          </w:p>
          <w:p w14:paraId="66AF9063" w14:textId="77777777" w:rsidR="00FD0B43" w:rsidRPr="009440C8" w:rsidRDefault="00FD0B43" w:rsidP="00080DE9">
            <w:pPr>
              <w:numPr>
                <w:ilvl w:val="0"/>
                <w:numId w:val="95"/>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Tổng tiền, tồn kho, và dữ liệu doanh thu được tự động điều chỉnh theo thay đổi.</w:t>
            </w:r>
          </w:p>
          <w:p w14:paraId="78430DBD" w14:textId="77777777" w:rsidR="00FD0B43" w:rsidRPr="009440C8" w:rsidRDefault="00FD0B43" w:rsidP="00080DE9">
            <w:pPr>
              <w:numPr>
                <w:ilvl w:val="0"/>
                <w:numId w:val="95"/>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ghi nhận lịch sử chỉnh sửa (thời gian, nội dung thay đổi).</w:t>
            </w:r>
          </w:p>
        </w:tc>
      </w:tr>
      <w:tr w:rsidR="00FD0B43" w:rsidRPr="009440C8" w14:paraId="338E9E32" w14:textId="77777777" w:rsidTr="00FD0B43">
        <w:trPr>
          <w:trHeight w:val="180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256B48" w14:textId="77777777" w:rsidR="00FD0B43" w:rsidRPr="009440C8" w:rsidRDefault="00FD0B43" w:rsidP="00FD0B4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917056" w14:textId="77777777" w:rsidR="00FD0B43" w:rsidRPr="009440C8" w:rsidRDefault="00FD0B43" w:rsidP="00080DE9">
            <w:pPr>
              <w:numPr>
                <w:ilvl w:val="0"/>
                <w:numId w:val="96"/>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hiển thị form thông tin chỉnh sửa</w:t>
            </w:r>
          </w:p>
          <w:p w14:paraId="458F8283" w14:textId="77777777" w:rsidR="00FD0B43" w:rsidRPr="009440C8" w:rsidRDefault="00FD0B43" w:rsidP="00080DE9">
            <w:pPr>
              <w:numPr>
                <w:ilvl w:val="0"/>
                <w:numId w:val="96"/>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sửa số lượng</w:t>
            </w:r>
          </w:p>
          <w:p w14:paraId="2D8EAB64" w14:textId="77777777" w:rsidR="00FD0B43" w:rsidRPr="009440C8" w:rsidRDefault="00FD0B43" w:rsidP="00080DE9">
            <w:pPr>
              <w:numPr>
                <w:ilvl w:val="0"/>
                <w:numId w:val="96"/>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xóa hàng hóa</w:t>
            </w:r>
          </w:p>
          <w:p w14:paraId="5551DFF6" w14:textId="77777777" w:rsidR="00FD0B43" w:rsidRPr="009440C8" w:rsidRDefault="00FD0B43" w:rsidP="00080DE9">
            <w:pPr>
              <w:numPr>
                <w:ilvl w:val="0"/>
                <w:numId w:val="96"/>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thêm hàng hóa khác:</w:t>
            </w:r>
          </w:p>
          <w:p w14:paraId="4109C8E4" w14:textId="77777777" w:rsidR="00FD0B43" w:rsidRPr="009440C8" w:rsidRDefault="00FD0B43" w:rsidP="00FD0B43">
            <w:pPr>
              <w:spacing w:after="0" w:line="240" w:lineRule="auto"/>
              <w:ind w:left="720"/>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4.1. Nhập mã hàng vào ô tìm kiếm</w:t>
            </w:r>
          </w:p>
          <w:p w14:paraId="2F6CBB94" w14:textId="77777777" w:rsidR="00FD0B43" w:rsidRPr="009440C8" w:rsidRDefault="00FD0B43" w:rsidP="00FD0B43">
            <w:pPr>
              <w:spacing w:after="0" w:line="240" w:lineRule="auto"/>
              <w:ind w:left="720"/>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4.2. Hệ thống hiển thị các sản phẩm tương ứng</w:t>
            </w:r>
          </w:p>
          <w:p w14:paraId="7964F40E" w14:textId="77777777" w:rsidR="00FD0B43" w:rsidRPr="009440C8" w:rsidRDefault="00FD0B43" w:rsidP="00FD0B43">
            <w:pPr>
              <w:spacing w:after="0" w:line="240" w:lineRule="auto"/>
              <w:ind w:left="720"/>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4.3. Chủ chọn sản phẩm cần thêm</w:t>
            </w:r>
          </w:p>
          <w:p w14:paraId="30F3AE61" w14:textId="77777777" w:rsidR="00FD0B43" w:rsidRPr="009440C8" w:rsidRDefault="00FD0B43" w:rsidP="00FD0B43">
            <w:pPr>
              <w:spacing w:after="0" w:line="240" w:lineRule="auto"/>
              <w:ind w:left="720"/>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4.4. Hệ thống thêm thông tin hàng hóa gồm: mã hàng hóa, tên hàng hóa, đvt, giá bán vào đơn </w:t>
            </w:r>
          </w:p>
          <w:p w14:paraId="0F758B4B" w14:textId="77777777" w:rsidR="00FD0B43" w:rsidRPr="009440C8" w:rsidRDefault="00FD0B43" w:rsidP="00FD0B43">
            <w:pPr>
              <w:spacing w:after="0" w:line="240" w:lineRule="auto"/>
              <w:ind w:left="720"/>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4.5. Chủ chọn số lượng</w:t>
            </w:r>
          </w:p>
          <w:p w14:paraId="2B6D7DBC" w14:textId="77777777" w:rsidR="00FD0B43" w:rsidRPr="009440C8" w:rsidRDefault="00FD0B43" w:rsidP="00FD0B43">
            <w:pPr>
              <w:spacing w:after="0" w:line="240" w:lineRule="auto"/>
              <w:ind w:left="720"/>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4.6. Hệ thống tính thành tiền của sản phẩm đó  </w:t>
            </w:r>
          </w:p>
          <w:p w14:paraId="227D65B2" w14:textId="77777777" w:rsidR="00FD0B43" w:rsidRPr="009440C8" w:rsidRDefault="00FD0B43" w:rsidP="00FD0B43">
            <w:pPr>
              <w:spacing w:after="0" w:line="240" w:lineRule="auto"/>
              <w:ind w:left="720"/>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Lặp lại bước 4 cho đến khi chọn xong hàng cần thêm</w:t>
            </w:r>
          </w:p>
          <w:p w14:paraId="3FB333AF" w14:textId="77777777" w:rsidR="00FD0B43" w:rsidRPr="009440C8" w:rsidRDefault="00FD0B43" w:rsidP="00FD0B43">
            <w:pPr>
              <w:spacing w:after="0" w:line="240" w:lineRule="auto"/>
              <w:ind w:left="720"/>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 Ở mỗi bước chỉnh sửa hệ thống thực hiện các kiểm tra dữ liệu có hợp lệ không tuân theo BR</w:t>
            </w:r>
          </w:p>
          <w:p w14:paraId="58D28821" w14:textId="77777777" w:rsidR="00FD0B43" w:rsidRPr="009440C8" w:rsidRDefault="00FD0B43" w:rsidP="00FD0B43">
            <w:pPr>
              <w:spacing w:after="0" w:line="240" w:lineRule="auto"/>
              <w:ind w:left="720"/>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 Lặp lại bước 2-5 cho đến khi chủ không còn muốn thực hiện chỉnh sửa</w:t>
            </w:r>
          </w:p>
          <w:p w14:paraId="1FBD45BD" w14:textId="77777777" w:rsidR="00FD0B43" w:rsidRPr="009440C8" w:rsidRDefault="00FD0B43" w:rsidP="00080DE9">
            <w:pPr>
              <w:pStyle w:val="ListParagraph"/>
              <w:numPr>
                <w:ilvl w:val="0"/>
                <w:numId w:val="96"/>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bấm “Lưu”</w:t>
            </w:r>
          </w:p>
          <w:p w14:paraId="3B291EC7" w14:textId="77777777" w:rsidR="00FD0B43" w:rsidRPr="009440C8" w:rsidRDefault="00FD0B43" w:rsidP="00080DE9">
            <w:pPr>
              <w:pStyle w:val="ListParagraph"/>
              <w:numPr>
                <w:ilvl w:val="0"/>
                <w:numId w:val="96"/>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lưu lại các thay đổi</w:t>
            </w:r>
          </w:p>
        </w:tc>
      </w:tr>
      <w:tr w:rsidR="00FD0B43" w:rsidRPr="009440C8" w14:paraId="4EB54AFE" w14:textId="77777777" w:rsidTr="00FD0B43">
        <w:trPr>
          <w:trHeight w:val="1089"/>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57BF35" w14:textId="77777777" w:rsidR="00FD0B43" w:rsidRPr="009440C8" w:rsidRDefault="00FD0B43" w:rsidP="00FD0B4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4EFBF8" w14:textId="77777777" w:rsidR="00FD0B43" w:rsidRPr="009440C8" w:rsidRDefault="00FD0B43" w:rsidP="00FD0B4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2a. Chủ không sửa số lượng thì bỏ qua bước 2 và đến bước 3</w:t>
            </w:r>
          </w:p>
          <w:p w14:paraId="572516E9" w14:textId="77777777" w:rsidR="00FD0B43" w:rsidRPr="009440C8" w:rsidRDefault="00FD0B43" w:rsidP="00FD0B4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3a. Chủ không xóa hàng hóa thì bỏ qua bước 3 và đến bước 4</w:t>
            </w:r>
          </w:p>
          <w:p w14:paraId="44ECC85E" w14:textId="77777777" w:rsidR="00FD0B43" w:rsidRPr="009440C8" w:rsidRDefault="00FD0B43" w:rsidP="00FD0B4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4a. Chủ không thêm hàng thì bỏ qua bước 4 và đến bước 5</w:t>
            </w:r>
          </w:p>
          <w:p w14:paraId="4ACF8687" w14:textId="77777777" w:rsidR="00FD0B43" w:rsidRPr="009440C8" w:rsidRDefault="00FD0B43" w:rsidP="00FD0B4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4.1a. Chủ nhập tên hàng hóa và đến bước 4.2a</w:t>
            </w:r>
          </w:p>
          <w:p w14:paraId="1668D4B8" w14:textId="77777777" w:rsidR="00FD0B43" w:rsidRPr="009440C8" w:rsidRDefault="00FD0B43" w:rsidP="00FD0B43">
            <w:pPr>
              <w:spacing w:after="0" w:line="240" w:lineRule="auto"/>
              <w:jc w:val="left"/>
              <w:rPr>
                <w:rFonts w:ascii="Times New Roman" w:eastAsia="Times New Roman" w:hAnsi="Times New Roman" w:cs="Times New Roman"/>
                <w:szCs w:val="24"/>
              </w:rPr>
            </w:pPr>
          </w:p>
        </w:tc>
      </w:tr>
      <w:tr w:rsidR="00FD0B43" w:rsidRPr="009440C8" w14:paraId="1FA7F343" w14:textId="77777777" w:rsidTr="00FD0B43">
        <w:trPr>
          <w:trHeight w:val="4668"/>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0ADC4D" w14:textId="77777777" w:rsidR="00FD0B43" w:rsidRPr="009440C8" w:rsidRDefault="00FD0B43" w:rsidP="00FD0B4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B22A45" w14:textId="77777777" w:rsidR="00FD0B43" w:rsidRPr="009440C8" w:rsidRDefault="00FD0B43" w:rsidP="00FD0B4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2a. Nếu chủ sửa số lượng mà số lượng mới vượt quá số lượng tồn kho hoặc số lượng &lt; 0 thì hệ thống báo “Số lượng tồn không hợp lệ” và quay lại bước 2</w:t>
            </w:r>
          </w:p>
          <w:p w14:paraId="390C9107" w14:textId="77777777" w:rsidR="00FD0B43" w:rsidRPr="009440C8" w:rsidRDefault="00FD0B43" w:rsidP="00FD0B4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4.1b. Hệ thống không tìm thấy hàng hóa thì thông báo "Không tìm thấy sản phẩm tương ứng" và quay lại bước 4</w:t>
            </w:r>
          </w:p>
          <w:p w14:paraId="32248BF7" w14:textId="77777777" w:rsidR="00FD0B43" w:rsidRPr="009440C8" w:rsidRDefault="00FD0B43" w:rsidP="00FD0B4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4.5a. Nếu chủ sửa số lượng mà số lượng vượt quá số lượng tồn kho hoặc số lượng &lt; 0 thì hệ thống báo “Số lượng chọn phải lớn 0 và nhỏ hơn hoặc bằng số lượng tồn” và quay lại bước 4.5a</w:t>
            </w:r>
          </w:p>
          <w:p w14:paraId="3F1A5514" w14:textId="77777777" w:rsidR="00FD0B43" w:rsidRPr="009440C8" w:rsidRDefault="00FD0B43" w:rsidP="00FD0B4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5a. Chủ không bấm “Đóng” thì hệ thống hiện popup thông báo “Thông báo "Bạn chưa lưu thông tin thay đổi, bạn có muốn đóng?"</w:t>
            </w:r>
          </w:p>
          <w:p w14:paraId="703EABA4" w14:textId="77777777" w:rsidR="00FD0B43" w:rsidRPr="009440C8" w:rsidRDefault="00FD0B43" w:rsidP="00FD0B4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5a1. Nếu bấm “Đồng ý” thì hệ thống không lưu thay đổi và trở lại màn hình chi tiết của hóa đơn bán và kết thúc</w:t>
            </w:r>
          </w:p>
          <w:p w14:paraId="2F4BA871" w14:textId="77777777" w:rsidR="00FD0B43" w:rsidRPr="009440C8" w:rsidRDefault="00FD0B43" w:rsidP="00FD0B4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5a2. Nếu chủ bấm “Không” thì hệ thống hiển thị lại form thông tin với các dữ liệu đã thay đổi và quay lại bước 2</w:t>
            </w:r>
          </w:p>
          <w:p w14:paraId="0489C641" w14:textId="77777777" w:rsidR="00FD0B43" w:rsidRPr="009440C8" w:rsidRDefault="00FD0B43" w:rsidP="00FD0B4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6a. Hệ thống lỗi không thể lưu chỉnh sửa thì hủy toàn bộ thay đổi và thông báo "Hệ thống gặp lỗi, không thể lưu thay đổi" rồi kết thúc</w:t>
            </w:r>
          </w:p>
          <w:p w14:paraId="34875EDE" w14:textId="77777777" w:rsidR="00FD0B43" w:rsidRPr="009440C8" w:rsidRDefault="00FD0B43" w:rsidP="00FD0B4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6b. Nếu dữ liệu đơn bán khi sửa bị rỗng thì thông báo "Đơn bán không được rỗng" và hiển thị lại form thông tin đang sửa đổi và quay lại bước 2</w:t>
            </w:r>
          </w:p>
          <w:p w14:paraId="484F276A" w14:textId="77777777" w:rsidR="00FD0B43" w:rsidRPr="009440C8" w:rsidRDefault="00FD0B43" w:rsidP="00FD0B43">
            <w:pPr>
              <w:spacing w:after="0" w:line="240" w:lineRule="auto"/>
              <w:jc w:val="left"/>
              <w:rPr>
                <w:rFonts w:ascii="Times New Roman" w:eastAsia="Times New Roman" w:hAnsi="Times New Roman" w:cs="Times New Roman"/>
                <w:szCs w:val="24"/>
              </w:rPr>
            </w:pPr>
          </w:p>
        </w:tc>
      </w:tr>
      <w:tr w:rsidR="00FD0B43" w:rsidRPr="009440C8" w14:paraId="26F465A2" w14:textId="77777777" w:rsidTr="00FD0B43">
        <w:trPr>
          <w:trHeight w:val="3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92C1E72" w14:textId="77777777" w:rsidR="00FD0B43" w:rsidRPr="009440C8" w:rsidRDefault="00FD0B43" w:rsidP="00FD0B4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Business rules</w:t>
            </w:r>
          </w:p>
          <w:p w14:paraId="7C98AB5D" w14:textId="77777777" w:rsidR="00FD0B43" w:rsidRPr="009440C8" w:rsidRDefault="00FD0B43" w:rsidP="00FD0B43">
            <w:pPr>
              <w:spacing w:after="0" w:line="240" w:lineRule="auto"/>
              <w:jc w:val="left"/>
              <w:rPr>
                <w:rFonts w:ascii="Times New Roman" w:eastAsia="Times New Roman" w:hAnsi="Times New Roman" w:cs="Times New Roman"/>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F31895" w14:textId="77777777" w:rsidR="003E1218" w:rsidRPr="009440C8" w:rsidRDefault="003E1218" w:rsidP="00080DE9">
            <w:pPr>
              <w:pStyle w:val="NormalWeb"/>
              <w:numPr>
                <w:ilvl w:val="0"/>
                <w:numId w:val="105"/>
              </w:numPr>
              <w:spacing w:before="0" w:beforeAutospacing="0" w:after="0" w:afterAutospacing="0"/>
              <w:textAlignment w:val="baseline"/>
              <w:rPr>
                <w:color w:val="000000"/>
                <w:sz w:val="22"/>
                <w:szCs w:val="22"/>
              </w:rPr>
            </w:pPr>
            <w:r w:rsidRPr="009440C8">
              <w:rPr>
                <w:color w:val="000000"/>
                <w:sz w:val="22"/>
                <w:szCs w:val="22"/>
              </w:rPr>
              <w:t>Khi sửa mà thêm hàng vào hóa đơn, chỉ được thêm nếu sản phẩm tồn tại và còn hàng trong kho.</w:t>
            </w:r>
          </w:p>
          <w:p w14:paraId="1402C11B" w14:textId="77777777" w:rsidR="003E1218" w:rsidRPr="009440C8" w:rsidRDefault="003E1218" w:rsidP="00080DE9">
            <w:pPr>
              <w:pStyle w:val="NormalWeb"/>
              <w:numPr>
                <w:ilvl w:val="0"/>
                <w:numId w:val="105"/>
              </w:numPr>
              <w:spacing w:before="0" w:beforeAutospacing="0" w:after="0" w:afterAutospacing="0"/>
              <w:textAlignment w:val="baseline"/>
              <w:rPr>
                <w:color w:val="000000"/>
                <w:sz w:val="22"/>
                <w:szCs w:val="22"/>
              </w:rPr>
            </w:pPr>
            <w:r w:rsidRPr="009440C8">
              <w:rPr>
                <w:color w:val="000000"/>
                <w:sz w:val="22"/>
                <w:szCs w:val="22"/>
              </w:rPr>
              <w:t>Khi sửa số lượng chọn không được nhỏ hơn 0.</w:t>
            </w:r>
          </w:p>
          <w:p w14:paraId="48B6EC65" w14:textId="77777777" w:rsidR="003E1218" w:rsidRPr="009440C8" w:rsidRDefault="003E1218" w:rsidP="00080DE9">
            <w:pPr>
              <w:pStyle w:val="NormalWeb"/>
              <w:numPr>
                <w:ilvl w:val="0"/>
                <w:numId w:val="105"/>
              </w:numPr>
              <w:spacing w:before="0" w:beforeAutospacing="0" w:after="0" w:afterAutospacing="0"/>
              <w:textAlignment w:val="baseline"/>
              <w:rPr>
                <w:color w:val="000000"/>
                <w:sz w:val="22"/>
                <w:szCs w:val="22"/>
              </w:rPr>
            </w:pPr>
            <w:r w:rsidRPr="009440C8">
              <w:rPr>
                <w:color w:val="000000"/>
                <w:sz w:val="22"/>
                <w:szCs w:val="22"/>
              </w:rPr>
              <w:t>Khi sửa hóa đơn đảm bảo hóa đơn không được để trống</w:t>
            </w:r>
          </w:p>
          <w:p w14:paraId="2C97B263" w14:textId="77777777" w:rsidR="003E1218" w:rsidRPr="009440C8" w:rsidRDefault="003E1218" w:rsidP="00080DE9">
            <w:pPr>
              <w:pStyle w:val="NormalWeb"/>
              <w:numPr>
                <w:ilvl w:val="0"/>
                <w:numId w:val="105"/>
              </w:numPr>
              <w:spacing w:before="0" w:beforeAutospacing="0" w:after="0" w:afterAutospacing="0"/>
              <w:textAlignment w:val="baseline"/>
              <w:rPr>
                <w:color w:val="000000"/>
                <w:sz w:val="22"/>
                <w:szCs w:val="22"/>
              </w:rPr>
            </w:pPr>
            <w:r w:rsidRPr="009440C8">
              <w:rPr>
                <w:color w:val="000000"/>
                <w:sz w:val="22"/>
                <w:szCs w:val="22"/>
              </w:rPr>
              <w:t>Thành tiền = Số lượng x Giá bán</w:t>
            </w:r>
          </w:p>
          <w:p w14:paraId="52A355AF" w14:textId="77777777" w:rsidR="003E1218" w:rsidRPr="009440C8" w:rsidRDefault="003E1218" w:rsidP="00080DE9">
            <w:pPr>
              <w:pStyle w:val="NormalWeb"/>
              <w:numPr>
                <w:ilvl w:val="0"/>
                <w:numId w:val="105"/>
              </w:numPr>
              <w:spacing w:before="0" w:beforeAutospacing="0" w:after="0" w:afterAutospacing="0"/>
              <w:textAlignment w:val="baseline"/>
              <w:rPr>
                <w:color w:val="000000"/>
                <w:sz w:val="22"/>
                <w:szCs w:val="22"/>
              </w:rPr>
            </w:pPr>
            <w:r w:rsidRPr="009440C8">
              <w:rPr>
                <w:color w:val="000000"/>
                <w:sz w:val="22"/>
                <w:szCs w:val="22"/>
              </w:rPr>
              <w:t>Tổng tiền = Tổng thành tiền</w:t>
            </w:r>
          </w:p>
          <w:p w14:paraId="5F1AEC9E" w14:textId="77777777" w:rsidR="00FD0B43" w:rsidRPr="009440C8" w:rsidRDefault="00FD0B43" w:rsidP="003E1218">
            <w:pPr>
              <w:spacing w:after="0" w:line="240" w:lineRule="auto"/>
              <w:jc w:val="left"/>
              <w:textAlignment w:val="baseline"/>
              <w:rPr>
                <w:rFonts w:ascii="Times New Roman" w:eastAsia="Times New Roman" w:hAnsi="Times New Roman" w:cs="Times New Roman"/>
                <w:color w:val="000000"/>
                <w:szCs w:val="24"/>
              </w:rPr>
            </w:pPr>
          </w:p>
        </w:tc>
      </w:tr>
      <w:tr w:rsidR="00FD0B43" w:rsidRPr="009440C8" w14:paraId="1E9500DD" w14:textId="77777777" w:rsidTr="00FD0B43">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EBB17A" w14:textId="77777777" w:rsidR="00FD0B43" w:rsidRPr="009440C8" w:rsidRDefault="00FD0B43" w:rsidP="00FD0B4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lastRenderedPageBreak/>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043C95" w14:textId="77777777" w:rsidR="00FD0B43" w:rsidRPr="009440C8" w:rsidRDefault="008B4D7D" w:rsidP="00FD0B4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Thời gian phản hồi của hệ thống phải &lt;=2s</w:t>
            </w:r>
            <w:r w:rsidRPr="009440C8">
              <w:rPr>
                <w:rFonts w:ascii="Times New Roman" w:eastAsia="Times New Roman" w:hAnsi="Times New Roman" w:cs="Times New Roman"/>
                <w:szCs w:val="24"/>
              </w:rPr>
              <w:t xml:space="preserve"> </w:t>
            </w:r>
          </w:p>
        </w:tc>
      </w:tr>
    </w:tbl>
    <w:p w14:paraId="554EE4DE" w14:textId="77777777" w:rsidR="00F77056" w:rsidRPr="009440C8" w:rsidRDefault="00FD0B43">
      <w:pPr>
        <w:rPr>
          <w:rFonts w:ascii="Times New Roman" w:hAnsi="Times New Roman" w:cs="Times New Roman"/>
          <w:szCs w:val="24"/>
        </w:rPr>
      </w:pPr>
      <w:r w:rsidRPr="009440C8">
        <w:rPr>
          <w:rFonts w:ascii="Times New Roman" w:eastAsia="Times New Roman" w:hAnsi="Times New Roman" w:cs="Times New Roman"/>
          <w:szCs w:val="24"/>
        </w:rPr>
        <w:br/>
      </w:r>
    </w:p>
    <w:p w14:paraId="4EAEF688" w14:textId="77777777" w:rsidR="00F77056" w:rsidRPr="009440C8" w:rsidRDefault="00CC6185" w:rsidP="00080DE9">
      <w:pPr>
        <w:pStyle w:val="ListParagraph"/>
        <w:numPr>
          <w:ilvl w:val="1"/>
          <w:numId w:val="87"/>
        </w:numPr>
        <w:ind w:left="709" w:hanging="709"/>
        <w:rPr>
          <w:rFonts w:ascii="Times New Roman" w:hAnsi="Times New Roman" w:cs="Times New Roman"/>
          <w:szCs w:val="24"/>
        </w:rPr>
      </w:pPr>
      <w:r w:rsidRPr="009440C8">
        <w:rPr>
          <w:rFonts w:ascii="Times New Roman" w:hAnsi="Times New Roman" w:cs="Times New Roman"/>
          <w:szCs w:val="24"/>
        </w:rPr>
        <w:t>Activity Diagram</w:t>
      </w:r>
    </w:p>
    <w:p w14:paraId="2934B01A" w14:textId="77777777" w:rsidR="00FD0B43" w:rsidRPr="009440C8" w:rsidRDefault="00FD0B43" w:rsidP="00FD0B43">
      <w:pPr>
        <w:jc w:val="center"/>
        <w:rPr>
          <w:rFonts w:ascii="Times New Roman" w:hAnsi="Times New Roman" w:cs="Times New Roman"/>
          <w:szCs w:val="24"/>
        </w:rPr>
      </w:pPr>
      <w:r w:rsidRPr="009440C8">
        <w:rPr>
          <w:rFonts w:ascii="Times New Roman" w:hAnsi="Times New Roman" w:cs="Times New Roman"/>
          <w:noProof/>
          <w:szCs w:val="24"/>
        </w:rPr>
        <w:lastRenderedPageBreak/>
        <w:drawing>
          <wp:inline distT="0" distB="0" distL="0" distR="0" wp14:anchorId="05804F43" wp14:editId="266D74DD">
            <wp:extent cx="4747260" cy="82296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ửa HĐB.drawio.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747260" cy="8229600"/>
                    </a:xfrm>
                    <a:prstGeom prst="rect">
                      <a:avLst/>
                    </a:prstGeom>
                  </pic:spPr>
                </pic:pic>
              </a:graphicData>
            </a:graphic>
          </wp:inline>
        </w:drawing>
      </w:r>
    </w:p>
    <w:p w14:paraId="6554901D" w14:textId="77777777" w:rsidR="00F77056" w:rsidRPr="009440C8" w:rsidRDefault="00F77056">
      <w:pPr>
        <w:jc w:val="center"/>
        <w:rPr>
          <w:rFonts w:ascii="Times New Roman" w:hAnsi="Times New Roman" w:cs="Times New Roman"/>
          <w:szCs w:val="24"/>
        </w:rPr>
      </w:pPr>
    </w:p>
    <w:p w14:paraId="78298AFD" w14:textId="77777777" w:rsidR="00F77056" w:rsidRPr="009440C8" w:rsidRDefault="00CC6185" w:rsidP="009C327B">
      <w:pPr>
        <w:pStyle w:val="HiNHANH"/>
        <w:numPr>
          <w:ilvl w:val="0"/>
          <w:numId w:val="0"/>
        </w:numPr>
        <w:ind w:left="720"/>
        <w:jc w:val="center"/>
        <w:rPr>
          <w:i/>
        </w:rPr>
      </w:pPr>
      <w:bookmarkStart w:id="23" w:name="_Toc213618315"/>
      <w:r w:rsidRPr="009440C8">
        <w:rPr>
          <w:i/>
        </w:rPr>
        <w:t>Hình</w:t>
      </w:r>
      <w:r w:rsidR="00E95747" w:rsidRPr="009440C8">
        <w:rPr>
          <w:i/>
        </w:rPr>
        <w:t xml:space="preserve"> 8</w:t>
      </w:r>
      <w:r w:rsidRPr="009440C8">
        <w:rPr>
          <w:i/>
        </w:rPr>
        <w:t>: AD của Sửa Hóa đơn bán</w:t>
      </w:r>
      <w:bookmarkEnd w:id="23"/>
    </w:p>
    <w:p w14:paraId="6CC5FFAC" w14:textId="77777777" w:rsidR="00F77056" w:rsidRPr="009440C8" w:rsidRDefault="00CC6185" w:rsidP="00B0605F">
      <w:pPr>
        <w:pStyle w:val="Heading3"/>
        <w:numPr>
          <w:ilvl w:val="0"/>
          <w:numId w:val="0"/>
        </w:numPr>
        <w:ind w:left="720" w:hanging="720"/>
        <w:rPr>
          <w:rFonts w:ascii="Times New Roman" w:hAnsi="Times New Roman" w:cs="Times New Roman"/>
          <w:i w:val="0"/>
        </w:rPr>
      </w:pPr>
      <w:bookmarkStart w:id="24" w:name="_Toc213618489"/>
      <w:r w:rsidRPr="009440C8">
        <w:rPr>
          <w:rFonts w:ascii="Times New Roman" w:hAnsi="Times New Roman" w:cs="Times New Roman"/>
          <w:i w:val="0"/>
        </w:rPr>
        <w:t xml:space="preserve">3.1.5. </w:t>
      </w:r>
      <w:r w:rsidRPr="009440C8">
        <w:rPr>
          <w:rFonts w:ascii="Times New Roman" w:hAnsi="Times New Roman" w:cs="Times New Roman"/>
          <w:i w:val="0"/>
        </w:rPr>
        <w:tab/>
        <w:t>Xóa Hóa đơn bán</w:t>
      </w:r>
      <w:bookmarkEnd w:id="24"/>
    </w:p>
    <w:p w14:paraId="02EE5BC1" w14:textId="77777777" w:rsidR="00F77056" w:rsidRPr="009440C8" w:rsidRDefault="00CC6185">
      <w:pPr>
        <w:rPr>
          <w:rFonts w:ascii="Times New Roman" w:hAnsi="Times New Roman" w:cs="Times New Roman"/>
          <w:szCs w:val="24"/>
        </w:rPr>
      </w:pPr>
      <w:r w:rsidRPr="009440C8">
        <w:rPr>
          <w:rFonts w:ascii="Times New Roman" w:hAnsi="Times New Roman" w:cs="Times New Roman"/>
          <w:szCs w:val="24"/>
        </w:rPr>
        <w:t xml:space="preserve">a. </w:t>
      </w:r>
      <w:r w:rsidRPr="009440C8">
        <w:rPr>
          <w:rFonts w:ascii="Times New Roman" w:hAnsi="Times New Roman" w:cs="Times New Roman"/>
          <w:szCs w:val="24"/>
        </w:rPr>
        <w:tab/>
        <w:t>Đặc tả</w:t>
      </w:r>
    </w:p>
    <w:tbl>
      <w:tblPr>
        <w:tblW w:w="0" w:type="auto"/>
        <w:tblCellMar>
          <w:top w:w="15" w:type="dxa"/>
          <w:left w:w="15" w:type="dxa"/>
          <w:bottom w:w="15" w:type="dxa"/>
          <w:right w:w="15" w:type="dxa"/>
        </w:tblCellMar>
        <w:tblLook w:val="04A0" w:firstRow="1" w:lastRow="0" w:firstColumn="1" w:lastColumn="0" w:noHBand="0" w:noVBand="1"/>
      </w:tblPr>
      <w:tblGrid>
        <w:gridCol w:w="2270"/>
        <w:gridCol w:w="7290"/>
      </w:tblGrid>
      <w:tr w:rsidR="00222F28" w:rsidRPr="009440C8" w14:paraId="0C4B0736" w14:textId="77777777" w:rsidTr="00222F28">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42AEBE"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366845" w14:textId="77777777" w:rsidR="00222F28" w:rsidRPr="009440C8" w:rsidRDefault="00FD0B43"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4</w:t>
            </w:r>
          </w:p>
        </w:tc>
      </w:tr>
      <w:tr w:rsidR="00222F28" w:rsidRPr="009440C8" w14:paraId="297D3D21" w14:textId="77777777" w:rsidTr="00222F28">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60593E"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4C62F5"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Xóa hóa đơn bán</w:t>
            </w:r>
          </w:p>
        </w:tc>
      </w:tr>
      <w:tr w:rsidR="00222F28" w:rsidRPr="009440C8" w14:paraId="03DC434C" w14:textId="77777777" w:rsidTr="005A6332">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9ED296"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0195CB"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Là chủ quán tôi muốn xóa hóa đơn bán</w:t>
            </w:r>
          </w:p>
        </w:tc>
      </w:tr>
      <w:tr w:rsidR="00222F28" w:rsidRPr="009440C8" w14:paraId="1DDADD07" w14:textId="77777777" w:rsidTr="00222F28">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0E7714"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FB0426"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Chủ</w:t>
            </w:r>
          </w:p>
        </w:tc>
      </w:tr>
      <w:tr w:rsidR="00222F28" w:rsidRPr="009440C8" w14:paraId="00736439" w14:textId="77777777" w:rsidTr="00222F28">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5E2A5C"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8BFCF0"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High</w:t>
            </w:r>
          </w:p>
        </w:tc>
      </w:tr>
      <w:tr w:rsidR="00222F28" w:rsidRPr="009440C8" w14:paraId="367EA3AB" w14:textId="77777777" w:rsidTr="00222F28">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D89ACC"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B777E0"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Ch</w:t>
            </w:r>
            <w:r w:rsidR="00D912A5" w:rsidRPr="009440C8">
              <w:rPr>
                <w:rFonts w:ascii="Times New Roman" w:eastAsia="Times New Roman" w:hAnsi="Times New Roman" w:cs="Times New Roman"/>
                <w:color w:val="000000"/>
                <w:szCs w:val="24"/>
              </w:rPr>
              <w:t>ủ chọn chức năng “X</w:t>
            </w:r>
            <w:r w:rsidR="00BF60A5" w:rsidRPr="009440C8">
              <w:rPr>
                <w:rFonts w:ascii="Times New Roman" w:eastAsia="Times New Roman" w:hAnsi="Times New Roman" w:cs="Times New Roman"/>
                <w:color w:val="000000"/>
                <w:szCs w:val="24"/>
              </w:rPr>
              <w:t>óa</w:t>
            </w:r>
            <w:r w:rsidR="00D912A5" w:rsidRPr="009440C8">
              <w:rPr>
                <w:rFonts w:ascii="Times New Roman" w:eastAsia="Times New Roman" w:hAnsi="Times New Roman" w:cs="Times New Roman"/>
                <w:color w:val="000000"/>
                <w:szCs w:val="24"/>
              </w:rPr>
              <w:t>”</w:t>
            </w:r>
          </w:p>
        </w:tc>
      </w:tr>
      <w:tr w:rsidR="00222F28" w:rsidRPr="009440C8" w14:paraId="3B9D880E" w14:textId="77777777" w:rsidTr="00222F28">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59A20D"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AA98C7" w14:textId="77777777" w:rsidR="00222F28" w:rsidRPr="009440C8" w:rsidRDefault="00222F28" w:rsidP="00080DE9">
            <w:pPr>
              <w:numPr>
                <w:ilvl w:val="0"/>
                <w:numId w:val="89"/>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đăng nhập vào hệ thống </w:t>
            </w:r>
          </w:p>
          <w:p w14:paraId="7BB3CBC7" w14:textId="77777777" w:rsidR="00222F28" w:rsidRPr="009440C8" w:rsidRDefault="00222F28" w:rsidP="00080DE9">
            <w:pPr>
              <w:numPr>
                <w:ilvl w:val="0"/>
                <w:numId w:val="89"/>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Đơn hàng đã tạo trong hệ thống</w:t>
            </w:r>
          </w:p>
        </w:tc>
      </w:tr>
      <w:tr w:rsidR="00222F28" w:rsidRPr="009440C8" w14:paraId="4CB2D4BC" w14:textId="77777777" w:rsidTr="00222F28">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79572E"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124E3D" w14:textId="77777777" w:rsidR="00222F28" w:rsidRPr="009440C8" w:rsidRDefault="00222F28" w:rsidP="00080DE9">
            <w:pPr>
              <w:numPr>
                <w:ilvl w:val="0"/>
                <w:numId w:val="90"/>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óa đơn xóa khỏi hệ thống</w:t>
            </w:r>
          </w:p>
          <w:p w14:paraId="48503B6C" w14:textId="77777777" w:rsidR="00222F28" w:rsidRPr="009440C8" w:rsidRDefault="00222F28" w:rsidP="00080DE9">
            <w:pPr>
              <w:numPr>
                <w:ilvl w:val="0"/>
                <w:numId w:val="90"/>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Tồn kho được cộng lại theo số lượng hàng của hóa đơn bị xóa.</w:t>
            </w:r>
          </w:p>
          <w:p w14:paraId="49048017" w14:textId="77777777" w:rsidR="00222F28" w:rsidRPr="009440C8" w:rsidRDefault="00222F28" w:rsidP="00080DE9">
            <w:pPr>
              <w:numPr>
                <w:ilvl w:val="0"/>
                <w:numId w:val="90"/>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ghi nhận lịch sử xóa (thời gian, lý do).</w:t>
            </w:r>
          </w:p>
        </w:tc>
      </w:tr>
      <w:tr w:rsidR="00222F28" w:rsidRPr="009440C8" w14:paraId="08F5FEAC" w14:textId="77777777" w:rsidTr="00222F28">
        <w:trPr>
          <w:trHeight w:val="139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981D19"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A0F1AA" w14:textId="77777777" w:rsidR="00222F28" w:rsidRPr="009440C8" w:rsidRDefault="00222F28" w:rsidP="00080DE9">
            <w:pPr>
              <w:numPr>
                <w:ilvl w:val="0"/>
                <w:numId w:val="91"/>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kiểm tra không vi phạm ràng buộc thì tiếp tục hiển thị popup “Xác nhận xóa?”</w:t>
            </w:r>
          </w:p>
          <w:p w14:paraId="2263FFB2" w14:textId="77777777" w:rsidR="00222F28" w:rsidRPr="009440C8" w:rsidRDefault="00222F28" w:rsidP="00080DE9">
            <w:pPr>
              <w:numPr>
                <w:ilvl w:val="0"/>
                <w:numId w:val="91"/>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bấm xóa</w:t>
            </w:r>
          </w:p>
          <w:p w14:paraId="715509BB" w14:textId="77777777" w:rsidR="00222F28" w:rsidRPr="009440C8" w:rsidRDefault="00222F28" w:rsidP="00080DE9">
            <w:pPr>
              <w:numPr>
                <w:ilvl w:val="0"/>
                <w:numId w:val="91"/>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xóa hóa đơn khỏi CSDL đồng thời cộng lại tồn kho</w:t>
            </w:r>
          </w:p>
          <w:p w14:paraId="6663425E" w14:textId="77777777" w:rsidR="00222F28" w:rsidRPr="009440C8" w:rsidRDefault="00222F28" w:rsidP="00080DE9">
            <w:pPr>
              <w:numPr>
                <w:ilvl w:val="0"/>
                <w:numId w:val="91"/>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hiển thị thông báo xóa thành công</w:t>
            </w:r>
          </w:p>
        </w:tc>
      </w:tr>
      <w:tr w:rsidR="00222F28" w:rsidRPr="009440C8" w14:paraId="7DC55317" w14:textId="77777777" w:rsidTr="005A6332">
        <w:trPr>
          <w:trHeight w:val="36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37BCE3"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563757"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N/A</w:t>
            </w:r>
          </w:p>
          <w:p w14:paraId="6795ED81" w14:textId="77777777" w:rsidR="00222F28" w:rsidRPr="009440C8" w:rsidRDefault="00222F28" w:rsidP="00222F28">
            <w:pPr>
              <w:spacing w:after="0" w:line="240" w:lineRule="auto"/>
              <w:jc w:val="left"/>
              <w:rPr>
                <w:rFonts w:ascii="Times New Roman" w:eastAsia="Times New Roman" w:hAnsi="Times New Roman" w:cs="Times New Roman"/>
                <w:szCs w:val="24"/>
              </w:rPr>
            </w:pPr>
          </w:p>
        </w:tc>
      </w:tr>
      <w:tr w:rsidR="00222F28" w:rsidRPr="009440C8" w14:paraId="2AC9F885" w14:textId="77777777" w:rsidTr="005A6332">
        <w:trPr>
          <w:trHeight w:val="110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118268"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C49CBC"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2a. Nếu chủ bấm “Hủy” thì không xóa, quay lại màn hình chi tiết HĐB và kết thúc use case</w:t>
            </w:r>
          </w:p>
          <w:p w14:paraId="69BDA0AD"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3a. Nếu bị lỗi hệ thống không xóa được hóa đơn thì thông báo “Hệ thống lỗi, không thể xóa hóa đơn” và kết thúc</w:t>
            </w:r>
          </w:p>
        </w:tc>
      </w:tr>
      <w:tr w:rsidR="00222F28" w:rsidRPr="009440C8" w14:paraId="0A61F9AE" w14:textId="77777777" w:rsidTr="00222F28">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4FE0D5"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Business rules</w:t>
            </w:r>
          </w:p>
          <w:p w14:paraId="10710F0B" w14:textId="77777777" w:rsidR="00222F28" w:rsidRPr="009440C8" w:rsidRDefault="00222F28" w:rsidP="00222F28">
            <w:pPr>
              <w:spacing w:after="0" w:line="240" w:lineRule="auto"/>
              <w:jc w:val="left"/>
              <w:rPr>
                <w:rFonts w:ascii="Times New Roman" w:eastAsia="Times New Roman" w:hAnsi="Times New Roman" w:cs="Times New Roman"/>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5ACD4B" w14:textId="77777777" w:rsidR="00222F28" w:rsidRPr="009440C8" w:rsidRDefault="00222F28" w:rsidP="00080DE9">
            <w:pPr>
              <w:numPr>
                <w:ilvl w:val="0"/>
                <w:numId w:val="92"/>
              </w:numPr>
              <w:spacing w:after="0" w:line="240" w:lineRule="auto"/>
              <w:ind w:left="709"/>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Mỗi hóa đơn chỉ được xóa một lần duy nhất.</w:t>
            </w:r>
          </w:p>
          <w:p w14:paraId="2282AE35" w14:textId="77777777" w:rsidR="00222F28" w:rsidRPr="009440C8" w:rsidRDefault="00222F28" w:rsidP="00080DE9">
            <w:pPr>
              <w:numPr>
                <w:ilvl w:val="0"/>
                <w:numId w:val="92"/>
              </w:numPr>
              <w:spacing w:after="0" w:line="240" w:lineRule="auto"/>
              <w:ind w:left="709"/>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Tồn kho và báo cáo doanh thu phải được cập nhật ngay sau khi hủy.</w:t>
            </w:r>
          </w:p>
        </w:tc>
      </w:tr>
      <w:tr w:rsidR="00222F28" w:rsidRPr="009440C8" w14:paraId="5B36FD25" w14:textId="77777777" w:rsidTr="00222F28">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B43431"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432D8A" w14:textId="77777777" w:rsidR="00222F28" w:rsidRPr="009440C8" w:rsidRDefault="008B4D7D" w:rsidP="00222F28">
            <w:pPr>
              <w:spacing w:after="0" w:line="240" w:lineRule="auto"/>
              <w:ind w:left="720"/>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Thời gian phản hồi của hệ thống phải &lt;=2s</w:t>
            </w:r>
          </w:p>
        </w:tc>
      </w:tr>
    </w:tbl>
    <w:p w14:paraId="679A5193" w14:textId="77777777" w:rsidR="00222F28" w:rsidRPr="009440C8" w:rsidRDefault="00222F28">
      <w:pPr>
        <w:rPr>
          <w:rFonts w:ascii="Times New Roman" w:hAnsi="Times New Roman" w:cs="Times New Roman"/>
          <w:szCs w:val="24"/>
        </w:rPr>
      </w:pPr>
    </w:p>
    <w:p w14:paraId="26386C24" w14:textId="77777777" w:rsidR="00F77056" w:rsidRPr="009440C8" w:rsidRDefault="00CC6185" w:rsidP="00080DE9">
      <w:pPr>
        <w:pStyle w:val="ListParagraph"/>
        <w:numPr>
          <w:ilvl w:val="1"/>
          <w:numId w:val="87"/>
        </w:numPr>
        <w:ind w:left="709" w:hanging="709"/>
        <w:rPr>
          <w:rFonts w:ascii="Times New Roman" w:hAnsi="Times New Roman" w:cs="Times New Roman"/>
          <w:szCs w:val="24"/>
        </w:rPr>
      </w:pPr>
      <w:r w:rsidRPr="009440C8">
        <w:rPr>
          <w:rFonts w:ascii="Times New Roman" w:hAnsi="Times New Roman" w:cs="Times New Roman"/>
          <w:szCs w:val="24"/>
        </w:rPr>
        <w:t>Activity Diagram</w:t>
      </w:r>
    </w:p>
    <w:p w14:paraId="5D995E98" w14:textId="77777777" w:rsidR="00F77056" w:rsidRPr="009440C8" w:rsidRDefault="00222F28">
      <w:pPr>
        <w:rPr>
          <w:rFonts w:ascii="Times New Roman" w:hAnsi="Times New Roman" w:cs="Times New Roman"/>
          <w:szCs w:val="24"/>
        </w:rPr>
      </w:pPr>
      <w:r w:rsidRPr="009440C8">
        <w:rPr>
          <w:rFonts w:ascii="Times New Roman" w:hAnsi="Times New Roman" w:cs="Times New Roman"/>
          <w:noProof/>
          <w:szCs w:val="24"/>
        </w:rPr>
        <w:lastRenderedPageBreak/>
        <w:drawing>
          <wp:inline distT="0" distB="0" distL="0" distR="0" wp14:anchorId="50290C9D" wp14:editId="51D5C411">
            <wp:extent cx="5943600" cy="53594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óa HĐB.drawio.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5359400"/>
                    </a:xfrm>
                    <a:prstGeom prst="rect">
                      <a:avLst/>
                    </a:prstGeom>
                  </pic:spPr>
                </pic:pic>
              </a:graphicData>
            </a:graphic>
          </wp:inline>
        </w:drawing>
      </w:r>
    </w:p>
    <w:p w14:paraId="5FCECBED" w14:textId="77777777" w:rsidR="00F77056" w:rsidRPr="009440C8" w:rsidRDefault="00CC6185" w:rsidP="009C327B">
      <w:pPr>
        <w:pStyle w:val="HiNHANH"/>
        <w:numPr>
          <w:ilvl w:val="0"/>
          <w:numId w:val="0"/>
        </w:numPr>
        <w:ind w:left="720"/>
        <w:jc w:val="center"/>
        <w:rPr>
          <w:i/>
        </w:rPr>
      </w:pPr>
      <w:bookmarkStart w:id="25" w:name="_Toc213618316"/>
      <w:r w:rsidRPr="009440C8">
        <w:rPr>
          <w:i/>
        </w:rPr>
        <w:t>Hình</w:t>
      </w:r>
      <w:r w:rsidR="00E95747" w:rsidRPr="009440C8">
        <w:rPr>
          <w:i/>
        </w:rPr>
        <w:t xml:space="preserve"> 9</w:t>
      </w:r>
      <w:r w:rsidRPr="009440C8">
        <w:rPr>
          <w:i/>
        </w:rPr>
        <w:t>: AD của Xóa Hóa đơn bán</w:t>
      </w:r>
      <w:bookmarkEnd w:id="25"/>
    </w:p>
    <w:p w14:paraId="1B7233B8" w14:textId="77777777" w:rsidR="00F77056" w:rsidRPr="009440C8" w:rsidRDefault="00CC6185" w:rsidP="00AC2187">
      <w:pPr>
        <w:pStyle w:val="Heading2"/>
        <w:rPr>
          <w:rFonts w:ascii="Times New Roman" w:hAnsi="Times New Roman" w:cs="Times New Roman"/>
          <w:szCs w:val="24"/>
        </w:rPr>
      </w:pPr>
      <w:bookmarkStart w:id="26" w:name="_Toc213618490"/>
      <w:r w:rsidRPr="009440C8">
        <w:rPr>
          <w:rFonts w:ascii="Times New Roman" w:hAnsi="Times New Roman" w:cs="Times New Roman"/>
          <w:szCs w:val="24"/>
        </w:rPr>
        <w:t>Quản lý nhập hàng</w:t>
      </w:r>
      <w:bookmarkEnd w:id="26"/>
    </w:p>
    <w:p w14:paraId="0736CD8C" w14:textId="77777777" w:rsidR="00273047" w:rsidRPr="009440C8" w:rsidRDefault="00273047" w:rsidP="00273047">
      <w:pPr>
        <w:spacing w:after="0"/>
        <w:rPr>
          <w:rFonts w:ascii="Times New Roman" w:hAnsi="Times New Roman" w:cs="Times New Roman"/>
        </w:rPr>
      </w:pPr>
      <w:r w:rsidRPr="009440C8">
        <w:rPr>
          <w:rFonts w:ascii="Times New Roman" w:hAnsi="Times New Roman" w:cs="Times New Roman"/>
        </w:rPr>
        <w:t>Use Case quản lý nhập hàng giúp cho chủ có thể thực hiện Thêm, Xem, Sửa, Xóa hóa đơn nhập</w:t>
      </w:r>
    </w:p>
    <w:p w14:paraId="5C783412" w14:textId="77777777" w:rsidR="00E95747" w:rsidRPr="009440C8" w:rsidRDefault="00E95747" w:rsidP="00E95747">
      <w:pPr>
        <w:spacing w:after="0"/>
        <w:jc w:val="center"/>
        <w:rPr>
          <w:rFonts w:ascii="Times New Roman" w:hAnsi="Times New Roman" w:cs="Times New Roman"/>
        </w:rPr>
      </w:pPr>
      <w:r w:rsidRPr="009440C8">
        <w:rPr>
          <w:rFonts w:ascii="Times New Roman" w:hAnsi="Times New Roman" w:cs="Times New Roman"/>
          <w:noProof/>
        </w:rPr>
        <w:lastRenderedPageBreak/>
        <w:drawing>
          <wp:inline distT="0" distB="0" distL="0" distR="0" wp14:anchorId="10CFA2A2" wp14:editId="089EEE42">
            <wp:extent cx="3371850" cy="267335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D NHẬP.png"/>
                    <pic:cNvPicPr/>
                  </pic:nvPicPr>
                  <pic:blipFill>
                    <a:blip r:embed="rId21">
                      <a:extLst>
                        <a:ext uri="{28A0092B-C50C-407E-A947-70E740481C1C}">
                          <a14:useLocalDpi xmlns:a14="http://schemas.microsoft.com/office/drawing/2010/main" val="0"/>
                        </a:ext>
                      </a:extLst>
                    </a:blip>
                    <a:stretch>
                      <a:fillRect/>
                    </a:stretch>
                  </pic:blipFill>
                  <pic:spPr>
                    <a:xfrm>
                      <a:off x="0" y="0"/>
                      <a:ext cx="3371850" cy="2673350"/>
                    </a:xfrm>
                    <a:prstGeom prst="rect">
                      <a:avLst/>
                    </a:prstGeom>
                  </pic:spPr>
                </pic:pic>
              </a:graphicData>
            </a:graphic>
          </wp:inline>
        </w:drawing>
      </w:r>
    </w:p>
    <w:p w14:paraId="0A7289EF" w14:textId="77777777" w:rsidR="00E95747" w:rsidRPr="009440C8" w:rsidRDefault="00E95747" w:rsidP="00E95747">
      <w:pPr>
        <w:jc w:val="center"/>
        <w:rPr>
          <w:rFonts w:ascii="Times New Roman" w:hAnsi="Times New Roman" w:cs="Times New Roman"/>
          <w:i/>
          <w:szCs w:val="24"/>
        </w:rPr>
      </w:pPr>
    </w:p>
    <w:p w14:paraId="67223ECF" w14:textId="77777777" w:rsidR="00E95747" w:rsidRPr="009440C8" w:rsidRDefault="00E95747" w:rsidP="00C010B0">
      <w:pPr>
        <w:pStyle w:val="HiNHANH"/>
        <w:numPr>
          <w:ilvl w:val="0"/>
          <w:numId w:val="0"/>
        </w:numPr>
        <w:ind w:left="720"/>
        <w:jc w:val="center"/>
        <w:rPr>
          <w:i/>
        </w:rPr>
      </w:pPr>
      <w:bookmarkStart w:id="27" w:name="_Toc213618317"/>
      <w:r w:rsidRPr="009440C8">
        <w:rPr>
          <w:i/>
        </w:rPr>
        <w:t>Hình 10: UC</w:t>
      </w:r>
      <w:r w:rsidR="00C010B0" w:rsidRPr="009440C8">
        <w:rPr>
          <w:i/>
        </w:rPr>
        <w:t xml:space="preserve"> </w:t>
      </w:r>
      <w:r w:rsidRPr="009440C8">
        <w:rPr>
          <w:i/>
        </w:rPr>
        <w:t>Quản lý nhập hàng</w:t>
      </w:r>
      <w:bookmarkEnd w:id="27"/>
    </w:p>
    <w:p w14:paraId="27D072C0" w14:textId="77777777" w:rsidR="00F77056" w:rsidRPr="009440C8" w:rsidRDefault="00CC6185" w:rsidP="00273047">
      <w:pPr>
        <w:pStyle w:val="Heading3"/>
        <w:numPr>
          <w:ilvl w:val="0"/>
          <w:numId w:val="0"/>
        </w:numPr>
        <w:ind w:left="720" w:hanging="720"/>
        <w:rPr>
          <w:rFonts w:ascii="Times New Roman" w:hAnsi="Times New Roman" w:cs="Times New Roman"/>
          <w:i w:val="0"/>
        </w:rPr>
      </w:pPr>
      <w:bookmarkStart w:id="28" w:name="_Toc213618491"/>
      <w:r w:rsidRPr="009440C8">
        <w:rPr>
          <w:rFonts w:ascii="Times New Roman" w:hAnsi="Times New Roman" w:cs="Times New Roman"/>
          <w:i w:val="0"/>
        </w:rPr>
        <w:t xml:space="preserve">3.2.1. </w:t>
      </w:r>
      <w:r w:rsidRPr="009440C8">
        <w:rPr>
          <w:rFonts w:ascii="Times New Roman" w:hAnsi="Times New Roman" w:cs="Times New Roman"/>
          <w:i w:val="0"/>
        </w:rPr>
        <w:tab/>
        <w:t>Business Rule</w:t>
      </w:r>
      <w:bookmarkEnd w:id="28"/>
    </w:p>
    <w:tbl>
      <w:tblPr>
        <w:tblW w:w="0" w:type="auto"/>
        <w:tblCellMar>
          <w:top w:w="15" w:type="dxa"/>
          <w:left w:w="15" w:type="dxa"/>
          <w:bottom w:w="15" w:type="dxa"/>
          <w:right w:w="15" w:type="dxa"/>
        </w:tblCellMar>
        <w:tblLook w:val="04A0" w:firstRow="1" w:lastRow="0" w:firstColumn="1" w:lastColumn="0" w:noHBand="0" w:noVBand="1"/>
      </w:tblPr>
      <w:tblGrid>
        <w:gridCol w:w="969"/>
        <w:gridCol w:w="8591"/>
      </w:tblGrid>
      <w:tr w:rsidR="003E1218" w:rsidRPr="009440C8" w14:paraId="06FA59E8" w14:textId="77777777" w:rsidTr="00D62E0E">
        <w:trPr>
          <w:trHeight w:val="285"/>
        </w:trPr>
        <w:tc>
          <w:tcPr>
            <w:tcW w:w="0" w:type="auto"/>
            <w:tcBorders>
              <w:top w:val="single" w:sz="6" w:space="0" w:color="000000"/>
              <w:left w:val="single" w:sz="6" w:space="0" w:color="000000"/>
              <w:bottom w:val="single" w:sz="6" w:space="0" w:color="000000"/>
              <w:right w:val="single" w:sz="6" w:space="0" w:color="000000"/>
            </w:tcBorders>
            <w:shd w:val="clear" w:color="auto" w:fill="C5E0B3"/>
            <w:tcMar>
              <w:top w:w="0" w:type="dxa"/>
              <w:left w:w="100" w:type="dxa"/>
              <w:bottom w:w="0" w:type="dxa"/>
              <w:right w:w="100" w:type="dxa"/>
            </w:tcMar>
            <w:hideMark/>
          </w:tcPr>
          <w:p w14:paraId="02CF0AA4" w14:textId="77777777" w:rsidR="00D62E0E" w:rsidRPr="009440C8" w:rsidRDefault="00D62E0E" w:rsidP="00D62E0E">
            <w:pPr>
              <w:spacing w:before="240" w:after="0" w:line="240" w:lineRule="auto"/>
              <w:jc w:val="center"/>
              <w:rPr>
                <w:rFonts w:ascii="Times New Roman" w:eastAsia="Times New Roman" w:hAnsi="Times New Roman" w:cs="Times New Roman"/>
                <w:szCs w:val="24"/>
              </w:rPr>
            </w:pPr>
            <w:r w:rsidRPr="009440C8">
              <w:rPr>
                <w:rFonts w:ascii="Times New Roman" w:eastAsia="Times New Roman" w:hAnsi="Times New Roman" w:cs="Times New Roman"/>
                <w:b/>
                <w:bCs/>
                <w:color w:val="000000"/>
                <w:szCs w:val="24"/>
              </w:rPr>
              <w:t>ID</w:t>
            </w:r>
          </w:p>
        </w:tc>
        <w:tc>
          <w:tcPr>
            <w:tcW w:w="0" w:type="auto"/>
            <w:tcBorders>
              <w:top w:val="single" w:sz="6" w:space="0" w:color="000000"/>
              <w:left w:val="single" w:sz="6" w:space="0" w:color="000000"/>
              <w:bottom w:val="single" w:sz="6" w:space="0" w:color="000000"/>
              <w:right w:val="single" w:sz="6" w:space="0" w:color="000000"/>
            </w:tcBorders>
            <w:shd w:val="clear" w:color="auto" w:fill="C5E0B3"/>
            <w:tcMar>
              <w:top w:w="0" w:type="dxa"/>
              <w:left w:w="100" w:type="dxa"/>
              <w:bottom w:w="0" w:type="dxa"/>
              <w:right w:w="100" w:type="dxa"/>
            </w:tcMar>
            <w:hideMark/>
          </w:tcPr>
          <w:p w14:paraId="5BD7F5B7" w14:textId="77777777" w:rsidR="00D62E0E" w:rsidRPr="009440C8" w:rsidRDefault="00D62E0E" w:rsidP="00D62E0E">
            <w:pPr>
              <w:spacing w:before="240" w:after="0" w:line="240" w:lineRule="auto"/>
              <w:jc w:val="center"/>
              <w:rPr>
                <w:rFonts w:ascii="Times New Roman" w:eastAsia="Times New Roman" w:hAnsi="Times New Roman" w:cs="Times New Roman"/>
                <w:szCs w:val="24"/>
              </w:rPr>
            </w:pPr>
            <w:r w:rsidRPr="009440C8">
              <w:rPr>
                <w:rFonts w:ascii="Times New Roman" w:eastAsia="Times New Roman" w:hAnsi="Times New Roman" w:cs="Times New Roman"/>
                <w:b/>
                <w:bCs/>
                <w:color w:val="000000"/>
                <w:szCs w:val="24"/>
              </w:rPr>
              <w:t>Business rules</w:t>
            </w:r>
          </w:p>
        </w:tc>
      </w:tr>
      <w:tr w:rsidR="003E1218" w:rsidRPr="009440C8" w14:paraId="2FD87E07" w14:textId="77777777" w:rsidTr="003E1218">
        <w:trPr>
          <w:trHeight w:val="411"/>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D57DD64" w14:textId="77777777" w:rsidR="00D62E0E" w:rsidRPr="009440C8" w:rsidRDefault="00D62E0E" w:rsidP="00D62E0E">
            <w:pPr>
              <w:spacing w:before="240"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BR-UC-2.1</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ED52370" w14:textId="77777777" w:rsidR="00D62E0E" w:rsidRPr="009440C8" w:rsidRDefault="00D62E0E" w:rsidP="00080DE9">
            <w:pPr>
              <w:numPr>
                <w:ilvl w:val="0"/>
                <w:numId w:val="27"/>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Tên hàng hóa: không được chỉ chứa toàn số hay chỉ chứa kí tự đặc biệt, không được để trống, không được trùng</w:t>
            </w:r>
          </w:p>
          <w:p w14:paraId="11BD5EED" w14:textId="77777777" w:rsidR="00D62E0E" w:rsidRPr="009440C8" w:rsidRDefault="00D62E0E" w:rsidP="00080DE9">
            <w:pPr>
              <w:numPr>
                <w:ilvl w:val="0"/>
                <w:numId w:val="27"/>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Giá nhập không được &lt;0</w:t>
            </w:r>
          </w:p>
          <w:p w14:paraId="28EF5868" w14:textId="77777777" w:rsidR="00D62E0E" w:rsidRPr="009440C8" w:rsidRDefault="00D62E0E" w:rsidP="00080DE9">
            <w:pPr>
              <w:numPr>
                <w:ilvl w:val="0"/>
                <w:numId w:val="27"/>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Giá bán không được &lt; giá nhập</w:t>
            </w:r>
          </w:p>
          <w:p w14:paraId="011F4B00" w14:textId="77777777" w:rsidR="00D62E0E" w:rsidRPr="009440C8" w:rsidRDefault="00D62E0E" w:rsidP="00080DE9">
            <w:pPr>
              <w:numPr>
                <w:ilvl w:val="0"/>
                <w:numId w:val="27"/>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Số lượng hàng không được &lt;=0</w:t>
            </w:r>
          </w:p>
          <w:p w14:paraId="288D01D6" w14:textId="77777777" w:rsidR="00D62E0E" w:rsidRPr="009440C8" w:rsidRDefault="00D62E0E" w:rsidP="00080DE9">
            <w:pPr>
              <w:numPr>
                <w:ilvl w:val="0"/>
                <w:numId w:val="27"/>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NSX và HSD là thông tin tùy chọn; nếu nhập thì phải đúng định dạng ngày</w:t>
            </w:r>
          </w:p>
          <w:p w14:paraId="448C497B" w14:textId="77777777" w:rsidR="00D62E0E" w:rsidRPr="009440C8" w:rsidRDefault="00D62E0E" w:rsidP="00080DE9">
            <w:pPr>
              <w:numPr>
                <w:ilvl w:val="0"/>
                <w:numId w:val="27"/>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Ngày sản xuất không lớn hơn ngày hiện tại</w:t>
            </w:r>
          </w:p>
          <w:p w14:paraId="54EBD7C0" w14:textId="77777777" w:rsidR="00D62E0E" w:rsidRPr="009440C8" w:rsidRDefault="00D62E0E" w:rsidP="00080DE9">
            <w:pPr>
              <w:numPr>
                <w:ilvl w:val="0"/>
                <w:numId w:val="27"/>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ạn sử dụng không được nhỏ hơn ngày hiện tại</w:t>
            </w:r>
          </w:p>
          <w:p w14:paraId="76C0BDA8" w14:textId="77777777" w:rsidR="00D62E0E" w:rsidRPr="009440C8" w:rsidRDefault="00D62E0E" w:rsidP="00080DE9">
            <w:pPr>
              <w:numPr>
                <w:ilvl w:val="0"/>
                <w:numId w:val="27"/>
              </w:numPr>
              <w:spacing w:after="24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Tự động cộng tồn kho sau khi lưu hóa đơn</w:t>
            </w:r>
          </w:p>
          <w:p w14:paraId="5B38DF39" w14:textId="77777777" w:rsidR="00D62E0E" w:rsidRPr="009440C8" w:rsidRDefault="00D62E0E" w:rsidP="00D62E0E">
            <w:pPr>
              <w:spacing w:after="0" w:line="240" w:lineRule="auto"/>
              <w:jc w:val="left"/>
              <w:rPr>
                <w:rFonts w:ascii="Times New Roman" w:eastAsia="Times New Roman" w:hAnsi="Times New Roman" w:cs="Times New Roman"/>
                <w:szCs w:val="24"/>
              </w:rPr>
            </w:pPr>
          </w:p>
        </w:tc>
      </w:tr>
      <w:tr w:rsidR="003E1218" w:rsidRPr="009440C8" w14:paraId="4D416D71" w14:textId="77777777" w:rsidTr="00D62E0E">
        <w:trPr>
          <w:trHeight w:val="2637"/>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F6790BC" w14:textId="77777777" w:rsidR="00D62E0E" w:rsidRPr="009440C8" w:rsidRDefault="00D62E0E" w:rsidP="00D62E0E">
            <w:pPr>
              <w:spacing w:before="240"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BR-UC-2.3</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3284CFE" w14:textId="77777777" w:rsidR="00D62E0E" w:rsidRPr="009440C8" w:rsidRDefault="00D62E0E" w:rsidP="00080DE9">
            <w:pPr>
              <w:numPr>
                <w:ilvl w:val="0"/>
                <w:numId w:val="2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Mọi thay đổi phải được ghi vào lịch sử chỉnh sửa hóa đơn</w:t>
            </w:r>
          </w:p>
          <w:p w14:paraId="1C1E9E2B" w14:textId="77777777" w:rsidR="00D62E0E" w:rsidRPr="009440C8" w:rsidRDefault="00D62E0E" w:rsidP="00080DE9">
            <w:pPr>
              <w:numPr>
                <w:ilvl w:val="0"/>
                <w:numId w:val="2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Nếu sửa lại số lượng thì phải tự động cập nhật lại tồn kho</w:t>
            </w:r>
          </w:p>
          <w:p w14:paraId="5DA68EB1" w14:textId="77777777" w:rsidR="00D62E0E" w:rsidRPr="009440C8" w:rsidRDefault="00D62E0E" w:rsidP="00080DE9">
            <w:pPr>
              <w:numPr>
                <w:ilvl w:val="0"/>
                <w:numId w:val="2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Nếu có thêm hàng hay xóa hàng thì phải tự động cập  nhật lại công nợ</w:t>
            </w:r>
          </w:p>
          <w:p w14:paraId="59BD098C" w14:textId="77777777" w:rsidR="00D62E0E" w:rsidRPr="009440C8" w:rsidRDefault="00D62E0E" w:rsidP="00080DE9">
            <w:pPr>
              <w:numPr>
                <w:ilvl w:val="0"/>
                <w:numId w:val="2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Tên hàng hóa: không được chỉ chứa toàn số hay chỉ chứa kí tự đặc biệt, không được để trống, không được trùng</w:t>
            </w:r>
          </w:p>
          <w:p w14:paraId="44241341" w14:textId="77777777" w:rsidR="00D62E0E" w:rsidRPr="009440C8" w:rsidRDefault="00D62E0E" w:rsidP="00080DE9">
            <w:pPr>
              <w:numPr>
                <w:ilvl w:val="0"/>
                <w:numId w:val="2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Giá nhập không được &lt;0</w:t>
            </w:r>
          </w:p>
          <w:p w14:paraId="370384D2" w14:textId="77777777" w:rsidR="00D62E0E" w:rsidRPr="009440C8" w:rsidRDefault="00D62E0E" w:rsidP="00080DE9">
            <w:pPr>
              <w:numPr>
                <w:ilvl w:val="0"/>
                <w:numId w:val="2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Giá bán không được &lt; giá nhập</w:t>
            </w:r>
          </w:p>
          <w:p w14:paraId="1D0B4ED2" w14:textId="77777777" w:rsidR="00D62E0E" w:rsidRPr="009440C8" w:rsidRDefault="00D62E0E" w:rsidP="00080DE9">
            <w:pPr>
              <w:numPr>
                <w:ilvl w:val="0"/>
                <w:numId w:val="2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Số lượng hàng không được &lt;=0</w:t>
            </w:r>
          </w:p>
          <w:p w14:paraId="55DBA2A8" w14:textId="77777777" w:rsidR="00D62E0E" w:rsidRPr="009440C8" w:rsidRDefault="00D62E0E" w:rsidP="00080DE9">
            <w:pPr>
              <w:numPr>
                <w:ilvl w:val="0"/>
                <w:numId w:val="2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Nhập giá bán có thể tùy chọn</w:t>
            </w:r>
          </w:p>
          <w:p w14:paraId="65FBF519" w14:textId="77777777" w:rsidR="00D62E0E" w:rsidRPr="009440C8" w:rsidRDefault="00D62E0E" w:rsidP="00080DE9">
            <w:pPr>
              <w:numPr>
                <w:ilvl w:val="0"/>
                <w:numId w:val="2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 NSX và HSD là thông tin tùy chọn; nếu nhập thì phải đúng định dạng ngày</w:t>
            </w:r>
            <w:r w:rsidR="003E1218" w:rsidRPr="009440C8">
              <w:rPr>
                <w:rFonts w:ascii="Times New Roman" w:eastAsia="Times New Roman" w:hAnsi="Times New Roman" w:cs="Times New Roman"/>
                <w:color w:val="000000"/>
                <w:szCs w:val="24"/>
              </w:rPr>
              <w:t>: NSX phải nhỏ hơn ngày hiện tại và HSD phải lớn hơn ngày hiện tại</w:t>
            </w:r>
          </w:p>
          <w:p w14:paraId="0DF6B9C5" w14:textId="77777777" w:rsidR="00D62E0E" w:rsidRPr="009440C8" w:rsidRDefault="00D62E0E" w:rsidP="00D62E0E">
            <w:pPr>
              <w:spacing w:after="0" w:line="240" w:lineRule="auto"/>
              <w:jc w:val="left"/>
              <w:rPr>
                <w:rFonts w:ascii="Times New Roman" w:eastAsia="Times New Roman" w:hAnsi="Times New Roman" w:cs="Times New Roman"/>
                <w:szCs w:val="24"/>
              </w:rPr>
            </w:pPr>
          </w:p>
        </w:tc>
      </w:tr>
      <w:tr w:rsidR="003E1218" w:rsidRPr="009440C8" w14:paraId="131B7832" w14:textId="77777777" w:rsidTr="00D62E0E">
        <w:trPr>
          <w:trHeight w:val="801"/>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2106EB3" w14:textId="77777777" w:rsidR="00D62E0E" w:rsidRPr="009440C8" w:rsidRDefault="00D62E0E" w:rsidP="00D62E0E">
            <w:pPr>
              <w:spacing w:before="240"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BR-UC-2.4</w:t>
            </w:r>
          </w:p>
        </w:tc>
        <w:tc>
          <w:tcPr>
            <w:tcW w:w="0" w:type="auto"/>
            <w:tcBorders>
              <w:top w:val="single" w:sz="6" w:space="0" w:color="000000"/>
              <w:left w:val="single" w:sz="6" w:space="0" w:color="000000"/>
              <w:bottom w:val="single" w:sz="4" w:space="0" w:color="000000"/>
              <w:right w:val="single" w:sz="4" w:space="0" w:color="000000"/>
            </w:tcBorders>
            <w:tcMar>
              <w:top w:w="0" w:type="dxa"/>
              <w:left w:w="100" w:type="dxa"/>
              <w:bottom w:w="0" w:type="dxa"/>
              <w:right w:w="100" w:type="dxa"/>
            </w:tcMar>
            <w:hideMark/>
          </w:tcPr>
          <w:p w14:paraId="2B73C363" w14:textId="206C2695" w:rsidR="00D62E0E" w:rsidRPr="009440C8" w:rsidRDefault="00E50C30" w:rsidP="00E50C30">
            <w:pPr>
              <w:numPr>
                <w:ilvl w:val="0"/>
                <w:numId w:val="28"/>
              </w:numPr>
              <w:spacing w:after="0" w:line="240" w:lineRule="auto"/>
              <w:jc w:val="left"/>
              <w:textAlignment w:val="baseline"/>
              <w:rPr>
                <w:rFonts w:ascii="Times New Roman" w:eastAsia="Times New Roman" w:hAnsi="Times New Roman" w:cs="Times New Roman"/>
                <w:szCs w:val="24"/>
              </w:rPr>
            </w:pPr>
            <w:r w:rsidRPr="009440C8">
              <w:rPr>
                <w:rFonts w:ascii="Times New Roman" w:hAnsi="Times New Roman" w:cs="Times New Roman"/>
                <w:color w:val="000000"/>
                <w:sz w:val="22"/>
              </w:rPr>
              <w:t xml:space="preserve">Tồn kho và </w:t>
            </w:r>
            <w:r w:rsidR="00534B54" w:rsidRPr="009440C8">
              <w:rPr>
                <w:rFonts w:ascii="Times New Roman" w:hAnsi="Times New Roman" w:cs="Times New Roman"/>
                <w:color w:val="000000"/>
                <w:sz w:val="22"/>
              </w:rPr>
              <w:t>lợi nhuận</w:t>
            </w:r>
            <w:r w:rsidRPr="009440C8">
              <w:rPr>
                <w:rFonts w:ascii="Times New Roman" w:hAnsi="Times New Roman" w:cs="Times New Roman"/>
                <w:color w:val="000000"/>
                <w:sz w:val="22"/>
              </w:rPr>
              <w:t xml:space="preserve"> phải được cập nhật ngay sau khi </w:t>
            </w:r>
            <w:r w:rsidR="007C4D9E" w:rsidRPr="009440C8">
              <w:rPr>
                <w:rFonts w:ascii="Times New Roman" w:hAnsi="Times New Roman" w:cs="Times New Roman"/>
                <w:color w:val="000000"/>
                <w:sz w:val="22"/>
              </w:rPr>
              <w:t>xóa</w:t>
            </w:r>
            <w:r w:rsidRPr="009440C8">
              <w:rPr>
                <w:rFonts w:ascii="Times New Roman" w:hAnsi="Times New Roman" w:cs="Times New Roman"/>
                <w:color w:val="000000"/>
                <w:sz w:val="22"/>
              </w:rPr>
              <w:t>.</w:t>
            </w:r>
          </w:p>
        </w:tc>
      </w:tr>
    </w:tbl>
    <w:p w14:paraId="1FDED7BB" w14:textId="77777777" w:rsidR="00F77056" w:rsidRPr="009440C8" w:rsidRDefault="00F77056">
      <w:pPr>
        <w:jc w:val="left"/>
        <w:rPr>
          <w:rFonts w:ascii="Times New Roman" w:hAnsi="Times New Roman" w:cs="Times New Roman"/>
          <w:szCs w:val="24"/>
        </w:rPr>
      </w:pPr>
    </w:p>
    <w:p w14:paraId="4306D1F0" w14:textId="77777777" w:rsidR="00F77056" w:rsidRPr="009440C8" w:rsidRDefault="00CC6185" w:rsidP="00B0605F">
      <w:pPr>
        <w:pStyle w:val="Heading3"/>
        <w:numPr>
          <w:ilvl w:val="0"/>
          <w:numId w:val="0"/>
        </w:numPr>
        <w:ind w:left="720" w:hanging="720"/>
        <w:rPr>
          <w:rFonts w:ascii="Times New Roman" w:hAnsi="Times New Roman" w:cs="Times New Roman"/>
          <w:i w:val="0"/>
        </w:rPr>
      </w:pPr>
      <w:bookmarkStart w:id="29" w:name="_Toc213618492"/>
      <w:r w:rsidRPr="009440C8">
        <w:rPr>
          <w:rFonts w:ascii="Times New Roman" w:hAnsi="Times New Roman" w:cs="Times New Roman"/>
          <w:i w:val="0"/>
        </w:rPr>
        <w:lastRenderedPageBreak/>
        <w:t xml:space="preserve">3.2.2. </w:t>
      </w:r>
      <w:r w:rsidRPr="009440C8">
        <w:rPr>
          <w:rFonts w:ascii="Times New Roman" w:hAnsi="Times New Roman" w:cs="Times New Roman"/>
          <w:i w:val="0"/>
        </w:rPr>
        <w:tab/>
        <w:t>Thêm Hóa đơn nhập</w:t>
      </w:r>
      <w:bookmarkEnd w:id="29"/>
    </w:p>
    <w:p w14:paraId="77B0B615" w14:textId="77777777" w:rsidR="00F77056" w:rsidRPr="009440C8" w:rsidRDefault="00CC6185">
      <w:pPr>
        <w:jc w:val="left"/>
        <w:rPr>
          <w:rFonts w:ascii="Times New Roman" w:hAnsi="Times New Roman" w:cs="Times New Roman"/>
          <w:szCs w:val="24"/>
        </w:rPr>
      </w:pPr>
      <w:r w:rsidRPr="009440C8">
        <w:rPr>
          <w:rFonts w:ascii="Times New Roman" w:hAnsi="Times New Roman" w:cs="Times New Roman"/>
          <w:szCs w:val="24"/>
        </w:rPr>
        <w:t>a.</w:t>
      </w:r>
      <w:r w:rsidRPr="009440C8">
        <w:rPr>
          <w:rFonts w:ascii="Times New Roman" w:hAnsi="Times New Roman" w:cs="Times New Roman"/>
          <w:szCs w:val="24"/>
        </w:rPr>
        <w:tab/>
        <w:t>Đặc tả</w:t>
      </w:r>
    </w:p>
    <w:tbl>
      <w:tblPr>
        <w:tblW w:w="0" w:type="auto"/>
        <w:tblCellMar>
          <w:top w:w="15" w:type="dxa"/>
          <w:left w:w="15" w:type="dxa"/>
          <w:bottom w:w="15" w:type="dxa"/>
          <w:right w:w="15" w:type="dxa"/>
        </w:tblCellMar>
        <w:tblLook w:val="04A0" w:firstRow="1" w:lastRow="0" w:firstColumn="1" w:lastColumn="0" w:noHBand="0" w:noVBand="1"/>
      </w:tblPr>
      <w:tblGrid>
        <w:gridCol w:w="2079"/>
        <w:gridCol w:w="7481"/>
      </w:tblGrid>
      <w:tr w:rsidR="00C047A3" w:rsidRPr="009440C8" w14:paraId="5742343E" w14:textId="77777777" w:rsidTr="00C047A3">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4631EC"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F612F7"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2.1</w:t>
            </w:r>
          </w:p>
        </w:tc>
      </w:tr>
      <w:tr w:rsidR="00C047A3" w:rsidRPr="009440C8" w14:paraId="4D86B68E" w14:textId="77777777" w:rsidTr="00C047A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DB164D"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F35166" w14:textId="77777777" w:rsidR="00C047A3" w:rsidRPr="009440C8" w:rsidRDefault="00C047A3" w:rsidP="003E121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T</w:t>
            </w:r>
            <w:r w:rsidR="003E1218" w:rsidRPr="009440C8">
              <w:rPr>
                <w:rFonts w:ascii="Times New Roman" w:eastAsia="Times New Roman" w:hAnsi="Times New Roman" w:cs="Times New Roman"/>
                <w:color w:val="000000"/>
                <w:szCs w:val="24"/>
              </w:rPr>
              <w:t>hêm</w:t>
            </w:r>
            <w:r w:rsidR="00EF56FF" w:rsidRPr="009440C8">
              <w:rPr>
                <w:rFonts w:ascii="Times New Roman" w:eastAsia="Times New Roman" w:hAnsi="Times New Roman" w:cs="Times New Roman"/>
                <w:color w:val="000000"/>
                <w:szCs w:val="24"/>
              </w:rPr>
              <w:t xml:space="preserve"> hóa đơn nhập</w:t>
            </w:r>
          </w:p>
        </w:tc>
      </w:tr>
      <w:tr w:rsidR="00C047A3" w:rsidRPr="009440C8" w14:paraId="64100597" w14:textId="77777777" w:rsidTr="00C047A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165335"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82E821"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Là chủ cửa hàng, tôi muốn tạo hóa đơn nhập hàng cho nhà cung cấp</w:t>
            </w:r>
          </w:p>
        </w:tc>
      </w:tr>
      <w:tr w:rsidR="00C047A3" w:rsidRPr="009440C8" w14:paraId="2F13B837" w14:textId="77777777" w:rsidTr="00C047A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B35642"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010B19"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Chủ cửa hàng</w:t>
            </w:r>
          </w:p>
        </w:tc>
      </w:tr>
      <w:tr w:rsidR="00C047A3" w:rsidRPr="009440C8" w14:paraId="653E9A9A" w14:textId="77777777" w:rsidTr="00C047A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8EF2AB"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00580B"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High</w:t>
            </w:r>
          </w:p>
        </w:tc>
      </w:tr>
      <w:tr w:rsidR="00C047A3" w:rsidRPr="009440C8" w14:paraId="65B820DD" w14:textId="77777777" w:rsidTr="00C047A3">
        <w:trPr>
          <w:trHeight w:val="78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BDE269"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A38F2A" w14:textId="77777777" w:rsidR="00C047A3" w:rsidRPr="009440C8" w:rsidRDefault="005F77D9"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Chủ chọn chức năng thêm</w:t>
            </w:r>
            <w:r w:rsidR="00C047A3" w:rsidRPr="009440C8">
              <w:rPr>
                <w:rFonts w:ascii="Times New Roman" w:eastAsia="Times New Roman" w:hAnsi="Times New Roman" w:cs="Times New Roman"/>
                <w:color w:val="000000"/>
                <w:szCs w:val="24"/>
              </w:rPr>
              <w:t xml:space="preserve"> hóa đơn nhập trong hệ thống</w:t>
            </w:r>
          </w:p>
        </w:tc>
      </w:tr>
      <w:tr w:rsidR="00C047A3" w:rsidRPr="009440C8" w14:paraId="3014E3D0" w14:textId="77777777" w:rsidTr="00C047A3">
        <w:trPr>
          <w:trHeight w:val="63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D1999F"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FF52B5" w14:textId="77777777" w:rsidR="00C047A3" w:rsidRPr="009440C8" w:rsidRDefault="00C047A3" w:rsidP="00080DE9">
            <w:pPr>
              <w:numPr>
                <w:ilvl w:val="0"/>
                <w:numId w:val="65"/>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đăng nhập vào hệ thống</w:t>
            </w:r>
          </w:p>
        </w:tc>
      </w:tr>
      <w:tr w:rsidR="00C047A3" w:rsidRPr="009440C8" w14:paraId="607036A9" w14:textId="77777777" w:rsidTr="00C047A3">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74785B"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3A1414" w14:textId="77777777" w:rsidR="00C047A3" w:rsidRPr="009440C8" w:rsidRDefault="00C047A3" w:rsidP="00080DE9">
            <w:pPr>
              <w:numPr>
                <w:ilvl w:val="0"/>
                <w:numId w:val="66"/>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óa đơn nhập đã được lưu thành công vào hệ thống</w:t>
            </w:r>
          </w:p>
          <w:p w14:paraId="4E20EEA6" w14:textId="77777777" w:rsidR="00C047A3" w:rsidRPr="009440C8" w:rsidRDefault="00C047A3" w:rsidP="00080DE9">
            <w:pPr>
              <w:numPr>
                <w:ilvl w:val="0"/>
                <w:numId w:val="67"/>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Số lượng tồn kho được cập nhật</w:t>
            </w:r>
          </w:p>
        </w:tc>
      </w:tr>
      <w:tr w:rsidR="00C047A3" w:rsidRPr="009440C8" w14:paraId="28B54F59" w14:textId="77777777" w:rsidTr="00905E80">
        <w:trPr>
          <w:trHeight w:val="197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EDE1DD"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FEA769" w14:textId="77777777" w:rsidR="00C047A3" w:rsidRPr="009440C8" w:rsidRDefault="00C047A3" w:rsidP="00080DE9">
            <w:pPr>
              <w:numPr>
                <w:ilvl w:val="0"/>
                <w:numId w:val="6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hiển thị form nhập</w:t>
            </w:r>
          </w:p>
          <w:p w14:paraId="676955F6" w14:textId="77777777" w:rsidR="00C047A3" w:rsidRPr="009440C8" w:rsidRDefault="00C047A3" w:rsidP="00080DE9">
            <w:pPr>
              <w:numPr>
                <w:ilvl w:val="0"/>
                <w:numId w:val="68"/>
              </w:numPr>
              <w:spacing w:after="0" w:line="240" w:lineRule="auto"/>
              <w:jc w:val="left"/>
              <w:textAlignment w:val="baseline"/>
              <w:rPr>
                <w:rFonts w:ascii="Times New Roman" w:eastAsia="Times New Roman" w:hAnsi="Times New Roman" w:cs="Times New Roman"/>
                <w:bCs/>
                <w:color w:val="000000"/>
                <w:szCs w:val="24"/>
              </w:rPr>
            </w:pPr>
            <w:r w:rsidRPr="009440C8">
              <w:rPr>
                <w:rFonts w:ascii="Times New Roman" w:eastAsia="Times New Roman" w:hAnsi="Times New Roman" w:cs="Times New Roman"/>
                <w:bCs/>
                <w:color w:val="000000"/>
                <w:szCs w:val="24"/>
              </w:rPr>
              <w:t>Chủ chọn ngày nhập</w:t>
            </w:r>
          </w:p>
          <w:p w14:paraId="4F13B115" w14:textId="77777777" w:rsidR="00C047A3" w:rsidRPr="009440C8" w:rsidRDefault="00C047A3" w:rsidP="00080DE9">
            <w:pPr>
              <w:numPr>
                <w:ilvl w:val="0"/>
                <w:numId w:val="68"/>
              </w:numPr>
              <w:spacing w:after="0" w:line="240" w:lineRule="auto"/>
              <w:jc w:val="left"/>
              <w:textAlignment w:val="baseline"/>
              <w:rPr>
                <w:rFonts w:ascii="Times New Roman" w:eastAsia="Times New Roman" w:hAnsi="Times New Roman" w:cs="Times New Roman"/>
                <w:bCs/>
                <w:color w:val="000000"/>
                <w:szCs w:val="24"/>
              </w:rPr>
            </w:pPr>
            <w:r w:rsidRPr="009440C8">
              <w:rPr>
                <w:rFonts w:ascii="Times New Roman" w:eastAsia="Times New Roman" w:hAnsi="Times New Roman" w:cs="Times New Roman"/>
                <w:bCs/>
                <w:color w:val="000000"/>
                <w:szCs w:val="24"/>
              </w:rPr>
              <w:t>Chủ nhập tên NCC vào ô tìm kiếm</w:t>
            </w:r>
          </w:p>
          <w:p w14:paraId="417D4FFD" w14:textId="77777777" w:rsidR="00C047A3" w:rsidRPr="009440C8" w:rsidRDefault="00C047A3" w:rsidP="00080DE9">
            <w:pPr>
              <w:numPr>
                <w:ilvl w:val="0"/>
                <w:numId w:val="6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hiển thị thông tin NCC tương ứng</w:t>
            </w:r>
          </w:p>
          <w:p w14:paraId="7F72832F" w14:textId="77777777" w:rsidR="00C047A3" w:rsidRPr="009440C8" w:rsidRDefault="00C047A3" w:rsidP="00080DE9">
            <w:pPr>
              <w:numPr>
                <w:ilvl w:val="0"/>
                <w:numId w:val="6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chọn NCC</w:t>
            </w:r>
          </w:p>
          <w:p w14:paraId="671F9FF4" w14:textId="77777777" w:rsidR="00C047A3" w:rsidRPr="009440C8" w:rsidRDefault="00C047A3" w:rsidP="00080DE9">
            <w:pPr>
              <w:numPr>
                <w:ilvl w:val="0"/>
                <w:numId w:val="6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thêm NCC lên hóa đơn</w:t>
            </w:r>
          </w:p>
          <w:p w14:paraId="43483379" w14:textId="77777777" w:rsidR="00C047A3" w:rsidRPr="009440C8" w:rsidRDefault="00C047A3" w:rsidP="00080DE9">
            <w:pPr>
              <w:numPr>
                <w:ilvl w:val="0"/>
                <w:numId w:val="68"/>
              </w:numPr>
              <w:spacing w:after="0" w:line="240" w:lineRule="auto"/>
              <w:jc w:val="left"/>
              <w:textAlignment w:val="baseline"/>
              <w:rPr>
                <w:rFonts w:ascii="Times New Roman" w:eastAsia="Times New Roman" w:hAnsi="Times New Roman" w:cs="Times New Roman"/>
                <w:bCs/>
                <w:color w:val="000000"/>
                <w:szCs w:val="24"/>
              </w:rPr>
            </w:pPr>
            <w:r w:rsidRPr="009440C8">
              <w:rPr>
                <w:rFonts w:ascii="Times New Roman" w:eastAsia="Times New Roman" w:hAnsi="Times New Roman" w:cs="Times New Roman"/>
                <w:bCs/>
                <w:color w:val="000000"/>
                <w:szCs w:val="24"/>
              </w:rPr>
              <w:t>Chủ nhập Mã HH vào ô tìm kiếm</w:t>
            </w:r>
          </w:p>
          <w:p w14:paraId="43EB8F02" w14:textId="77777777" w:rsidR="00C047A3" w:rsidRPr="009440C8" w:rsidRDefault="00C047A3" w:rsidP="00080DE9">
            <w:pPr>
              <w:numPr>
                <w:ilvl w:val="0"/>
                <w:numId w:val="6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hiển thị các sản phẩm tương ứng</w:t>
            </w:r>
          </w:p>
          <w:p w14:paraId="3EDA28B4" w14:textId="77777777" w:rsidR="00C047A3" w:rsidRPr="009440C8" w:rsidRDefault="00C047A3" w:rsidP="00080DE9">
            <w:pPr>
              <w:numPr>
                <w:ilvl w:val="0"/>
                <w:numId w:val="6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chọn sản phẩm cần thêm</w:t>
            </w:r>
          </w:p>
          <w:p w14:paraId="52584739" w14:textId="77777777" w:rsidR="00C047A3" w:rsidRPr="009440C8" w:rsidRDefault="00C047A3" w:rsidP="00080DE9">
            <w:pPr>
              <w:numPr>
                <w:ilvl w:val="0"/>
                <w:numId w:val="68"/>
              </w:numPr>
              <w:spacing w:after="0" w:line="240" w:lineRule="auto"/>
              <w:jc w:val="left"/>
              <w:textAlignment w:val="baseline"/>
              <w:rPr>
                <w:rFonts w:ascii="Times New Roman" w:eastAsia="Times New Roman" w:hAnsi="Times New Roman" w:cs="Times New Roman"/>
                <w:bCs/>
                <w:color w:val="000000"/>
                <w:szCs w:val="24"/>
              </w:rPr>
            </w:pPr>
            <w:r w:rsidRPr="009440C8">
              <w:rPr>
                <w:rFonts w:ascii="Times New Roman" w:eastAsia="Times New Roman" w:hAnsi="Times New Roman" w:cs="Times New Roman"/>
                <w:bCs/>
                <w:color w:val="000000"/>
                <w:szCs w:val="24"/>
              </w:rPr>
              <w:t>Hệ thống thêm thông tin HH vào hóa đơn</w:t>
            </w:r>
          </w:p>
          <w:p w14:paraId="1FB13AA3" w14:textId="77777777" w:rsidR="00C047A3" w:rsidRPr="009440C8" w:rsidRDefault="00C047A3" w:rsidP="00080DE9">
            <w:pPr>
              <w:numPr>
                <w:ilvl w:val="0"/>
                <w:numId w:val="6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Nhập số lượng hàng</w:t>
            </w:r>
          </w:p>
          <w:p w14:paraId="6D234C63" w14:textId="77777777" w:rsidR="00C047A3" w:rsidRPr="009440C8" w:rsidRDefault="00C047A3" w:rsidP="00080DE9">
            <w:pPr>
              <w:numPr>
                <w:ilvl w:val="0"/>
                <w:numId w:val="6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Nhập NSX</w:t>
            </w:r>
          </w:p>
          <w:p w14:paraId="7E36759C" w14:textId="77777777" w:rsidR="00C047A3" w:rsidRPr="009440C8" w:rsidRDefault="00C047A3" w:rsidP="00080DE9">
            <w:pPr>
              <w:numPr>
                <w:ilvl w:val="0"/>
                <w:numId w:val="6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Nhập HSD</w:t>
            </w:r>
          </w:p>
          <w:p w14:paraId="0A4AE76C" w14:textId="77777777" w:rsidR="00C047A3" w:rsidRPr="009440C8" w:rsidRDefault="00C047A3" w:rsidP="00080DE9">
            <w:pPr>
              <w:numPr>
                <w:ilvl w:val="0"/>
                <w:numId w:val="6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Nhập giá nhập</w:t>
            </w:r>
          </w:p>
          <w:p w14:paraId="769CD68C" w14:textId="77777777" w:rsidR="00C047A3" w:rsidRPr="009440C8" w:rsidRDefault="00C047A3" w:rsidP="00080DE9">
            <w:pPr>
              <w:numPr>
                <w:ilvl w:val="0"/>
                <w:numId w:val="6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Nhập giá bán</w:t>
            </w:r>
          </w:p>
          <w:p w14:paraId="79DFC186" w14:textId="77777777" w:rsidR="00C047A3" w:rsidRPr="009440C8" w:rsidRDefault="00C047A3" w:rsidP="00C047A3">
            <w:pPr>
              <w:spacing w:after="0" w:line="240" w:lineRule="auto"/>
              <w:ind w:left="720"/>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 Lặp lại từ bước 7-15 đến khi nhập hết hàng)</w:t>
            </w:r>
          </w:p>
          <w:p w14:paraId="18103DE0" w14:textId="77777777" w:rsidR="00C047A3" w:rsidRPr="009440C8" w:rsidRDefault="00C047A3" w:rsidP="00080DE9">
            <w:pPr>
              <w:pStyle w:val="ListParagraph"/>
              <w:numPr>
                <w:ilvl w:val="0"/>
                <w:numId w:val="6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bấm lưu hóa đơn</w:t>
            </w:r>
          </w:p>
          <w:p w14:paraId="42226828" w14:textId="77777777" w:rsidR="00C047A3" w:rsidRPr="009440C8" w:rsidRDefault="00C047A3" w:rsidP="00080DE9">
            <w:pPr>
              <w:pStyle w:val="ListParagraph"/>
              <w:numPr>
                <w:ilvl w:val="0"/>
                <w:numId w:val="6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tự động sinh mã hóa đơn nhập, lưu thông tin hóa đơn và cập nhật tồn kho</w:t>
            </w:r>
          </w:p>
          <w:p w14:paraId="3D029FB2" w14:textId="77777777" w:rsidR="00C047A3" w:rsidRPr="009440C8" w:rsidRDefault="00C047A3" w:rsidP="00080DE9">
            <w:pPr>
              <w:pStyle w:val="ListParagraph"/>
              <w:numPr>
                <w:ilvl w:val="0"/>
                <w:numId w:val="6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lưu trữ hóa đơn</w:t>
            </w:r>
          </w:p>
        </w:tc>
      </w:tr>
      <w:tr w:rsidR="00C047A3" w:rsidRPr="009440C8" w14:paraId="6AC4B410" w14:textId="77777777" w:rsidTr="00C047A3">
        <w:trPr>
          <w:trHeight w:val="76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B1E172"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22C3A2"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2a. Nếu ngày nhập trùng với ngày hiện sẵn trên form nhập thì không cần nhập ngày mà chuyển sang bước 4</w:t>
            </w:r>
          </w:p>
          <w:p w14:paraId="65B7E2EF"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7a. Nếu không nhập mã HH thì nhập tên HH và tiếp tục với bước 8</w:t>
            </w:r>
          </w:p>
          <w:p w14:paraId="5A89D6CB"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4a. Nếu không nhập giá nhập thì hệ thống hiển thị sẵn giá nhập cũ và đến bước 15</w:t>
            </w:r>
          </w:p>
          <w:p w14:paraId="75022021"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 xml:space="preserve">15a. </w:t>
            </w:r>
            <w:r w:rsidRPr="009440C8">
              <w:rPr>
                <w:rFonts w:ascii="Times New Roman" w:eastAsia="Times New Roman" w:hAnsi="Times New Roman" w:cs="Times New Roman"/>
                <w:bCs/>
                <w:color w:val="000000"/>
                <w:szCs w:val="24"/>
                <w:shd w:val="clear" w:color="auto" w:fill="FFFFFF"/>
              </w:rPr>
              <w:t xml:space="preserve">Nếu không nhập giá bán thì dùng giá bán cũ hoặc mặc định 0 nếu đó là hàng hóa mới chưa có giá </w:t>
            </w:r>
            <w:r w:rsidRPr="009440C8">
              <w:rPr>
                <w:rFonts w:ascii="Times New Roman" w:eastAsia="Times New Roman" w:hAnsi="Times New Roman" w:cs="Times New Roman"/>
                <w:color w:val="000000"/>
                <w:szCs w:val="24"/>
              </w:rPr>
              <w:t>bỏ qua bước 15 và tiếp tục với bước 16</w:t>
            </w:r>
          </w:p>
          <w:p w14:paraId="6D9791E3" w14:textId="77777777" w:rsidR="00C047A3" w:rsidRPr="009440C8" w:rsidRDefault="00C047A3" w:rsidP="00C047A3">
            <w:pPr>
              <w:spacing w:after="0" w:line="240" w:lineRule="auto"/>
              <w:jc w:val="left"/>
              <w:rPr>
                <w:rFonts w:ascii="Times New Roman" w:eastAsia="Times New Roman" w:hAnsi="Times New Roman" w:cs="Times New Roman"/>
                <w:szCs w:val="24"/>
              </w:rPr>
            </w:pPr>
          </w:p>
        </w:tc>
      </w:tr>
      <w:tr w:rsidR="00C047A3" w:rsidRPr="009440C8" w14:paraId="39E9249D" w14:textId="77777777" w:rsidTr="00C047A3">
        <w:trPr>
          <w:trHeight w:val="20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3CBABB"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lastRenderedPageBreak/>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D46796"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4a. Nếu như NCC chưa tồn tại thì hiển thị thông báo “NCC chưa tồn tại” và cho phép Chủ thêm NCC mới</w:t>
            </w:r>
          </w:p>
          <w:p w14:paraId="62969C30"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4a1. Chủ chọn chức năng thêm NCC mới ngay tại màn hình tạo hóa đơn nhập</w:t>
            </w:r>
          </w:p>
          <w:p w14:paraId="46F2CE34"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 xml:space="preserve">4a2. Hệ thống gọi Use case </w:t>
            </w:r>
            <w:r w:rsidRPr="009440C8">
              <w:rPr>
                <w:rFonts w:ascii="Times New Roman" w:eastAsia="Times New Roman" w:hAnsi="Times New Roman" w:cs="Times New Roman"/>
                <w:bCs/>
                <w:szCs w:val="24"/>
              </w:rPr>
              <w:t>Thêm NCC</w:t>
            </w:r>
          </w:p>
          <w:p w14:paraId="6BDD88E4"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4a3. Sau khi NCC mới đã được tạo thì quay trở lại màn hình thêm Hóa đơn nhập và tiếp tục bước 6</w:t>
            </w:r>
          </w:p>
          <w:p w14:paraId="2CD9712A"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8a. Nếu như hàng hóa không tìm thấy, dropdown nơi ô tìm kiếm hiển thị thông báo “HH không tồn tại” thì chủ có thể tạo hàng hóa mới:</w:t>
            </w:r>
          </w:p>
          <w:p w14:paraId="2CD7261C"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8a1. Chủ chọn chức năng thêm mới hàng hóa ngay tại màn hình tạo hóa đơn nhập</w:t>
            </w:r>
          </w:p>
          <w:p w14:paraId="54DDCF72"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 xml:space="preserve">8a2. Gọi use case </w:t>
            </w:r>
            <w:r w:rsidRPr="009440C8">
              <w:rPr>
                <w:rFonts w:ascii="Times New Roman" w:eastAsia="Times New Roman" w:hAnsi="Times New Roman" w:cs="Times New Roman"/>
                <w:bCs/>
                <w:szCs w:val="24"/>
              </w:rPr>
              <w:t>Thêm Hàng hóa</w:t>
            </w:r>
          </w:p>
          <w:p w14:paraId="5C6C28FF"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8a3. Sau khi hệ thống lưu và tạo hàng hóa mới thì quay lại màn hình thêm hóa đơn nhập với các thông tin đã nhập và tiếp tục bước</w:t>
            </w:r>
          </w:p>
          <w:p w14:paraId="3C6D9DA5"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1a. Nếu số lượng &lt; 0 thì thông báo “Số lượng hàng không được &lt;0”</w:t>
            </w:r>
          </w:p>
          <w:p w14:paraId="5445A911"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2a. Nếu không nhập NSX thì bỏ qua bước 12 tới bước 13</w:t>
            </w:r>
          </w:p>
          <w:p w14:paraId="0F73E11F"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2b. Nếu NSX &gt; Ngày hiện tại thì thông báo “NSX phải &lt; Ngày hiện tại” và quay lại bước 12</w:t>
            </w:r>
          </w:p>
          <w:p w14:paraId="6B9023F9"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3a. Nếu không nhập HSD thì bỏ qua bước 13 tới bước 14</w:t>
            </w:r>
          </w:p>
          <w:p w14:paraId="13C0ECC3"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3b. Nếu HSD &lt; Ngày hiện tại thì thông báo “HSD không được &lt;Ngày hiện tại” và quay lại bước 13</w:t>
            </w:r>
          </w:p>
          <w:p w14:paraId="6B47BE7E"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4b. Nếu giá nhập &lt;= 0 thì thông báo “Giá nhập không được &lt;=0” và quay lại bước 14 để nhập lại giá</w:t>
            </w:r>
          </w:p>
          <w:p w14:paraId="3A63D6D1"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5a. Nếu giá bán &lt; giá nhập thì thông báo “Giá bán phải &gt;= giá nhập” và quay lại bước 15 để nhập lại giá</w:t>
            </w:r>
          </w:p>
          <w:p w14:paraId="2334F142"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6a. Nếu không lưu thì bấm “Hủy” và thông báo “Bạn chưa lưu thay đổi, xác nhận hủy ?”</w:t>
            </w:r>
          </w:p>
          <w:p w14:paraId="411848F1"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6a1. Nếu xác nhận hủy thì chủ bấm nút “Xác nhận hủy” và hệ thống sẽ hủy toàn bộ các thay đổi và kết thúc use case</w:t>
            </w:r>
          </w:p>
          <w:p w14:paraId="5BB328D4"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6a2. Nếu xác nhận không hủy thì bấm “Không hủy” và hệ thống sẽ trở lại màn hình tạo hóa đơn nhập</w:t>
            </w:r>
          </w:p>
          <w:p w14:paraId="033240B5"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7a. Nếu lưu không thành công thì hệ thống sẽ thông báo “Lưu hóa đơn không thành công” và kết thúc</w:t>
            </w:r>
          </w:p>
        </w:tc>
      </w:tr>
      <w:tr w:rsidR="00C047A3" w:rsidRPr="009440C8" w14:paraId="5A7BC01A" w14:textId="77777777" w:rsidTr="003E1218">
        <w:trPr>
          <w:trHeight w:val="26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02E721B" w14:textId="77777777" w:rsidR="00C047A3" w:rsidRPr="009440C8" w:rsidRDefault="00C047A3" w:rsidP="003E121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DC42D6" w14:textId="77777777" w:rsidR="003E1218" w:rsidRPr="009440C8" w:rsidRDefault="003E1218" w:rsidP="00080DE9">
            <w:pPr>
              <w:pStyle w:val="NormalWeb"/>
              <w:numPr>
                <w:ilvl w:val="0"/>
                <w:numId w:val="69"/>
              </w:numPr>
              <w:spacing w:before="0" w:beforeAutospacing="0" w:after="0" w:afterAutospacing="0"/>
              <w:textAlignment w:val="baseline"/>
              <w:rPr>
                <w:color w:val="000000"/>
                <w:sz w:val="22"/>
                <w:szCs w:val="22"/>
              </w:rPr>
            </w:pPr>
            <w:r w:rsidRPr="009440C8">
              <w:rPr>
                <w:color w:val="000000"/>
                <w:sz w:val="22"/>
                <w:szCs w:val="22"/>
              </w:rPr>
              <w:t>Tên hàng hóa: không được chỉ chứa toàn số hay chỉ chứa kí tự đặc biệt, không được để trống, không được trùng</w:t>
            </w:r>
          </w:p>
          <w:p w14:paraId="2CFCDB18" w14:textId="77777777" w:rsidR="003E1218" w:rsidRPr="009440C8" w:rsidRDefault="003E1218" w:rsidP="00080DE9">
            <w:pPr>
              <w:pStyle w:val="NormalWeb"/>
              <w:numPr>
                <w:ilvl w:val="0"/>
                <w:numId w:val="69"/>
              </w:numPr>
              <w:spacing w:before="0" w:beforeAutospacing="0" w:after="0" w:afterAutospacing="0"/>
              <w:textAlignment w:val="baseline"/>
              <w:rPr>
                <w:color w:val="000000"/>
                <w:sz w:val="22"/>
                <w:szCs w:val="22"/>
              </w:rPr>
            </w:pPr>
            <w:r w:rsidRPr="009440C8">
              <w:rPr>
                <w:color w:val="000000"/>
                <w:sz w:val="22"/>
                <w:szCs w:val="22"/>
              </w:rPr>
              <w:t>Giá nhập không được &lt;0</w:t>
            </w:r>
          </w:p>
          <w:p w14:paraId="7B6DE8E7" w14:textId="77777777" w:rsidR="003E1218" w:rsidRPr="009440C8" w:rsidRDefault="003E1218" w:rsidP="00080DE9">
            <w:pPr>
              <w:pStyle w:val="NormalWeb"/>
              <w:numPr>
                <w:ilvl w:val="0"/>
                <w:numId w:val="69"/>
              </w:numPr>
              <w:spacing w:before="0" w:beforeAutospacing="0" w:after="0" w:afterAutospacing="0"/>
              <w:textAlignment w:val="baseline"/>
              <w:rPr>
                <w:color w:val="000000"/>
                <w:sz w:val="22"/>
                <w:szCs w:val="22"/>
              </w:rPr>
            </w:pPr>
            <w:r w:rsidRPr="009440C8">
              <w:rPr>
                <w:color w:val="000000"/>
                <w:sz w:val="22"/>
                <w:szCs w:val="22"/>
              </w:rPr>
              <w:t>Giá bán không được &lt; giá nhập</w:t>
            </w:r>
          </w:p>
          <w:p w14:paraId="428CE72B" w14:textId="77777777" w:rsidR="003E1218" w:rsidRPr="009440C8" w:rsidRDefault="003E1218" w:rsidP="00080DE9">
            <w:pPr>
              <w:pStyle w:val="NormalWeb"/>
              <w:numPr>
                <w:ilvl w:val="0"/>
                <w:numId w:val="69"/>
              </w:numPr>
              <w:spacing w:before="0" w:beforeAutospacing="0" w:after="0" w:afterAutospacing="0"/>
              <w:textAlignment w:val="baseline"/>
              <w:rPr>
                <w:color w:val="000000"/>
                <w:sz w:val="22"/>
                <w:szCs w:val="22"/>
              </w:rPr>
            </w:pPr>
            <w:r w:rsidRPr="009440C8">
              <w:rPr>
                <w:color w:val="000000"/>
                <w:sz w:val="22"/>
                <w:szCs w:val="22"/>
              </w:rPr>
              <w:t>Số lượng hàng không được &lt;=0</w:t>
            </w:r>
          </w:p>
          <w:p w14:paraId="328D4333" w14:textId="77777777" w:rsidR="003E1218" w:rsidRPr="009440C8" w:rsidRDefault="003E1218" w:rsidP="00080DE9">
            <w:pPr>
              <w:pStyle w:val="NormalWeb"/>
              <w:numPr>
                <w:ilvl w:val="0"/>
                <w:numId w:val="69"/>
              </w:numPr>
              <w:spacing w:before="0" w:beforeAutospacing="0" w:after="0" w:afterAutospacing="0"/>
              <w:textAlignment w:val="baseline"/>
              <w:rPr>
                <w:color w:val="000000"/>
                <w:sz w:val="22"/>
                <w:szCs w:val="22"/>
              </w:rPr>
            </w:pPr>
            <w:r w:rsidRPr="009440C8">
              <w:rPr>
                <w:color w:val="000000"/>
                <w:sz w:val="22"/>
                <w:szCs w:val="22"/>
              </w:rPr>
              <w:t>NSX và HSD là thông tin tùy chọn; nếu nhập thì phải đúng định dạng ngày.</w:t>
            </w:r>
          </w:p>
          <w:p w14:paraId="7057C88D" w14:textId="77777777" w:rsidR="003E1218" w:rsidRPr="009440C8" w:rsidRDefault="003E1218" w:rsidP="00080DE9">
            <w:pPr>
              <w:pStyle w:val="NormalWeb"/>
              <w:numPr>
                <w:ilvl w:val="0"/>
                <w:numId w:val="69"/>
              </w:numPr>
              <w:spacing w:before="0" w:beforeAutospacing="0" w:after="0" w:afterAutospacing="0"/>
              <w:textAlignment w:val="baseline"/>
              <w:rPr>
                <w:color w:val="000000"/>
                <w:sz w:val="22"/>
                <w:szCs w:val="22"/>
              </w:rPr>
            </w:pPr>
            <w:r w:rsidRPr="009440C8">
              <w:rPr>
                <w:color w:val="000000"/>
                <w:sz w:val="22"/>
                <w:szCs w:val="22"/>
              </w:rPr>
              <w:t>Ngày sản xuất không lớn hơn ngày hiện tại</w:t>
            </w:r>
          </w:p>
          <w:p w14:paraId="72B5BEEF" w14:textId="77777777" w:rsidR="003E1218" w:rsidRPr="009440C8" w:rsidRDefault="003E1218" w:rsidP="00080DE9">
            <w:pPr>
              <w:pStyle w:val="NormalWeb"/>
              <w:numPr>
                <w:ilvl w:val="0"/>
                <w:numId w:val="69"/>
              </w:numPr>
              <w:spacing w:before="0" w:beforeAutospacing="0" w:after="0" w:afterAutospacing="0"/>
              <w:textAlignment w:val="baseline"/>
              <w:rPr>
                <w:color w:val="000000"/>
                <w:sz w:val="22"/>
                <w:szCs w:val="22"/>
              </w:rPr>
            </w:pPr>
            <w:r w:rsidRPr="009440C8">
              <w:rPr>
                <w:color w:val="000000"/>
                <w:sz w:val="22"/>
                <w:szCs w:val="22"/>
              </w:rPr>
              <w:t>Hạn sử dụng không được nhỏ hơn ngày hiện tại</w:t>
            </w:r>
          </w:p>
          <w:p w14:paraId="416ABE73" w14:textId="77777777" w:rsidR="003E1218" w:rsidRPr="009440C8" w:rsidRDefault="003E1218" w:rsidP="00080DE9">
            <w:pPr>
              <w:pStyle w:val="NormalWeb"/>
              <w:numPr>
                <w:ilvl w:val="0"/>
                <w:numId w:val="69"/>
              </w:numPr>
              <w:spacing w:before="0" w:beforeAutospacing="0" w:after="0" w:afterAutospacing="0"/>
              <w:textAlignment w:val="baseline"/>
              <w:rPr>
                <w:color w:val="000000"/>
                <w:sz w:val="22"/>
                <w:szCs w:val="22"/>
              </w:rPr>
            </w:pPr>
            <w:r w:rsidRPr="009440C8">
              <w:rPr>
                <w:color w:val="000000"/>
                <w:sz w:val="22"/>
                <w:szCs w:val="22"/>
              </w:rPr>
              <w:t>Tự động cộng tồn kho sau khi lưu hóa đơn</w:t>
            </w:r>
          </w:p>
          <w:p w14:paraId="371923B6" w14:textId="77777777" w:rsidR="00C047A3" w:rsidRPr="009440C8" w:rsidRDefault="00C047A3" w:rsidP="003E1218">
            <w:pPr>
              <w:spacing w:after="0" w:line="240" w:lineRule="auto"/>
              <w:ind w:left="720"/>
              <w:jc w:val="left"/>
              <w:textAlignment w:val="baseline"/>
              <w:rPr>
                <w:rFonts w:ascii="Times New Roman" w:eastAsia="Times New Roman" w:hAnsi="Times New Roman" w:cs="Times New Roman"/>
                <w:color w:val="000000"/>
                <w:szCs w:val="24"/>
              </w:rPr>
            </w:pPr>
          </w:p>
        </w:tc>
      </w:tr>
      <w:tr w:rsidR="00C047A3" w:rsidRPr="009440C8" w14:paraId="148B488B" w14:textId="77777777" w:rsidTr="00C047A3">
        <w:trPr>
          <w:trHeight w:val="52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858E1E"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AA0B96" w14:textId="77777777" w:rsidR="00C047A3" w:rsidRPr="009440C8" w:rsidRDefault="008B4D7D"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Thời gian phản hồi của hệ thống phải &lt;=2s</w:t>
            </w:r>
          </w:p>
        </w:tc>
      </w:tr>
    </w:tbl>
    <w:p w14:paraId="3E6AC82D" w14:textId="77777777" w:rsidR="00D23C0B" w:rsidRPr="009440C8" w:rsidRDefault="00D23C0B">
      <w:pPr>
        <w:jc w:val="left"/>
        <w:rPr>
          <w:rFonts w:ascii="Times New Roman" w:hAnsi="Times New Roman" w:cs="Times New Roman"/>
          <w:szCs w:val="24"/>
        </w:rPr>
      </w:pPr>
    </w:p>
    <w:p w14:paraId="218E2B5C" w14:textId="77777777" w:rsidR="00F77056" w:rsidRPr="009440C8" w:rsidRDefault="00CC6185">
      <w:pPr>
        <w:jc w:val="left"/>
        <w:rPr>
          <w:rFonts w:ascii="Times New Roman" w:hAnsi="Times New Roman" w:cs="Times New Roman"/>
          <w:szCs w:val="24"/>
        </w:rPr>
      </w:pPr>
      <w:r w:rsidRPr="009440C8">
        <w:rPr>
          <w:rFonts w:ascii="Times New Roman" w:hAnsi="Times New Roman" w:cs="Times New Roman"/>
          <w:szCs w:val="24"/>
        </w:rPr>
        <w:lastRenderedPageBreak/>
        <w:t xml:space="preserve">b. </w:t>
      </w:r>
      <w:r w:rsidRPr="009440C8">
        <w:rPr>
          <w:rFonts w:ascii="Times New Roman" w:hAnsi="Times New Roman" w:cs="Times New Roman"/>
          <w:szCs w:val="24"/>
        </w:rPr>
        <w:tab/>
        <w:t>Activity Diagram</w:t>
      </w:r>
    </w:p>
    <w:p w14:paraId="6622270F" w14:textId="77777777" w:rsidR="00F77056" w:rsidRPr="009440C8" w:rsidRDefault="00C047A3">
      <w:pPr>
        <w:jc w:val="center"/>
        <w:rPr>
          <w:rFonts w:ascii="Times New Roman" w:hAnsi="Times New Roman" w:cs="Times New Roman"/>
          <w:szCs w:val="24"/>
        </w:rPr>
      </w:pPr>
      <w:r w:rsidRPr="009440C8">
        <w:rPr>
          <w:rFonts w:ascii="Times New Roman" w:hAnsi="Times New Roman" w:cs="Times New Roman"/>
          <w:noProof/>
          <w:szCs w:val="24"/>
        </w:rPr>
        <w:lastRenderedPageBreak/>
        <w:drawing>
          <wp:inline distT="0" distB="0" distL="0" distR="0" wp14:anchorId="5426FF71" wp14:editId="772264FE">
            <wp:extent cx="2684145" cy="8229600"/>
            <wp:effectExtent l="0" t="0" r="190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êm HĐN.drawio.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684145" cy="8229600"/>
                    </a:xfrm>
                    <a:prstGeom prst="rect">
                      <a:avLst/>
                    </a:prstGeom>
                  </pic:spPr>
                </pic:pic>
              </a:graphicData>
            </a:graphic>
          </wp:inline>
        </w:drawing>
      </w:r>
    </w:p>
    <w:p w14:paraId="474164F5" w14:textId="77777777" w:rsidR="00F77056" w:rsidRPr="009440C8" w:rsidRDefault="00CC6185" w:rsidP="00C010B0">
      <w:pPr>
        <w:pStyle w:val="HiNHANH"/>
        <w:numPr>
          <w:ilvl w:val="0"/>
          <w:numId w:val="0"/>
        </w:numPr>
        <w:ind w:left="720"/>
        <w:jc w:val="center"/>
        <w:rPr>
          <w:i/>
        </w:rPr>
      </w:pPr>
      <w:bookmarkStart w:id="30" w:name="_Toc213618318"/>
      <w:r w:rsidRPr="009440C8">
        <w:rPr>
          <w:i/>
        </w:rPr>
        <w:lastRenderedPageBreak/>
        <w:t>Hình</w:t>
      </w:r>
      <w:r w:rsidR="00E95747" w:rsidRPr="009440C8">
        <w:rPr>
          <w:i/>
        </w:rPr>
        <w:t xml:space="preserve"> 11</w:t>
      </w:r>
      <w:r w:rsidRPr="009440C8">
        <w:rPr>
          <w:i/>
        </w:rPr>
        <w:t>: AD Thêm Hóa đơn nhập</w:t>
      </w:r>
      <w:bookmarkEnd w:id="30"/>
    </w:p>
    <w:p w14:paraId="32CAE42B" w14:textId="77777777" w:rsidR="00F77056" w:rsidRPr="009440C8" w:rsidRDefault="00B72C73" w:rsidP="00B0605F">
      <w:pPr>
        <w:pStyle w:val="Heading3"/>
        <w:numPr>
          <w:ilvl w:val="0"/>
          <w:numId w:val="0"/>
        </w:numPr>
        <w:ind w:left="720" w:hanging="720"/>
        <w:rPr>
          <w:rFonts w:ascii="Times New Roman" w:hAnsi="Times New Roman" w:cs="Times New Roman"/>
          <w:i w:val="0"/>
        </w:rPr>
      </w:pPr>
      <w:bookmarkStart w:id="31" w:name="_Toc213618493"/>
      <w:r w:rsidRPr="009440C8">
        <w:rPr>
          <w:rFonts w:ascii="Times New Roman" w:hAnsi="Times New Roman" w:cs="Times New Roman"/>
          <w:i w:val="0"/>
        </w:rPr>
        <w:t>3.2.3.</w:t>
      </w:r>
      <w:r w:rsidRPr="009440C8">
        <w:rPr>
          <w:rFonts w:ascii="Times New Roman" w:hAnsi="Times New Roman" w:cs="Times New Roman"/>
          <w:i w:val="0"/>
        </w:rPr>
        <w:tab/>
      </w:r>
      <w:r w:rsidR="00CC6185" w:rsidRPr="009440C8">
        <w:rPr>
          <w:rFonts w:ascii="Times New Roman" w:hAnsi="Times New Roman" w:cs="Times New Roman"/>
          <w:i w:val="0"/>
        </w:rPr>
        <w:t>Xem Hóa đơn nhập</w:t>
      </w:r>
      <w:bookmarkEnd w:id="31"/>
    </w:p>
    <w:p w14:paraId="2CA0254E" w14:textId="77777777" w:rsidR="00F77056" w:rsidRPr="009440C8" w:rsidRDefault="00CC6185">
      <w:pPr>
        <w:rPr>
          <w:rFonts w:ascii="Times New Roman" w:hAnsi="Times New Roman" w:cs="Times New Roman"/>
          <w:szCs w:val="24"/>
        </w:rPr>
      </w:pPr>
      <w:r w:rsidRPr="009440C8">
        <w:rPr>
          <w:rFonts w:ascii="Times New Roman" w:hAnsi="Times New Roman" w:cs="Times New Roman"/>
          <w:szCs w:val="24"/>
        </w:rPr>
        <w:t>a.</w:t>
      </w:r>
      <w:r w:rsidRPr="009440C8">
        <w:rPr>
          <w:rFonts w:ascii="Times New Roman" w:hAnsi="Times New Roman" w:cs="Times New Roman"/>
          <w:szCs w:val="24"/>
        </w:rPr>
        <w:tab/>
        <w:t>Đặc tả</w:t>
      </w:r>
    </w:p>
    <w:tbl>
      <w:tblPr>
        <w:tblW w:w="0" w:type="auto"/>
        <w:tblCellMar>
          <w:top w:w="15" w:type="dxa"/>
          <w:left w:w="15" w:type="dxa"/>
          <w:bottom w:w="15" w:type="dxa"/>
          <w:right w:w="15" w:type="dxa"/>
        </w:tblCellMar>
        <w:tblLook w:val="04A0" w:firstRow="1" w:lastRow="0" w:firstColumn="1" w:lastColumn="0" w:noHBand="0" w:noVBand="1"/>
      </w:tblPr>
      <w:tblGrid>
        <w:gridCol w:w="2007"/>
        <w:gridCol w:w="7553"/>
      </w:tblGrid>
      <w:tr w:rsidR="00C047A3" w:rsidRPr="009440C8" w14:paraId="456478B8" w14:textId="77777777" w:rsidTr="00C047A3">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C3F974"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45A1FE"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2.2</w:t>
            </w:r>
          </w:p>
        </w:tc>
      </w:tr>
      <w:tr w:rsidR="00C047A3" w:rsidRPr="009440C8" w14:paraId="5E335A99" w14:textId="77777777" w:rsidTr="00C047A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7816F7"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15DFB1"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Tìm kiếm hóa đơn nhập</w:t>
            </w:r>
          </w:p>
        </w:tc>
      </w:tr>
      <w:tr w:rsidR="00C047A3" w:rsidRPr="009440C8" w14:paraId="41529443" w14:textId="77777777" w:rsidTr="00C047A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277C7E"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DFD09A"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Là chủ quán tôi muốn tìm kiếm hóa đơn nhập</w:t>
            </w:r>
          </w:p>
        </w:tc>
      </w:tr>
      <w:tr w:rsidR="00C047A3" w:rsidRPr="009440C8" w14:paraId="0527B55C" w14:textId="77777777" w:rsidTr="00C047A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0EB2E5"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F1CBE5"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Chủ</w:t>
            </w:r>
          </w:p>
        </w:tc>
      </w:tr>
      <w:tr w:rsidR="00C047A3" w:rsidRPr="009440C8" w14:paraId="54D2CF36" w14:textId="77777777" w:rsidTr="00C047A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65417E"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8E6C05"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High</w:t>
            </w:r>
          </w:p>
        </w:tc>
      </w:tr>
      <w:tr w:rsidR="00C047A3" w:rsidRPr="009440C8" w14:paraId="130BB672" w14:textId="77777777" w:rsidTr="00C047A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642AD3"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shd w:val="clear" w:color="auto" w:fill="FFFFFF"/>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CBC32F" w14:textId="77777777" w:rsidR="00C047A3" w:rsidRPr="009440C8" w:rsidRDefault="00C047A3" w:rsidP="00080DE9">
            <w:pPr>
              <w:numPr>
                <w:ilvl w:val="0"/>
                <w:numId w:val="70"/>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shd w:val="clear" w:color="auto" w:fill="FFFFFF"/>
              </w:rPr>
              <w:t>Chủ chọn chức năng xem  hóa đơn nhập</w:t>
            </w:r>
          </w:p>
        </w:tc>
      </w:tr>
      <w:tr w:rsidR="00C047A3" w:rsidRPr="009440C8" w14:paraId="63E674CC" w14:textId="77777777" w:rsidTr="00222F28">
        <w:trPr>
          <w:trHeight w:val="614"/>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62FB1F"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48A795" w14:textId="77777777" w:rsidR="00C047A3" w:rsidRPr="009440C8" w:rsidRDefault="00C047A3" w:rsidP="00080DE9">
            <w:pPr>
              <w:numPr>
                <w:ilvl w:val="0"/>
                <w:numId w:val="71"/>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đăng nhập vào hệ thống </w:t>
            </w:r>
          </w:p>
          <w:p w14:paraId="4951D85E" w14:textId="77777777" w:rsidR="00C047A3" w:rsidRPr="009440C8" w:rsidRDefault="00C047A3" w:rsidP="00080DE9">
            <w:pPr>
              <w:numPr>
                <w:ilvl w:val="0"/>
                <w:numId w:val="71"/>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Đơn hàng đã tạo trong hệ thống</w:t>
            </w:r>
          </w:p>
        </w:tc>
      </w:tr>
      <w:tr w:rsidR="00C047A3" w:rsidRPr="009440C8" w14:paraId="106B7E38" w14:textId="77777777" w:rsidTr="00222F28">
        <w:trPr>
          <w:trHeight w:val="357"/>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B1BB078"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4DB6D3" w14:textId="77777777" w:rsidR="00C047A3" w:rsidRPr="009440C8" w:rsidRDefault="00C047A3" w:rsidP="00080DE9">
            <w:pPr>
              <w:numPr>
                <w:ilvl w:val="0"/>
                <w:numId w:val="72"/>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hiển thị thông tin hóa đơn nhập mà chủ muốn xem</w:t>
            </w:r>
          </w:p>
        </w:tc>
      </w:tr>
      <w:tr w:rsidR="00C047A3" w:rsidRPr="009440C8" w14:paraId="01D0C862" w14:textId="77777777" w:rsidTr="00222F28">
        <w:trPr>
          <w:trHeight w:val="137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D5DB5A"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4CB73A" w14:textId="77777777" w:rsidR="00C047A3" w:rsidRPr="009440C8" w:rsidRDefault="00C047A3" w:rsidP="00080DE9">
            <w:pPr>
              <w:numPr>
                <w:ilvl w:val="0"/>
                <w:numId w:val="73"/>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nhập mã hóa đơn nhập và bấm tìm kiếm</w:t>
            </w:r>
          </w:p>
          <w:p w14:paraId="7B1E1A5D" w14:textId="77777777" w:rsidR="00C047A3" w:rsidRPr="009440C8" w:rsidRDefault="00C047A3" w:rsidP="00080DE9">
            <w:pPr>
              <w:numPr>
                <w:ilvl w:val="0"/>
                <w:numId w:val="73"/>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tìm kiếm và hiển thị dòng chứa thông tin chung của hóa đơn nhập</w:t>
            </w:r>
          </w:p>
          <w:p w14:paraId="4CE64A03" w14:textId="77777777" w:rsidR="00C047A3" w:rsidRPr="009440C8" w:rsidRDefault="00C047A3" w:rsidP="00080DE9">
            <w:pPr>
              <w:numPr>
                <w:ilvl w:val="0"/>
                <w:numId w:val="73"/>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click vào dòng hóa đơn đó để xem chi tiết hóa đơn nhập </w:t>
            </w:r>
          </w:p>
          <w:p w14:paraId="39B2220B" w14:textId="77777777" w:rsidR="00C047A3" w:rsidRPr="009440C8" w:rsidRDefault="00C047A3" w:rsidP="00080DE9">
            <w:pPr>
              <w:numPr>
                <w:ilvl w:val="0"/>
                <w:numId w:val="73"/>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hiển thị thông tin chi tiết hóa đơn nhập</w:t>
            </w:r>
          </w:p>
        </w:tc>
      </w:tr>
      <w:tr w:rsidR="00C047A3" w:rsidRPr="009440C8" w14:paraId="2D057868" w14:textId="77777777" w:rsidTr="00C047A3">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A3F68C"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363360"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a. Chủ lướt tìm</w:t>
            </w:r>
          </w:p>
          <w:p w14:paraId="1C5DC48A"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a1. Tìm thấy thì đến bước 4. </w:t>
            </w:r>
          </w:p>
          <w:p w14:paraId="5449B3BB"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a2. Không tìm thấy thì có thể quay lại tìm kiếm theo mã hoặc kết thúc không tìm nữa. </w:t>
            </w:r>
          </w:p>
          <w:p w14:paraId="2A80DF5B"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4a. Không xem chi tiết không cần bấm xem chi tiết và kết thúc</w:t>
            </w:r>
          </w:p>
        </w:tc>
      </w:tr>
      <w:tr w:rsidR="00C047A3" w:rsidRPr="009440C8" w14:paraId="341C0CA4" w14:textId="77777777" w:rsidTr="00C047A3">
        <w:trPr>
          <w:trHeight w:val="151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E8F929"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AB6965"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a1.1. Nếu hệ thống gặp lỗi thì thông báo "Hệ thống gặp lỗi" và kết thúc</w:t>
            </w:r>
          </w:p>
          <w:p w14:paraId="6BF716D0"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2a1. Nếu ô nhập liệu trống thì hiển thị thông báo “Vui lòng nhập mã hóa đơn để tìm kiếm”</w:t>
            </w:r>
          </w:p>
          <w:p w14:paraId="01332293"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2a2. Nếu gặp lỗi thì thông báo "Hệ thống gặp lỗi, không thể tìm kiếm" và kết thúc</w:t>
            </w:r>
          </w:p>
          <w:p w14:paraId="21C2225E" w14:textId="77777777" w:rsidR="00C047A3" w:rsidRPr="009440C8" w:rsidRDefault="00C047A3" w:rsidP="00C047A3">
            <w:pPr>
              <w:spacing w:after="0" w:line="240" w:lineRule="auto"/>
              <w:jc w:val="left"/>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2a3. Nếu không lỗi nhưng không tìm thấy mã hóa đơn thì thông báo "Hóa đơn nhập không tồn tại" và cho tìm lại thì quay lại bước 1. Không tìm lại thì kết thúc</w:t>
            </w:r>
          </w:p>
          <w:p w14:paraId="2FAD3622" w14:textId="77777777" w:rsidR="00734BCD" w:rsidRPr="009440C8" w:rsidRDefault="00734BCD"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3a. Nếu khi chủ click vào dòng hóa đơn mà bị lỗi thỉ thông báo “Hệ thống gặp lỗi’ và kết thúc</w:t>
            </w:r>
          </w:p>
          <w:p w14:paraId="23028E5B" w14:textId="77777777" w:rsidR="00C047A3" w:rsidRPr="009440C8" w:rsidRDefault="00C047A3" w:rsidP="00C047A3">
            <w:pPr>
              <w:spacing w:after="0" w:line="240" w:lineRule="auto"/>
              <w:jc w:val="left"/>
              <w:rPr>
                <w:rFonts w:ascii="Times New Roman" w:eastAsia="Times New Roman" w:hAnsi="Times New Roman" w:cs="Times New Roman"/>
                <w:szCs w:val="24"/>
              </w:rPr>
            </w:pPr>
          </w:p>
        </w:tc>
      </w:tr>
      <w:tr w:rsidR="00C047A3" w:rsidRPr="009440C8" w14:paraId="51AB2129" w14:textId="77777777" w:rsidTr="00222F28">
        <w:trPr>
          <w:trHeight w:val="274"/>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1DCE07"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75A798" w14:textId="77777777" w:rsidR="00C047A3" w:rsidRPr="009440C8" w:rsidRDefault="003E1218" w:rsidP="003E1218">
            <w:pPr>
              <w:spacing w:after="0" w:line="240" w:lineRule="auto"/>
              <w:ind w:left="720"/>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N/A</w:t>
            </w:r>
          </w:p>
        </w:tc>
      </w:tr>
      <w:tr w:rsidR="00C047A3" w:rsidRPr="009440C8" w14:paraId="0623A3E1" w14:textId="77777777" w:rsidTr="00C047A3">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240729" w14:textId="77777777" w:rsidR="00C047A3" w:rsidRPr="009440C8" w:rsidRDefault="00C047A3" w:rsidP="00C047A3">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338935" w14:textId="77777777" w:rsidR="00C047A3" w:rsidRPr="009440C8" w:rsidRDefault="008B4D7D" w:rsidP="00C047A3">
            <w:pPr>
              <w:spacing w:after="0" w:line="240" w:lineRule="auto"/>
              <w:ind w:left="720"/>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Thời gian phản hồi của hệ thống phải &lt;=2s</w:t>
            </w:r>
          </w:p>
        </w:tc>
      </w:tr>
    </w:tbl>
    <w:p w14:paraId="20529840" w14:textId="77777777" w:rsidR="00C047A3" w:rsidRPr="009440C8" w:rsidRDefault="00C047A3">
      <w:pPr>
        <w:rPr>
          <w:rFonts w:ascii="Times New Roman" w:hAnsi="Times New Roman" w:cs="Times New Roman"/>
          <w:szCs w:val="24"/>
        </w:rPr>
      </w:pPr>
      <w:r w:rsidRPr="009440C8">
        <w:rPr>
          <w:rFonts w:ascii="Times New Roman" w:eastAsia="Times New Roman" w:hAnsi="Times New Roman" w:cs="Times New Roman"/>
          <w:szCs w:val="24"/>
        </w:rPr>
        <w:br/>
      </w:r>
    </w:p>
    <w:p w14:paraId="1BA79ADB" w14:textId="77777777" w:rsidR="00F77056" w:rsidRPr="009440C8" w:rsidRDefault="00CC6185">
      <w:pPr>
        <w:rPr>
          <w:rFonts w:ascii="Times New Roman" w:eastAsia="Times New Roman" w:hAnsi="Times New Roman" w:cs="Times New Roman"/>
          <w:szCs w:val="24"/>
        </w:rPr>
      </w:pPr>
      <w:r w:rsidRPr="009440C8">
        <w:rPr>
          <w:rFonts w:ascii="Times New Roman" w:eastAsia="Times New Roman" w:hAnsi="Times New Roman" w:cs="Times New Roman"/>
          <w:szCs w:val="24"/>
        </w:rPr>
        <w:t>b.</w:t>
      </w:r>
      <w:r w:rsidRPr="009440C8">
        <w:rPr>
          <w:rFonts w:ascii="Times New Roman" w:eastAsia="Times New Roman" w:hAnsi="Times New Roman" w:cs="Times New Roman"/>
          <w:szCs w:val="24"/>
        </w:rPr>
        <w:tab/>
        <w:t>Activity Diagram</w:t>
      </w:r>
    </w:p>
    <w:p w14:paraId="07EC819A" w14:textId="77777777" w:rsidR="00C047A3" w:rsidRPr="009440C8" w:rsidRDefault="00C047A3" w:rsidP="00C047A3">
      <w:pPr>
        <w:jc w:val="center"/>
        <w:rPr>
          <w:rFonts w:ascii="Times New Roman" w:eastAsia="Times New Roman" w:hAnsi="Times New Roman" w:cs="Times New Roman"/>
          <w:szCs w:val="24"/>
        </w:rPr>
      </w:pPr>
      <w:r w:rsidRPr="009440C8">
        <w:rPr>
          <w:rFonts w:ascii="Times New Roman" w:eastAsia="Times New Roman" w:hAnsi="Times New Roman" w:cs="Times New Roman"/>
          <w:noProof/>
          <w:szCs w:val="24"/>
        </w:rPr>
        <w:lastRenderedPageBreak/>
        <w:drawing>
          <wp:inline distT="0" distB="0" distL="0" distR="0" wp14:anchorId="7D896765" wp14:editId="1B50891A">
            <wp:extent cx="5943600" cy="516572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em HĐN.drawio.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165725"/>
                    </a:xfrm>
                    <a:prstGeom prst="rect">
                      <a:avLst/>
                    </a:prstGeom>
                  </pic:spPr>
                </pic:pic>
              </a:graphicData>
            </a:graphic>
          </wp:inline>
        </w:drawing>
      </w:r>
    </w:p>
    <w:p w14:paraId="1734B3B6" w14:textId="77777777" w:rsidR="00F77056" w:rsidRPr="009440C8" w:rsidRDefault="00CC6185" w:rsidP="00C010B0">
      <w:pPr>
        <w:pStyle w:val="HiNHANH"/>
        <w:numPr>
          <w:ilvl w:val="0"/>
          <w:numId w:val="0"/>
        </w:numPr>
        <w:ind w:left="720"/>
        <w:jc w:val="center"/>
        <w:rPr>
          <w:i/>
        </w:rPr>
      </w:pPr>
      <w:bookmarkStart w:id="32" w:name="_Toc213618319"/>
      <w:r w:rsidRPr="009440C8">
        <w:rPr>
          <w:i/>
        </w:rPr>
        <w:t>Hình</w:t>
      </w:r>
      <w:r w:rsidR="00E95747" w:rsidRPr="009440C8">
        <w:rPr>
          <w:i/>
        </w:rPr>
        <w:t xml:space="preserve"> 12</w:t>
      </w:r>
      <w:r w:rsidRPr="009440C8">
        <w:rPr>
          <w:i/>
        </w:rPr>
        <w:t>: AD Xem Hóa đơn nhập</w:t>
      </w:r>
      <w:bookmarkEnd w:id="32"/>
    </w:p>
    <w:p w14:paraId="5BDEFA86" w14:textId="77777777" w:rsidR="00F77056" w:rsidRPr="009440C8" w:rsidRDefault="00CC6185" w:rsidP="00B0605F">
      <w:pPr>
        <w:pStyle w:val="Heading3"/>
        <w:numPr>
          <w:ilvl w:val="0"/>
          <w:numId w:val="0"/>
        </w:numPr>
        <w:ind w:left="720" w:hanging="720"/>
        <w:rPr>
          <w:rFonts w:ascii="Times New Roman" w:eastAsia="Times New Roman" w:hAnsi="Times New Roman" w:cs="Times New Roman"/>
          <w:i w:val="0"/>
        </w:rPr>
      </w:pPr>
      <w:bookmarkStart w:id="33" w:name="_Toc213618494"/>
      <w:r w:rsidRPr="009440C8">
        <w:rPr>
          <w:rFonts w:ascii="Times New Roman" w:eastAsia="Times New Roman" w:hAnsi="Times New Roman" w:cs="Times New Roman"/>
          <w:i w:val="0"/>
        </w:rPr>
        <w:t>3.2.4.</w:t>
      </w:r>
      <w:r w:rsidRPr="009440C8">
        <w:rPr>
          <w:rFonts w:ascii="Times New Roman" w:eastAsia="Times New Roman" w:hAnsi="Times New Roman" w:cs="Times New Roman"/>
          <w:i w:val="0"/>
        </w:rPr>
        <w:tab/>
        <w:t>Sửa Hóa đơn nhập</w:t>
      </w:r>
      <w:bookmarkEnd w:id="33"/>
    </w:p>
    <w:p w14:paraId="143DC35E" w14:textId="77777777" w:rsidR="00F77056" w:rsidRPr="009440C8" w:rsidRDefault="00CC6185">
      <w:pPr>
        <w:jc w:val="left"/>
        <w:rPr>
          <w:rFonts w:ascii="Times New Roman" w:eastAsia="Times New Roman" w:hAnsi="Times New Roman" w:cs="Times New Roman"/>
          <w:szCs w:val="24"/>
        </w:rPr>
      </w:pPr>
      <w:r w:rsidRPr="009440C8">
        <w:rPr>
          <w:rFonts w:ascii="Times New Roman" w:eastAsia="Times New Roman" w:hAnsi="Times New Roman" w:cs="Times New Roman"/>
          <w:szCs w:val="24"/>
        </w:rPr>
        <w:t>a.</w:t>
      </w:r>
      <w:r w:rsidRPr="009440C8">
        <w:rPr>
          <w:rFonts w:ascii="Times New Roman" w:eastAsia="Times New Roman" w:hAnsi="Times New Roman" w:cs="Times New Roman"/>
          <w:szCs w:val="24"/>
        </w:rPr>
        <w:tab/>
        <w:t>Đặc tả</w:t>
      </w:r>
    </w:p>
    <w:tbl>
      <w:tblPr>
        <w:tblW w:w="0" w:type="auto"/>
        <w:tblCellMar>
          <w:top w:w="15" w:type="dxa"/>
          <w:left w:w="15" w:type="dxa"/>
          <w:bottom w:w="15" w:type="dxa"/>
          <w:right w:w="15" w:type="dxa"/>
        </w:tblCellMar>
        <w:tblLook w:val="04A0" w:firstRow="1" w:lastRow="0" w:firstColumn="1" w:lastColumn="0" w:noHBand="0" w:noVBand="1"/>
      </w:tblPr>
      <w:tblGrid>
        <w:gridCol w:w="1956"/>
        <w:gridCol w:w="7604"/>
      </w:tblGrid>
      <w:tr w:rsidR="00222F28" w:rsidRPr="009440C8" w14:paraId="60BCCDE7" w14:textId="77777777" w:rsidTr="00222F28">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7CBB13"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219E24"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2.3</w:t>
            </w:r>
          </w:p>
        </w:tc>
      </w:tr>
      <w:tr w:rsidR="00222F28" w:rsidRPr="009440C8" w14:paraId="75013EE2" w14:textId="77777777" w:rsidTr="00222F28">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33F674"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828A52"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Sửa hóa đơn nhập</w:t>
            </w:r>
          </w:p>
        </w:tc>
      </w:tr>
      <w:tr w:rsidR="00222F28" w:rsidRPr="009440C8" w14:paraId="64782D7E" w14:textId="77777777" w:rsidTr="00222F28">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D64ECD"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99DB1F"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Là chủ cửa hàng, tôi muốn sửa lại hóa đơn nhập</w:t>
            </w:r>
          </w:p>
        </w:tc>
      </w:tr>
      <w:tr w:rsidR="00222F28" w:rsidRPr="009440C8" w14:paraId="316BEB00" w14:textId="77777777" w:rsidTr="00222F28">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763714"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2BE137"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Chủ cửa hàng</w:t>
            </w:r>
          </w:p>
        </w:tc>
      </w:tr>
      <w:tr w:rsidR="00222F28" w:rsidRPr="009440C8" w14:paraId="1CDF2FB9" w14:textId="77777777" w:rsidTr="00222F28">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2327AF"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B61F65"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High</w:t>
            </w:r>
          </w:p>
        </w:tc>
      </w:tr>
      <w:tr w:rsidR="00222F28" w:rsidRPr="009440C8" w14:paraId="555D9E79" w14:textId="77777777" w:rsidTr="00222F28">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36915E"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738FB9" w14:textId="77777777" w:rsidR="00222F28" w:rsidRPr="009440C8" w:rsidRDefault="004F2A66"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Chủ chọn chức năng “S</w:t>
            </w:r>
            <w:r w:rsidR="00222F28" w:rsidRPr="009440C8">
              <w:rPr>
                <w:rFonts w:ascii="Times New Roman" w:eastAsia="Times New Roman" w:hAnsi="Times New Roman" w:cs="Times New Roman"/>
                <w:color w:val="000000"/>
                <w:szCs w:val="24"/>
              </w:rPr>
              <w:t>ửa hóa đơn nhập</w:t>
            </w:r>
            <w:r w:rsidRPr="009440C8">
              <w:rPr>
                <w:rFonts w:ascii="Times New Roman" w:eastAsia="Times New Roman" w:hAnsi="Times New Roman" w:cs="Times New Roman"/>
                <w:color w:val="000000"/>
                <w:szCs w:val="24"/>
              </w:rPr>
              <w:t>”</w:t>
            </w:r>
            <w:r w:rsidR="00222F28" w:rsidRPr="009440C8">
              <w:rPr>
                <w:rFonts w:ascii="Times New Roman" w:eastAsia="Times New Roman" w:hAnsi="Times New Roman" w:cs="Times New Roman"/>
                <w:color w:val="000000"/>
                <w:szCs w:val="24"/>
              </w:rPr>
              <w:t xml:space="preserve"> trong hệ thống</w:t>
            </w:r>
          </w:p>
        </w:tc>
      </w:tr>
      <w:tr w:rsidR="00222F28" w:rsidRPr="009440C8" w14:paraId="7463E8FB" w14:textId="77777777" w:rsidTr="00222F28">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9561F3"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DB6087" w14:textId="77777777" w:rsidR="00222F28" w:rsidRPr="009440C8" w:rsidRDefault="00222F28" w:rsidP="00080DE9">
            <w:pPr>
              <w:numPr>
                <w:ilvl w:val="0"/>
                <w:numId w:val="74"/>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đăng nhập vào hệ thống</w:t>
            </w:r>
          </w:p>
          <w:p w14:paraId="3F12C5D4" w14:textId="77777777" w:rsidR="00222F28" w:rsidRPr="009440C8" w:rsidRDefault="00222F28" w:rsidP="00080DE9">
            <w:pPr>
              <w:numPr>
                <w:ilvl w:val="0"/>
                <w:numId w:val="74"/>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óa đơn nhập đã được tạo ra trong hệ thống</w:t>
            </w:r>
          </w:p>
          <w:p w14:paraId="4E3C24FD" w14:textId="77777777" w:rsidR="00222F28" w:rsidRPr="009440C8" w:rsidRDefault="00222F28" w:rsidP="00080DE9">
            <w:pPr>
              <w:numPr>
                <w:ilvl w:val="0"/>
                <w:numId w:val="74"/>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Đang ở màn hình hiển thị thông tin chi tiết của hóa đơn nhập</w:t>
            </w:r>
          </w:p>
        </w:tc>
      </w:tr>
      <w:tr w:rsidR="00222F28" w:rsidRPr="009440C8" w14:paraId="609BCE3C" w14:textId="77777777" w:rsidTr="00222F28">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EDD4AD"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04D57A" w14:textId="77777777" w:rsidR="00222F28" w:rsidRPr="009440C8" w:rsidRDefault="00222F28" w:rsidP="00080DE9">
            <w:pPr>
              <w:numPr>
                <w:ilvl w:val="0"/>
                <w:numId w:val="75"/>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óa đơn đã được sửa lại và lưu lại trong hệ thống</w:t>
            </w:r>
          </w:p>
          <w:p w14:paraId="667E80FC" w14:textId="77777777" w:rsidR="00222F28" w:rsidRPr="009440C8" w:rsidRDefault="00222F28" w:rsidP="00080DE9">
            <w:pPr>
              <w:numPr>
                <w:ilvl w:val="0"/>
                <w:numId w:val="75"/>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Tồn kho tự động được cập nhật theo thay đổi</w:t>
            </w:r>
          </w:p>
          <w:p w14:paraId="1E273152" w14:textId="77777777" w:rsidR="00222F28" w:rsidRPr="009440C8" w:rsidRDefault="00222F28" w:rsidP="00080DE9">
            <w:pPr>
              <w:numPr>
                <w:ilvl w:val="0"/>
                <w:numId w:val="75"/>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ghi nhận lịch sử chỉnh sửa</w:t>
            </w:r>
          </w:p>
        </w:tc>
      </w:tr>
      <w:tr w:rsidR="00222F28" w:rsidRPr="009440C8" w14:paraId="31B6525B" w14:textId="77777777" w:rsidTr="00222F28">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43BD85"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CA7C78" w14:textId="77777777" w:rsidR="00222F28" w:rsidRPr="009440C8" w:rsidRDefault="00222F28" w:rsidP="00080DE9">
            <w:pPr>
              <w:pStyle w:val="ListParagraph"/>
              <w:numPr>
                <w:ilvl w:val="0"/>
                <w:numId w:val="76"/>
              </w:num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Hệ thống hiển thị form thông tin chi tiết hóa đơn nhập</w:t>
            </w:r>
          </w:p>
          <w:p w14:paraId="0415E9AE" w14:textId="77777777" w:rsidR="00222F28" w:rsidRPr="009440C8" w:rsidRDefault="00222F28" w:rsidP="00080DE9">
            <w:pPr>
              <w:numPr>
                <w:ilvl w:val="0"/>
                <w:numId w:val="76"/>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Sửa số lượng</w:t>
            </w:r>
          </w:p>
          <w:p w14:paraId="57B262C5" w14:textId="77777777" w:rsidR="00222F28" w:rsidRPr="009440C8" w:rsidRDefault="00222F28" w:rsidP="00080DE9">
            <w:pPr>
              <w:numPr>
                <w:ilvl w:val="0"/>
                <w:numId w:val="76"/>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Sửa giá nhập</w:t>
            </w:r>
          </w:p>
          <w:p w14:paraId="7183FFFF" w14:textId="77777777" w:rsidR="00222F28" w:rsidRPr="009440C8" w:rsidRDefault="00222F28" w:rsidP="00080DE9">
            <w:pPr>
              <w:numPr>
                <w:ilvl w:val="0"/>
                <w:numId w:val="76"/>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Sửa NSX</w:t>
            </w:r>
          </w:p>
          <w:p w14:paraId="7000D112" w14:textId="77777777" w:rsidR="00222F28" w:rsidRPr="009440C8" w:rsidRDefault="00222F28" w:rsidP="00080DE9">
            <w:pPr>
              <w:numPr>
                <w:ilvl w:val="0"/>
                <w:numId w:val="76"/>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Sửa HSD</w:t>
            </w:r>
          </w:p>
          <w:p w14:paraId="6A618E0E" w14:textId="77777777" w:rsidR="00222F28" w:rsidRPr="009440C8" w:rsidRDefault="00222F28" w:rsidP="00080DE9">
            <w:pPr>
              <w:numPr>
                <w:ilvl w:val="0"/>
                <w:numId w:val="76"/>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chọn xóa dòng hàng</w:t>
            </w:r>
          </w:p>
          <w:p w14:paraId="3B93AC4B" w14:textId="77777777" w:rsidR="00222F28" w:rsidRPr="009440C8" w:rsidRDefault="00222F28" w:rsidP="00080DE9">
            <w:pPr>
              <w:numPr>
                <w:ilvl w:val="0"/>
                <w:numId w:val="76"/>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xóa dòng hàng đó ra khỏi hóa đơn</w:t>
            </w:r>
          </w:p>
          <w:p w14:paraId="2B4580BB" w14:textId="77777777" w:rsidR="00222F28" w:rsidRPr="009440C8" w:rsidRDefault="00222F28" w:rsidP="00080DE9">
            <w:pPr>
              <w:numPr>
                <w:ilvl w:val="0"/>
                <w:numId w:val="76"/>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Thêm hàng hóa</w:t>
            </w:r>
          </w:p>
          <w:p w14:paraId="2468445A" w14:textId="77777777" w:rsidR="00222F28" w:rsidRPr="009440C8" w:rsidRDefault="00222F28" w:rsidP="00080DE9">
            <w:pPr>
              <w:numPr>
                <w:ilvl w:val="0"/>
                <w:numId w:val="76"/>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Nhập số lượng</w:t>
            </w:r>
          </w:p>
          <w:p w14:paraId="4F12EFEF" w14:textId="77777777" w:rsidR="00222F28" w:rsidRPr="009440C8" w:rsidRDefault="00222F28" w:rsidP="00080DE9">
            <w:pPr>
              <w:numPr>
                <w:ilvl w:val="0"/>
                <w:numId w:val="76"/>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Nhập NSX</w:t>
            </w:r>
          </w:p>
          <w:p w14:paraId="248B895B" w14:textId="77777777" w:rsidR="00222F28" w:rsidRPr="009440C8" w:rsidRDefault="00222F28" w:rsidP="00080DE9">
            <w:pPr>
              <w:numPr>
                <w:ilvl w:val="0"/>
                <w:numId w:val="76"/>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Nhập HSD</w:t>
            </w:r>
          </w:p>
          <w:p w14:paraId="18212042" w14:textId="77777777" w:rsidR="00222F28" w:rsidRPr="009440C8" w:rsidRDefault="00222F28" w:rsidP="00080DE9">
            <w:pPr>
              <w:numPr>
                <w:ilvl w:val="0"/>
                <w:numId w:val="76"/>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Nhập giá nhập</w:t>
            </w:r>
          </w:p>
          <w:p w14:paraId="49DF404B" w14:textId="77777777" w:rsidR="00222F28" w:rsidRPr="009440C8" w:rsidRDefault="00222F28" w:rsidP="00080DE9">
            <w:pPr>
              <w:numPr>
                <w:ilvl w:val="0"/>
                <w:numId w:val="76"/>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Nhập giá bán</w:t>
            </w:r>
          </w:p>
          <w:p w14:paraId="14B25F8E" w14:textId="77777777" w:rsidR="00222F28" w:rsidRPr="009440C8" w:rsidRDefault="00222F28" w:rsidP="00222F28">
            <w:pPr>
              <w:spacing w:after="0" w:line="240" w:lineRule="auto"/>
              <w:ind w:left="720"/>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Lặp từ bước 8-13 đến khi hết hàng hóa muốn thêm”</w:t>
            </w:r>
          </w:p>
          <w:p w14:paraId="1A088A0E" w14:textId="77777777" w:rsidR="00222F28" w:rsidRPr="009440C8" w:rsidRDefault="00222F28" w:rsidP="00080DE9">
            <w:pPr>
              <w:pStyle w:val="ListParagraph"/>
              <w:numPr>
                <w:ilvl w:val="0"/>
                <w:numId w:val="76"/>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bấm lưu thay đổi</w:t>
            </w:r>
          </w:p>
          <w:p w14:paraId="54A4E8CB" w14:textId="77777777" w:rsidR="00222F28" w:rsidRPr="009440C8" w:rsidRDefault="00222F28" w:rsidP="00080DE9">
            <w:pPr>
              <w:pStyle w:val="ListParagraph"/>
              <w:numPr>
                <w:ilvl w:val="0"/>
                <w:numId w:val="76"/>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lưu thay đổi và cập nhật tồn kho </w:t>
            </w:r>
          </w:p>
          <w:p w14:paraId="558385F1" w14:textId="77777777" w:rsidR="00222F28" w:rsidRPr="009440C8" w:rsidRDefault="00222F28" w:rsidP="00080DE9">
            <w:pPr>
              <w:pStyle w:val="ListParagraph"/>
              <w:numPr>
                <w:ilvl w:val="0"/>
                <w:numId w:val="76"/>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lưu trữ hóa đơn và lịch sử chỉnh sửa</w:t>
            </w:r>
          </w:p>
        </w:tc>
      </w:tr>
      <w:tr w:rsidR="00222F28" w:rsidRPr="009440C8" w14:paraId="22C3C627" w14:textId="77777777" w:rsidTr="00222F28">
        <w:trPr>
          <w:trHeight w:val="2679"/>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8244CD"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963AD9"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2a. Nếu không chỉnh số lượng thì bỏ qua bước 2 tới bước 3</w:t>
            </w:r>
          </w:p>
          <w:p w14:paraId="485C7085"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3a. Nếu không sửa giá nhập thì bỏ qua bước 3 tới bước 4</w:t>
            </w:r>
          </w:p>
          <w:p w14:paraId="1D55886B"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6a. Nếu không xóa hàng ra khỏi hóa đơn thì bỏ qua bước 5 tới bước 6</w:t>
            </w:r>
          </w:p>
          <w:p w14:paraId="755F2C23"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8a. Nếu không thêm hàng hóa thì nhảy đến bước 12</w:t>
            </w:r>
          </w:p>
          <w:p w14:paraId="5F2D2E8D"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0a. Nếu không nhập NSX thì bỏ qua bước 10 tới bước 11</w:t>
            </w:r>
          </w:p>
          <w:p w14:paraId="635FD088"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1a. Nếu không nhập HSD thì bỏ qua bước 11 tới bước 12</w:t>
            </w:r>
          </w:p>
          <w:p w14:paraId="6DCFCE2A"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2a. Nếu không nhập giá nhập thì hệ thống sẽ hiển thị giá cũ và tiếp tục với bước 13</w:t>
            </w:r>
          </w:p>
          <w:p w14:paraId="58251C84"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3a. Nếu không nhập giá bán thì dùng giá cũ hoặc là hàng mới chưa có giá thì mặc định giá = 0 và tiếp tục với bước 14</w:t>
            </w:r>
          </w:p>
        </w:tc>
      </w:tr>
      <w:tr w:rsidR="00222F28" w:rsidRPr="009440C8" w14:paraId="6D048375" w14:textId="77777777" w:rsidTr="00222F28">
        <w:trPr>
          <w:trHeight w:val="1833"/>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95839C"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E6CF6A"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8a. Nếu như hàng hóa chưa tồn tại thì hiển thị trong dropdown “HH không tồn tại” và cho phép chủ tạo hàng hóa mới</w:t>
            </w:r>
          </w:p>
          <w:p w14:paraId="4EAFE3E2"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8a1. Chủ chọn chức năng thêm mới hàng hóa ngay tại màn hình tạo hóa đơn nhập</w:t>
            </w:r>
          </w:p>
          <w:p w14:paraId="4CC62ECA"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 xml:space="preserve">8a2. Hệ thống gọi use case </w:t>
            </w:r>
            <w:r w:rsidRPr="009440C8">
              <w:rPr>
                <w:rFonts w:ascii="Times New Roman" w:eastAsia="Times New Roman" w:hAnsi="Times New Roman" w:cs="Times New Roman"/>
                <w:bCs/>
                <w:szCs w:val="24"/>
              </w:rPr>
              <w:t>Thêm hàng hóa</w:t>
            </w:r>
          </w:p>
          <w:p w14:paraId="69FDE57B"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8a3. Sau khi hệ thống lưu và tạo hàng hóa mới thì quay lại màn hình thêm hóa đơn nhập với các thông tin đã nhập và tiếp tục nhập số lượng, NSX, HSD, giá nhập, giá bán</w:t>
            </w:r>
          </w:p>
          <w:p w14:paraId="4C598151"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9a. Nếu số lượng &lt; 0 thì thông báo “Số lượng hàng không được &lt;0” và quay lại bước 9</w:t>
            </w:r>
          </w:p>
          <w:p w14:paraId="20C2CDE7"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0b. Nếu NSX &gt; Ngày hiện tại thì thông báo “NSX phải &lt; Ngày hiện tại” và quay lại bước 10</w:t>
            </w:r>
          </w:p>
          <w:p w14:paraId="6C61E9B6"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1b. Nếu HSD &lt; Ngày hiện tại thì thông báo “HSD không được &lt;Ngày hiện tại” và quay lại bước 11</w:t>
            </w:r>
          </w:p>
          <w:p w14:paraId="034FE04F"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2b. Nếu giá nhập &lt;= 0 thì thông báo “Giá nhập không được &lt;=0” và quay lại bước 11 để nhập lại giá</w:t>
            </w:r>
          </w:p>
          <w:p w14:paraId="2A5CED79"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3a1. Nếu không nhập giá bán mà hàng mới chưa có giá thì mặc định giá = 0</w:t>
            </w:r>
          </w:p>
          <w:p w14:paraId="4A0F0C55"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3b. Nếu giá bán &lt; giá nhập thì thông báo “Giá bán phải &gt; giá nhập” và quay lại bước 11 để nhập lại giá</w:t>
            </w:r>
          </w:p>
          <w:p w14:paraId="3E58ED66"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lastRenderedPageBreak/>
              <w:t>14a. Chủ không bấm lưu mà bấm hủy thì hệ thống thông báo "Bạn chưa lưu thay đổi, xác nhận hủy?"</w:t>
            </w:r>
          </w:p>
          <w:p w14:paraId="749837B2"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4a1. Chủ bấm “xác nhận hủy” thì hủy các thay đổi và kết thúc.</w:t>
            </w:r>
          </w:p>
          <w:p w14:paraId="0E9D991C"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4a2. Nếu chủ bấm “Không hủy” thì trở lại màn hình đang hiển thị các sửa đổi </w:t>
            </w:r>
          </w:p>
          <w:p w14:paraId="4F077AF2"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5a. Nếu hệ thống lỗi thì thông báo “Hệ thống lỗi, không thể lưu thay đổi” và hủy toàn bộ thay đổi sau đó kết thúc</w:t>
            </w:r>
          </w:p>
        </w:tc>
      </w:tr>
      <w:tr w:rsidR="00222F28" w:rsidRPr="009440C8" w14:paraId="372BADA1" w14:textId="77777777" w:rsidTr="00222F28">
        <w:trPr>
          <w:trHeight w:val="2127"/>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340EC5"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lastRenderedPageBreak/>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2791BB"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Mọi thay đổi phải được ghi vào lịch sử chỉnh sửa hóa đơn</w:t>
            </w:r>
          </w:p>
          <w:p w14:paraId="7A0E7791"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Nếu sửa lại số lượng thì phải tự động cập nhật lại tồn kho</w:t>
            </w:r>
          </w:p>
          <w:p w14:paraId="180DDE34"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Nếu có thêm hàng hay xóa hàng thì phải tự động cập nhật lại tồn kho</w:t>
            </w:r>
          </w:p>
          <w:p w14:paraId="6712335A"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Số lượng hàng &gt;=0</w:t>
            </w:r>
          </w:p>
          <w:p w14:paraId="4048E1F5"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Giá nhập&gt;0</w:t>
            </w:r>
          </w:p>
          <w:p w14:paraId="47113AD0" w14:textId="77777777" w:rsidR="003E121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Giá bán &gt; giá nhập</w:t>
            </w:r>
          </w:p>
          <w:p w14:paraId="7B0A09FC" w14:textId="77777777" w:rsidR="00222F28" w:rsidRPr="009440C8" w:rsidRDefault="00222F28" w:rsidP="00222F28">
            <w:pPr>
              <w:spacing w:after="0" w:line="240" w:lineRule="auto"/>
              <w:jc w:val="left"/>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Tên hàng hóa: không được chỉ chứa toàn số hay chỉ chứa kí tự đặc biệt, không được để trống, không được trùng</w:t>
            </w:r>
          </w:p>
          <w:p w14:paraId="4B2E133D" w14:textId="77777777" w:rsidR="003E1218" w:rsidRPr="009440C8" w:rsidRDefault="003E1218" w:rsidP="00222F28">
            <w:pPr>
              <w:spacing w:after="0" w:line="240" w:lineRule="auto"/>
              <w:jc w:val="left"/>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NSX và HSD là thông tin tùy chọn, nếu nhập thì phải đúng định dạng ngàh</w:t>
            </w:r>
          </w:p>
          <w:p w14:paraId="41A4ED64" w14:textId="77777777" w:rsidR="003E1218" w:rsidRPr="009440C8" w:rsidRDefault="003E1218" w:rsidP="00222F28">
            <w:pPr>
              <w:spacing w:after="0" w:line="240" w:lineRule="auto"/>
              <w:jc w:val="left"/>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Ngày sản xuất phải &lt; ngày hiện tại</w:t>
            </w:r>
          </w:p>
          <w:p w14:paraId="6F33F42F" w14:textId="77777777" w:rsidR="003E1218" w:rsidRPr="009440C8" w:rsidRDefault="003E121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Hạn sử dụng phải &gt; ngày hiện tại</w:t>
            </w:r>
          </w:p>
        </w:tc>
      </w:tr>
      <w:tr w:rsidR="00222F28" w:rsidRPr="009440C8" w14:paraId="7C33A56A" w14:textId="77777777" w:rsidTr="008B4D7D">
        <w:trPr>
          <w:trHeight w:val="69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B0CB63"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775CE6" w14:textId="77777777" w:rsidR="00222F28" w:rsidRPr="009440C8" w:rsidRDefault="008B4D7D"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Thời gian phản hồi của hệ thống phải &lt;=2s</w:t>
            </w:r>
            <w:r w:rsidRPr="009440C8">
              <w:rPr>
                <w:rFonts w:ascii="Times New Roman" w:eastAsia="Times New Roman" w:hAnsi="Times New Roman" w:cs="Times New Roman"/>
                <w:szCs w:val="24"/>
              </w:rPr>
              <w:t xml:space="preserve"> </w:t>
            </w:r>
          </w:p>
        </w:tc>
      </w:tr>
    </w:tbl>
    <w:p w14:paraId="645DC6BF" w14:textId="77777777" w:rsidR="00F77056" w:rsidRPr="009440C8" w:rsidRDefault="00F77056">
      <w:pPr>
        <w:jc w:val="left"/>
        <w:rPr>
          <w:rFonts w:ascii="Times New Roman" w:eastAsia="Times New Roman" w:hAnsi="Times New Roman" w:cs="Times New Roman"/>
          <w:szCs w:val="24"/>
        </w:rPr>
      </w:pPr>
    </w:p>
    <w:p w14:paraId="7C9E754F" w14:textId="77777777" w:rsidR="00F77056" w:rsidRPr="009440C8" w:rsidRDefault="00CC6185">
      <w:pPr>
        <w:jc w:val="left"/>
        <w:rPr>
          <w:rFonts w:ascii="Times New Roman" w:eastAsia="Times New Roman" w:hAnsi="Times New Roman" w:cs="Times New Roman"/>
          <w:szCs w:val="24"/>
        </w:rPr>
      </w:pPr>
      <w:r w:rsidRPr="009440C8">
        <w:rPr>
          <w:rFonts w:ascii="Times New Roman" w:eastAsia="Times New Roman" w:hAnsi="Times New Roman" w:cs="Times New Roman"/>
          <w:szCs w:val="24"/>
        </w:rPr>
        <w:t>b.</w:t>
      </w:r>
      <w:r w:rsidRPr="009440C8">
        <w:rPr>
          <w:rFonts w:ascii="Times New Roman" w:eastAsia="Times New Roman" w:hAnsi="Times New Roman" w:cs="Times New Roman"/>
          <w:szCs w:val="24"/>
        </w:rPr>
        <w:tab/>
        <w:t>Activity Diagram</w:t>
      </w:r>
    </w:p>
    <w:p w14:paraId="6607556D" w14:textId="77777777" w:rsidR="00F77056" w:rsidRPr="009440C8" w:rsidRDefault="004F2A66">
      <w:pPr>
        <w:jc w:val="center"/>
        <w:rPr>
          <w:rFonts w:ascii="Times New Roman" w:hAnsi="Times New Roman" w:cs="Times New Roman"/>
          <w:szCs w:val="24"/>
        </w:rPr>
      </w:pPr>
      <w:r w:rsidRPr="009440C8">
        <w:rPr>
          <w:rFonts w:ascii="Times New Roman" w:hAnsi="Times New Roman" w:cs="Times New Roman"/>
          <w:noProof/>
          <w:szCs w:val="24"/>
        </w:rPr>
        <w:lastRenderedPageBreak/>
        <w:drawing>
          <wp:inline distT="0" distB="0" distL="0" distR="0" wp14:anchorId="7BA86436" wp14:editId="06196D8C">
            <wp:extent cx="3254375" cy="8229600"/>
            <wp:effectExtent l="0" t="0" r="3175"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dn.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254375" cy="8229600"/>
                    </a:xfrm>
                    <a:prstGeom prst="rect">
                      <a:avLst/>
                    </a:prstGeom>
                  </pic:spPr>
                </pic:pic>
              </a:graphicData>
            </a:graphic>
          </wp:inline>
        </w:drawing>
      </w:r>
    </w:p>
    <w:p w14:paraId="42652F02" w14:textId="77777777" w:rsidR="00F77056" w:rsidRPr="009440C8" w:rsidRDefault="00CC6185" w:rsidP="00C010B0">
      <w:pPr>
        <w:pStyle w:val="HiNHANH"/>
        <w:numPr>
          <w:ilvl w:val="0"/>
          <w:numId w:val="0"/>
        </w:numPr>
        <w:ind w:left="720"/>
        <w:jc w:val="center"/>
        <w:rPr>
          <w:i/>
        </w:rPr>
      </w:pPr>
      <w:bookmarkStart w:id="34" w:name="_Toc213618320"/>
      <w:r w:rsidRPr="009440C8">
        <w:rPr>
          <w:i/>
        </w:rPr>
        <w:lastRenderedPageBreak/>
        <w:t>Hình</w:t>
      </w:r>
      <w:r w:rsidR="00E95747" w:rsidRPr="009440C8">
        <w:rPr>
          <w:i/>
        </w:rPr>
        <w:t xml:space="preserve"> 13</w:t>
      </w:r>
      <w:r w:rsidRPr="009440C8">
        <w:rPr>
          <w:i/>
        </w:rPr>
        <w:t>: AD của Sửa Hóa đơn nhập</w:t>
      </w:r>
      <w:bookmarkEnd w:id="34"/>
    </w:p>
    <w:p w14:paraId="3EC93598" w14:textId="77777777" w:rsidR="00F77056" w:rsidRPr="009440C8" w:rsidRDefault="00CC6185" w:rsidP="00B0605F">
      <w:pPr>
        <w:pStyle w:val="Heading3"/>
        <w:numPr>
          <w:ilvl w:val="0"/>
          <w:numId w:val="0"/>
        </w:numPr>
        <w:ind w:left="720" w:hanging="720"/>
        <w:rPr>
          <w:rFonts w:ascii="Times New Roman" w:hAnsi="Times New Roman" w:cs="Times New Roman"/>
          <w:i w:val="0"/>
        </w:rPr>
      </w:pPr>
      <w:bookmarkStart w:id="35" w:name="_Toc213618495"/>
      <w:r w:rsidRPr="009440C8">
        <w:rPr>
          <w:rFonts w:ascii="Times New Roman" w:hAnsi="Times New Roman" w:cs="Times New Roman"/>
          <w:i w:val="0"/>
        </w:rPr>
        <w:t xml:space="preserve">3.2.5. </w:t>
      </w:r>
      <w:r w:rsidRPr="009440C8">
        <w:rPr>
          <w:rFonts w:ascii="Times New Roman" w:hAnsi="Times New Roman" w:cs="Times New Roman"/>
          <w:i w:val="0"/>
        </w:rPr>
        <w:tab/>
        <w:t>Xóa Hóa đơn nhập</w:t>
      </w:r>
      <w:bookmarkEnd w:id="35"/>
    </w:p>
    <w:p w14:paraId="4819E834" w14:textId="77777777" w:rsidR="00F77056" w:rsidRPr="009440C8" w:rsidRDefault="00CC6185">
      <w:pPr>
        <w:jc w:val="left"/>
        <w:rPr>
          <w:rFonts w:ascii="Times New Roman" w:hAnsi="Times New Roman" w:cs="Times New Roman"/>
          <w:szCs w:val="24"/>
        </w:rPr>
      </w:pPr>
      <w:r w:rsidRPr="009440C8">
        <w:rPr>
          <w:rFonts w:ascii="Times New Roman" w:hAnsi="Times New Roman" w:cs="Times New Roman"/>
          <w:szCs w:val="24"/>
        </w:rPr>
        <w:t>a.</w:t>
      </w:r>
      <w:r w:rsidRPr="009440C8">
        <w:rPr>
          <w:rFonts w:ascii="Times New Roman" w:hAnsi="Times New Roman" w:cs="Times New Roman"/>
          <w:szCs w:val="24"/>
        </w:rPr>
        <w:tab/>
        <w:t>Đặc tả</w:t>
      </w:r>
    </w:p>
    <w:tbl>
      <w:tblPr>
        <w:tblW w:w="0" w:type="auto"/>
        <w:tblCellMar>
          <w:top w:w="15" w:type="dxa"/>
          <w:left w:w="15" w:type="dxa"/>
          <w:bottom w:w="15" w:type="dxa"/>
          <w:right w:w="15" w:type="dxa"/>
        </w:tblCellMar>
        <w:tblLook w:val="04A0" w:firstRow="1" w:lastRow="0" w:firstColumn="1" w:lastColumn="0" w:noHBand="0" w:noVBand="1"/>
      </w:tblPr>
      <w:tblGrid>
        <w:gridCol w:w="2347"/>
        <w:gridCol w:w="7213"/>
      </w:tblGrid>
      <w:tr w:rsidR="00222F28" w:rsidRPr="009440C8" w14:paraId="0C190E86" w14:textId="77777777" w:rsidTr="00222F28">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EDE085"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CB08AF"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2.4</w:t>
            </w:r>
          </w:p>
        </w:tc>
      </w:tr>
      <w:tr w:rsidR="00222F28" w:rsidRPr="009440C8" w14:paraId="1076D861" w14:textId="77777777" w:rsidTr="00222F28">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4EE234"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48AF38"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Xóa hóa đơn nhập</w:t>
            </w:r>
          </w:p>
        </w:tc>
      </w:tr>
      <w:tr w:rsidR="00222F28" w:rsidRPr="009440C8" w14:paraId="56471CFC" w14:textId="77777777" w:rsidTr="00222F28">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57BD55"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073347"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Là chủ cửa hàng, tôi muốn xóa hóa đơn nhập</w:t>
            </w:r>
          </w:p>
        </w:tc>
      </w:tr>
      <w:tr w:rsidR="00222F28" w:rsidRPr="009440C8" w14:paraId="1A96B4AB" w14:textId="77777777" w:rsidTr="00222F28">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2FC27F"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453889"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Chủ cửa hàng</w:t>
            </w:r>
          </w:p>
        </w:tc>
      </w:tr>
      <w:tr w:rsidR="00222F28" w:rsidRPr="009440C8" w14:paraId="2D408C7C" w14:textId="77777777" w:rsidTr="00222F28">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9DBB62"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2A63BA"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High</w:t>
            </w:r>
          </w:p>
        </w:tc>
      </w:tr>
      <w:tr w:rsidR="00222F28" w:rsidRPr="009440C8" w14:paraId="275D7C6D" w14:textId="77777777" w:rsidTr="00222F28">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5A2BD5"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503DBE"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Chủ chọn chức năng xóa hóa đơn nhập trong hệ thống</w:t>
            </w:r>
          </w:p>
        </w:tc>
      </w:tr>
      <w:tr w:rsidR="00222F28" w:rsidRPr="009440C8" w14:paraId="75F8D07D" w14:textId="77777777" w:rsidTr="00222F28">
        <w:trPr>
          <w:trHeight w:val="614"/>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7B2E06"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A18082" w14:textId="77777777" w:rsidR="00222F28" w:rsidRPr="009440C8" w:rsidRDefault="00222F28" w:rsidP="00080DE9">
            <w:pPr>
              <w:numPr>
                <w:ilvl w:val="0"/>
                <w:numId w:val="77"/>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óa đơn nhập đã được tạo trong hệ thống</w:t>
            </w:r>
          </w:p>
          <w:p w14:paraId="26CBDD62" w14:textId="77777777" w:rsidR="00222F28" w:rsidRPr="009440C8" w:rsidRDefault="00222F28" w:rsidP="00080DE9">
            <w:pPr>
              <w:numPr>
                <w:ilvl w:val="0"/>
                <w:numId w:val="77"/>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đăng nhập vào hệ thống</w:t>
            </w:r>
          </w:p>
        </w:tc>
      </w:tr>
      <w:tr w:rsidR="00222F28" w:rsidRPr="009440C8" w14:paraId="2EACF820" w14:textId="77777777" w:rsidTr="00222F28">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634E15"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B77371" w14:textId="77777777" w:rsidR="00222F28" w:rsidRPr="009440C8" w:rsidRDefault="00222F28" w:rsidP="00080DE9">
            <w:pPr>
              <w:numPr>
                <w:ilvl w:val="0"/>
                <w:numId w:val="7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óa đơn đã được xóa khỏi hệ thống</w:t>
            </w:r>
          </w:p>
          <w:p w14:paraId="71D47A88" w14:textId="77777777" w:rsidR="00222F28" w:rsidRPr="009440C8" w:rsidRDefault="00222F28" w:rsidP="00080DE9">
            <w:pPr>
              <w:numPr>
                <w:ilvl w:val="0"/>
                <w:numId w:val="7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Tồn kho đã được cập nhật lại tương ứng với đơn vị nhập bị xóa</w:t>
            </w:r>
          </w:p>
          <w:p w14:paraId="7F6DB45B" w14:textId="77777777" w:rsidR="00222F28" w:rsidRPr="009440C8" w:rsidRDefault="00222F28" w:rsidP="00080DE9">
            <w:pPr>
              <w:numPr>
                <w:ilvl w:val="0"/>
                <w:numId w:val="7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ghi lại lịch sử xóa hóa đơn nhập</w:t>
            </w:r>
          </w:p>
        </w:tc>
      </w:tr>
      <w:tr w:rsidR="00222F28" w:rsidRPr="009440C8" w14:paraId="12BB3B8A" w14:textId="77777777" w:rsidTr="00222F28">
        <w:trPr>
          <w:trHeight w:val="10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B7C136"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7C096F" w14:textId="77777777" w:rsidR="00222F28" w:rsidRPr="009440C8" w:rsidRDefault="00222F28" w:rsidP="00080DE9">
            <w:pPr>
              <w:numPr>
                <w:ilvl w:val="0"/>
                <w:numId w:val="79"/>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hiển thị thông báo “Xác nhận xóa”</w:t>
            </w:r>
          </w:p>
          <w:p w14:paraId="6182D8D7" w14:textId="77777777" w:rsidR="00222F28" w:rsidRPr="009440C8" w:rsidRDefault="00222F28" w:rsidP="00080DE9">
            <w:pPr>
              <w:numPr>
                <w:ilvl w:val="0"/>
                <w:numId w:val="79"/>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bấm “Xóa”</w:t>
            </w:r>
          </w:p>
          <w:p w14:paraId="73C59123" w14:textId="77777777" w:rsidR="00222F28" w:rsidRPr="009440C8" w:rsidRDefault="00222F28" w:rsidP="00080DE9">
            <w:pPr>
              <w:numPr>
                <w:ilvl w:val="0"/>
                <w:numId w:val="79"/>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xóa hóa đơn ra khỏi CSDL và cập nhật tồn kho</w:t>
            </w:r>
          </w:p>
          <w:p w14:paraId="7D5DCE2B" w14:textId="77777777" w:rsidR="00222F28" w:rsidRPr="009440C8" w:rsidRDefault="00222F28" w:rsidP="00080DE9">
            <w:pPr>
              <w:numPr>
                <w:ilvl w:val="0"/>
                <w:numId w:val="79"/>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thông báo “Xóa hóa đơn nhập thành công”</w:t>
            </w:r>
          </w:p>
        </w:tc>
      </w:tr>
      <w:tr w:rsidR="00222F28" w:rsidRPr="009440C8" w14:paraId="6C3E835B" w14:textId="77777777" w:rsidTr="00222F28">
        <w:trPr>
          <w:trHeight w:val="32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E7D09C"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3AC258"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N/A</w:t>
            </w:r>
          </w:p>
        </w:tc>
      </w:tr>
      <w:tr w:rsidR="00222F28" w:rsidRPr="009440C8" w14:paraId="4801277B" w14:textId="77777777" w:rsidTr="00222F28">
        <w:trPr>
          <w:trHeight w:val="94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422EA6"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04620F"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2a. Nếu chủ bấm “Hủy” thì không xóa, quay lại màn hình chi tiết HĐN và kết thúc use case</w:t>
            </w:r>
          </w:p>
          <w:p w14:paraId="0E32A56E" w14:textId="77777777" w:rsidR="00222F28" w:rsidRPr="009440C8" w:rsidRDefault="00222F28" w:rsidP="008D3AD9">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3a. Nếu bị lỗi hệ thống không xóa được hóa đơn thì thông báo “Hệ thống lỗi, không thể xóa” và kết thúc</w:t>
            </w:r>
          </w:p>
        </w:tc>
      </w:tr>
      <w:tr w:rsidR="00222F28" w:rsidRPr="009440C8" w14:paraId="125ECEB2" w14:textId="77777777" w:rsidTr="00222F28">
        <w:trPr>
          <w:trHeight w:val="309"/>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546E33"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149689"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N/A</w:t>
            </w:r>
          </w:p>
          <w:p w14:paraId="51DFD0EC" w14:textId="77777777" w:rsidR="00222F28" w:rsidRPr="009440C8" w:rsidRDefault="00222F28" w:rsidP="00222F28">
            <w:pPr>
              <w:spacing w:after="0" w:line="240" w:lineRule="auto"/>
              <w:jc w:val="left"/>
              <w:rPr>
                <w:rFonts w:ascii="Times New Roman" w:eastAsia="Times New Roman" w:hAnsi="Times New Roman" w:cs="Times New Roman"/>
                <w:szCs w:val="24"/>
              </w:rPr>
            </w:pPr>
          </w:p>
        </w:tc>
      </w:tr>
      <w:tr w:rsidR="00222F28" w:rsidRPr="009440C8" w14:paraId="596CBCBC" w14:textId="77777777" w:rsidTr="00222F28">
        <w:trPr>
          <w:trHeight w:val="472"/>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2C37C9" w14:textId="77777777" w:rsidR="00222F28" w:rsidRPr="009440C8" w:rsidRDefault="00222F28"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6511E7" w14:textId="77777777" w:rsidR="00222F28" w:rsidRPr="009440C8" w:rsidRDefault="008B4D7D" w:rsidP="00222F2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Thời gian phản hồi của hệ thống phải &lt;=2s</w:t>
            </w:r>
          </w:p>
        </w:tc>
      </w:tr>
    </w:tbl>
    <w:p w14:paraId="3B914ED7" w14:textId="77777777" w:rsidR="00F77056" w:rsidRPr="009440C8" w:rsidRDefault="00F77056">
      <w:pPr>
        <w:jc w:val="left"/>
        <w:rPr>
          <w:rFonts w:ascii="Times New Roman" w:hAnsi="Times New Roman" w:cs="Times New Roman"/>
          <w:szCs w:val="24"/>
        </w:rPr>
      </w:pPr>
    </w:p>
    <w:p w14:paraId="508A6014" w14:textId="77777777" w:rsidR="00F77056" w:rsidRPr="009440C8" w:rsidRDefault="00CC6185">
      <w:pPr>
        <w:jc w:val="left"/>
        <w:rPr>
          <w:rFonts w:ascii="Times New Roman" w:hAnsi="Times New Roman" w:cs="Times New Roman"/>
          <w:szCs w:val="24"/>
        </w:rPr>
      </w:pPr>
      <w:r w:rsidRPr="009440C8">
        <w:rPr>
          <w:rFonts w:ascii="Times New Roman" w:hAnsi="Times New Roman" w:cs="Times New Roman"/>
          <w:szCs w:val="24"/>
        </w:rPr>
        <w:t>b.</w:t>
      </w:r>
      <w:r w:rsidRPr="009440C8">
        <w:rPr>
          <w:rFonts w:ascii="Times New Roman" w:hAnsi="Times New Roman" w:cs="Times New Roman"/>
          <w:szCs w:val="24"/>
        </w:rPr>
        <w:tab/>
        <w:t>Activity Diagram</w:t>
      </w:r>
    </w:p>
    <w:p w14:paraId="6794AE2A" w14:textId="77777777" w:rsidR="00E011C2" w:rsidRPr="009440C8" w:rsidRDefault="00E011C2" w:rsidP="00E011C2">
      <w:pPr>
        <w:pStyle w:val="HiNHANH"/>
        <w:numPr>
          <w:ilvl w:val="0"/>
          <w:numId w:val="0"/>
        </w:numPr>
        <w:jc w:val="center"/>
        <w:rPr>
          <w:i/>
        </w:rPr>
      </w:pPr>
      <w:bookmarkStart w:id="36" w:name="_Toc213618321"/>
      <w:r w:rsidRPr="009440C8">
        <w:rPr>
          <w:rFonts w:eastAsia="Times New Roman"/>
          <w:noProof/>
        </w:rPr>
        <w:lastRenderedPageBreak/>
        <w:drawing>
          <wp:inline distT="0" distB="0" distL="0" distR="0" wp14:anchorId="188C4624" wp14:editId="586B81FB">
            <wp:extent cx="5943600" cy="5359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OAHDN.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5359400"/>
                    </a:xfrm>
                    <a:prstGeom prst="rect">
                      <a:avLst/>
                    </a:prstGeom>
                  </pic:spPr>
                </pic:pic>
              </a:graphicData>
            </a:graphic>
          </wp:inline>
        </w:drawing>
      </w:r>
      <w:bookmarkEnd w:id="36"/>
      <w:r w:rsidR="00CC6185" w:rsidRPr="009440C8">
        <w:rPr>
          <w:rFonts w:eastAsia="Times New Roman"/>
        </w:rPr>
        <w:br/>
      </w:r>
    </w:p>
    <w:p w14:paraId="4DEA655D" w14:textId="77777777" w:rsidR="00F77056" w:rsidRPr="009440C8" w:rsidRDefault="00CC6185" w:rsidP="00E011C2">
      <w:pPr>
        <w:pStyle w:val="HiNHANH"/>
        <w:numPr>
          <w:ilvl w:val="0"/>
          <w:numId w:val="0"/>
        </w:numPr>
        <w:jc w:val="center"/>
      </w:pPr>
      <w:bookmarkStart w:id="37" w:name="_Toc213618322"/>
      <w:r w:rsidRPr="009440C8">
        <w:rPr>
          <w:i/>
        </w:rPr>
        <w:t>Hình</w:t>
      </w:r>
      <w:r w:rsidR="00E95747" w:rsidRPr="009440C8">
        <w:rPr>
          <w:i/>
        </w:rPr>
        <w:t xml:space="preserve"> 14</w:t>
      </w:r>
      <w:r w:rsidRPr="009440C8">
        <w:rPr>
          <w:i/>
        </w:rPr>
        <w:t>: Xóa Hóa đơn nhập</w:t>
      </w:r>
      <w:bookmarkEnd w:id="37"/>
    </w:p>
    <w:p w14:paraId="343F6E0A" w14:textId="77777777" w:rsidR="00F77056" w:rsidRPr="009440C8" w:rsidRDefault="00CC6185" w:rsidP="00AC2187">
      <w:pPr>
        <w:pStyle w:val="Heading2"/>
        <w:numPr>
          <w:ilvl w:val="0"/>
          <w:numId w:val="0"/>
        </w:numPr>
        <w:ind w:left="576" w:hanging="576"/>
        <w:rPr>
          <w:rFonts w:ascii="Times New Roman" w:hAnsi="Times New Roman" w:cs="Times New Roman"/>
          <w:szCs w:val="24"/>
        </w:rPr>
      </w:pPr>
      <w:bookmarkStart w:id="38" w:name="_Toc213618496"/>
      <w:r w:rsidRPr="009440C8">
        <w:rPr>
          <w:rFonts w:ascii="Times New Roman" w:hAnsi="Times New Roman" w:cs="Times New Roman"/>
          <w:szCs w:val="24"/>
        </w:rPr>
        <w:t>3.3.</w:t>
      </w:r>
      <w:r w:rsidRPr="009440C8">
        <w:rPr>
          <w:rFonts w:ascii="Times New Roman" w:hAnsi="Times New Roman" w:cs="Times New Roman"/>
          <w:szCs w:val="24"/>
        </w:rPr>
        <w:tab/>
        <w:t>Quản lý hàng hóa</w:t>
      </w:r>
      <w:bookmarkEnd w:id="38"/>
    </w:p>
    <w:p w14:paraId="006D3387" w14:textId="77777777" w:rsidR="00273047" w:rsidRPr="009440C8" w:rsidRDefault="00273047" w:rsidP="00273047">
      <w:pPr>
        <w:rPr>
          <w:rFonts w:ascii="Times New Roman" w:hAnsi="Times New Roman" w:cs="Times New Roman"/>
        </w:rPr>
      </w:pPr>
      <w:r w:rsidRPr="009440C8">
        <w:rPr>
          <w:rFonts w:ascii="Times New Roman" w:hAnsi="Times New Roman" w:cs="Times New Roman"/>
        </w:rPr>
        <w:t>Use Case quản lý hàng hóa giúp cho chủ có thể thực hiện Thêm, Xem, Sửa, Xóa hóa hàng hóa</w:t>
      </w:r>
    </w:p>
    <w:p w14:paraId="785E76DD" w14:textId="77777777" w:rsidR="00E95747" w:rsidRPr="009440C8" w:rsidRDefault="00E95747" w:rsidP="00E95747">
      <w:pPr>
        <w:jc w:val="center"/>
        <w:rPr>
          <w:rFonts w:ascii="Times New Roman" w:hAnsi="Times New Roman" w:cs="Times New Roman"/>
        </w:rPr>
      </w:pPr>
      <w:r w:rsidRPr="009440C8">
        <w:rPr>
          <w:rFonts w:ascii="Times New Roman" w:hAnsi="Times New Roman" w:cs="Times New Roman"/>
          <w:noProof/>
        </w:rPr>
        <w:lastRenderedPageBreak/>
        <w:drawing>
          <wp:inline distT="0" distB="0" distL="0" distR="0" wp14:anchorId="2F666F26" wp14:editId="07C2CD0A">
            <wp:extent cx="3879850" cy="2673350"/>
            <wp:effectExtent l="0" t="0" r="635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D HH.png"/>
                    <pic:cNvPicPr/>
                  </pic:nvPicPr>
                  <pic:blipFill>
                    <a:blip r:embed="rId26">
                      <a:extLst>
                        <a:ext uri="{28A0092B-C50C-407E-A947-70E740481C1C}">
                          <a14:useLocalDpi xmlns:a14="http://schemas.microsoft.com/office/drawing/2010/main" val="0"/>
                        </a:ext>
                      </a:extLst>
                    </a:blip>
                    <a:stretch>
                      <a:fillRect/>
                    </a:stretch>
                  </pic:blipFill>
                  <pic:spPr>
                    <a:xfrm>
                      <a:off x="0" y="0"/>
                      <a:ext cx="3879850" cy="2673350"/>
                    </a:xfrm>
                    <a:prstGeom prst="rect">
                      <a:avLst/>
                    </a:prstGeom>
                  </pic:spPr>
                </pic:pic>
              </a:graphicData>
            </a:graphic>
          </wp:inline>
        </w:drawing>
      </w:r>
    </w:p>
    <w:p w14:paraId="5B02FEA9" w14:textId="77777777" w:rsidR="00E95747" w:rsidRPr="009440C8" w:rsidRDefault="00E95747" w:rsidP="00C010B0">
      <w:pPr>
        <w:pStyle w:val="HiNHANH"/>
        <w:numPr>
          <w:ilvl w:val="0"/>
          <w:numId w:val="0"/>
        </w:numPr>
        <w:ind w:left="720"/>
        <w:jc w:val="center"/>
        <w:rPr>
          <w:i/>
        </w:rPr>
      </w:pPr>
      <w:bookmarkStart w:id="39" w:name="_Toc213618323"/>
      <w:r w:rsidRPr="009440C8">
        <w:rPr>
          <w:i/>
        </w:rPr>
        <w:t>Hình 15: UC Quản lý hàng hóa</w:t>
      </w:r>
      <w:bookmarkEnd w:id="39"/>
    </w:p>
    <w:p w14:paraId="1CF080DF" w14:textId="77777777" w:rsidR="00F77056" w:rsidRPr="009440C8" w:rsidRDefault="00CC6185" w:rsidP="00B0605F">
      <w:pPr>
        <w:pStyle w:val="Heading3"/>
        <w:numPr>
          <w:ilvl w:val="0"/>
          <w:numId w:val="0"/>
        </w:numPr>
        <w:ind w:left="720" w:hanging="720"/>
        <w:rPr>
          <w:rFonts w:ascii="Times New Roman" w:hAnsi="Times New Roman" w:cs="Times New Roman"/>
          <w:i w:val="0"/>
        </w:rPr>
      </w:pPr>
      <w:bookmarkStart w:id="40" w:name="_Toc213618497"/>
      <w:r w:rsidRPr="009440C8">
        <w:rPr>
          <w:rFonts w:ascii="Times New Roman" w:hAnsi="Times New Roman" w:cs="Times New Roman"/>
          <w:i w:val="0"/>
        </w:rPr>
        <w:t>3.3.1.</w:t>
      </w:r>
      <w:r w:rsidRPr="009440C8">
        <w:rPr>
          <w:rFonts w:ascii="Times New Roman" w:hAnsi="Times New Roman" w:cs="Times New Roman"/>
          <w:i w:val="0"/>
        </w:rPr>
        <w:tab/>
        <w:t>Business Rule</w:t>
      </w:r>
      <w:bookmarkEnd w:id="40"/>
    </w:p>
    <w:tbl>
      <w:tblPr>
        <w:tblW w:w="0" w:type="auto"/>
        <w:tblCellMar>
          <w:top w:w="15" w:type="dxa"/>
          <w:left w:w="15" w:type="dxa"/>
          <w:bottom w:w="15" w:type="dxa"/>
          <w:right w:w="15" w:type="dxa"/>
        </w:tblCellMar>
        <w:tblLook w:val="04A0" w:firstRow="1" w:lastRow="0" w:firstColumn="1" w:lastColumn="0" w:noHBand="0" w:noVBand="1"/>
      </w:tblPr>
      <w:tblGrid>
        <w:gridCol w:w="1071"/>
        <w:gridCol w:w="8489"/>
      </w:tblGrid>
      <w:tr w:rsidR="00D62E0E" w:rsidRPr="009440C8" w14:paraId="639B60AC" w14:textId="77777777" w:rsidTr="00D62E0E">
        <w:trPr>
          <w:trHeight w:val="285"/>
        </w:trPr>
        <w:tc>
          <w:tcPr>
            <w:tcW w:w="0" w:type="auto"/>
            <w:tcBorders>
              <w:top w:val="single" w:sz="6" w:space="0" w:color="000000"/>
              <w:left w:val="single" w:sz="6" w:space="0" w:color="000000"/>
              <w:bottom w:val="single" w:sz="6" w:space="0" w:color="000000"/>
              <w:right w:val="single" w:sz="6" w:space="0" w:color="000000"/>
            </w:tcBorders>
            <w:shd w:val="clear" w:color="auto" w:fill="C5E0B3"/>
            <w:tcMar>
              <w:top w:w="0" w:type="dxa"/>
              <w:left w:w="100" w:type="dxa"/>
              <w:bottom w:w="0" w:type="dxa"/>
              <w:right w:w="100" w:type="dxa"/>
            </w:tcMar>
            <w:hideMark/>
          </w:tcPr>
          <w:p w14:paraId="518CBEEE" w14:textId="77777777" w:rsidR="00D62E0E" w:rsidRPr="009440C8" w:rsidRDefault="00D62E0E" w:rsidP="00D62E0E">
            <w:pPr>
              <w:spacing w:before="240" w:after="0" w:line="240" w:lineRule="auto"/>
              <w:jc w:val="center"/>
              <w:rPr>
                <w:rFonts w:ascii="Times New Roman" w:eastAsia="Times New Roman" w:hAnsi="Times New Roman" w:cs="Times New Roman"/>
                <w:szCs w:val="24"/>
              </w:rPr>
            </w:pPr>
            <w:r w:rsidRPr="009440C8">
              <w:rPr>
                <w:rFonts w:ascii="Times New Roman" w:eastAsia="Times New Roman" w:hAnsi="Times New Roman" w:cs="Times New Roman"/>
                <w:b/>
                <w:bCs/>
                <w:color w:val="000000"/>
                <w:szCs w:val="24"/>
              </w:rPr>
              <w:t>ID</w:t>
            </w:r>
          </w:p>
        </w:tc>
        <w:tc>
          <w:tcPr>
            <w:tcW w:w="0" w:type="auto"/>
            <w:tcBorders>
              <w:top w:val="single" w:sz="6" w:space="0" w:color="000000"/>
              <w:left w:val="single" w:sz="6" w:space="0" w:color="000000"/>
              <w:bottom w:val="single" w:sz="6" w:space="0" w:color="000000"/>
              <w:right w:val="single" w:sz="6" w:space="0" w:color="000000"/>
            </w:tcBorders>
            <w:shd w:val="clear" w:color="auto" w:fill="C5E0B3"/>
            <w:tcMar>
              <w:top w:w="0" w:type="dxa"/>
              <w:left w:w="100" w:type="dxa"/>
              <w:bottom w:w="0" w:type="dxa"/>
              <w:right w:w="100" w:type="dxa"/>
            </w:tcMar>
            <w:hideMark/>
          </w:tcPr>
          <w:p w14:paraId="1F859B16" w14:textId="77777777" w:rsidR="00D62E0E" w:rsidRPr="009440C8" w:rsidRDefault="00D62E0E" w:rsidP="00D62E0E">
            <w:pPr>
              <w:spacing w:before="240" w:after="0" w:line="240" w:lineRule="auto"/>
              <w:jc w:val="center"/>
              <w:rPr>
                <w:rFonts w:ascii="Times New Roman" w:eastAsia="Times New Roman" w:hAnsi="Times New Roman" w:cs="Times New Roman"/>
                <w:szCs w:val="24"/>
              </w:rPr>
            </w:pPr>
            <w:r w:rsidRPr="009440C8">
              <w:rPr>
                <w:rFonts w:ascii="Times New Roman" w:eastAsia="Times New Roman" w:hAnsi="Times New Roman" w:cs="Times New Roman"/>
                <w:b/>
                <w:bCs/>
                <w:color w:val="000000"/>
                <w:szCs w:val="24"/>
              </w:rPr>
              <w:t>Business rules</w:t>
            </w:r>
          </w:p>
        </w:tc>
      </w:tr>
      <w:tr w:rsidR="00D62E0E" w:rsidRPr="009440C8" w14:paraId="0255FCCC" w14:textId="77777777" w:rsidTr="00D62E0E">
        <w:trPr>
          <w:trHeight w:val="2962"/>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AD8A3D7" w14:textId="77777777" w:rsidR="00D62E0E" w:rsidRPr="009440C8" w:rsidRDefault="00D62E0E" w:rsidP="00D62E0E">
            <w:pPr>
              <w:spacing w:before="240"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BR-UC3-01</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4124486" w14:textId="77777777" w:rsidR="00D62E0E" w:rsidRPr="009440C8" w:rsidRDefault="00D62E0E" w:rsidP="00080DE9">
            <w:pPr>
              <w:numPr>
                <w:ilvl w:val="0"/>
                <w:numId w:val="29"/>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Mã hàng hóa: Hệ thống tự động sinh mã hàng hóa duy nhất cho mỗi hàng hóa mới và không được trùng</w:t>
            </w:r>
          </w:p>
          <w:p w14:paraId="0BDBA538" w14:textId="77777777" w:rsidR="00D62E0E" w:rsidRPr="009440C8" w:rsidRDefault="00D62E0E" w:rsidP="00080DE9">
            <w:pPr>
              <w:numPr>
                <w:ilvl w:val="0"/>
                <w:numId w:val="29"/>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Tên hàng hóa: Tên hàng không được rỗng, không được chứa toàn ký tự số hay toàn kí tự đặc biệt và không được trùng</w:t>
            </w:r>
          </w:p>
          <w:p w14:paraId="045E1556" w14:textId="77777777" w:rsidR="00D62E0E" w:rsidRPr="009440C8" w:rsidRDefault="00D62E0E" w:rsidP="00080DE9">
            <w:pPr>
              <w:numPr>
                <w:ilvl w:val="0"/>
                <w:numId w:val="29"/>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Loại hàng hóa: Phải chọn từ danh sách loại hàng có sẵn hoặc thêm mới khi cần (mặc định một thuộc tính đầu nếu không được chọn)</w:t>
            </w:r>
          </w:p>
          <w:p w14:paraId="28653C5E" w14:textId="77777777" w:rsidR="00D62E0E" w:rsidRPr="009440C8" w:rsidRDefault="00D62E0E" w:rsidP="00080DE9">
            <w:pPr>
              <w:numPr>
                <w:ilvl w:val="0"/>
                <w:numId w:val="29"/>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Số lượng tồn: Nếu không nhập, hệ thống tự động gán giá trị mặc định = 0. Số lượng tồn phải ≥ 0, không được nhập số âm.</w:t>
            </w:r>
          </w:p>
          <w:p w14:paraId="4EC9977F" w14:textId="77777777" w:rsidR="00D62E0E" w:rsidRPr="009440C8" w:rsidRDefault="00D62E0E" w:rsidP="00080DE9">
            <w:pPr>
              <w:numPr>
                <w:ilvl w:val="0"/>
                <w:numId w:val="29"/>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ĐVT:  Phải chọn từ danh sách ĐVT có sẵn (mặc định một thuộc tính đầu nếu không được chọn)</w:t>
            </w:r>
          </w:p>
          <w:p w14:paraId="26C5C991" w14:textId="77777777" w:rsidR="00D62E0E" w:rsidRPr="009440C8" w:rsidRDefault="00D62E0E" w:rsidP="00080DE9">
            <w:pPr>
              <w:numPr>
                <w:ilvl w:val="0"/>
                <w:numId w:val="29"/>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Giá bán: Giá bán phải ≥ Giá nhập</w:t>
            </w:r>
          </w:p>
          <w:p w14:paraId="0CD27EC5" w14:textId="77777777" w:rsidR="00D62E0E" w:rsidRPr="009440C8" w:rsidRDefault="00D62E0E" w:rsidP="00D62E0E">
            <w:pPr>
              <w:spacing w:after="0" w:line="240" w:lineRule="auto"/>
              <w:jc w:val="left"/>
              <w:rPr>
                <w:rFonts w:ascii="Times New Roman" w:eastAsia="Times New Roman" w:hAnsi="Times New Roman" w:cs="Times New Roman"/>
                <w:szCs w:val="24"/>
              </w:rPr>
            </w:pPr>
          </w:p>
        </w:tc>
      </w:tr>
      <w:tr w:rsidR="00D62E0E" w:rsidRPr="009440C8" w14:paraId="6CE3C0AF" w14:textId="77777777" w:rsidTr="00D62E0E">
        <w:trPr>
          <w:trHeight w:val="2579"/>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7CFDE8C" w14:textId="77777777" w:rsidR="00D62E0E" w:rsidRPr="009440C8" w:rsidRDefault="00D62E0E" w:rsidP="00D62E0E">
            <w:pPr>
              <w:spacing w:before="240"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BR-UC-3.3</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C9982CB" w14:textId="77777777" w:rsidR="00D62E0E" w:rsidRPr="009440C8" w:rsidRDefault="00D62E0E" w:rsidP="00080DE9">
            <w:pPr>
              <w:numPr>
                <w:ilvl w:val="0"/>
                <w:numId w:val="30"/>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Mã hàng hóa: Không được sửa mã hàng hóa</w:t>
            </w:r>
          </w:p>
          <w:p w14:paraId="683B7FBC" w14:textId="77777777" w:rsidR="00D62E0E" w:rsidRPr="009440C8" w:rsidRDefault="00D62E0E" w:rsidP="00080DE9">
            <w:pPr>
              <w:numPr>
                <w:ilvl w:val="0"/>
                <w:numId w:val="30"/>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Tên hàng hóa: Tên hàng không được rỗng, không được chứa toàn ký tự số và không được trùng</w:t>
            </w:r>
          </w:p>
          <w:p w14:paraId="4DA02EE8" w14:textId="77777777" w:rsidR="00D62E0E" w:rsidRPr="009440C8" w:rsidRDefault="00D62E0E" w:rsidP="00080DE9">
            <w:pPr>
              <w:numPr>
                <w:ilvl w:val="0"/>
                <w:numId w:val="30"/>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Loại hàng hóa: Phải chọn từ danh sách loại hàng có sẵn hoặc thêm mới khi cần. </w:t>
            </w:r>
          </w:p>
          <w:p w14:paraId="15344B6E" w14:textId="77777777" w:rsidR="00D62E0E" w:rsidRPr="009440C8" w:rsidRDefault="00D62E0E" w:rsidP="00080DE9">
            <w:pPr>
              <w:numPr>
                <w:ilvl w:val="0"/>
                <w:numId w:val="30"/>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ĐVT:  Phải chọn từ danh sách ĐVT có sẵn (mặc định một thuộc tính đầu nếu không được chọn)</w:t>
            </w:r>
          </w:p>
          <w:p w14:paraId="123E89F0" w14:textId="77777777" w:rsidR="00D62E0E" w:rsidRPr="009440C8" w:rsidRDefault="00D62E0E" w:rsidP="00080DE9">
            <w:pPr>
              <w:numPr>
                <w:ilvl w:val="0"/>
                <w:numId w:val="30"/>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Số lượng tồn: Nếu không nhập, hệ thống tự động gán giá trị mặc định = 0. Số lượng tồn phải ≥ 0, không được nhập số âm.</w:t>
            </w:r>
          </w:p>
          <w:p w14:paraId="043E80E7" w14:textId="77777777" w:rsidR="00D62E0E" w:rsidRPr="009440C8" w:rsidRDefault="00D62E0E" w:rsidP="00080DE9">
            <w:pPr>
              <w:numPr>
                <w:ilvl w:val="0"/>
                <w:numId w:val="30"/>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Giá bán: Giá bán phải ≥ Giá nhập (khi sửa giá bán bên quản lý hàng hóa, bên quản lý giá cũng sửa theo hàng hóa tương ứng)</w:t>
            </w:r>
          </w:p>
        </w:tc>
      </w:tr>
      <w:tr w:rsidR="00D62E0E" w:rsidRPr="009440C8" w14:paraId="522F6D77" w14:textId="77777777" w:rsidTr="00D62E0E">
        <w:trPr>
          <w:trHeight w:val="831"/>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863DE33" w14:textId="77777777" w:rsidR="00D62E0E" w:rsidRPr="009440C8" w:rsidRDefault="00D62E0E" w:rsidP="00D62E0E">
            <w:pPr>
              <w:spacing w:before="240"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BR-UC-3.4</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A5048A2" w14:textId="77777777" w:rsidR="00D62E0E" w:rsidRPr="009440C8" w:rsidRDefault="00D62E0E" w:rsidP="00080DE9">
            <w:pPr>
              <w:numPr>
                <w:ilvl w:val="0"/>
                <w:numId w:val="31"/>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chỉ cho phép xóa hàng hóa khi hàng hóa chưa được sử dụng trong bất kỳ chứng từ nào (nhập, xuất, bán). </w:t>
            </w:r>
          </w:p>
          <w:p w14:paraId="64FF3D4D" w14:textId="77777777" w:rsidR="00D62E0E" w:rsidRPr="009440C8" w:rsidRDefault="00D62E0E" w:rsidP="00080DE9">
            <w:pPr>
              <w:numPr>
                <w:ilvl w:val="0"/>
                <w:numId w:val="31"/>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Khi xóa hàng hóa sẽ xóa luôn giá bên quản lý giá</w:t>
            </w:r>
          </w:p>
          <w:p w14:paraId="2EDF93A2" w14:textId="77777777" w:rsidR="00D62E0E" w:rsidRPr="009440C8" w:rsidRDefault="00D62E0E" w:rsidP="00D62E0E">
            <w:pPr>
              <w:spacing w:after="0" w:line="240" w:lineRule="auto"/>
              <w:jc w:val="left"/>
              <w:rPr>
                <w:rFonts w:ascii="Times New Roman" w:eastAsia="Times New Roman" w:hAnsi="Times New Roman" w:cs="Times New Roman"/>
                <w:szCs w:val="24"/>
              </w:rPr>
            </w:pPr>
          </w:p>
        </w:tc>
      </w:tr>
    </w:tbl>
    <w:p w14:paraId="0087503E" w14:textId="77777777" w:rsidR="00F77056" w:rsidRPr="009440C8" w:rsidRDefault="00F77056" w:rsidP="00B72C73">
      <w:pPr>
        <w:pStyle w:val="Heading3"/>
        <w:numPr>
          <w:ilvl w:val="0"/>
          <w:numId w:val="0"/>
        </w:numPr>
        <w:rPr>
          <w:rFonts w:ascii="Times New Roman" w:hAnsi="Times New Roman" w:cs="Times New Roman"/>
          <w:i w:val="0"/>
        </w:rPr>
      </w:pPr>
    </w:p>
    <w:p w14:paraId="621DFE1D" w14:textId="77777777" w:rsidR="00F77056" w:rsidRPr="009440C8" w:rsidRDefault="00CC6185" w:rsidP="00B72C73">
      <w:pPr>
        <w:pStyle w:val="Heading3"/>
        <w:numPr>
          <w:ilvl w:val="0"/>
          <w:numId w:val="0"/>
        </w:numPr>
        <w:rPr>
          <w:rFonts w:ascii="Times New Roman" w:hAnsi="Times New Roman" w:cs="Times New Roman"/>
          <w:i w:val="0"/>
        </w:rPr>
      </w:pPr>
      <w:bookmarkStart w:id="41" w:name="_Toc213618498"/>
      <w:r w:rsidRPr="009440C8">
        <w:rPr>
          <w:rFonts w:ascii="Times New Roman" w:hAnsi="Times New Roman" w:cs="Times New Roman"/>
          <w:i w:val="0"/>
        </w:rPr>
        <w:t>3.3.2.</w:t>
      </w:r>
      <w:r w:rsidRPr="009440C8">
        <w:rPr>
          <w:rFonts w:ascii="Times New Roman" w:hAnsi="Times New Roman" w:cs="Times New Roman"/>
          <w:i w:val="0"/>
        </w:rPr>
        <w:tab/>
        <w:t>Thêm Hàng hóa</w:t>
      </w:r>
      <w:bookmarkEnd w:id="41"/>
    </w:p>
    <w:p w14:paraId="33AA8317" w14:textId="77777777" w:rsidR="00F77056" w:rsidRPr="009440C8" w:rsidRDefault="00CC6185">
      <w:pPr>
        <w:rPr>
          <w:rFonts w:ascii="Times New Roman" w:hAnsi="Times New Roman" w:cs="Times New Roman"/>
          <w:szCs w:val="24"/>
        </w:rPr>
      </w:pPr>
      <w:r w:rsidRPr="009440C8">
        <w:rPr>
          <w:rFonts w:ascii="Times New Roman" w:hAnsi="Times New Roman" w:cs="Times New Roman"/>
          <w:szCs w:val="24"/>
        </w:rPr>
        <w:t>a.</w:t>
      </w:r>
      <w:r w:rsidRPr="009440C8">
        <w:rPr>
          <w:rFonts w:ascii="Times New Roman" w:hAnsi="Times New Roman" w:cs="Times New Roman"/>
          <w:szCs w:val="24"/>
        </w:rPr>
        <w:tab/>
        <w:t>Đặc tả</w:t>
      </w:r>
    </w:p>
    <w:tbl>
      <w:tblPr>
        <w:tblW w:w="0" w:type="auto"/>
        <w:tblCellMar>
          <w:top w:w="15" w:type="dxa"/>
          <w:left w:w="15" w:type="dxa"/>
          <w:bottom w:w="15" w:type="dxa"/>
          <w:right w:w="15" w:type="dxa"/>
        </w:tblCellMar>
        <w:tblLook w:val="04A0" w:firstRow="1" w:lastRow="0" w:firstColumn="1" w:lastColumn="0" w:noHBand="0" w:noVBand="1"/>
      </w:tblPr>
      <w:tblGrid>
        <w:gridCol w:w="1857"/>
        <w:gridCol w:w="7703"/>
      </w:tblGrid>
      <w:tr w:rsidR="00DC7467" w:rsidRPr="009440C8" w14:paraId="7D62ABBD" w14:textId="77777777" w:rsidTr="00DC7467">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73E585" w14:textId="77777777" w:rsidR="00DC7467" w:rsidRPr="009440C8" w:rsidRDefault="00DC7467" w:rsidP="00DC746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38E2D5" w14:textId="77777777" w:rsidR="00DC7467" w:rsidRPr="009440C8" w:rsidRDefault="00DC7467" w:rsidP="00DC746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3.1</w:t>
            </w:r>
          </w:p>
        </w:tc>
      </w:tr>
      <w:tr w:rsidR="00DC7467" w:rsidRPr="009440C8" w14:paraId="48DEFC44" w14:textId="77777777" w:rsidTr="00DC746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6371DD" w14:textId="77777777" w:rsidR="00DC7467" w:rsidRPr="009440C8" w:rsidRDefault="00DC7467" w:rsidP="00DC746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13FD07" w14:textId="77777777" w:rsidR="00DC7467" w:rsidRPr="009440C8" w:rsidRDefault="00DC7467" w:rsidP="00DC746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Thêm hàng hóa </w:t>
            </w:r>
          </w:p>
        </w:tc>
      </w:tr>
      <w:tr w:rsidR="00DC7467" w:rsidRPr="009440C8" w14:paraId="6E6E55C0" w14:textId="77777777" w:rsidTr="00DC746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8086F5" w14:textId="77777777" w:rsidR="00DC7467" w:rsidRPr="009440C8" w:rsidRDefault="00DC7467" w:rsidP="00DC746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C63F12" w14:textId="77777777" w:rsidR="00DC7467" w:rsidRPr="009440C8" w:rsidRDefault="00DC7467" w:rsidP="00DC746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Là chủ cửa hàng, tôi muốn thêm hàng hóa mới vào hệ thống để quản lý hàng hóa phục vụ cho việc bán hàng</w:t>
            </w:r>
          </w:p>
        </w:tc>
      </w:tr>
      <w:tr w:rsidR="00DC7467" w:rsidRPr="009440C8" w14:paraId="36590B26" w14:textId="77777777" w:rsidTr="00DC746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DC9A24" w14:textId="77777777" w:rsidR="00DC7467" w:rsidRPr="009440C8" w:rsidRDefault="00DC7467" w:rsidP="00DC746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12266D" w14:textId="77777777" w:rsidR="00DC7467" w:rsidRPr="009440C8" w:rsidRDefault="00DC7467" w:rsidP="00DC746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Chủ cửa hàng</w:t>
            </w:r>
          </w:p>
        </w:tc>
      </w:tr>
      <w:tr w:rsidR="00DC7467" w:rsidRPr="009440C8" w14:paraId="6AC703E4" w14:textId="77777777" w:rsidTr="00DC746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0D8BB2" w14:textId="77777777" w:rsidR="00DC7467" w:rsidRPr="009440C8" w:rsidRDefault="00DC7467" w:rsidP="00DC746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B4EBCD" w14:textId="77777777" w:rsidR="00DC7467" w:rsidRPr="009440C8" w:rsidRDefault="00DC7467" w:rsidP="00DC746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High</w:t>
            </w:r>
          </w:p>
        </w:tc>
      </w:tr>
      <w:tr w:rsidR="00DC7467" w:rsidRPr="009440C8" w14:paraId="2F79E444" w14:textId="77777777" w:rsidTr="00DC746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ED3BA9" w14:textId="77777777" w:rsidR="00DC7467" w:rsidRPr="009440C8" w:rsidRDefault="00DC7467" w:rsidP="00DC746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16A9B8" w14:textId="77777777" w:rsidR="00DC7467" w:rsidRPr="009440C8" w:rsidRDefault="00DC7467" w:rsidP="00DC746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Chủ cửa hàng chọn chức năng “Thêm hàng hóa” trên hệ thống</w:t>
            </w:r>
          </w:p>
        </w:tc>
      </w:tr>
      <w:tr w:rsidR="00DC7467" w:rsidRPr="009440C8" w14:paraId="4AA89B06" w14:textId="77777777" w:rsidTr="00DC7467">
        <w:trPr>
          <w:trHeight w:val="624"/>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36D83F" w14:textId="77777777" w:rsidR="00DC7467" w:rsidRPr="009440C8" w:rsidRDefault="00DC7467" w:rsidP="00DC746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D12D708" w14:textId="77777777" w:rsidR="00DC7467" w:rsidRPr="009440C8" w:rsidRDefault="00DC7467" w:rsidP="00080DE9">
            <w:pPr>
              <w:numPr>
                <w:ilvl w:val="0"/>
                <w:numId w:val="7"/>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đã đăng nhập vào hệ thống</w:t>
            </w:r>
          </w:p>
          <w:p w14:paraId="16D02859" w14:textId="77777777" w:rsidR="00DC7467" w:rsidRPr="009440C8" w:rsidRDefault="00DC7467" w:rsidP="00080DE9">
            <w:pPr>
              <w:numPr>
                <w:ilvl w:val="0"/>
                <w:numId w:val="7"/>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shd w:val="clear" w:color="auto" w:fill="FFFFFF"/>
              </w:rPr>
              <w:t>Chủ phải vào chức năng quản lý hàng hóa</w:t>
            </w:r>
          </w:p>
        </w:tc>
      </w:tr>
      <w:tr w:rsidR="00DC7467" w:rsidRPr="009440C8" w14:paraId="74A95595" w14:textId="77777777" w:rsidTr="00DC7467">
        <w:trPr>
          <w:trHeight w:val="53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5013F7" w14:textId="77777777" w:rsidR="00DC7467" w:rsidRPr="009440C8" w:rsidRDefault="00DC7467" w:rsidP="00DC746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1ABBF4" w14:textId="77777777" w:rsidR="00DC7467" w:rsidRPr="009440C8" w:rsidRDefault="00DC7467" w:rsidP="00080DE9">
            <w:pPr>
              <w:numPr>
                <w:ilvl w:val="0"/>
                <w:numId w:val="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Thông tin hàng hóa mới được tạo và lưu vào hệ thống</w:t>
            </w:r>
          </w:p>
        </w:tc>
      </w:tr>
      <w:tr w:rsidR="00DC7467" w:rsidRPr="009440C8" w14:paraId="593C3DEE" w14:textId="77777777" w:rsidTr="00DC7467">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451C15" w14:textId="77777777" w:rsidR="00DC7467" w:rsidRPr="009440C8" w:rsidRDefault="00DC7467" w:rsidP="00DC746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531B49" w14:textId="77777777" w:rsidR="00DC7467" w:rsidRPr="009440C8" w:rsidRDefault="00DC7467" w:rsidP="00080DE9">
            <w:pPr>
              <w:numPr>
                <w:ilvl w:val="0"/>
                <w:numId w:val="9"/>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hiển thị form nhập thông tin hàng hóa (Tên hàng, ĐVT, Loại hàng, SL tồn, giá bán)</w:t>
            </w:r>
          </w:p>
          <w:p w14:paraId="444A8833" w14:textId="77777777" w:rsidR="00DC7467" w:rsidRPr="009440C8" w:rsidRDefault="00DC7467" w:rsidP="00080DE9">
            <w:pPr>
              <w:numPr>
                <w:ilvl w:val="0"/>
                <w:numId w:val="9"/>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nhập tên hàng hóa</w:t>
            </w:r>
          </w:p>
          <w:p w14:paraId="7A57EDB5" w14:textId="77777777" w:rsidR="00DC7467" w:rsidRPr="009440C8" w:rsidRDefault="00DC7467" w:rsidP="00080DE9">
            <w:pPr>
              <w:numPr>
                <w:ilvl w:val="0"/>
                <w:numId w:val="9"/>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chọn ĐVT theo list</w:t>
            </w:r>
          </w:p>
          <w:p w14:paraId="1A472926" w14:textId="77777777" w:rsidR="00DC7467" w:rsidRPr="009440C8" w:rsidRDefault="00DC7467" w:rsidP="00080DE9">
            <w:pPr>
              <w:numPr>
                <w:ilvl w:val="0"/>
                <w:numId w:val="9"/>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chọn loại hàng theo list</w:t>
            </w:r>
          </w:p>
          <w:p w14:paraId="37025BF7" w14:textId="77777777" w:rsidR="00DC7467" w:rsidRPr="009440C8" w:rsidRDefault="00DC7467" w:rsidP="00080DE9">
            <w:pPr>
              <w:numPr>
                <w:ilvl w:val="0"/>
                <w:numId w:val="9"/>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nhập SL tồn</w:t>
            </w:r>
          </w:p>
          <w:p w14:paraId="708EDF4E" w14:textId="77777777" w:rsidR="00DC7467" w:rsidRPr="009440C8" w:rsidRDefault="00DC7467" w:rsidP="00080DE9">
            <w:pPr>
              <w:numPr>
                <w:ilvl w:val="0"/>
                <w:numId w:val="9"/>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nhập giá bán</w:t>
            </w:r>
          </w:p>
          <w:p w14:paraId="3419A59A" w14:textId="77777777" w:rsidR="00DC7467" w:rsidRPr="009440C8" w:rsidRDefault="00DC7467" w:rsidP="00DC746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Hệ thống kiểm tra dữ liệu nhập vào lần lượt từng bước 1-7 theo BR</w:t>
            </w:r>
          </w:p>
          <w:p w14:paraId="56F2DEEF" w14:textId="77777777" w:rsidR="00DC7467" w:rsidRPr="009440C8" w:rsidRDefault="00DC7467" w:rsidP="00080DE9">
            <w:pPr>
              <w:pStyle w:val="ListParagraph"/>
              <w:numPr>
                <w:ilvl w:val="0"/>
                <w:numId w:val="9"/>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bấm Lưu</w:t>
            </w:r>
          </w:p>
          <w:p w14:paraId="3E5F566F" w14:textId="77777777" w:rsidR="00DC7467" w:rsidRPr="009440C8" w:rsidRDefault="00DC7467" w:rsidP="00080DE9">
            <w:pPr>
              <w:pStyle w:val="ListParagraph"/>
              <w:numPr>
                <w:ilvl w:val="0"/>
                <w:numId w:val="9"/>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tự động sinh mã hàng hóa và lưu mới thông tin hàng hóa vào CSDL</w:t>
            </w:r>
          </w:p>
          <w:p w14:paraId="6A83B178" w14:textId="77777777" w:rsidR="00DC7467" w:rsidRPr="009440C8" w:rsidRDefault="00DC7467" w:rsidP="00080DE9">
            <w:pPr>
              <w:pStyle w:val="ListParagraph"/>
              <w:numPr>
                <w:ilvl w:val="0"/>
                <w:numId w:val="9"/>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hiển thị thông báo “Thêm hàng hóa thành công”</w:t>
            </w:r>
          </w:p>
        </w:tc>
      </w:tr>
      <w:tr w:rsidR="00DC7467" w:rsidRPr="009440C8" w14:paraId="045D446F" w14:textId="77777777" w:rsidTr="00DC7467">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20BE88" w14:textId="77777777" w:rsidR="00DC7467" w:rsidRPr="009440C8" w:rsidRDefault="00DC7467" w:rsidP="00DC746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3A56E6" w14:textId="77777777" w:rsidR="00DC7467" w:rsidRPr="009440C8" w:rsidRDefault="00DC7467" w:rsidP="00DC746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3a. Chủ không chọn thì mặc định giá trị ĐVT đầu tiên trong list</w:t>
            </w:r>
          </w:p>
          <w:p w14:paraId="5F249A2F" w14:textId="77777777" w:rsidR="00DC7467" w:rsidRPr="009440C8" w:rsidRDefault="00DC7467" w:rsidP="00DC746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4a. Chủ không chọn thì mặc định giá trị Loại hàng đầu tiên trong list</w:t>
            </w:r>
          </w:p>
          <w:p w14:paraId="1A3BD4BE" w14:textId="77777777" w:rsidR="00DC7467" w:rsidRPr="009440C8" w:rsidRDefault="00DC7467" w:rsidP="00DC746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5a. Nếu chủ không nhập SL tồn thì hệ thống tạo SL tồn mặc định là 0</w:t>
            </w:r>
          </w:p>
        </w:tc>
      </w:tr>
      <w:tr w:rsidR="00DC7467" w:rsidRPr="009440C8" w14:paraId="317207DE" w14:textId="77777777" w:rsidTr="00DC7467">
        <w:trPr>
          <w:trHeight w:val="274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9170DC6" w14:textId="77777777" w:rsidR="00DC7467" w:rsidRPr="009440C8" w:rsidRDefault="00DC7467" w:rsidP="00DC746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78284A" w14:textId="77777777" w:rsidR="00DC7467" w:rsidRPr="009440C8" w:rsidRDefault="00DC7467" w:rsidP="00DC746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2a. Nếu tên hàng bị rỗng hoặc chứa toàn số hoặc toàn kí tự đặc biệt, hiển thị thông báo “Tên hàng hóa không được rỗng và không được chứa toàn số hoặc toàn kí tự đặc biệt” và quay lại bước 2</w:t>
            </w:r>
          </w:p>
          <w:p w14:paraId="20AE840A" w14:textId="77777777" w:rsidR="00DC7467" w:rsidRPr="009440C8" w:rsidRDefault="00DC7467" w:rsidP="00DC746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2b.  Nếu tên hàng bị trùng, hiển thị thông báo “Tên hàng hóa không được trùng” và yêu cầu nhập lại, quay lại bước 2</w:t>
            </w:r>
          </w:p>
          <w:p w14:paraId="620C2F59" w14:textId="77777777" w:rsidR="00DC7467" w:rsidRPr="009440C8" w:rsidRDefault="00DC7467" w:rsidP="00DC746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4a1. Nếu không tìm thấy loại hàng chủ có thể chọn chức năng thêm mới loại hàng ngay tại màn hình thêm hàng hóa</w:t>
            </w:r>
          </w:p>
          <w:p w14:paraId="0881609F" w14:textId="77777777" w:rsidR="00DC7467" w:rsidRPr="009440C8" w:rsidRDefault="00DC7467" w:rsidP="00DC746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4a2. Hệ thống gọi use case Thêm Loại hàng</w:t>
            </w:r>
          </w:p>
          <w:p w14:paraId="66646DD4" w14:textId="77777777" w:rsidR="00DC7467" w:rsidRPr="009440C8" w:rsidRDefault="00DC7467" w:rsidP="00DC746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4a3. Sau khi thêm loại hàng thành công thì quay lại màn hình nhập thông tin để thêm hàng hóa và tiếp tục bước 5</w:t>
            </w:r>
          </w:p>
          <w:p w14:paraId="35D65574" w14:textId="77777777" w:rsidR="00DC7467" w:rsidRPr="009440C8" w:rsidRDefault="00DC7467" w:rsidP="00DC746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5b. Nếu SL tồn &lt; 0, hiển thị thông báo “SL tồn phải lớn hơn hoặc bằng 0” và yêu cầu nhập lại</w:t>
            </w:r>
          </w:p>
          <w:p w14:paraId="7A990B25" w14:textId="77777777" w:rsidR="00DC7467" w:rsidRPr="009440C8" w:rsidRDefault="00DC7467" w:rsidP="00DC746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6a. Nếu giá bán &lt; giá nhập, hiển thị thông báo “Giá bán phải lớn hơn hoặc bằng giá nhập” và yêu cầu nhập lại, quay lại bước 6</w:t>
            </w:r>
          </w:p>
          <w:p w14:paraId="5C4D79A2" w14:textId="77777777" w:rsidR="00DC7467" w:rsidRPr="009440C8" w:rsidRDefault="00DC7467" w:rsidP="00DC746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7a. Chủ bấm Hủy</w:t>
            </w:r>
          </w:p>
          <w:p w14:paraId="23402AF9" w14:textId="77777777" w:rsidR="00DC7467" w:rsidRPr="009440C8" w:rsidRDefault="00DC7467" w:rsidP="00DC746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7a1. Hệ thống hiển thị thông báo "Bạn</w:t>
            </w:r>
            <w:r w:rsidRPr="009440C8">
              <w:rPr>
                <w:rFonts w:ascii="Times New Roman" w:eastAsia="Times New Roman" w:hAnsi="Times New Roman" w:cs="Times New Roman"/>
                <w:b/>
                <w:bCs/>
                <w:color w:val="000000"/>
                <w:szCs w:val="24"/>
              </w:rPr>
              <w:t xml:space="preserve"> </w:t>
            </w:r>
            <w:r w:rsidRPr="009440C8">
              <w:rPr>
                <w:rFonts w:ascii="Times New Roman" w:eastAsia="Times New Roman" w:hAnsi="Times New Roman" w:cs="Times New Roman"/>
                <w:color w:val="000000"/>
                <w:szCs w:val="24"/>
              </w:rPr>
              <w:t xml:space="preserve">chưa lưu thông tin hàng, có muốn hủy </w:t>
            </w:r>
            <w:r w:rsidRPr="009440C8">
              <w:rPr>
                <w:rFonts w:ascii="Times New Roman" w:eastAsia="Times New Roman" w:hAnsi="Times New Roman" w:cs="Times New Roman"/>
                <w:color w:val="000000"/>
                <w:szCs w:val="24"/>
              </w:rPr>
              <w:lastRenderedPageBreak/>
              <w:t>không?"</w:t>
            </w:r>
          </w:p>
          <w:p w14:paraId="6FBD543E" w14:textId="77777777" w:rsidR="00DC7467" w:rsidRPr="009440C8" w:rsidRDefault="00DC7467" w:rsidP="00DC746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7a2. Chủ bấm không hủy thì trở lại màn hình đang thêm thông tin và quay về bước 7. Nếu chủ bấm “Xác nhận hủy” thì hệ thống hủy lưu thay đổi sau đó kết thúc</w:t>
            </w:r>
          </w:p>
          <w:p w14:paraId="4D55BACB" w14:textId="77777777" w:rsidR="00DC7467" w:rsidRPr="009440C8" w:rsidRDefault="00DC7467" w:rsidP="00DC746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8a. Nếu hệ thống gặp lỗi khi lưu dữ liệu, hiển thị thông báo "Hệ thống lỗi không thể lưu hàng hóa" và kết thúc</w:t>
            </w:r>
          </w:p>
          <w:p w14:paraId="6CEBE9B7" w14:textId="77777777" w:rsidR="00DC7467" w:rsidRPr="009440C8" w:rsidRDefault="00DC7467" w:rsidP="00DC7467">
            <w:pPr>
              <w:spacing w:after="0" w:line="240" w:lineRule="auto"/>
              <w:jc w:val="left"/>
              <w:rPr>
                <w:rFonts w:ascii="Times New Roman" w:eastAsia="Times New Roman" w:hAnsi="Times New Roman" w:cs="Times New Roman"/>
                <w:szCs w:val="24"/>
              </w:rPr>
            </w:pPr>
          </w:p>
        </w:tc>
      </w:tr>
      <w:tr w:rsidR="00DC7467" w:rsidRPr="009440C8" w14:paraId="743E7636" w14:textId="77777777" w:rsidTr="003E1218">
        <w:trPr>
          <w:trHeight w:val="983"/>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A4A92F" w14:textId="77777777" w:rsidR="00DC7467" w:rsidRPr="009440C8" w:rsidRDefault="00DC7467" w:rsidP="00DC746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lastRenderedPageBreak/>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FB729A" w14:textId="77777777" w:rsidR="00DC7467" w:rsidRPr="009440C8" w:rsidRDefault="00DC7467" w:rsidP="00080DE9">
            <w:pPr>
              <w:numPr>
                <w:ilvl w:val="0"/>
                <w:numId w:val="10"/>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Mã hàng hóa: Hệ thống tự động sinh mã hàng hóa duy nhất cho mỗi hàng hóa mới và không được trùng</w:t>
            </w:r>
          </w:p>
          <w:p w14:paraId="0268419C" w14:textId="77777777" w:rsidR="00DC7467" w:rsidRPr="009440C8" w:rsidRDefault="00DC7467" w:rsidP="00080DE9">
            <w:pPr>
              <w:numPr>
                <w:ilvl w:val="0"/>
                <w:numId w:val="11"/>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Tên hàng hóa: Tên hàng không được rỗng, không được chứa toàn ký tự số hoặc toàn kí tự đặc biệt và không được trùng</w:t>
            </w:r>
          </w:p>
          <w:p w14:paraId="74A9B1F8" w14:textId="77777777" w:rsidR="00DC7467" w:rsidRPr="009440C8" w:rsidRDefault="00DC7467" w:rsidP="00080DE9">
            <w:pPr>
              <w:numPr>
                <w:ilvl w:val="0"/>
                <w:numId w:val="12"/>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Loại hàng hóa: Phải chọn từ danh sách loại hàng có sẵn hoặc thêm mới khi cần (mặc định một thuộc tính đầu nếu không được chọn)</w:t>
            </w:r>
          </w:p>
          <w:p w14:paraId="2D1D6F0F" w14:textId="77777777" w:rsidR="00DC7467" w:rsidRPr="009440C8" w:rsidRDefault="00DC7467" w:rsidP="00080DE9">
            <w:pPr>
              <w:numPr>
                <w:ilvl w:val="0"/>
                <w:numId w:val="12"/>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Số lượng tồn: Nếu không nhập, hệ thống tự động gán giá trị mặc định = 0. Số lượng tồn phải ≥ 0, không được nhập số âm.</w:t>
            </w:r>
          </w:p>
          <w:p w14:paraId="5D3A5582" w14:textId="77777777" w:rsidR="00DC7467" w:rsidRPr="009440C8" w:rsidRDefault="00DC7467" w:rsidP="00080DE9">
            <w:pPr>
              <w:numPr>
                <w:ilvl w:val="0"/>
                <w:numId w:val="13"/>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ĐVT:  Phải chọn từ danh sách ĐVT có sẵn (mặc định một thuộc tính đầu nếu không được chọn)</w:t>
            </w:r>
          </w:p>
          <w:p w14:paraId="21EF4BDF" w14:textId="77777777" w:rsidR="00DC7467" w:rsidRPr="009440C8" w:rsidRDefault="00DC7467" w:rsidP="00080DE9">
            <w:pPr>
              <w:numPr>
                <w:ilvl w:val="0"/>
                <w:numId w:val="14"/>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Giá bán: Giá bán phải &gt;= giá nhập</w:t>
            </w:r>
          </w:p>
        </w:tc>
      </w:tr>
      <w:tr w:rsidR="00DC7467" w:rsidRPr="009440C8" w14:paraId="7ED519F3" w14:textId="77777777" w:rsidTr="00DC7467">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B49EB68" w14:textId="77777777" w:rsidR="00DC7467" w:rsidRPr="009440C8" w:rsidRDefault="00DC7467" w:rsidP="00DC746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D8BCEF" w14:textId="77777777" w:rsidR="00DC7467" w:rsidRPr="009440C8" w:rsidRDefault="008B4D7D" w:rsidP="00080DE9">
            <w:pPr>
              <w:numPr>
                <w:ilvl w:val="0"/>
                <w:numId w:val="15"/>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Thời gian phản hồi của hệ thống phải &lt;=2s</w:t>
            </w:r>
          </w:p>
        </w:tc>
      </w:tr>
    </w:tbl>
    <w:p w14:paraId="50518CAB" w14:textId="77777777" w:rsidR="00DC7467" w:rsidRPr="009440C8" w:rsidRDefault="00DC7467">
      <w:pPr>
        <w:rPr>
          <w:rFonts w:ascii="Times New Roman" w:hAnsi="Times New Roman" w:cs="Times New Roman"/>
          <w:szCs w:val="24"/>
        </w:rPr>
      </w:pPr>
    </w:p>
    <w:p w14:paraId="638E4CAB" w14:textId="77777777" w:rsidR="00F77056" w:rsidRPr="009440C8" w:rsidRDefault="00CC6185">
      <w:pPr>
        <w:rPr>
          <w:rFonts w:ascii="Times New Roman" w:hAnsi="Times New Roman" w:cs="Times New Roman"/>
          <w:szCs w:val="24"/>
        </w:rPr>
      </w:pPr>
      <w:r w:rsidRPr="009440C8">
        <w:rPr>
          <w:rFonts w:ascii="Times New Roman" w:hAnsi="Times New Roman" w:cs="Times New Roman"/>
          <w:szCs w:val="24"/>
        </w:rPr>
        <w:t>b.</w:t>
      </w:r>
      <w:r w:rsidRPr="009440C8">
        <w:rPr>
          <w:rFonts w:ascii="Times New Roman" w:hAnsi="Times New Roman" w:cs="Times New Roman"/>
          <w:szCs w:val="24"/>
        </w:rPr>
        <w:tab/>
        <w:t>Activity Diagram</w:t>
      </w:r>
    </w:p>
    <w:p w14:paraId="65202013" w14:textId="77777777" w:rsidR="00F77056" w:rsidRPr="009440C8" w:rsidRDefault="00C0123C" w:rsidP="00DC7467">
      <w:pPr>
        <w:jc w:val="center"/>
        <w:rPr>
          <w:rFonts w:ascii="Times New Roman" w:hAnsi="Times New Roman" w:cs="Times New Roman"/>
          <w:szCs w:val="24"/>
        </w:rPr>
      </w:pPr>
      <w:r w:rsidRPr="009440C8">
        <w:rPr>
          <w:rFonts w:ascii="Times New Roman" w:hAnsi="Times New Roman" w:cs="Times New Roman"/>
          <w:noProof/>
          <w:szCs w:val="24"/>
        </w:rPr>
        <w:lastRenderedPageBreak/>
        <w:drawing>
          <wp:inline distT="0" distB="0" distL="0" distR="0" wp14:anchorId="5740B001" wp14:editId="67ACF91E">
            <wp:extent cx="4367530" cy="82296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êm HH.drawio.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367530" cy="8229600"/>
                    </a:xfrm>
                    <a:prstGeom prst="rect">
                      <a:avLst/>
                    </a:prstGeom>
                  </pic:spPr>
                </pic:pic>
              </a:graphicData>
            </a:graphic>
          </wp:inline>
        </w:drawing>
      </w:r>
    </w:p>
    <w:p w14:paraId="1C7B5E95" w14:textId="77777777" w:rsidR="00F77056" w:rsidRPr="009440C8" w:rsidRDefault="00CC6185" w:rsidP="00C010B0">
      <w:pPr>
        <w:pStyle w:val="HiNHANH"/>
        <w:numPr>
          <w:ilvl w:val="0"/>
          <w:numId w:val="0"/>
        </w:numPr>
        <w:ind w:left="720"/>
        <w:jc w:val="center"/>
        <w:rPr>
          <w:i/>
        </w:rPr>
      </w:pPr>
      <w:bookmarkStart w:id="42" w:name="_Toc213618324"/>
      <w:r w:rsidRPr="009440C8">
        <w:rPr>
          <w:i/>
        </w:rPr>
        <w:lastRenderedPageBreak/>
        <w:t>Hình</w:t>
      </w:r>
      <w:r w:rsidR="00E95747" w:rsidRPr="009440C8">
        <w:rPr>
          <w:i/>
        </w:rPr>
        <w:t xml:space="preserve"> 16</w:t>
      </w:r>
      <w:r w:rsidRPr="009440C8">
        <w:rPr>
          <w:i/>
        </w:rPr>
        <w:t>: AD của Thêm Hàng hóa</w:t>
      </w:r>
      <w:bookmarkEnd w:id="42"/>
    </w:p>
    <w:p w14:paraId="43E84043" w14:textId="77777777" w:rsidR="00F77056" w:rsidRPr="009440C8" w:rsidRDefault="00CC6185" w:rsidP="00B0605F">
      <w:pPr>
        <w:pStyle w:val="Heading3"/>
        <w:numPr>
          <w:ilvl w:val="0"/>
          <w:numId w:val="0"/>
        </w:numPr>
        <w:ind w:left="720" w:hanging="720"/>
        <w:rPr>
          <w:rFonts w:ascii="Times New Roman" w:hAnsi="Times New Roman" w:cs="Times New Roman"/>
          <w:i w:val="0"/>
        </w:rPr>
      </w:pPr>
      <w:bookmarkStart w:id="43" w:name="_Toc213618499"/>
      <w:r w:rsidRPr="009440C8">
        <w:rPr>
          <w:rFonts w:ascii="Times New Roman" w:hAnsi="Times New Roman" w:cs="Times New Roman"/>
          <w:i w:val="0"/>
        </w:rPr>
        <w:t>3.3.3.</w:t>
      </w:r>
      <w:r w:rsidRPr="009440C8">
        <w:rPr>
          <w:rFonts w:ascii="Times New Roman" w:hAnsi="Times New Roman" w:cs="Times New Roman"/>
          <w:i w:val="0"/>
        </w:rPr>
        <w:tab/>
        <w:t>Xem Hàng hóa</w:t>
      </w:r>
      <w:bookmarkEnd w:id="43"/>
    </w:p>
    <w:p w14:paraId="3FF624C7" w14:textId="77777777" w:rsidR="00F77056" w:rsidRPr="009440C8" w:rsidRDefault="00CC6185">
      <w:pPr>
        <w:rPr>
          <w:rFonts w:ascii="Times New Roman" w:hAnsi="Times New Roman" w:cs="Times New Roman"/>
          <w:szCs w:val="24"/>
        </w:rPr>
      </w:pPr>
      <w:r w:rsidRPr="009440C8">
        <w:rPr>
          <w:rFonts w:ascii="Times New Roman" w:hAnsi="Times New Roman" w:cs="Times New Roman"/>
          <w:szCs w:val="24"/>
        </w:rPr>
        <w:t>a.</w:t>
      </w:r>
      <w:r w:rsidRPr="009440C8">
        <w:rPr>
          <w:rFonts w:ascii="Times New Roman" w:hAnsi="Times New Roman" w:cs="Times New Roman"/>
          <w:szCs w:val="24"/>
        </w:rPr>
        <w:tab/>
        <w:t>Đặc tả</w:t>
      </w:r>
    </w:p>
    <w:tbl>
      <w:tblPr>
        <w:tblW w:w="0" w:type="auto"/>
        <w:tblCellMar>
          <w:top w:w="15" w:type="dxa"/>
          <w:left w:w="15" w:type="dxa"/>
          <w:bottom w:w="15" w:type="dxa"/>
          <w:right w:w="15" w:type="dxa"/>
        </w:tblCellMar>
        <w:tblLook w:val="04A0" w:firstRow="1" w:lastRow="0" w:firstColumn="1" w:lastColumn="0" w:noHBand="0" w:noVBand="1"/>
      </w:tblPr>
      <w:tblGrid>
        <w:gridCol w:w="2031"/>
        <w:gridCol w:w="7529"/>
      </w:tblGrid>
      <w:tr w:rsidR="00C0123C" w:rsidRPr="009440C8" w14:paraId="768C621E" w14:textId="77777777" w:rsidTr="00C0123C">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EDC959"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D523A1E"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3.2</w:t>
            </w:r>
          </w:p>
        </w:tc>
      </w:tr>
      <w:tr w:rsidR="00C0123C" w:rsidRPr="009440C8" w14:paraId="34D0D1D9" w14:textId="77777777" w:rsidTr="00C0123C">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9D1535"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4352EA"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Xem thông tin hàng hóa</w:t>
            </w:r>
          </w:p>
        </w:tc>
      </w:tr>
      <w:tr w:rsidR="00C0123C" w:rsidRPr="009440C8" w14:paraId="613386BE" w14:textId="77777777" w:rsidTr="00C0123C">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0F3F75"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024C3C"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Là chủ cửa hàng, tôi muốn xem thông tin hàng hóa để kiểm tra các thông tin hàng hóa thuận lợi</w:t>
            </w:r>
          </w:p>
        </w:tc>
      </w:tr>
      <w:tr w:rsidR="00C0123C" w:rsidRPr="009440C8" w14:paraId="2AE2B97E" w14:textId="77777777" w:rsidTr="00C0123C">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C504E9"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5A28F9"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Chủ cửa hàng</w:t>
            </w:r>
          </w:p>
        </w:tc>
      </w:tr>
      <w:tr w:rsidR="00C0123C" w:rsidRPr="009440C8" w14:paraId="776E9470" w14:textId="77777777" w:rsidTr="00C0123C">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F2D2F1"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933BEC"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High</w:t>
            </w:r>
          </w:p>
        </w:tc>
      </w:tr>
      <w:tr w:rsidR="00C0123C" w:rsidRPr="009440C8" w14:paraId="2E7E8367" w14:textId="77777777" w:rsidTr="00C0123C">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41865E"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CCC3C1"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Chủ cửa hàng chọn dòng hàng hóa muốn xem chi tiết</w:t>
            </w:r>
          </w:p>
        </w:tc>
      </w:tr>
      <w:tr w:rsidR="00C0123C" w:rsidRPr="009440C8" w14:paraId="157753CD" w14:textId="77777777" w:rsidTr="00C0123C">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83DA6A"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5EDFBC" w14:textId="77777777" w:rsidR="00C0123C" w:rsidRPr="009440C8" w:rsidRDefault="00C0123C" w:rsidP="00080DE9">
            <w:pPr>
              <w:numPr>
                <w:ilvl w:val="0"/>
                <w:numId w:val="42"/>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đã đăng nhập vào hệ thống</w:t>
            </w:r>
          </w:p>
          <w:p w14:paraId="11BA173A" w14:textId="77777777" w:rsidR="00C0123C" w:rsidRPr="009440C8" w:rsidRDefault="00C0123C" w:rsidP="00080DE9">
            <w:pPr>
              <w:numPr>
                <w:ilvl w:val="0"/>
                <w:numId w:val="42"/>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Danh sách hàng hóa đã được thiết lập</w:t>
            </w:r>
          </w:p>
          <w:p w14:paraId="2B19BD13" w14:textId="77777777" w:rsidR="00C0123C" w:rsidRPr="009440C8" w:rsidRDefault="00C0123C" w:rsidP="00080DE9">
            <w:pPr>
              <w:numPr>
                <w:ilvl w:val="0"/>
                <w:numId w:val="42"/>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shd w:val="clear" w:color="auto" w:fill="FFFFFF"/>
              </w:rPr>
              <w:t>Chủ phải vào chức năng quản lý hàng hóa</w:t>
            </w:r>
          </w:p>
        </w:tc>
      </w:tr>
      <w:tr w:rsidR="00C0123C" w:rsidRPr="009440C8" w14:paraId="292F40D2" w14:textId="77777777" w:rsidTr="00C0123C">
        <w:trPr>
          <w:trHeight w:val="403"/>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DD6A768"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E102A5" w14:textId="77777777" w:rsidR="00C0123C" w:rsidRPr="009440C8" w:rsidRDefault="00C0123C" w:rsidP="00080DE9">
            <w:pPr>
              <w:numPr>
                <w:ilvl w:val="0"/>
                <w:numId w:val="43"/>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hiển thị thông tin từng hàng hóa</w:t>
            </w:r>
          </w:p>
        </w:tc>
      </w:tr>
      <w:tr w:rsidR="00C0123C" w:rsidRPr="009440C8" w14:paraId="44AB67A0" w14:textId="77777777" w:rsidTr="00C0123C">
        <w:trPr>
          <w:trHeight w:val="9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D679B4"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07B7D3" w14:textId="77777777" w:rsidR="00C0123C" w:rsidRPr="009440C8" w:rsidRDefault="00C0123C" w:rsidP="00080DE9">
            <w:pPr>
              <w:numPr>
                <w:ilvl w:val="0"/>
                <w:numId w:val="44"/>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nhập mã hàng hóa vào ô tìm kiếm </w:t>
            </w:r>
          </w:p>
          <w:p w14:paraId="5A23CD6D" w14:textId="77777777" w:rsidR="00C0123C" w:rsidRPr="009440C8" w:rsidRDefault="00C0123C" w:rsidP="00080DE9">
            <w:pPr>
              <w:numPr>
                <w:ilvl w:val="0"/>
                <w:numId w:val="44"/>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bấm tìm kiếm</w:t>
            </w:r>
          </w:p>
          <w:p w14:paraId="2A8CBC26" w14:textId="77777777" w:rsidR="00C0123C" w:rsidRPr="009440C8" w:rsidRDefault="00C0123C" w:rsidP="00080DE9">
            <w:pPr>
              <w:numPr>
                <w:ilvl w:val="0"/>
                <w:numId w:val="44"/>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tìm kiếm thông tin và hiển thị dòng hàng hóa chung</w:t>
            </w:r>
          </w:p>
          <w:p w14:paraId="741AB759" w14:textId="77777777" w:rsidR="00C0123C" w:rsidRPr="009440C8" w:rsidRDefault="00C0123C" w:rsidP="00080DE9">
            <w:pPr>
              <w:numPr>
                <w:ilvl w:val="0"/>
                <w:numId w:val="44"/>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click vào dòng hàng hóa đó để xem chi tiết hàng hóa </w:t>
            </w:r>
          </w:p>
          <w:p w14:paraId="3FF8BE5A" w14:textId="77777777" w:rsidR="00C0123C" w:rsidRPr="009440C8" w:rsidRDefault="00C0123C" w:rsidP="00080DE9">
            <w:pPr>
              <w:numPr>
                <w:ilvl w:val="0"/>
                <w:numId w:val="44"/>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hiển thị thông tin chi tiết của hàng hóa</w:t>
            </w:r>
          </w:p>
        </w:tc>
      </w:tr>
      <w:tr w:rsidR="00C0123C" w:rsidRPr="009440C8" w14:paraId="549FAB92" w14:textId="77777777" w:rsidTr="00C0123C">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B3324C"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9D9142" w14:textId="77777777" w:rsidR="00C0123C" w:rsidRPr="009440C8" w:rsidRDefault="00C0123C" w:rsidP="00C0123C">
            <w:pPr>
              <w:spacing w:after="0" w:line="240" w:lineRule="auto"/>
              <w:jc w:val="left"/>
              <w:rPr>
                <w:rFonts w:ascii="Times New Roman" w:eastAsia="Times New Roman" w:hAnsi="Times New Roman" w:cs="Times New Roman"/>
                <w:szCs w:val="24"/>
              </w:rPr>
            </w:pPr>
          </w:p>
          <w:p w14:paraId="26DA705D"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a. Chủ nhập tên hàng hóa và tiếp tục bước 2</w:t>
            </w:r>
          </w:p>
          <w:p w14:paraId="25155C08"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b. Chủ lướt tìm</w:t>
            </w:r>
          </w:p>
          <w:p w14:paraId="3F7853E2"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b1. Tìm thấy thì đến bước 5 nếu muốn xem chi tiết </w:t>
            </w:r>
          </w:p>
          <w:p w14:paraId="0636C8B1"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b2. Không tìm thấy thì có thể quay lại tìm kiếm theo mã hoặc kết thúc không tìm nữa. </w:t>
            </w:r>
          </w:p>
          <w:p w14:paraId="7EBDDBA1" w14:textId="77777777" w:rsidR="00C0123C" w:rsidRPr="009440C8" w:rsidRDefault="00C0123C" w:rsidP="00C0123C">
            <w:pPr>
              <w:spacing w:after="0" w:line="240" w:lineRule="auto"/>
              <w:jc w:val="left"/>
              <w:rPr>
                <w:rFonts w:ascii="Times New Roman" w:eastAsia="Times New Roman" w:hAnsi="Times New Roman" w:cs="Times New Roman"/>
                <w:szCs w:val="24"/>
              </w:rPr>
            </w:pPr>
          </w:p>
        </w:tc>
      </w:tr>
      <w:tr w:rsidR="00C0123C" w:rsidRPr="009440C8" w14:paraId="188FA5C1" w14:textId="77777777" w:rsidTr="00C0123C">
        <w:trPr>
          <w:trHeight w:val="14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85D217"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D96BDD"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3a. Nếu ô nhập liệu trống thì hiển thị thông báo “Vui lòng nhập mã hàng hóa hoặc tên hàng hóa để tìm kiếm”</w:t>
            </w:r>
          </w:p>
          <w:p w14:paraId="240BB6E8"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3a1. Nếu gặp lỗi thì thông báo "Hệ thống gặp lỗi, không thể tìm kiếm" và kết thúc</w:t>
            </w:r>
          </w:p>
          <w:p w14:paraId="7074AFE8"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3a2. Nếu không lỗi nhưng không tìm thấy hàng hóa thì thông báo "Hàng hóa không tồn tại" và cho tìm lại thì quay lại bước 1. Không tìm lại thì kết thúc</w:t>
            </w:r>
          </w:p>
          <w:p w14:paraId="478D3803"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4a. Không xem chi tiết không cần bấm xem chi tiết và kết thúc</w:t>
            </w:r>
          </w:p>
          <w:p w14:paraId="0FAAB81D"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5a. Nếu bị lỗi thì hiển thị thông báo “Hệ thống gặp lỗi”</w:t>
            </w:r>
          </w:p>
          <w:p w14:paraId="2365EF07" w14:textId="77777777" w:rsidR="00C0123C" w:rsidRPr="009440C8" w:rsidRDefault="00C0123C" w:rsidP="00C0123C">
            <w:pPr>
              <w:spacing w:after="0" w:line="240" w:lineRule="auto"/>
              <w:jc w:val="left"/>
              <w:rPr>
                <w:rFonts w:ascii="Times New Roman" w:eastAsia="Times New Roman" w:hAnsi="Times New Roman" w:cs="Times New Roman"/>
                <w:szCs w:val="24"/>
              </w:rPr>
            </w:pPr>
          </w:p>
        </w:tc>
      </w:tr>
      <w:tr w:rsidR="00C0123C" w:rsidRPr="009440C8" w14:paraId="1D7C5564" w14:textId="77777777" w:rsidTr="00C0123C">
        <w:trPr>
          <w:trHeight w:val="277"/>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D69828"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981578" w14:textId="77777777" w:rsidR="00C0123C" w:rsidRPr="009440C8" w:rsidRDefault="00C0123C" w:rsidP="00080DE9">
            <w:pPr>
              <w:numPr>
                <w:ilvl w:val="0"/>
                <w:numId w:val="45"/>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N/A</w:t>
            </w:r>
          </w:p>
        </w:tc>
      </w:tr>
      <w:tr w:rsidR="00C0123C" w:rsidRPr="009440C8" w14:paraId="49291A59" w14:textId="77777777" w:rsidTr="00C0123C">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E4AB07"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82133E" w14:textId="77777777" w:rsidR="00C0123C" w:rsidRPr="009440C8" w:rsidRDefault="008B4D7D" w:rsidP="00080DE9">
            <w:pPr>
              <w:numPr>
                <w:ilvl w:val="0"/>
                <w:numId w:val="46"/>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Thời gian phản hồi của hệ thống phải &lt;=2s</w:t>
            </w:r>
          </w:p>
        </w:tc>
      </w:tr>
    </w:tbl>
    <w:p w14:paraId="48E4A6AB" w14:textId="77777777" w:rsidR="00F77056" w:rsidRPr="009440C8" w:rsidRDefault="00F77056">
      <w:pPr>
        <w:rPr>
          <w:rFonts w:ascii="Times New Roman" w:hAnsi="Times New Roman" w:cs="Times New Roman"/>
          <w:szCs w:val="24"/>
        </w:rPr>
      </w:pPr>
    </w:p>
    <w:p w14:paraId="06DABBE7" w14:textId="77777777" w:rsidR="00F77056" w:rsidRPr="009440C8" w:rsidRDefault="00CC6185">
      <w:pPr>
        <w:rPr>
          <w:rFonts w:ascii="Times New Roman" w:hAnsi="Times New Roman" w:cs="Times New Roman"/>
          <w:szCs w:val="24"/>
        </w:rPr>
      </w:pPr>
      <w:r w:rsidRPr="009440C8">
        <w:rPr>
          <w:rFonts w:ascii="Times New Roman" w:hAnsi="Times New Roman" w:cs="Times New Roman"/>
          <w:szCs w:val="24"/>
        </w:rPr>
        <w:t>b.</w:t>
      </w:r>
      <w:r w:rsidRPr="009440C8">
        <w:rPr>
          <w:rFonts w:ascii="Times New Roman" w:hAnsi="Times New Roman" w:cs="Times New Roman"/>
          <w:szCs w:val="24"/>
        </w:rPr>
        <w:tab/>
        <w:t>Activity Diagram</w:t>
      </w:r>
    </w:p>
    <w:p w14:paraId="10672EDD" w14:textId="77777777" w:rsidR="00F77056" w:rsidRPr="009440C8" w:rsidRDefault="00C0123C">
      <w:pPr>
        <w:rPr>
          <w:rFonts w:ascii="Times New Roman" w:hAnsi="Times New Roman" w:cs="Times New Roman"/>
          <w:szCs w:val="24"/>
        </w:rPr>
      </w:pPr>
      <w:r w:rsidRPr="009440C8">
        <w:rPr>
          <w:rFonts w:ascii="Times New Roman" w:hAnsi="Times New Roman" w:cs="Times New Roman"/>
          <w:noProof/>
          <w:szCs w:val="24"/>
        </w:rPr>
        <w:lastRenderedPageBreak/>
        <w:drawing>
          <wp:inline distT="0" distB="0" distL="0" distR="0" wp14:anchorId="71DDDD2C" wp14:editId="677AC2B0">
            <wp:extent cx="5943600" cy="461454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em HH.drawio.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4614545"/>
                    </a:xfrm>
                    <a:prstGeom prst="rect">
                      <a:avLst/>
                    </a:prstGeom>
                  </pic:spPr>
                </pic:pic>
              </a:graphicData>
            </a:graphic>
          </wp:inline>
        </w:drawing>
      </w:r>
    </w:p>
    <w:p w14:paraId="617D92A0" w14:textId="77777777" w:rsidR="00F77056" w:rsidRPr="009440C8" w:rsidRDefault="00CC6185" w:rsidP="00C010B0">
      <w:pPr>
        <w:pStyle w:val="HiNHANH"/>
        <w:numPr>
          <w:ilvl w:val="0"/>
          <w:numId w:val="0"/>
        </w:numPr>
        <w:ind w:left="720"/>
        <w:jc w:val="center"/>
        <w:rPr>
          <w:i/>
        </w:rPr>
      </w:pPr>
      <w:bookmarkStart w:id="44" w:name="_Toc213618325"/>
      <w:r w:rsidRPr="009440C8">
        <w:rPr>
          <w:i/>
        </w:rPr>
        <w:t>Hình</w:t>
      </w:r>
      <w:r w:rsidR="00E95747" w:rsidRPr="009440C8">
        <w:rPr>
          <w:i/>
        </w:rPr>
        <w:t xml:space="preserve"> 17</w:t>
      </w:r>
      <w:r w:rsidRPr="009440C8">
        <w:rPr>
          <w:i/>
        </w:rPr>
        <w:t>: AD của Xem Hàng hóa</w:t>
      </w:r>
      <w:bookmarkEnd w:id="44"/>
    </w:p>
    <w:p w14:paraId="296EE2C3" w14:textId="77777777" w:rsidR="00F77056" w:rsidRPr="009440C8" w:rsidRDefault="00CC6185" w:rsidP="00B0605F">
      <w:pPr>
        <w:pStyle w:val="Heading3"/>
        <w:numPr>
          <w:ilvl w:val="0"/>
          <w:numId w:val="0"/>
        </w:numPr>
        <w:ind w:left="720" w:hanging="720"/>
        <w:rPr>
          <w:rFonts w:ascii="Times New Roman" w:hAnsi="Times New Roman" w:cs="Times New Roman"/>
          <w:i w:val="0"/>
        </w:rPr>
      </w:pPr>
      <w:bookmarkStart w:id="45" w:name="_Toc213618500"/>
      <w:r w:rsidRPr="009440C8">
        <w:rPr>
          <w:rFonts w:ascii="Times New Roman" w:hAnsi="Times New Roman" w:cs="Times New Roman"/>
          <w:i w:val="0"/>
        </w:rPr>
        <w:t>3.3.4.</w:t>
      </w:r>
      <w:r w:rsidRPr="009440C8">
        <w:rPr>
          <w:rFonts w:ascii="Times New Roman" w:hAnsi="Times New Roman" w:cs="Times New Roman"/>
          <w:i w:val="0"/>
        </w:rPr>
        <w:tab/>
        <w:t>Sửa Hàng hóa</w:t>
      </w:r>
      <w:bookmarkEnd w:id="45"/>
    </w:p>
    <w:p w14:paraId="1DFE1621" w14:textId="77777777" w:rsidR="00F77056" w:rsidRPr="009440C8" w:rsidRDefault="00CC6185">
      <w:pPr>
        <w:jc w:val="left"/>
        <w:rPr>
          <w:rFonts w:ascii="Times New Roman" w:hAnsi="Times New Roman" w:cs="Times New Roman"/>
          <w:szCs w:val="24"/>
        </w:rPr>
      </w:pPr>
      <w:r w:rsidRPr="009440C8">
        <w:rPr>
          <w:rFonts w:ascii="Times New Roman" w:hAnsi="Times New Roman" w:cs="Times New Roman"/>
          <w:szCs w:val="24"/>
        </w:rPr>
        <w:t>a.</w:t>
      </w:r>
      <w:r w:rsidRPr="009440C8">
        <w:rPr>
          <w:rFonts w:ascii="Times New Roman" w:hAnsi="Times New Roman" w:cs="Times New Roman"/>
          <w:szCs w:val="24"/>
        </w:rPr>
        <w:tab/>
        <w:t>Đặc tả</w:t>
      </w:r>
    </w:p>
    <w:tbl>
      <w:tblPr>
        <w:tblW w:w="0" w:type="auto"/>
        <w:tblCellMar>
          <w:top w:w="15" w:type="dxa"/>
          <w:left w:w="15" w:type="dxa"/>
          <w:bottom w:w="15" w:type="dxa"/>
          <w:right w:w="15" w:type="dxa"/>
        </w:tblCellMar>
        <w:tblLook w:val="04A0" w:firstRow="1" w:lastRow="0" w:firstColumn="1" w:lastColumn="0" w:noHBand="0" w:noVBand="1"/>
      </w:tblPr>
      <w:tblGrid>
        <w:gridCol w:w="1890"/>
        <w:gridCol w:w="7670"/>
      </w:tblGrid>
      <w:tr w:rsidR="00DC7467" w:rsidRPr="009440C8" w14:paraId="19BBBDF8" w14:textId="77777777" w:rsidTr="00DC7467">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A3A7D0" w14:textId="77777777" w:rsidR="00DC7467" w:rsidRPr="009440C8" w:rsidRDefault="00DC7467" w:rsidP="00D62E0E">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699667" w14:textId="77777777" w:rsidR="00DC7467" w:rsidRPr="009440C8" w:rsidRDefault="00DC7467" w:rsidP="00D62E0E">
            <w:pPr>
              <w:spacing w:after="24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3.3</w:t>
            </w:r>
          </w:p>
        </w:tc>
      </w:tr>
      <w:tr w:rsidR="00DC7467" w:rsidRPr="009440C8" w14:paraId="44F2D6BF" w14:textId="77777777" w:rsidTr="00DC746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7390AF" w14:textId="77777777" w:rsidR="00DC7467" w:rsidRPr="009440C8" w:rsidRDefault="00DC7467" w:rsidP="00D62E0E">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826F41" w14:textId="77777777" w:rsidR="00DC7467" w:rsidRPr="009440C8" w:rsidRDefault="00DC7467" w:rsidP="00D62E0E">
            <w:pPr>
              <w:spacing w:after="24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Sửa hàng hóa </w:t>
            </w:r>
          </w:p>
        </w:tc>
      </w:tr>
      <w:tr w:rsidR="00DC7467" w:rsidRPr="009440C8" w14:paraId="404C0A8A" w14:textId="77777777" w:rsidTr="00DC746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2537D4" w14:textId="77777777" w:rsidR="00DC7467" w:rsidRPr="009440C8" w:rsidRDefault="00DC7467" w:rsidP="00D62E0E">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DB7CB5" w14:textId="77777777" w:rsidR="00DC7467" w:rsidRPr="009440C8" w:rsidRDefault="00DC7467" w:rsidP="00D62E0E">
            <w:pPr>
              <w:spacing w:after="24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Là chủ cửa hàng, tôi muốn sửa thông tin hàng hóa đã có trong hệ thống</w:t>
            </w:r>
          </w:p>
        </w:tc>
      </w:tr>
      <w:tr w:rsidR="00DC7467" w:rsidRPr="009440C8" w14:paraId="11FCC4F4" w14:textId="77777777" w:rsidTr="00DC746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03D215B" w14:textId="77777777" w:rsidR="00DC7467" w:rsidRPr="009440C8" w:rsidRDefault="00DC7467" w:rsidP="00D62E0E">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357601" w14:textId="77777777" w:rsidR="00DC7467" w:rsidRPr="009440C8" w:rsidRDefault="00DC7467" w:rsidP="00D62E0E">
            <w:pPr>
              <w:spacing w:after="24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Chủ cửa hàng</w:t>
            </w:r>
          </w:p>
        </w:tc>
      </w:tr>
      <w:tr w:rsidR="00DC7467" w:rsidRPr="009440C8" w14:paraId="7B1C9E48" w14:textId="77777777" w:rsidTr="00DC746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1C8E26" w14:textId="77777777" w:rsidR="00DC7467" w:rsidRPr="009440C8" w:rsidRDefault="00DC7467" w:rsidP="00D62E0E">
            <w:pPr>
              <w:spacing w:after="24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86028C" w14:textId="77777777" w:rsidR="00DC7467" w:rsidRPr="009440C8" w:rsidRDefault="00DC7467" w:rsidP="00D62E0E">
            <w:pPr>
              <w:spacing w:after="24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High</w:t>
            </w:r>
          </w:p>
        </w:tc>
      </w:tr>
      <w:tr w:rsidR="00DC7467" w:rsidRPr="009440C8" w14:paraId="3CC7C703" w14:textId="77777777" w:rsidTr="00DC746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F11FCD" w14:textId="77777777" w:rsidR="00DC7467" w:rsidRPr="009440C8" w:rsidRDefault="00DC7467" w:rsidP="00D62E0E">
            <w:pPr>
              <w:spacing w:after="24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5DC7D4" w14:textId="77777777" w:rsidR="00DC7467" w:rsidRPr="009440C8" w:rsidRDefault="00DC7467" w:rsidP="00D62E0E">
            <w:pPr>
              <w:spacing w:after="24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Chủ cửa hàng chọn chức năng “Sửa hàng hóa” trên hệ thống</w:t>
            </w:r>
          </w:p>
        </w:tc>
      </w:tr>
      <w:tr w:rsidR="00DC7467" w:rsidRPr="009440C8" w14:paraId="7E46C141" w14:textId="77777777" w:rsidTr="00DC7467">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2AA45E" w14:textId="77777777" w:rsidR="00DC7467" w:rsidRPr="009440C8" w:rsidRDefault="00DC7467" w:rsidP="00D62E0E">
            <w:pPr>
              <w:spacing w:after="24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F081AB" w14:textId="77777777" w:rsidR="00DC7467" w:rsidRPr="009440C8" w:rsidRDefault="00DC7467" w:rsidP="00080DE9">
            <w:pPr>
              <w:numPr>
                <w:ilvl w:val="0"/>
                <w:numId w:val="16"/>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đã đăng nhập vào hệ thống</w:t>
            </w:r>
          </w:p>
          <w:p w14:paraId="3AAB3697" w14:textId="77777777" w:rsidR="00DC7467" w:rsidRPr="009440C8" w:rsidRDefault="00DC7467" w:rsidP="00080DE9">
            <w:pPr>
              <w:numPr>
                <w:ilvl w:val="0"/>
                <w:numId w:val="16"/>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Danh sách hàng hóa đã được thiết lập</w:t>
            </w:r>
          </w:p>
          <w:p w14:paraId="555A24E8" w14:textId="77777777" w:rsidR="00DC7467" w:rsidRPr="009440C8" w:rsidRDefault="00DC7467" w:rsidP="00080DE9">
            <w:pPr>
              <w:numPr>
                <w:ilvl w:val="0"/>
                <w:numId w:val="16"/>
              </w:numPr>
              <w:spacing w:after="24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đang ở màn hình thông tin chi tiết hàng hóa</w:t>
            </w:r>
          </w:p>
        </w:tc>
      </w:tr>
      <w:tr w:rsidR="00DC7467" w:rsidRPr="009440C8" w14:paraId="667B373D" w14:textId="77777777" w:rsidTr="00DC7467">
        <w:trPr>
          <w:trHeight w:val="49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70C6CE" w14:textId="77777777" w:rsidR="00DC7467" w:rsidRPr="009440C8" w:rsidRDefault="00DC7467" w:rsidP="00D62E0E">
            <w:pPr>
              <w:spacing w:after="24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lastRenderedPageBreak/>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87D821" w14:textId="77777777" w:rsidR="00DC7467" w:rsidRPr="009440C8" w:rsidRDefault="00DC7467" w:rsidP="00080DE9">
            <w:pPr>
              <w:numPr>
                <w:ilvl w:val="0"/>
                <w:numId w:val="17"/>
              </w:numPr>
              <w:spacing w:after="24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Thông tin hàng hóa được cập nhật thành công vào CSDL</w:t>
            </w:r>
          </w:p>
        </w:tc>
      </w:tr>
      <w:tr w:rsidR="00DC7467" w:rsidRPr="009440C8" w14:paraId="3721B774" w14:textId="77777777" w:rsidTr="00DC7467">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03036B" w14:textId="77777777" w:rsidR="00DC7467" w:rsidRPr="009440C8" w:rsidRDefault="00DC7467" w:rsidP="00D62E0E">
            <w:pPr>
              <w:spacing w:after="24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A6D4B2" w14:textId="77777777" w:rsidR="00DC7467" w:rsidRPr="009440C8" w:rsidRDefault="00DC7467" w:rsidP="00080DE9">
            <w:pPr>
              <w:numPr>
                <w:ilvl w:val="0"/>
                <w:numId w:val="1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hiển thị form sửa thông tin hàng hóa (Tên hàng, ĐVT, Loại hàng, SL tồn, giá bán)</w:t>
            </w:r>
          </w:p>
          <w:p w14:paraId="513A8CAD" w14:textId="77777777" w:rsidR="00DC7467" w:rsidRPr="009440C8" w:rsidRDefault="00DC7467" w:rsidP="00080DE9">
            <w:pPr>
              <w:numPr>
                <w:ilvl w:val="0"/>
                <w:numId w:val="1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sửa Tên hàng</w:t>
            </w:r>
          </w:p>
          <w:p w14:paraId="4E33A4C9" w14:textId="77777777" w:rsidR="00DC7467" w:rsidRPr="009440C8" w:rsidRDefault="00DC7467" w:rsidP="00080DE9">
            <w:pPr>
              <w:numPr>
                <w:ilvl w:val="0"/>
                <w:numId w:val="1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sửa ĐVT</w:t>
            </w:r>
          </w:p>
          <w:p w14:paraId="2E4587FD" w14:textId="77777777" w:rsidR="00DC7467" w:rsidRPr="009440C8" w:rsidRDefault="00DC7467" w:rsidP="00080DE9">
            <w:pPr>
              <w:numPr>
                <w:ilvl w:val="0"/>
                <w:numId w:val="1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sửa Loại hàng</w:t>
            </w:r>
          </w:p>
          <w:p w14:paraId="3C7ECE00" w14:textId="77777777" w:rsidR="00DC7467" w:rsidRPr="009440C8" w:rsidRDefault="00DC7467" w:rsidP="00080DE9">
            <w:pPr>
              <w:numPr>
                <w:ilvl w:val="0"/>
                <w:numId w:val="1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sửa SLT</w:t>
            </w:r>
          </w:p>
          <w:p w14:paraId="67B1AEB7" w14:textId="77777777" w:rsidR="00DC7467" w:rsidRPr="009440C8" w:rsidRDefault="00DC7467" w:rsidP="00080DE9">
            <w:pPr>
              <w:numPr>
                <w:ilvl w:val="0"/>
                <w:numId w:val="1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sửa Giá bán</w:t>
            </w:r>
          </w:p>
          <w:p w14:paraId="26887EB8" w14:textId="77777777" w:rsidR="00DC7467" w:rsidRPr="009440C8" w:rsidRDefault="00DC7467" w:rsidP="00080DE9">
            <w:pPr>
              <w:numPr>
                <w:ilvl w:val="0"/>
                <w:numId w:val="1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kiểm tra dữ liệu nhập vào </w:t>
            </w:r>
          </w:p>
          <w:p w14:paraId="5D722352" w14:textId="77777777" w:rsidR="00DC7467" w:rsidRPr="009440C8" w:rsidRDefault="00DC7467" w:rsidP="00080DE9">
            <w:pPr>
              <w:numPr>
                <w:ilvl w:val="0"/>
                <w:numId w:val="1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bấm Lưu</w:t>
            </w:r>
          </w:p>
          <w:p w14:paraId="7EC1EFC1" w14:textId="77777777" w:rsidR="00DC7467" w:rsidRPr="009440C8" w:rsidRDefault="00DC7467" w:rsidP="00080DE9">
            <w:pPr>
              <w:numPr>
                <w:ilvl w:val="0"/>
                <w:numId w:val="1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lưu thông tin hàng hóa </w:t>
            </w:r>
          </w:p>
          <w:p w14:paraId="7117BFB0" w14:textId="77777777" w:rsidR="00DC7467" w:rsidRPr="009440C8" w:rsidRDefault="00DC7467" w:rsidP="00080DE9">
            <w:pPr>
              <w:numPr>
                <w:ilvl w:val="0"/>
                <w:numId w:val="18"/>
              </w:numPr>
              <w:spacing w:after="24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hiển thị thông báo “Cập nhật hàng hóa thành công” </w:t>
            </w:r>
          </w:p>
        </w:tc>
      </w:tr>
      <w:tr w:rsidR="00DC7467" w:rsidRPr="009440C8" w14:paraId="257048E4" w14:textId="77777777" w:rsidTr="00D62E0E">
        <w:trPr>
          <w:trHeight w:val="1634"/>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87A200" w14:textId="77777777" w:rsidR="00DC7467" w:rsidRPr="009440C8" w:rsidRDefault="00DC7467" w:rsidP="00D62E0E">
            <w:pPr>
              <w:spacing w:after="24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5EB112" w14:textId="77777777" w:rsidR="00DC7467" w:rsidRPr="009440C8" w:rsidRDefault="00DC7467" w:rsidP="00D62E0E">
            <w:pPr>
              <w:spacing w:after="0" w:line="240" w:lineRule="auto"/>
              <w:jc w:val="left"/>
              <w:rPr>
                <w:rFonts w:ascii="Times New Roman" w:eastAsia="Times New Roman" w:hAnsi="Times New Roman" w:cs="Times New Roman"/>
                <w:szCs w:val="24"/>
              </w:rPr>
            </w:pPr>
          </w:p>
          <w:p w14:paraId="3CBBB590" w14:textId="77777777" w:rsidR="00DC7467" w:rsidRPr="009440C8" w:rsidRDefault="00DC7467" w:rsidP="00D62E0E">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2a. Nếu không sửa tên hàng hóa thì bỏ qua bước 2 rồi tới bước 3</w:t>
            </w:r>
          </w:p>
          <w:p w14:paraId="08312DBB" w14:textId="77777777" w:rsidR="00DC7467" w:rsidRPr="009440C8" w:rsidRDefault="00DC7467" w:rsidP="00D62E0E">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3a. Nếu không sửa ĐVT thì bỏ qua bước 3 rồi tới bước 4</w:t>
            </w:r>
          </w:p>
          <w:p w14:paraId="61B41F4C" w14:textId="77777777" w:rsidR="00DC7467" w:rsidRPr="009440C8" w:rsidRDefault="00DC7467" w:rsidP="00D62E0E">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4a. Nếu không sửa loại hàng thì bỏ qua bước 4 rồi tới bước 5</w:t>
            </w:r>
          </w:p>
          <w:p w14:paraId="56218192" w14:textId="77777777" w:rsidR="00DC7467" w:rsidRPr="009440C8" w:rsidRDefault="00DC7467" w:rsidP="00D62E0E">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5a. Nếu không sửa SLT thì bỏ qua bước 5 rồi tới bước 6</w:t>
            </w:r>
          </w:p>
          <w:p w14:paraId="5E74AB82" w14:textId="77777777" w:rsidR="00DC7467" w:rsidRPr="009440C8" w:rsidRDefault="00DC7467" w:rsidP="00D62E0E">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6a. Nếu không sửa giá bán thì bỏ qua bước 6 rồi tới bước 7</w:t>
            </w:r>
          </w:p>
          <w:p w14:paraId="3CE48287" w14:textId="77777777" w:rsidR="00DC7467" w:rsidRPr="009440C8" w:rsidRDefault="00DC7467" w:rsidP="00D62E0E">
            <w:pPr>
              <w:spacing w:after="240" w:line="240" w:lineRule="auto"/>
              <w:jc w:val="left"/>
              <w:rPr>
                <w:rFonts w:ascii="Times New Roman" w:eastAsia="Times New Roman" w:hAnsi="Times New Roman" w:cs="Times New Roman"/>
                <w:szCs w:val="24"/>
              </w:rPr>
            </w:pPr>
          </w:p>
        </w:tc>
      </w:tr>
      <w:tr w:rsidR="00DC7467" w:rsidRPr="009440C8" w14:paraId="604F6941" w14:textId="77777777" w:rsidTr="003E1218">
        <w:trPr>
          <w:trHeight w:val="699"/>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A9101E" w14:textId="77777777" w:rsidR="00DC7467" w:rsidRPr="009440C8" w:rsidRDefault="00DC7467" w:rsidP="00D62E0E">
            <w:pPr>
              <w:spacing w:after="24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DC3F10" w14:textId="77777777" w:rsidR="00DC7467" w:rsidRPr="009440C8" w:rsidRDefault="00DC7467" w:rsidP="00D62E0E">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2b. Nếu tên hàng bị rỗng hoặc chứa toàn số/ kí tự đặc biệt hiển thị thông báo “Tên hàng hóa không được rỗng và không được chứa toàn số/ kí tự đặc biệt” và yêu cầu nhập lại, quay lại bước 2</w:t>
            </w:r>
          </w:p>
          <w:p w14:paraId="636C45CB" w14:textId="77777777" w:rsidR="00DC7467" w:rsidRPr="009440C8" w:rsidRDefault="00DC7467" w:rsidP="00D62E0E">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2c.  Nếu tên hàng bị trùng, hiển thị thông báo “Tên hàng hóa không được trùng” và yêu cầu nhập lại, quay lại bước 2</w:t>
            </w:r>
          </w:p>
          <w:p w14:paraId="4BBE55B0" w14:textId="77777777" w:rsidR="00DC7467" w:rsidRPr="009440C8" w:rsidRDefault="00DC7467" w:rsidP="00D62E0E">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3b. Chủ không chọn thì mặc định giá trị ĐVT đầu tiên trong list</w:t>
            </w:r>
          </w:p>
          <w:p w14:paraId="5FEA0BB7" w14:textId="77777777" w:rsidR="00DC7467" w:rsidRPr="009440C8" w:rsidRDefault="00DC7467" w:rsidP="00D62E0E">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4b. Nếu không tìm thấy loại hàng chủ có thể chọn chức năng thêm mới loại hàng ngay tại màn hình thêm hàng hóa</w:t>
            </w:r>
          </w:p>
          <w:p w14:paraId="30D04FF6" w14:textId="77777777" w:rsidR="00DC7467" w:rsidRPr="009440C8" w:rsidRDefault="00DC7467" w:rsidP="00D62E0E">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 xml:space="preserve">4b1. Hệ thống gọi use case </w:t>
            </w:r>
            <w:r w:rsidRPr="009440C8">
              <w:rPr>
                <w:rFonts w:ascii="Times New Roman" w:eastAsia="Times New Roman" w:hAnsi="Times New Roman" w:cs="Times New Roman"/>
                <w:bCs/>
                <w:szCs w:val="24"/>
              </w:rPr>
              <w:t>Thêm Loại hàng</w:t>
            </w:r>
          </w:p>
          <w:p w14:paraId="42985A19" w14:textId="77777777" w:rsidR="00DC7467" w:rsidRPr="009440C8" w:rsidRDefault="00DC7467" w:rsidP="00D62E0E">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4b2. Sau khi thêm loại hàng thành công thì quay lại màn hình nhập thông tin để thêm hàng hóa và tiếp tục bước 5</w:t>
            </w:r>
          </w:p>
          <w:p w14:paraId="69C540BB" w14:textId="77777777" w:rsidR="00DC7467" w:rsidRPr="009440C8" w:rsidRDefault="00DC7467" w:rsidP="00D62E0E">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4c.  Chủ không chọn thì mặc định giá trị loại hàng đầu tiên trong list</w:t>
            </w:r>
          </w:p>
          <w:p w14:paraId="4F5122FE" w14:textId="77777777" w:rsidR="00DC7467" w:rsidRPr="009440C8" w:rsidRDefault="00DC7467" w:rsidP="00D62E0E">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5b. Nếu SL tồn &lt; 0, hiển thị thông báo “SL tồn phải lớn hơn hoặc bằng 0” và yêu cầu nhập lại,  quay lại bước 5</w:t>
            </w:r>
          </w:p>
          <w:p w14:paraId="76B85B0A" w14:textId="77777777" w:rsidR="00DC7467" w:rsidRPr="009440C8" w:rsidRDefault="00DC7467" w:rsidP="00D62E0E">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6b. Nếu giá bán &lt; giá nhập, hiển thị thông báo “Giá bán phải lớn hơn hoặc bằng giá nhập” và yêu cầu nhập lại,  quay lại bước 6</w:t>
            </w:r>
          </w:p>
          <w:p w14:paraId="198976A3" w14:textId="77777777" w:rsidR="00DC7467" w:rsidRPr="009440C8" w:rsidRDefault="00DC7467" w:rsidP="00D62E0E">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8a. Chủ bấm “Hủy”</w:t>
            </w:r>
          </w:p>
          <w:p w14:paraId="49990330" w14:textId="77777777" w:rsidR="00DC7467" w:rsidRPr="009440C8" w:rsidRDefault="00DC7467" w:rsidP="00D62E0E">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8a1. Hệ thống hiển thị thông báo "Bạn chưa lưu thay đổi, có muốn hủy không?"</w:t>
            </w:r>
          </w:p>
          <w:p w14:paraId="0E1C1637" w14:textId="77777777" w:rsidR="00DC7467" w:rsidRPr="009440C8" w:rsidRDefault="00DC7467" w:rsidP="00D62E0E">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8a2. Chủ bấm “Không hủy” thì trở lại màn hình đang sửa đổi và quay về bước 8. </w:t>
            </w:r>
          </w:p>
          <w:p w14:paraId="668D0449" w14:textId="77777777" w:rsidR="00DC7467" w:rsidRPr="009440C8" w:rsidRDefault="00DC7467" w:rsidP="00D62E0E">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8b.Nếu chủ bấm“Xác nhận hủy” thì không lưu thay đổi và kết thúc</w:t>
            </w:r>
          </w:p>
          <w:p w14:paraId="4AEA4939" w14:textId="77777777" w:rsidR="00DC7467" w:rsidRPr="009440C8" w:rsidRDefault="00DC7467" w:rsidP="00D62E0E">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9a. Nếu hệ thống gặp lỗi khi lưu dữ liệu, hiển thị thông báo "Hệ thống lỗi không thể lưu hàng hóa" và kết thúc</w:t>
            </w:r>
          </w:p>
          <w:p w14:paraId="1907EE58" w14:textId="77777777" w:rsidR="00DC7467" w:rsidRPr="009440C8" w:rsidRDefault="00DC7467" w:rsidP="00D62E0E">
            <w:pPr>
              <w:spacing w:after="0" w:line="240" w:lineRule="auto"/>
              <w:jc w:val="left"/>
              <w:rPr>
                <w:rFonts w:ascii="Times New Roman" w:eastAsia="Times New Roman" w:hAnsi="Times New Roman" w:cs="Times New Roman"/>
                <w:szCs w:val="24"/>
              </w:rPr>
            </w:pPr>
          </w:p>
        </w:tc>
      </w:tr>
      <w:tr w:rsidR="00DC7467" w:rsidRPr="009440C8" w14:paraId="72850C50" w14:textId="77777777" w:rsidTr="00DC746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85C0CC" w14:textId="77777777" w:rsidR="00DC7467" w:rsidRPr="009440C8" w:rsidRDefault="00DC7467" w:rsidP="00D62E0E">
            <w:pPr>
              <w:spacing w:after="24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42384F" w14:textId="77777777" w:rsidR="00DC7467" w:rsidRPr="009440C8" w:rsidRDefault="00DC7467" w:rsidP="00080DE9">
            <w:pPr>
              <w:pStyle w:val="ListParagraph"/>
              <w:numPr>
                <w:ilvl w:val="0"/>
                <w:numId w:val="19"/>
              </w:num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Mã hàng hóa: Không được sửa mã hàng hóa</w:t>
            </w:r>
          </w:p>
          <w:p w14:paraId="7E77259B" w14:textId="77777777" w:rsidR="00DC7467" w:rsidRPr="009440C8" w:rsidRDefault="00DC7467" w:rsidP="00080DE9">
            <w:pPr>
              <w:numPr>
                <w:ilvl w:val="0"/>
                <w:numId w:val="19"/>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Tên hàng hóa: Tên hàng không được rỗng, không được chứa toàn ký tự số/ kí tự đặc biệt và không được trùng</w:t>
            </w:r>
          </w:p>
          <w:p w14:paraId="3BEAB5A0" w14:textId="77777777" w:rsidR="00DC7467" w:rsidRPr="009440C8" w:rsidRDefault="00DC7467" w:rsidP="00080DE9">
            <w:pPr>
              <w:numPr>
                <w:ilvl w:val="0"/>
                <w:numId w:val="20"/>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lastRenderedPageBreak/>
              <w:t>Loại hàng hóa: Phải chọn từ danh sách loại hàng có sẵn hoặc thêm mới khi cần. Tên loại hàng không được rỗng, không được chứa toàn ký tự số, và không được trùng</w:t>
            </w:r>
          </w:p>
          <w:p w14:paraId="3646A0F4" w14:textId="77777777" w:rsidR="00DC7467" w:rsidRPr="009440C8" w:rsidRDefault="00DC7467" w:rsidP="00080DE9">
            <w:pPr>
              <w:numPr>
                <w:ilvl w:val="0"/>
                <w:numId w:val="21"/>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Số lượng tồn: Nếu không nhập, hệ thống tự động gán giá trị mặc định = 0. Số lượng tồn phải ≥ 0, không được nhập số âm.</w:t>
            </w:r>
          </w:p>
          <w:p w14:paraId="4E9984B6" w14:textId="77777777" w:rsidR="00DC7467" w:rsidRPr="009440C8" w:rsidRDefault="00DC7467" w:rsidP="00080DE9">
            <w:pPr>
              <w:numPr>
                <w:ilvl w:val="0"/>
                <w:numId w:val="22"/>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Giá bán: Giá bán phải ≥ Giá nhập</w:t>
            </w:r>
            <w:r w:rsidR="00535305" w:rsidRPr="009440C8">
              <w:rPr>
                <w:rFonts w:ascii="Times New Roman" w:eastAsia="Times New Roman" w:hAnsi="Times New Roman" w:cs="Times New Roman"/>
                <w:color w:val="000000"/>
                <w:szCs w:val="24"/>
              </w:rPr>
              <w:t xml:space="preserve"> (khi sửa giá bán bên quản lý hàng hóa, bên quản lý giá cũng sửa theo hàng hóa tương tự.</w:t>
            </w:r>
          </w:p>
        </w:tc>
      </w:tr>
      <w:tr w:rsidR="00DC7467" w:rsidRPr="009440C8" w14:paraId="28E512C8" w14:textId="77777777" w:rsidTr="00DC7467">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363CDD" w14:textId="77777777" w:rsidR="00DC7467" w:rsidRPr="009440C8" w:rsidRDefault="00DC7467" w:rsidP="00D62E0E">
            <w:pPr>
              <w:spacing w:after="24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lastRenderedPageBreak/>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C9E864" w14:textId="77777777" w:rsidR="00DC7467" w:rsidRPr="009440C8" w:rsidRDefault="008B4D7D" w:rsidP="00080DE9">
            <w:pPr>
              <w:numPr>
                <w:ilvl w:val="0"/>
                <w:numId w:val="23"/>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Thời gian phản hồi của hệ thống phải &lt;=2s</w:t>
            </w:r>
          </w:p>
        </w:tc>
      </w:tr>
    </w:tbl>
    <w:p w14:paraId="770E3CF3" w14:textId="77777777" w:rsidR="00DC7467" w:rsidRPr="009440C8" w:rsidRDefault="00DC7467">
      <w:pPr>
        <w:jc w:val="left"/>
        <w:rPr>
          <w:rFonts w:ascii="Times New Roman" w:hAnsi="Times New Roman" w:cs="Times New Roman"/>
          <w:szCs w:val="24"/>
        </w:rPr>
      </w:pPr>
    </w:p>
    <w:p w14:paraId="78451C40" w14:textId="77777777" w:rsidR="00F77056" w:rsidRPr="009440C8" w:rsidRDefault="00CC6185">
      <w:pPr>
        <w:jc w:val="left"/>
        <w:rPr>
          <w:rFonts w:ascii="Times New Roman" w:hAnsi="Times New Roman" w:cs="Times New Roman"/>
          <w:szCs w:val="24"/>
        </w:rPr>
      </w:pPr>
      <w:r w:rsidRPr="009440C8">
        <w:rPr>
          <w:rFonts w:ascii="Times New Roman" w:hAnsi="Times New Roman" w:cs="Times New Roman"/>
          <w:szCs w:val="24"/>
        </w:rPr>
        <w:t>b.</w:t>
      </w:r>
      <w:r w:rsidRPr="009440C8">
        <w:rPr>
          <w:rFonts w:ascii="Times New Roman" w:hAnsi="Times New Roman" w:cs="Times New Roman"/>
          <w:szCs w:val="24"/>
        </w:rPr>
        <w:tab/>
        <w:t>Activity Diagram</w:t>
      </w:r>
    </w:p>
    <w:p w14:paraId="0E59CBB3" w14:textId="77777777" w:rsidR="00F77056" w:rsidRPr="009440C8" w:rsidRDefault="00DC7467">
      <w:pPr>
        <w:jc w:val="center"/>
        <w:rPr>
          <w:rFonts w:ascii="Times New Roman" w:hAnsi="Times New Roman" w:cs="Times New Roman"/>
          <w:szCs w:val="24"/>
        </w:rPr>
      </w:pPr>
      <w:r w:rsidRPr="009440C8">
        <w:rPr>
          <w:rFonts w:ascii="Times New Roman" w:hAnsi="Times New Roman" w:cs="Times New Roman"/>
          <w:noProof/>
          <w:szCs w:val="24"/>
        </w:rPr>
        <w:lastRenderedPageBreak/>
        <w:drawing>
          <wp:inline distT="0" distB="0" distL="0" distR="0" wp14:anchorId="6B8BD4BE" wp14:editId="6E6D720F">
            <wp:extent cx="4817745" cy="8229600"/>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Sửa HH.drawio.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817745" cy="8229600"/>
                    </a:xfrm>
                    <a:prstGeom prst="rect">
                      <a:avLst/>
                    </a:prstGeom>
                  </pic:spPr>
                </pic:pic>
              </a:graphicData>
            </a:graphic>
          </wp:inline>
        </w:drawing>
      </w:r>
    </w:p>
    <w:p w14:paraId="25E83CAA" w14:textId="77777777" w:rsidR="00F77056" w:rsidRPr="009440C8" w:rsidRDefault="00CC6185" w:rsidP="00C010B0">
      <w:pPr>
        <w:pStyle w:val="HiNHANH"/>
        <w:numPr>
          <w:ilvl w:val="0"/>
          <w:numId w:val="0"/>
        </w:numPr>
        <w:ind w:left="720"/>
        <w:jc w:val="center"/>
        <w:rPr>
          <w:i/>
        </w:rPr>
      </w:pPr>
      <w:bookmarkStart w:id="46" w:name="_Toc213618326"/>
      <w:r w:rsidRPr="009440C8">
        <w:rPr>
          <w:i/>
        </w:rPr>
        <w:lastRenderedPageBreak/>
        <w:t>Hình</w:t>
      </w:r>
      <w:r w:rsidR="00E95747" w:rsidRPr="009440C8">
        <w:rPr>
          <w:i/>
        </w:rPr>
        <w:t xml:space="preserve"> 18</w:t>
      </w:r>
      <w:r w:rsidRPr="009440C8">
        <w:rPr>
          <w:i/>
        </w:rPr>
        <w:t>: AD của Sửa Hàng hóa</w:t>
      </w:r>
      <w:bookmarkEnd w:id="46"/>
    </w:p>
    <w:p w14:paraId="596C06CB" w14:textId="77777777" w:rsidR="00F77056" w:rsidRPr="009440C8" w:rsidRDefault="00CC6185" w:rsidP="00B0605F">
      <w:pPr>
        <w:pStyle w:val="Heading3"/>
        <w:numPr>
          <w:ilvl w:val="0"/>
          <w:numId w:val="0"/>
        </w:numPr>
        <w:ind w:left="720" w:hanging="720"/>
        <w:rPr>
          <w:rFonts w:ascii="Times New Roman" w:hAnsi="Times New Roman" w:cs="Times New Roman"/>
          <w:i w:val="0"/>
        </w:rPr>
      </w:pPr>
      <w:bookmarkStart w:id="47" w:name="_Toc213618501"/>
      <w:r w:rsidRPr="009440C8">
        <w:rPr>
          <w:rFonts w:ascii="Times New Roman" w:hAnsi="Times New Roman" w:cs="Times New Roman"/>
          <w:i w:val="0"/>
        </w:rPr>
        <w:t>3.3.5.</w:t>
      </w:r>
      <w:r w:rsidRPr="009440C8">
        <w:rPr>
          <w:rFonts w:ascii="Times New Roman" w:hAnsi="Times New Roman" w:cs="Times New Roman"/>
          <w:i w:val="0"/>
        </w:rPr>
        <w:tab/>
        <w:t>Xóa Hàng hóa</w:t>
      </w:r>
      <w:bookmarkEnd w:id="47"/>
    </w:p>
    <w:p w14:paraId="204D8D10" w14:textId="77777777" w:rsidR="00F77056" w:rsidRPr="009440C8" w:rsidRDefault="00CC6185">
      <w:pPr>
        <w:jc w:val="left"/>
        <w:rPr>
          <w:rFonts w:ascii="Times New Roman" w:hAnsi="Times New Roman" w:cs="Times New Roman"/>
          <w:szCs w:val="24"/>
        </w:rPr>
      </w:pPr>
      <w:r w:rsidRPr="009440C8">
        <w:rPr>
          <w:rFonts w:ascii="Times New Roman" w:hAnsi="Times New Roman" w:cs="Times New Roman"/>
          <w:szCs w:val="24"/>
        </w:rPr>
        <w:t>a.</w:t>
      </w:r>
      <w:r w:rsidRPr="009440C8">
        <w:rPr>
          <w:rFonts w:ascii="Times New Roman" w:hAnsi="Times New Roman" w:cs="Times New Roman"/>
          <w:szCs w:val="24"/>
        </w:rPr>
        <w:tab/>
        <w:t>Đặc tả</w:t>
      </w:r>
    </w:p>
    <w:tbl>
      <w:tblPr>
        <w:tblW w:w="0" w:type="auto"/>
        <w:tblCellMar>
          <w:top w:w="15" w:type="dxa"/>
          <w:left w:w="15" w:type="dxa"/>
          <w:bottom w:w="15" w:type="dxa"/>
          <w:right w:w="15" w:type="dxa"/>
        </w:tblCellMar>
        <w:tblLook w:val="04A0" w:firstRow="1" w:lastRow="0" w:firstColumn="1" w:lastColumn="0" w:noHBand="0" w:noVBand="1"/>
      </w:tblPr>
      <w:tblGrid>
        <w:gridCol w:w="2010"/>
        <w:gridCol w:w="7550"/>
      </w:tblGrid>
      <w:tr w:rsidR="00C0123C" w:rsidRPr="009440C8" w14:paraId="27FA3279" w14:textId="77777777" w:rsidTr="00C0123C">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296731"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68AE7A"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3.4</w:t>
            </w:r>
          </w:p>
        </w:tc>
      </w:tr>
      <w:tr w:rsidR="00C0123C" w:rsidRPr="009440C8" w14:paraId="4F83A285" w14:textId="77777777" w:rsidTr="00C0123C">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6F0F9E"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B7068F"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Xóa hàng hóa </w:t>
            </w:r>
          </w:p>
        </w:tc>
      </w:tr>
      <w:tr w:rsidR="00C0123C" w:rsidRPr="009440C8" w14:paraId="56396199" w14:textId="77777777" w:rsidTr="00C0123C">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FEAADA"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ED1B33"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Là chủ cửa hàng, tôi muốn xóa hàng hóa không còn kinh doanh khỏi danh mục bán hàng. </w:t>
            </w:r>
          </w:p>
        </w:tc>
      </w:tr>
      <w:tr w:rsidR="00C0123C" w:rsidRPr="009440C8" w14:paraId="70B3C541" w14:textId="77777777" w:rsidTr="00C0123C">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61FDE6"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566029"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Chủ cửa hàng</w:t>
            </w:r>
          </w:p>
        </w:tc>
      </w:tr>
      <w:tr w:rsidR="00C0123C" w:rsidRPr="009440C8" w14:paraId="1352B013" w14:textId="77777777" w:rsidTr="00C0123C">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A34FF1"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3E97D0"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High</w:t>
            </w:r>
          </w:p>
        </w:tc>
      </w:tr>
      <w:tr w:rsidR="00C0123C" w:rsidRPr="009440C8" w14:paraId="732D7B1F" w14:textId="77777777" w:rsidTr="00C0123C">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399481"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031445"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Chủ cửa hàng chọn chức năng “Xóa hàng hóa” trên hệ thống</w:t>
            </w:r>
          </w:p>
        </w:tc>
      </w:tr>
      <w:tr w:rsidR="00C0123C" w:rsidRPr="009440C8" w14:paraId="65231717" w14:textId="77777777" w:rsidTr="00C0123C">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D94F38"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C0F407" w14:textId="77777777" w:rsidR="00C0123C" w:rsidRPr="009440C8" w:rsidRDefault="00C0123C" w:rsidP="00080DE9">
            <w:pPr>
              <w:numPr>
                <w:ilvl w:val="0"/>
                <w:numId w:val="47"/>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đã đăng nhập vào hệ thống</w:t>
            </w:r>
          </w:p>
          <w:p w14:paraId="665EA4D4" w14:textId="77777777" w:rsidR="00C0123C" w:rsidRPr="009440C8" w:rsidRDefault="00C0123C" w:rsidP="00080DE9">
            <w:pPr>
              <w:numPr>
                <w:ilvl w:val="0"/>
                <w:numId w:val="47"/>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Danh sách hàng hóa đã được thiết lập</w:t>
            </w:r>
          </w:p>
          <w:p w14:paraId="57E6559F" w14:textId="77777777" w:rsidR="00C0123C" w:rsidRPr="009440C8" w:rsidRDefault="00C0123C" w:rsidP="00080DE9">
            <w:pPr>
              <w:numPr>
                <w:ilvl w:val="0"/>
                <w:numId w:val="47"/>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phải vào chức năng quản lý hàng hóa</w:t>
            </w:r>
          </w:p>
          <w:p w14:paraId="3A6F9139" w14:textId="77777777" w:rsidR="00C0123C" w:rsidRPr="009440C8" w:rsidRDefault="00C0123C" w:rsidP="00080DE9">
            <w:pPr>
              <w:numPr>
                <w:ilvl w:val="0"/>
                <w:numId w:val="47"/>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đang ở màn hình thông tin chi tiết của hàng hóa</w:t>
            </w:r>
          </w:p>
        </w:tc>
      </w:tr>
      <w:tr w:rsidR="00C0123C" w:rsidRPr="009440C8" w14:paraId="30052257" w14:textId="77777777" w:rsidTr="00C0123C">
        <w:trPr>
          <w:trHeight w:val="477"/>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39AFF7"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204BB4" w14:textId="77777777" w:rsidR="00C0123C" w:rsidRPr="009440C8" w:rsidRDefault="00C0123C" w:rsidP="00080DE9">
            <w:pPr>
              <w:pStyle w:val="ListParagraph"/>
              <w:numPr>
                <w:ilvl w:val="0"/>
                <w:numId w:val="47"/>
              </w:num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Hàng hóa được xóa khỏi CSDL hoặc cập nhật là “Ngừng kinh doanh”</w:t>
            </w:r>
          </w:p>
        </w:tc>
      </w:tr>
      <w:tr w:rsidR="00C0123C" w:rsidRPr="009440C8" w14:paraId="56362137" w14:textId="77777777" w:rsidTr="00C0123C">
        <w:trPr>
          <w:trHeight w:val="1108"/>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03374D"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6D5AB1" w14:textId="77777777" w:rsidR="00C0123C" w:rsidRPr="009440C8" w:rsidRDefault="00C0123C" w:rsidP="00080DE9">
            <w:pPr>
              <w:numPr>
                <w:ilvl w:val="0"/>
                <w:numId w:val="4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hiển thị thông báo “Xác nhận xóa?”</w:t>
            </w:r>
          </w:p>
          <w:p w14:paraId="4C3D0A59" w14:textId="77777777" w:rsidR="00C0123C" w:rsidRPr="009440C8" w:rsidRDefault="00C0123C" w:rsidP="00080DE9">
            <w:pPr>
              <w:numPr>
                <w:ilvl w:val="0"/>
                <w:numId w:val="4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cửa hàng bấm “Xóa”</w:t>
            </w:r>
          </w:p>
          <w:p w14:paraId="5CC2CE33" w14:textId="77777777" w:rsidR="00C0123C" w:rsidRPr="009440C8" w:rsidRDefault="00C0123C" w:rsidP="00080DE9">
            <w:pPr>
              <w:numPr>
                <w:ilvl w:val="0"/>
                <w:numId w:val="4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xóa hàng hóa ra khỏi CSDL</w:t>
            </w:r>
          </w:p>
          <w:p w14:paraId="386D5A83" w14:textId="77777777" w:rsidR="00C0123C" w:rsidRPr="009440C8" w:rsidRDefault="00C0123C" w:rsidP="00080DE9">
            <w:pPr>
              <w:numPr>
                <w:ilvl w:val="0"/>
                <w:numId w:val="4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hiển thị thông báo “Xóa hàng hóa thành công”</w:t>
            </w:r>
          </w:p>
        </w:tc>
      </w:tr>
      <w:tr w:rsidR="00C0123C" w:rsidRPr="009440C8" w14:paraId="58CCFDD9" w14:textId="77777777" w:rsidTr="00C0123C">
        <w:trPr>
          <w:trHeight w:val="40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A51BB6"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250210"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N/A</w:t>
            </w:r>
          </w:p>
        </w:tc>
      </w:tr>
      <w:tr w:rsidR="00C0123C" w:rsidRPr="009440C8" w14:paraId="61B904CC" w14:textId="77777777" w:rsidTr="00C0123C">
        <w:trPr>
          <w:trHeight w:val="106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334619"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91505E0"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2a. Chủ chọn “Hủy” thì hệ thống quay lại màn hình hiện thông tin chi tiết của hàng hóa đó và kết thúc </w:t>
            </w:r>
          </w:p>
          <w:p w14:paraId="068F1F38"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shd w:val="clear" w:color="auto" w:fill="FFFFFF"/>
              </w:rPr>
              <w:t>3a. Nếu hàng hóa dính ràng buộc FK mà không có gặp lỗi thì Hệ thống cập nhật hàng hóa là “Ngừng sử dụng”</w:t>
            </w:r>
          </w:p>
          <w:p w14:paraId="3BAD6DB4"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shd w:val="clear" w:color="auto" w:fill="FFFFFF"/>
              </w:rPr>
              <w:t>3a1. Hệ thống hiển thị thông báo “Đã cập nhật hàng hóa thành ngừng sử dụng” và kết thúc</w:t>
            </w:r>
          </w:p>
          <w:p w14:paraId="07565B60"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shd w:val="clear" w:color="auto" w:fill="FFFFFF"/>
              </w:rPr>
              <w:t>3a2. Nếu hàng hóa dính ràng buộc FK mà gặp lỗi thì không cập nhật mà thông báo “Hệ thống lỗi không thể cập nhật cập nhật hàng hóa là “Ngừng sử dụng””</w:t>
            </w:r>
          </w:p>
          <w:p w14:paraId="16FC2235"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4a. Nếu lỗi khi xóa thì hiển thị thông báo “Hệ thống lỗi, không thể xóa hàng hóa” và hàng hóa không bị xóa khỏi CSDL rồi kết thúc</w:t>
            </w:r>
          </w:p>
        </w:tc>
      </w:tr>
      <w:tr w:rsidR="00C0123C" w:rsidRPr="009440C8" w14:paraId="2C9DA742" w14:textId="77777777" w:rsidTr="00C0123C">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F9F322"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F11DD8" w14:textId="77777777" w:rsidR="00535305" w:rsidRPr="009440C8" w:rsidRDefault="00535305" w:rsidP="00080DE9">
            <w:pPr>
              <w:pStyle w:val="NormalWeb"/>
              <w:numPr>
                <w:ilvl w:val="0"/>
                <w:numId w:val="49"/>
              </w:numPr>
              <w:spacing w:before="240" w:beforeAutospacing="0" w:after="0" w:afterAutospacing="0"/>
              <w:textAlignment w:val="baseline"/>
              <w:rPr>
                <w:color w:val="000000"/>
                <w:sz w:val="22"/>
                <w:szCs w:val="22"/>
              </w:rPr>
            </w:pPr>
            <w:r w:rsidRPr="009440C8">
              <w:rPr>
                <w:color w:val="000000"/>
                <w:sz w:val="22"/>
                <w:szCs w:val="22"/>
              </w:rPr>
              <w:t>Hệ thống chỉ cho phép xóa hàng hóa khi hàng hóa chưa được sử dụng trong bất kỳ chứng từ nào (nhập, xuất, bán). </w:t>
            </w:r>
          </w:p>
          <w:p w14:paraId="0912ADAE" w14:textId="77777777" w:rsidR="00C0123C" w:rsidRPr="009440C8" w:rsidRDefault="00535305" w:rsidP="00080DE9">
            <w:pPr>
              <w:pStyle w:val="NormalWeb"/>
              <w:numPr>
                <w:ilvl w:val="0"/>
                <w:numId w:val="49"/>
              </w:numPr>
              <w:spacing w:before="0" w:beforeAutospacing="0" w:after="0" w:afterAutospacing="0"/>
              <w:textAlignment w:val="baseline"/>
              <w:rPr>
                <w:color w:val="000000"/>
                <w:sz w:val="22"/>
                <w:szCs w:val="22"/>
              </w:rPr>
            </w:pPr>
            <w:r w:rsidRPr="009440C8">
              <w:rPr>
                <w:color w:val="000000"/>
                <w:sz w:val="22"/>
                <w:szCs w:val="22"/>
              </w:rPr>
              <w:t>Khi xóa hàng hóa sẽ xóa luôn giá bên quản lý giá</w:t>
            </w:r>
          </w:p>
        </w:tc>
      </w:tr>
      <w:tr w:rsidR="00C0123C" w:rsidRPr="009440C8" w14:paraId="052E7E85" w14:textId="77777777" w:rsidTr="00C0123C">
        <w:trPr>
          <w:trHeight w:val="639"/>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26478C" w14:textId="77777777" w:rsidR="00C0123C" w:rsidRPr="009440C8" w:rsidRDefault="00C0123C" w:rsidP="00C0123C">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93A504" w14:textId="77777777" w:rsidR="00C0123C" w:rsidRPr="009440C8" w:rsidRDefault="00C0123C" w:rsidP="00080DE9">
            <w:pPr>
              <w:numPr>
                <w:ilvl w:val="0"/>
                <w:numId w:val="50"/>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Thời gian xử lý thao tác xóa hàng hóa &lt;= 2 giây</w:t>
            </w:r>
          </w:p>
        </w:tc>
      </w:tr>
    </w:tbl>
    <w:p w14:paraId="63B875A7" w14:textId="77777777" w:rsidR="00DC7467" w:rsidRPr="009440C8" w:rsidRDefault="00DC7467">
      <w:pPr>
        <w:jc w:val="left"/>
        <w:rPr>
          <w:rFonts w:ascii="Times New Roman" w:hAnsi="Times New Roman" w:cs="Times New Roman"/>
          <w:szCs w:val="24"/>
        </w:rPr>
      </w:pPr>
    </w:p>
    <w:p w14:paraId="3686707E" w14:textId="77777777" w:rsidR="00F77056" w:rsidRPr="009440C8" w:rsidRDefault="00CC6185">
      <w:pPr>
        <w:jc w:val="left"/>
        <w:rPr>
          <w:rFonts w:ascii="Times New Roman" w:hAnsi="Times New Roman" w:cs="Times New Roman"/>
          <w:szCs w:val="24"/>
        </w:rPr>
      </w:pPr>
      <w:r w:rsidRPr="009440C8">
        <w:rPr>
          <w:rFonts w:ascii="Times New Roman" w:hAnsi="Times New Roman" w:cs="Times New Roman"/>
          <w:szCs w:val="24"/>
        </w:rPr>
        <w:t>b.</w:t>
      </w:r>
      <w:r w:rsidRPr="009440C8">
        <w:rPr>
          <w:rFonts w:ascii="Times New Roman" w:hAnsi="Times New Roman" w:cs="Times New Roman"/>
          <w:szCs w:val="24"/>
        </w:rPr>
        <w:tab/>
        <w:t>Activity Diagram</w:t>
      </w:r>
    </w:p>
    <w:p w14:paraId="5E967008" w14:textId="77777777" w:rsidR="00F77056" w:rsidRPr="009440C8" w:rsidRDefault="00C0123C">
      <w:pPr>
        <w:jc w:val="center"/>
        <w:rPr>
          <w:rFonts w:ascii="Times New Roman" w:hAnsi="Times New Roman" w:cs="Times New Roman"/>
          <w:szCs w:val="24"/>
        </w:rPr>
      </w:pPr>
      <w:r w:rsidRPr="009440C8">
        <w:rPr>
          <w:rFonts w:ascii="Times New Roman" w:hAnsi="Times New Roman" w:cs="Times New Roman"/>
          <w:noProof/>
          <w:szCs w:val="24"/>
        </w:rPr>
        <w:lastRenderedPageBreak/>
        <w:drawing>
          <wp:inline distT="0" distB="0" distL="0" distR="0" wp14:anchorId="77BD9F29" wp14:editId="408FCF85">
            <wp:extent cx="5943600" cy="58889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óa HH.drawio.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5888990"/>
                    </a:xfrm>
                    <a:prstGeom prst="rect">
                      <a:avLst/>
                    </a:prstGeom>
                  </pic:spPr>
                </pic:pic>
              </a:graphicData>
            </a:graphic>
          </wp:inline>
        </w:drawing>
      </w:r>
    </w:p>
    <w:p w14:paraId="4C54D014" w14:textId="77777777" w:rsidR="00F77056" w:rsidRPr="009440C8" w:rsidRDefault="00CC6185" w:rsidP="00C010B0">
      <w:pPr>
        <w:pStyle w:val="HiNHANH"/>
        <w:numPr>
          <w:ilvl w:val="0"/>
          <w:numId w:val="0"/>
        </w:numPr>
        <w:ind w:left="720"/>
        <w:jc w:val="center"/>
        <w:rPr>
          <w:i/>
        </w:rPr>
      </w:pPr>
      <w:bookmarkStart w:id="48" w:name="_Toc213618327"/>
      <w:r w:rsidRPr="009440C8">
        <w:rPr>
          <w:i/>
        </w:rPr>
        <w:t>Hình</w:t>
      </w:r>
      <w:r w:rsidR="00E95747" w:rsidRPr="009440C8">
        <w:rPr>
          <w:i/>
        </w:rPr>
        <w:t xml:space="preserve"> 19</w:t>
      </w:r>
      <w:r w:rsidRPr="009440C8">
        <w:rPr>
          <w:i/>
        </w:rPr>
        <w:t>: AD của Xóa Hàng hóa</w:t>
      </w:r>
      <w:bookmarkEnd w:id="48"/>
    </w:p>
    <w:p w14:paraId="6CBF5BB1" w14:textId="749BD5E9" w:rsidR="00D31CCE" w:rsidRPr="009440C8" w:rsidRDefault="00D31CCE" w:rsidP="00D31CCE">
      <w:pPr>
        <w:pStyle w:val="Heading3"/>
        <w:numPr>
          <w:ilvl w:val="0"/>
          <w:numId w:val="0"/>
        </w:numPr>
        <w:ind w:left="720" w:hanging="720"/>
        <w:rPr>
          <w:rFonts w:ascii="Times New Roman" w:hAnsi="Times New Roman" w:cs="Times New Roman"/>
          <w:i w:val="0"/>
        </w:rPr>
      </w:pPr>
      <w:bookmarkStart w:id="49" w:name="_Toc213618502"/>
      <w:r w:rsidRPr="009440C8">
        <w:rPr>
          <w:rFonts w:ascii="Times New Roman" w:hAnsi="Times New Roman" w:cs="Times New Roman"/>
          <w:i w:val="0"/>
        </w:rPr>
        <w:t>3.3.6.</w:t>
      </w:r>
      <w:r w:rsidRPr="009440C8">
        <w:rPr>
          <w:rFonts w:ascii="Times New Roman" w:hAnsi="Times New Roman" w:cs="Times New Roman"/>
          <w:i w:val="0"/>
        </w:rPr>
        <w:tab/>
        <w:t xml:space="preserve">Xem số lượng </w:t>
      </w:r>
      <w:bookmarkEnd w:id="49"/>
      <w:r w:rsidR="001701EB" w:rsidRPr="009440C8">
        <w:rPr>
          <w:rFonts w:ascii="Times New Roman" w:hAnsi="Times New Roman" w:cs="Times New Roman"/>
          <w:i w:val="0"/>
        </w:rPr>
        <w:t>hàng tồn</w:t>
      </w:r>
    </w:p>
    <w:p w14:paraId="042D79A2" w14:textId="77777777" w:rsidR="00D31CCE" w:rsidRPr="009440C8" w:rsidRDefault="00D31CCE" w:rsidP="00D31CCE">
      <w:pPr>
        <w:rPr>
          <w:rFonts w:ascii="Times New Roman" w:hAnsi="Times New Roman" w:cs="Times New Roman"/>
          <w:szCs w:val="24"/>
        </w:rPr>
      </w:pPr>
      <w:r w:rsidRPr="009440C8">
        <w:rPr>
          <w:rFonts w:ascii="Times New Roman" w:hAnsi="Times New Roman" w:cs="Times New Roman"/>
          <w:szCs w:val="24"/>
        </w:rPr>
        <w:t>a.</w:t>
      </w:r>
      <w:r w:rsidRPr="009440C8">
        <w:rPr>
          <w:rFonts w:ascii="Times New Roman" w:hAnsi="Times New Roman" w:cs="Times New Roman"/>
          <w:szCs w:val="24"/>
        </w:rPr>
        <w:tab/>
        <w:t>Đặc tả</w:t>
      </w:r>
    </w:p>
    <w:tbl>
      <w:tblPr>
        <w:tblW w:w="0" w:type="auto"/>
        <w:tblCellMar>
          <w:top w:w="15" w:type="dxa"/>
          <w:left w:w="15" w:type="dxa"/>
          <w:bottom w:w="15" w:type="dxa"/>
          <w:right w:w="15" w:type="dxa"/>
        </w:tblCellMar>
        <w:tblLook w:val="04A0" w:firstRow="1" w:lastRow="0" w:firstColumn="1" w:lastColumn="0" w:noHBand="0" w:noVBand="1"/>
      </w:tblPr>
      <w:tblGrid>
        <w:gridCol w:w="2005"/>
        <w:gridCol w:w="7555"/>
      </w:tblGrid>
      <w:tr w:rsidR="00D31CCE" w:rsidRPr="009440C8" w14:paraId="7092CD94" w14:textId="77777777" w:rsidTr="00355FF8">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9FF7B8" w14:textId="77777777" w:rsidR="00D31CCE" w:rsidRPr="009440C8" w:rsidRDefault="00D31CCE" w:rsidP="00355FF8">
            <w:pPr>
              <w:spacing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EF2CB5" w14:textId="77777777" w:rsidR="00D31CCE" w:rsidRPr="009440C8" w:rsidRDefault="00D31CCE" w:rsidP="00355FF8">
            <w:pPr>
              <w:spacing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3.5</w:t>
            </w:r>
          </w:p>
        </w:tc>
      </w:tr>
      <w:tr w:rsidR="00D31CCE" w:rsidRPr="009440C8" w14:paraId="04037B4C" w14:textId="77777777" w:rsidTr="00355FF8">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E59EF3" w14:textId="77777777" w:rsidR="00D31CCE" w:rsidRPr="009440C8" w:rsidRDefault="00D31CCE" w:rsidP="00355FF8">
            <w:pPr>
              <w:spacing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0FB79A" w14:textId="0150E0FC" w:rsidR="00D31CCE" w:rsidRPr="009440C8" w:rsidRDefault="00D529DC" w:rsidP="00355FF8">
            <w:pPr>
              <w:spacing w:line="240" w:lineRule="auto"/>
              <w:jc w:val="left"/>
              <w:rPr>
                <w:rFonts w:ascii="Times New Roman" w:eastAsia="Times New Roman" w:hAnsi="Times New Roman" w:cs="Times New Roman"/>
                <w:szCs w:val="24"/>
              </w:rPr>
            </w:pPr>
            <w:r w:rsidRPr="009440C8">
              <w:rPr>
                <w:rFonts w:ascii="Times New Roman" w:hAnsi="Times New Roman" w:cs="Times New Roman"/>
              </w:rPr>
              <w:t xml:space="preserve">Xem số lượng </w:t>
            </w:r>
            <w:r w:rsidRPr="009440C8">
              <w:rPr>
                <w:rFonts w:ascii="Times New Roman" w:hAnsi="Times New Roman" w:cs="Times New Roman"/>
                <w:i/>
              </w:rPr>
              <w:t>hàng tồn</w:t>
            </w:r>
          </w:p>
        </w:tc>
      </w:tr>
      <w:tr w:rsidR="00D31CCE" w:rsidRPr="009440C8" w14:paraId="0C67B19D" w14:textId="77777777" w:rsidTr="00355FF8">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9DB8C0" w14:textId="77777777" w:rsidR="00D31CCE" w:rsidRPr="009440C8" w:rsidRDefault="00D31CCE" w:rsidP="00355FF8">
            <w:pPr>
              <w:spacing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C562B0" w14:textId="20E9DE2A" w:rsidR="00D31CCE" w:rsidRPr="009440C8" w:rsidRDefault="00D31CCE" w:rsidP="00355FF8">
            <w:pPr>
              <w:spacing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 xml:space="preserve">Là chủ cửa hàng, tôi muốn kiểm tra </w:t>
            </w:r>
            <w:r w:rsidR="00623B10" w:rsidRPr="009440C8">
              <w:rPr>
                <w:rFonts w:ascii="Times New Roman" w:eastAsia="Times New Roman" w:hAnsi="Times New Roman" w:cs="Times New Roman"/>
                <w:color w:val="000000"/>
                <w:sz w:val="22"/>
              </w:rPr>
              <w:t>số lượng tồn hàng hóa</w:t>
            </w:r>
          </w:p>
        </w:tc>
      </w:tr>
      <w:tr w:rsidR="00D31CCE" w:rsidRPr="009440C8" w14:paraId="36301657" w14:textId="77777777" w:rsidTr="00355FF8">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1585F2" w14:textId="77777777" w:rsidR="00D31CCE" w:rsidRPr="009440C8" w:rsidRDefault="00D31CCE" w:rsidP="00355FF8">
            <w:pPr>
              <w:spacing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C037F9" w14:textId="77777777" w:rsidR="00D31CCE" w:rsidRPr="009440C8" w:rsidRDefault="00D31CCE" w:rsidP="00355FF8">
            <w:pPr>
              <w:spacing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Chủ cửa hàng</w:t>
            </w:r>
          </w:p>
        </w:tc>
      </w:tr>
      <w:tr w:rsidR="00D31CCE" w:rsidRPr="009440C8" w14:paraId="5A8606FF" w14:textId="77777777" w:rsidTr="00355FF8">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D5DF9B" w14:textId="77777777" w:rsidR="00D31CCE" w:rsidRPr="009440C8" w:rsidRDefault="00D31CCE" w:rsidP="00355FF8">
            <w:pPr>
              <w:spacing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0F0374B" w14:textId="77777777" w:rsidR="00D31CCE" w:rsidRPr="009440C8" w:rsidRDefault="00D31CCE" w:rsidP="00355FF8">
            <w:pPr>
              <w:spacing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High</w:t>
            </w:r>
          </w:p>
        </w:tc>
      </w:tr>
      <w:tr w:rsidR="00D31CCE" w:rsidRPr="009440C8" w14:paraId="60F06805" w14:textId="77777777" w:rsidTr="00355FF8">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C73ACD" w14:textId="77777777" w:rsidR="00D31CCE" w:rsidRPr="009440C8" w:rsidRDefault="00D31CCE" w:rsidP="00355FF8">
            <w:pPr>
              <w:spacing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lastRenderedPageBreak/>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27C655" w14:textId="70CBDAD8" w:rsidR="00D31CCE" w:rsidRPr="009440C8" w:rsidRDefault="00D31CCE" w:rsidP="00355FF8">
            <w:pPr>
              <w:spacing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 xml:space="preserve">Chủ cửa hàng chọn chức năng “Xem số lượng </w:t>
            </w:r>
            <w:r w:rsidR="00AC521D" w:rsidRPr="009440C8">
              <w:rPr>
                <w:rFonts w:ascii="Times New Roman" w:eastAsia="Times New Roman" w:hAnsi="Times New Roman" w:cs="Times New Roman"/>
                <w:color w:val="000000"/>
                <w:sz w:val="22"/>
              </w:rPr>
              <w:t>hàng tồn</w:t>
            </w:r>
            <w:r w:rsidRPr="009440C8">
              <w:rPr>
                <w:rFonts w:ascii="Times New Roman" w:eastAsia="Times New Roman" w:hAnsi="Times New Roman" w:cs="Times New Roman"/>
                <w:color w:val="000000"/>
                <w:sz w:val="22"/>
              </w:rPr>
              <w:t>” trên hệ thống</w:t>
            </w:r>
          </w:p>
        </w:tc>
      </w:tr>
      <w:tr w:rsidR="00D31CCE" w:rsidRPr="009440C8" w14:paraId="52749198" w14:textId="77777777" w:rsidTr="00355FF8">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D36A0D" w14:textId="77777777" w:rsidR="00D31CCE" w:rsidRPr="009440C8" w:rsidRDefault="00D31CCE" w:rsidP="00355FF8">
            <w:pPr>
              <w:spacing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982D38" w14:textId="77777777" w:rsidR="00D31CCE" w:rsidRPr="009440C8" w:rsidRDefault="00D31CCE" w:rsidP="00080DE9">
            <w:pPr>
              <w:numPr>
                <w:ilvl w:val="0"/>
                <w:numId w:val="106"/>
              </w:numPr>
              <w:spacing w:line="240" w:lineRule="auto"/>
              <w:jc w:val="left"/>
              <w:textAlignment w:val="baseline"/>
              <w:rPr>
                <w:rFonts w:ascii="Times New Roman" w:eastAsia="Times New Roman" w:hAnsi="Times New Roman" w:cs="Times New Roman"/>
                <w:color w:val="000000"/>
                <w:sz w:val="22"/>
              </w:rPr>
            </w:pPr>
            <w:r w:rsidRPr="009440C8">
              <w:rPr>
                <w:rFonts w:ascii="Times New Roman" w:eastAsia="Times New Roman" w:hAnsi="Times New Roman" w:cs="Times New Roman"/>
                <w:color w:val="000000"/>
                <w:sz w:val="22"/>
              </w:rPr>
              <w:t>Chủ đã đăng nhập vào hệ thống</w:t>
            </w:r>
          </w:p>
          <w:p w14:paraId="370B958A" w14:textId="77777777" w:rsidR="00D31CCE" w:rsidRPr="009440C8" w:rsidRDefault="00D31CCE" w:rsidP="00080DE9">
            <w:pPr>
              <w:numPr>
                <w:ilvl w:val="0"/>
                <w:numId w:val="106"/>
              </w:numPr>
              <w:spacing w:line="240" w:lineRule="auto"/>
              <w:jc w:val="left"/>
              <w:textAlignment w:val="baseline"/>
              <w:rPr>
                <w:rFonts w:ascii="Times New Roman" w:eastAsia="Times New Roman" w:hAnsi="Times New Roman" w:cs="Times New Roman"/>
                <w:color w:val="000000"/>
                <w:sz w:val="22"/>
              </w:rPr>
            </w:pPr>
            <w:r w:rsidRPr="009440C8">
              <w:rPr>
                <w:rFonts w:ascii="Times New Roman" w:eastAsia="Times New Roman" w:hAnsi="Times New Roman" w:cs="Times New Roman"/>
                <w:color w:val="000000"/>
                <w:sz w:val="22"/>
              </w:rPr>
              <w:t>Danh sách hàng hóa có tồn tại.</w:t>
            </w:r>
          </w:p>
        </w:tc>
      </w:tr>
      <w:tr w:rsidR="00D31CCE" w:rsidRPr="009440C8" w14:paraId="02B05134" w14:textId="77777777" w:rsidTr="00355FF8">
        <w:trPr>
          <w:trHeight w:val="439"/>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02527A" w14:textId="77777777" w:rsidR="00D31CCE" w:rsidRPr="009440C8" w:rsidRDefault="00D31CCE" w:rsidP="00355FF8">
            <w:pPr>
              <w:spacing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D22FF7E" w14:textId="77777777" w:rsidR="00D31CCE" w:rsidRPr="009440C8" w:rsidRDefault="00D31CCE" w:rsidP="00080DE9">
            <w:pPr>
              <w:pStyle w:val="ListParagraph"/>
              <w:numPr>
                <w:ilvl w:val="0"/>
                <w:numId w:val="106"/>
              </w:numPr>
              <w:spacing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Hệ thống hiển thị số lượng tồn của hàng hóa</w:t>
            </w:r>
          </w:p>
        </w:tc>
      </w:tr>
      <w:tr w:rsidR="00D31CCE" w:rsidRPr="009440C8" w14:paraId="647EA82D" w14:textId="77777777" w:rsidTr="00355FF8">
        <w:trPr>
          <w:trHeight w:val="182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27F5DB" w14:textId="77777777" w:rsidR="00D31CCE" w:rsidRPr="009440C8" w:rsidRDefault="00D31CCE" w:rsidP="00355FF8">
            <w:pPr>
              <w:spacing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0FB4B8" w14:textId="77777777" w:rsidR="00D31CCE" w:rsidRPr="009440C8" w:rsidRDefault="00D31CCE" w:rsidP="00080DE9">
            <w:pPr>
              <w:numPr>
                <w:ilvl w:val="0"/>
                <w:numId w:val="107"/>
              </w:numPr>
              <w:spacing w:line="240" w:lineRule="auto"/>
              <w:jc w:val="left"/>
              <w:textAlignment w:val="baseline"/>
              <w:rPr>
                <w:rFonts w:ascii="Times New Roman" w:eastAsia="Times New Roman" w:hAnsi="Times New Roman" w:cs="Times New Roman"/>
                <w:color w:val="000000"/>
                <w:sz w:val="22"/>
              </w:rPr>
            </w:pPr>
            <w:r w:rsidRPr="009440C8">
              <w:rPr>
                <w:rFonts w:ascii="Times New Roman" w:eastAsia="Times New Roman" w:hAnsi="Times New Roman" w:cs="Times New Roman"/>
                <w:color w:val="000000"/>
                <w:sz w:val="22"/>
              </w:rPr>
              <w:t>Hệ thống hiển thị tất cả danh sách hàng hóa (mã hh, tên hh, và SL tồn)</w:t>
            </w:r>
          </w:p>
          <w:p w14:paraId="3694BF60" w14:textId="77777777" w:rsidR="00D31CCE" w:rsidRPr="009440C8" w:rsidRDefault="00D31CCE" w:rsidP="00080DE9">
            <w:pPr>
              <w:numPr>
                <w:ilvl w:val="0"/>
                <w:numId w:val="107"/>
              </w:numPr>
              <w:spacing w:line="240" w:lineRule="auto"/>
              <w:jc w:val="left"/>
              <w:textAlignment w:val="baseline"/>
              <w:rPr>
                <w:rFonts w:ascii="Times New Roman" w:eastAsia="Times New Roman" w:hAnsi="Times New Roman" w:cs="Times New Roman"/>
                <w:color w:val="000000"/>
                <w:sz w:val="22"/>
              </w:rPr>
            </w:pPr>
            <w:r w:rsidRPr="009440C8">
              <w:rPr>
                <w:rFonts w:ascii="Times New Roman" w:eastAsia="Times New Roman" w:hAnsi="Times New Roman" w:cs="Times New Roman"/>
                <w:color w:val="000000"/>
                <w:sz w:val="22"/>
              </w:rPr>
              <w:t>Chủ nhập mã hàng hóa</w:t>
            </w:r>
          </w:p>
          <w:p w14:paraId="037E9920" w14:textId="77777777" w:rsidR="00D31CCE" w:rsidRPr="009440C8" w:rsidRDefault="00D31CCE" w:rsidP="00080DE9">
            <w:pPr>
              <w:numPr>
                <w:ilvl w:val="0"/>
                <w:numId w:val="107"/>
              </w:numPr>
              <w:spacing w:line="240" w:lineRule="auto"/>
              <w:jc w:val="left"/>
              <w:textAlignment w:val="baseline"/>
              <w:rPr>
                <w:rFonts w:ascii="Times New Roman" w:eastAsia="Times New Roman" w:hAnsi="Times New Roman" w:cs="Times New Roman"/>
                <w:color w:val="000000"/>
                <w:sz w:val="22"/>
              </w:rPr>
            </w:pPr>
            <w:r w:rsidRPr="009440C8">
              <w:rPr>
                <w:rFonts w:ascii="Times New Roman" w:eastAsia="Times New Roman" w:hAnsi="Times New Roman" w:cs="Times New Roman"/>
                <w:color w:val="000000"/>
                <w:sz w:val="22"/>
              </w:rPr>
              <w:t>Hệ thống truy xuất thông tin</w:t>
            </w:r>
          </w:p>
          <w:p w14:paraId="2AC50C89" w14:textId="77777777" w:rsidR="00D31CCE" w:rsidRPr="009440C8" w:rsidRDefault="00D31CCE" w:rsidP="00080DE9">
            <w:pPr>
              <w:numPr>
                <w:ilvl w:val="0"/>
                <w:numId w:val="107"/>
              </w:numPr>
              <w:spacing w:line="240" w:lineRule="auto"/>
              <w:jc w:val="left"/>
              <w:textAlignment w:val="baseline"/>
              <w:rPr>
                <w:rFonts w:ascii="Times New Roman" w:eastAsia="Times New Roman" w:hAnsi="Times New Roman" w:cs="Times New Roman"/>
                <w:color w:val="000000"/>
                <w:sz w:val="22"/>
              </w:rPr>
            </w:pPr>
            <w:r w:rsidRPr="009440C8">
              <w:rPr>
                <w:rFonts w:ascii="Times New Roman" w:eastAsia="Times New Roman" w:hAnsi="Times New Roman" w:cs="Times New Roman"/>
                <w:color w:val="000000"/>
                <w:sz w:val="22"/>
              </w:rPr>
              <w:t>Hệ thống hiển thị thông tin hàng hóa và số lượng tồn.</w:t>
            </w:r>
          </w:p>
        </w:tc>
      </w:tr>
      <w:tr w:rsidR="00D31CCE" w:rsidRPr="009440C8" w14:paraId="471FA04E" w14:textId="77777777" w:rsidTr="00355FF8">
        <w:trPr>
          <w:trHeight w:val="118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06C054" w14:textId="77777777" w:rsidR="00D31CCE" w:rsidRPr="009440C8" w:rsidRDefault="00D31CCE" w:rsidP="00355FF8">
            <w:pPr>
              <w:spacing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0D4BA1" w14:textId="77777777" w:rsidR="00D31CCE" w:rsidRPr="009440C8" w:rsidRDefault="00D31CCE" w:rsidP="00355FF8">
            <w:pPr>
              <w:spacing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2a. Chủ nhập tên hàng hóa </w:t>
            </w:r>
          </w:p>
          <w:p w14:paraId="391B35A8" w14:textId="77777777" w:rsidR="00D31CCE" w:rsidRPr="009440C8" w:rsidRDefault="00D31CCE" w:rsidP="00355FF8">
            <w:pPr>
              <w:spacing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2a1. Hệ thống hiển thị danh sách hàng hóa có chứa từ khóa tìm kiếm</w:t>
            </w:r>
          </w:p>
          <w:p w14:paraId="63E64386" w14:textId="77777777" w:rsidR="00D31CCE" w:rsidRPr="009440C8" w:rsidRDefault="00D31CCE" w:rsidP="00355FF8">
            <w:pPr>
              <w:spacing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2a2. Chủ chọn hàng hóa cần xem và tiếp tục bước 3</w:t>
            </w:r>
          </w:p>
          <w:p w14:paraId="13B94F30" w14:textId="77777777" w:rsidR="00D31CCE" w:rsidRPr="009440C8" w:rsidRDefault="00D31CCE" w:rsidP="00355FF8">
            <w:pPr>
              <w:spacing w:line="240" w:lineRule="auto"/>
              <w:jc w:val="left"/>
              <w:rPr>
                <w:rFonts w:ascii="Times New Roman" w:eastAsia="Times New Roman" w:hAnsi="Times New Roman" w:cs="Times New Roman"/>
                <w:szCs w:val="24"/>
              </w:rPr>
            </w:pPr>
          </w:p>
        </w:tc>
      </w:tr>
      <w:tr w:rsidR="00D31CCE" w:rsidRPr="009440C8" w14:paraId="40F4B629" w14:textId="77777777" w:rsidTr="00355FF8">
        <w:trPr>
          <w:trHeight w:val="180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55AF32" w14:textId="77777777" w:rsidR="00D31CCE" w:rsidRPr="009440C8" w:rsidRDefault="00D31CCE" w:rsidP="00355FF8">
            <w:pPr>
              <w:spacing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2EE95B" w14:textId="77777777" w:rsidR="00D31CCE" w:rsidRPr="009440C8" w:rsidRDefault="00D31CCE" w:rsidP="00355FF8">
            <w:pPr>
              <w:spacing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2b. Nếu mã hàng hóa sai thì thông báo “Mã hàng hóa sai. Vui lòng nhập lại” và quay lại bước 2</w:t>
            </w:r>
          </w:p>
          <w:p w14:paraId="07BB19E2" w14:textId="77777777" w:rsidR="00D31CCE" w:rsidRPr="009440C8" w:rsidRDefault="00D31CCE" w:rsidP="00355FF8">
            <w:pPr>
              <w:spacing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2c. Nếu không có hàng hóa nào phù hợp với điều kiện tìm kiếm thì hệ thống hiển thị thông báo: "Hàng hóa không tồn tại” và yêu cầu nhập lại</w:t>
            </w:r>
          </w:p>
          <w:p w14:paraId="2FDCB411" w14:textId="77777777" w:rsidR="00D31CCE" w:rsidRPr="009440C8" w:rsidRDefault="00D31CCE" w:rsidP="00355FF8">
            <w:pPr>
              <w:spacing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3a. Nếu bị lỗi thì thông báo “Lỗi, không thể tải số lượng tồn” </w:t>
            </w:r>
          </w:p>
        </w:tc>
      </w:tr>
      <w:tr w:rsidR="00D31CCE" w:rsidRPr="009440C8" w14:paraId="237719C8" w14:textId="77777777" w:rsidTr="00355FF8">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FD0F66" w14:textId="77777777" w:rsidR="00D31CCE" w:rsidRPr="009440C8" w:rsidRDefault="00D31CCE" w:rsidP="00355FF8">
            <w:pPr>
              <w:spacing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4480FD" w14:textId="77777777" w:rsidR="00D31CCE" w:rsidRPr="009440C8" w:rsidRDefault="00D31CCE" w:rsidP="00080DE9">
            <w:pPr>
              <w:numPr>
                <w:ilvl w:val="0"/>
                <w:numId w:val="108"/>
              </w:numPr>
              <w:spacing w:line="240" w:lineRule="auto"/>
              <w:jc w:val="left"/>
              <w:textAlignment w:val="baseline"/>
              <w:rPr>
                <w:rFonts w:ascii="Times New Roman" w:eastAsia="Times New Roman" w:hAnsi="Times New Roman" w:cs="Times New Roman"/>
                <w:color w:val="000000"/>
                <w:sz w:val="22"/>
              </w:rPr>
            </w:pPr>
            <w:r w:rsidRPr="009440C8">
              <w:rPr>
                <w:rFonts w:ascii="Times New Roman" w:eastAsia="Times New Roman" w:hAnsi="Times New Roman" w:cs="Times New Roman"/>
                <w:color w:val="000000"/>
                <w:sz w:val="22"/>
              </w:rPr>
              <w:t>Dữ liệu tồn kho được cập nhật tự động sau mỗi giao dịch nhập hoặc bán hàng.</w:t>
            </w:r>
          </w:p>
          <w:p w14:paraId="201547F3" w14:textId="77777777" w:rsidR="00D31CCE" w:rsidRPr="009440C8" w:rsidRDefault="00D31CCE" w:rsidP="00080DE9">
            <w:pPr>
              <w:numPr>
                <w:ilvl w:val="0"/>
                <w:numId w:val="108"/>
              </w:numPr>
              <w:spacing w:line="240" w:lineRule="auto"/>
              <w:jc w:val="left"/>
              <w:textAlignment w:val="baseline"/>
              <w:rPr>
                <w:rFonts w:ascii="Times New Roman" w:eastAsia="Times New Roman" w:hAnsi="Times New Roman" w:cs="Times New Roman"/>
                <w:color w:val="000000"/>
                <w:sz w:val="22"/>
              </w:rPr>
            </w:pPr>
            <w:r w:rsidRPr="009440C8">
              <w:rPr>
                <w:rFonts w:ascii="Times New Roman" w:eastAsia="Times New Roman" w:hAnsi="Times New Roman" w:cs="Times New Roman"/>
                <w:color w:val="000000"/>
                <w:sz w:val="22"/>
              </w:rPr>
              <w:t>Số lượng tồn không được âm.</w:t>
            </w:r>
          </w:p>
          <w:p w14:paraId="6B75E72D" w14:textId="77777777" w:rsidR="00D31CCE" w:rsidRPr="009440C8" w:rsidRDefault="00D31CCE" w:rsidP="00080DE9">
            <w:pPr>
              <w:numPr>
                <w:ilvl w:val="0"/>
                <w:numId w:val="108"/>
              </w:numPr>
              <w:spacing w:line="240" w:lineRule="auto"/>
              <w:jc w:val="left"/>
              <w:textAlignment w:val="baseline"/>
              <w:rPr>
                <w:rFonts w:ascii="Times New Roman" w:eastAsia="Times New Roman" w:hAnsi="Times New Roman" w:cs="Times New Roman"/>
                <w:color w:val="000000"/>
                <w:sz w:val="22"/>
              </w:rPr>
            </w:pPr>
            <w:r w:rsidRPr="009440C8">
              <w:rPr>
                <w:rFonts w:ascii="Times New Roman" w:eastAsia="Times New Roman" w:hAnsi="Times New Roman" w:cs="Times New Roman"/>
                <w:color w:val="000000"/>
                <w:sz w:val="22"/>
              </w:rPr>
              <w:t>Dữ liệu in ra màn hình phải được sắp xếp theo thứ tự từ nhỏ đến lớn</w:t>
            </w:r>
          </w:p>
          <w:p w14:paraId="2532A881" w14:textId="77777777" w:rsidR="00D31CCE" w:rsidRPr="009440C8" w:rsidRDefault="00D31CCE" w:rsidP="00080DE9">
            <w:pPr>
              <w:numPr>
                <w:ilvl w:val="0"/>
                <w:numId w:val="108"/>
              </w:numPr>
              <w:spacing w:line="240" w:lineRule="auto"/>
              <w:jc w:val="left"/>
              <w:textAlignment w:val="baseline"/>
              <w:rPr>
                <w:rFonts w:ascii="Times New Roman" w:eastAsia="Times New Roman" w:hAnsi="Times New Roman" w:cs="Times New Roman"/>
                <w:color w:val="000000"/>
                <w:sz w:val="22"/>
              </w:rPr>
            </w:pPr>
            <w:r w:rsidRPr="009440C8">
              <w:rPr>
                <w:rFonts w:ascii="Times New Roman" w:eastAsia="Times New Roman" w:hAnsi="Times New Roman" w:cs="Times New Roman"/>
                <w:color w:val="000000"/>
                <w:sz w:val="22"/>
              </w:rPr>
              <w:t>Số lượng tồn = Số lượng nhập - số lượng bán</w:t>
            </w:r>
          </w:p>
        </w:tc>
      </w:tr>
      <w:tr w:rsidR="00D31CCE" w:rsidRPr="009440C8" w14:paraId="3788FED9" w14:textId="77777777" w:rsidTr="00355FF8">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24DAFC" w14:textId="77777777" w:rsidR="00D31CCE" w:rsidRPr="009440C8" w:rsidRDefault="00D31CCE" w:rsidP="00355FF8">
            <w:pPr>
              <w:spacing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F1BA68" w14:textId="77777777" w:rsidR="00D31CCE" w:rsidRPr="009440C8" w:rsidRDefault="00D31CCE" w:rsidP="00080DE9">
            <w:pPr>
              <w:numPr>
                <w:ilvl w:val="0"/>
                <w:numId w:val="109"/>
              </w:numPr>
              <w:spacing w:line="240" w:lineRule="auto"/>
              <w:jc w:val="left"/>
              <w:textAlignment w:val="baseline"/>
              <w:rPr>
                <w:rFonts w:ascii="Times New Roman" w:eastAsia="Times New Roman" w:hAnsi="Times New Roman" w:cs="Times New Roman"/>
                <w:color w:val="000000"/>
                <w:sz w:val="22"/>
              </w:rPr>
            </w:pPr>
            <w:r w:rsidRPr="009440C8">
              <w:rPr>
                <w:rFonts w:ascii="Times New Roman" w:eastAsia="Times New Roman" w:hAnsi="Times New Roman" w:cs="Times New Roman"/>
                <w:color w:val="000000"/>
                <w:sz w:val="22"/>
              </w:rPr>
              <w:t>Thời gian truy xuất và hiển thị dữ liệu tồn kho ≤ 2 giây.</w:t>
            </w:r>
          </w:p>
        </w:tc>
      </w:tr>
    </w:tbl>
    <w:p w14:paraId="1DA5A739" w14:textId="77777777" w:rsidR="00D31CCE" w:rsidRPr="009440C8" w:rsidRDefault="00D31CCE" w:rsidP="00D31CCE">
      <w:pPr>
        <w:rPr>
          <w:rFonts w:ascii="Times New Roman" w:eastAsia="Times New Roman" w:hAnsi="Times New Roman" w:cs="Times New Roman"/>
          <w:szCs w:val="24"/>
        </w:rPr>
      </w:pPr>
      <w:r w:rsidRPr="009440C8">
        <w:rPr>
          <w:rFonts w:ascii="Times New Roman" w:eastAsia="Times New Roman" w:hAnsi="Times New Roman" w:cs="Times New Roman"/>
          <w:szCs w:val="24"/>
        </w:rPr>
        <w:br/>
        <w:t>b.</w:t>
      </w:r>
      <w:r w:rsidRPr="009440C8">
        <w:rPr>
          <w:rFonts w:ascii="Times New Roman" w:eastAsia="Times New Roman" w:hAnsi="Times New Roman" w:cs="Times New Roman"/>
          <w:szCs w:val="24"/>
        </w:rPr>
        <w:tab/>
        <w:t>Activity Diagram</w:t>
      </w:r>
    </w:p>
    <w:p w14:paraId="770CE7C2" w14:textId="77777777" w:rsidR="00D31CCE" w:rsidRPr="009440C8" w:rsidRDefault="00D31CCE" w:rsidP="00D31CCE">
      <w:pPr>
        <w:rPr>
          <w:rFonts w:ascii="Times New Roman" w:eastAsia="Times New Roman" w:hAnsi="Times New Roman" w:cs="Times New Roman"/>
          <w:szCs w:val="24"/>
        </w:rPr>
      </w:pPr>
    </w:p>
    <w:p w14:paraId="4523E434" w14:textId="54B1AC98" w:rsidR="00D31CCE" w:rsidRPr="009440C8" w:rsidRDefault="0062342E" w:rsidP="00D31CCE">
      <w:pPr>
        <w:jc w:val="center"/>
        <w:rPr>
          <w:rFonts w:ascii="Times New Roman" w:hAnsi="Times New Roman" w:cs="Times New Roman"/>
          <w:szCs w:val="24"/>
        </w:rPr>
      </w:pPr>
      <w:r w:rsidRPr="009440C8">
        <w:rPr>
          <w:rFonts w:ascii="Times New Roman" w:hAnsi="Times New Roman" w:cs="Times New Roman"/>
          <w:noProof/>
          <w:szCs w:val="24"/>
        </w:rPr>
        <w:lastRenderedPageBreak/>
        <w:drawing>
          <wp:inline distT="0" distB="0" distL="0" distR="0" wp14:anchorId="3F3717E3" wp14:editId="685AD758">
            <wp:extent cx="5943600" cy="63792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t.drawio.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6379210"/>
                    </a:xfrm>
                    <a:prstGeom prst="rect">
                      <a:avLst/>
                    </a:prstGeom>
                  </pic:spPr>
                </pic:pic>
              </a:graphicData>
            </a:graphic>
          </wp:inline>
        </w:drawing>
      </w:r>
    </w:p>
    <w:p w14:paraId="0CF679EF" w14:textId="55B8729C" w:rsidR="00D31CCE" w:rsidRPr="009440C8" w:rsidRDefault="00D31CCE" w:rsidP="00D31CCE">
      <w:pPr>
        <w:pStyle w:val="HiNHANH"/>
        <w:numPr>
          <w:ilvl w:val="0"/>
          <w:numId w:val="0"/>
        </w:numPr>
        <w:ind w:left="720"/>
        <w:jc w:val="center"/>
        <w:rPr>
          <w:i/>
        </w:rPr>
      </w:pPr>
      <w:bookmarkStart w:id="50" w:name="_Toc213618328"/>
      <w:r w:rsidRPr="009440C8">
        <w:rPr>
          <w:i/>
        </w:rPr>
        <w:t>Hình 20: AD của Xem số lượng</w:t>
      </w:r>
      <w:r w:rsidR="00752E01" w:rsidRPr="009440C8">
        <w:rPr>
          <w:i/>
        </w:rPr>
        <w:t xml:space="preserve"> hàng</w:t>
      </w:r>
      <w:r w:rsidRPr="009440C8">
        <w:rPr>
          <w:i/>
        </w:rPr>
        <w:t xml:space="preserve"> tồn</w:t>
      </w:r>
      <w:bookmarkEnd w:id="50"/>
    </w:p>
    <w:p w14:paraId="66B06D89" w14:textId="38A89925" w:rsidR="00D31CCE" w:rsidRPr="009440C8" w:rsidRDefault="00D31CCE" w:rsidP="00D31CCE">
      <w:pPr>
        <w:pStyle w:val="Heading3"/>
        <w:numPr>
          <w:ilvl w:val="0"/>
          <w:numId w:val="0"/>
        </w:numPr>
        <w:ind w:left="720" w:hanging="720"/>
        <w:rPr>
          <w:rFonts w:ascii="Times New Roman" w:eastAsia="Times New Roman" w:hAnsi="Times New Roman" w:cs="Times New Roman"/>
          <w:i w:val="0"/>
        </w:rPr>
      </w:pPr>
      <w:bookmarkStart w:id="51" w:name="_Toc213618503"/>
      <w:r w:rsidRPr="009440C8">
        <w:rPr>
          <w:rFonts w:ascii="Times New Roman" w:eastAsia="Times New Roman" w:hAnsi="Times New Roman" w:cs="Times New Roman"/>
          <w:i w:val="0"/>
        </w:rPr>
        <w:t>3.3.7.</w:t>
      </w:r>
      <w:r w:rsidRPr="009440C8">
        <w:rPr>
          <w:rFonts w:ascii="Times New Roman" w:eastAsia="Times New Roman" w:hAnsi="Times New Roman" w:cs="Times New Roman"/>
          <w:i w:val="0"/>
        </w:rPr>
        <w:tab/>
        <w:t xml:space="preserve">Xem hàng </w:t>
      </w:r>
      <w:bookmarkEnd w:id="51"/>
      <w:r w:rsidR="00CA4DC9" w:rsidRPr="009440C8">
        <w:rPr>
          <w:rFonts w:ascii="Times New Roman" w:eastAsia="Times New Roman" w:hAnsi="Times New Roman" w:cs="Times New Roman"/>
          <w:i w:val="0"/>
        </w:rPr>
        <w:t>sắp hết hạn</w:t>
      </w:r>
    </w:p>
    <w:p w14:paraId="196704F4" w14:textId="77777777" w:rsidR="00D31CCE" w:rsidRPr="009440C8" w:rsidRDefault="00D31CCE" w:rsidP="00D31CCE">
      <w:pPr>
        <w:rPr>
          <w:rFonts w:ascii="Times New Roman" w:eastAsia="Times New Roman" w:hAnsi="Times New Roman" w:cs="Times New Roman"/>
          <w:szCs w:val="24"/>
        </w:rPr>
      </w:pPr>
      <w:r w:rsidRPr="009440C8">
        <w:rPr>
          <w:rFonts w:ascii="Times New Roman" w:eastAsia="Times New Roman" w:hAnsi="Times New Roman" w:cs="Times New Roman"/>
          <w:szCs w:val="24"/>
        </w:rPr>
        <w:t>a.</w:t>
      </w:r>
      <w:r w:rsidRPr="009440C8">
        <w:rPr>
          <w:rFonts w:ascii="Times New Roman" w:eastAsia="Times New Roman" w:hAnsi="Times New Roman" w:cs="Times New Roman"/>
          <w:szCs w:val="24"/>
        </w:rPr>
        <w:tab/>
        <w:t>Đặc tả</w:t>
      </w:r>
    </w:p>
    <w:tbl>
      <w:tblPr>
        <w:tblW w:w="0" w:type="auto"/>
        <w:tblCellMar>
          <w:top w:w="15" w:type="dxa"/>
          <w:left w:w="15" w:type="dxa"/>
          <w:bottom w:w="15" w:type="dxa"/>
          <w:right w:w="15" w:type="dxa"/>
        </w:tblCellMar>
        <w:tblLook w:val="04A0" w:firstRow="1" w:lastRow="0" w:firstColumn="1" w:lastColumn="0" w:noHBand="0" w:noVBand="1"/>
      </w:tblPr>
      <w:tblGrid>
        <w:gridCol w:w="2076"/>
        <w:gridCol w:w="7484"/>
      </w:tblGrid>
      <w:tr w:rsidR="00D31CCE" w:rsidRPr="009440C8" w14:paraId="6EB13CA0" w14:textId="77777777" w:rsidTr="00355FF8">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35B280" w14:textId="77777777" w:rsidR="00D31CCE" w:rsidRPr="009440C8" w:rsidRDefault="00D31CCE" w:rsidP="00355FF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0D9245" w14:textId="77777777" w:rsidR="00D31CCE" w:rsidRPr="009440C8" w:rsidRDefault="00D31CCE" w:rsidP="00355FF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3.7</w:t>
            </w:r>
          </w:p>
        </w:tc>
      </w:tr>
      <w:tr w:rsidR="00D31CCE" w:rsidRPr="009440C8" w14:paraId="2EBEB6AB" w14:textId="77777777" w:rsidTr="00355FF8">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6FC4FB" w14:textId="77777777" w:rsidR="00D31CCE" w:rsidRPr="009440C8" w:rsidRDefault="00D31CCE" w:rsidP="00355FF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E49896" w14:textId="5BD5AE4D" w:rsidR="00D31CCE" w:rsidRPr="009440C8" w:rsidRDefault="00D31CCE" w:rsidP="00355FF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 xml:space="preserve">Xem hàng </w:t>
            </w:r>
            <w:r w:rsidR="00A4476F" w:rsidRPr="009440C8">
              <w:rPr>
                <w:rFonts w:ascii="Times New Roman" w:eastAsia="Times New Roman" w:hAnsi="Times New Roman" w:cs="Times New Roman"/>
                <w:color w:val="000000"/>
                <w:sz w:val="22"/>
              </w:rPr>
              <w:t>sắp hết hạn</w:t>
            </w:r>
          </w:p>
        </w:tc>
      </w:tr>
      <w:tr w:rsidR="00D31CCE" w:rsidRPr="009440C8" w14:paraId="0B0463D4" w14:textId="77777777" w:rsidTr="00355FF8">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72817B" w14:textId="77777777" w:rsidR="00D31CCE" w:rsidRPr="009440C8" w:rsidRDefault="00D31CCE" w:rsidP="00355FF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DE30D5" w14:textId="77777777" w:rsidR="00D31CCE" w:rsidRPr="009440C8" w:rsidRDefault="00D31CCE" w:rsidP="00355FF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Là chủ cửa hàng, tôi muốn xem hàng hóa sắp hết hạn sử dụng</w:t>
            </w:r>
          </w:p>
        </w:tc>
      </w:tr>
      <w:tr w:rsidR="00D31CCE" w:rsidRPr="009440C8" w14:paraId="45AF4DB5" w14:textId="77777777" w:rsidTr="00355FF8">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7666A6" w14:textId="77777777" w:rsidR="00D31CCE" w:rsidRPr="009440C8" w:rsidRDefault="00D31CCE" w:rsidP="00355FF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4CD5B4" w14:textId="77777777" w:rsidR="00D31CCE" w:rsidRPr="009440C8" w:rsidRDefault="00D31CCE" w:rsidP="00355FF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Chủ cửa hàng</w:t>
            </w:r>
          </w:p>
        </w:tc>
      </w:tr>
      <w:tr w:rsidR="00D31CCE" w:rsidRPr="009440C8" w14:paraId="4562DDC5" w14:textId="77777777" w:rsidTr="00355FF8">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44E122" w14:textId="77777777" w:rsidR="00D31CCE" w:rsidRPr="009440C8" w:rsidRDefault="00D31CCE" w:rsidP="00355FF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7DC105" w14:textId="77777777" w:rsidR="00D31CCE" w:rsidRPr="009440C8" w:rsidRDefault="00D31CCE" w:rsidP="00355FF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High</w:t>
            </w:r>
          </w:p>
        </w:tc>
      </w:tr>
      <w:tr w:rsidR="00D31CCE" w:rsidRPr="009440C8" w14:paraId="6428009D" w14:textId="77777777" w:rsidTr="00355FF8">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E29944" w14:textId="77777777" w:rsidR="00D31CCE" w:rsidRPr="009440C8" w:rsidRDefault="00D31CCE" w:rsidP="00355FF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lastRenderedPageBreak/>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1EC994" w14:textId="77777777" w:rsidR="00D31CCE" w:rsidRPr="009440C8" w:rsidRDefault="00D31CCE" w:rsidP="00355FF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Chủ cửa hàng chọn chức năng “Xem hàng hóa sắp hết hạn” trên hệ thống</w:t>
            </w:r>
          </w:p>
        </w:tc>
      </w:tr>
      <w:tr w:rsidR="00D31CCE" w:rsidRPr="009440C8" w14:paraId="46753B12" w14:textId="77777777" w:rsidTr="00355FF8">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AC7CAC" w14:textId="77777777" w:rsidR="00D31CCE" w:rsidRPr="009440C8" w:rsidRDefault="00D31CCE" w:rsidP="00355FF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37B312" w14:textId="77777777" w:rsidR="00D31CCE" w:rsidRPr="009440C8" w:rsidRDefault="00D31CCE" w:rsidP="00080DE9">
            <w:pPr>
              <w:numPr>
                <w:ilvl w:val="0"/>
                <w:numId w:val="118"/>
              </w:numPr>
              <w:spacing w:after="0" w:line="240" w:lineRule="auto"/>
              <w:jc w:val="left"/>
              <w:textAlignment w:val="baseline"/>
              <w:rPr>
                <w:rFonts w:ascii="Times New Roman" w:eastAsia="Times New Roman" w:hAnsi="Times New Roman" w:cs="Times New Roman"/>
                <w:color w:val="000000"/>
                <w:sz w:val="22"/>
              </w:rPr>
            </w:pPr>
            <w:r w:rsidRPr="009440C8">
              <w:rPr>
                <w:rFonts w:ascii="Times New Roman" w:eastAsia="Times New Roman" w:hAnsi="Times New Roman" w:cs="Times New Roman"/>
                <w:color w:val="000000"/>
                <w:sz w:val="22"/>
              </w:rPr>
              <w:t>Chủ đã đăng nhập vào hệ thống</w:t>
            </w:r>
          </w:p>
          <w:p w14:paraId="2CDD7243" w14:textId="77777777" w:rsidR="00D31CCE" w:rsidRPr="009440C8" w:rsidRDefault="00D31CCE" w:rsidP="00080DE9">
            <w:pPr>
              <w:numPr>
                <w:ilvl w:val="0"/>
                <w:numId w:val="118"/>
              </w:numPr>
              <w:spacing w:after="0" w:line="240" w:lineRule="auto"/>
              <w:jc w:val="left"/>
              <w:textAlignment w:val="baseline"/>
              <w:rPr>
                <w:rFonts w:ascii="Times New Roman" w:eastAsia="Times New Roman" w:hAnsi="Times New Roman" w:cs="Times New Roman"/>
                <w:color w:val="000000"/>
                <w:sz w:val="22"/>
              </w:rPr>
            </w:pPr>
            <w:r w:rsidRPr="009440C8">
              <w:rPr>
                <w:rFonts w:ascii="Times New Roman" w:eastAsia="Times New Roman" w:hAnsi="Times New Roman" w:cs="Times New Roman"/>
                <w:color w:val="000000"/>
                <w:sz w:val="22"/>
              </w:rPr>
              <w:t>Danh sách hàng hóa và dữ liệu ngày hết hạn đã được cập nhật.</w:t>
            </w:r>
          </w:p>
        </w:tc>
      </w:tr>
      <w:tr w:rsidR="00D31CCE" w:rsidRPr="009440C8" w14:paraId="6B171D28" w14:textId="77777777" w:rsidTr="00355FF8">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680D5D" w14:textId="77777777" w:rsidR="00D31CCE" w:rsidRPr="009440C8" w:rsidRDefault="00D31CCE" w:rsidP="00355FF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D56AE0" w14:textId="77777777" w:rsidR="00D31CCE" w:rsidRPr="009440C8" w:rsidRDefault="00D31CCE" w:rsidP="00080DE9">
            <w:pPr>
              <w:pStyle w:val="ListParagraph"/>
              <w:numPr>
                <w:ilvl w:val="0"/>
                <w:numId w:val="119"/>
              </w:num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Hệ thống hiển thị danh sách hàng hóa sắp hết hạn theo thời gian chọn.</w:t>
            </w:r>
          </w:p>
          <w:p w14:paraId="2A71CECB" w14:textId="77777777" w:rsidR="00D31CCE" w:rsidRPr="009440C8" w:rsidRDefault="00D31CCE" w:rsidP="00080DE9">
            <w:pPr>
              <w:numPr>
                <w:ilvl w:val="0"/>
                <w:numId w:val="119"/>
              </w:numPr>
              <w:spacing w:after="0" w:line="240" w:lineRule="auto"/>
              <w:jc w:val="left"/>
              <w:textAlignment w:val="baseline"/>
              <w:rPr>
                <w:rFonts w:ascii="Times New Roman" w:eastAsia="Times New Roman" w:hAnsi="Times New Roman" w:cs="Times New Roman"/>
                <w:color w:val="000000"/>
                <w:sz w:val="22"/>
              </w:rPr>
            </w:pPr>
            <w:r w:rsidRPr="009440C8">
              <w:rPr>
                <w:rFonts w:ascii="Times New Roman" w:eastAsia="Times New Roman" w:hAnsi="Times New Roman" w:cs="Times New Roman"/>
                <w:color w:val="000000"/>
                <w:sz w:val="22"/>
              </w:rPr>
              <w:t> Báo cáo có thể được in hoặc gửi qua Zalo</w:t>
            </w:r>
          </w:p>
        </w:tc>
      </w:tr>
      <w:tr w:rsidR="00D31CCE" w:rsidRPr="009440C8" w14:paraId="0CA90460" w14:textId="77777777" w:rsidTr="00355FF8">
        <w:trPr>
          <w:trHeight w:val="15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C67872" w14:textId="77777777" w:rsidR="00D31CCE" w:rsidRPr="009440C8" w:rsidRDefault="00D31CCE" w:rsidP="00355FF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907A36E" w14:textId="77777777" w:rsidR="00D31CCE" w:rsidRPr="009440C8" w:rsidRDefault="00D31CCE" w:rsidP="00080DE9">
            <w:pPr>
              <w:numPr>
                <w:ilvl w:val="0"/>
                <w:numId w:val="120"/>
              </w:numPr>
              <w:spacing w:after="0" w:line="240" w:lineRule="auto"/>
              <w:jc w:val="left"/>
              <w:textAlignment w:val="baseline"/>
              <w:rPr>
                <w:rFonts w:ascii="Times New Roman" w:eastAsia="Times New Roman" w:hAnsi="Times New Roman" w:cs="Times New Roman"/>
                <w:color w:val="000000"/>
                <w:sz w:val="22"/>
              </w:rPr>
            </w:pPr>
            <w:r w:rsidRPr="009440C8">
              <w:rPr>
                <w:rFonts w:ascii="Times New Roman" w:eastAsia="Times New Roman" w:hAnsi="Times New Roman" w:cs="Times New Roman"/>
                <w:color w:val="000000"/>
                <w:sz w:val="22"/>
              </w:rPr>
              <w:t>Hệ thống hiển thị giao diện xem hàng hóa sắp hết HSD.</w:t>
            </w:r>
          </w:p>
          <w:p w14:paraId="051569BD" w14:textId="77777777" w:rsidR="00D31CCE" w:rsidRPr="009440C8" w:rsidRDefault="00D31CCE" w:rsidP="00080DE9">
            <w:pPr>
              <w:numPr>
                <w:ilvl w:val="0"/>
                <w:numId w:val="120"/>
              </w:numPr>
              <w:spacing w:after="0" w:line="240" w:lineRule="auto"/>
              <w:jc w:val="left"/>
              <w:textAlignment w:val="baseline"/>
              <w:rPr>
                <w:rFonts w:ascii="Times New Roman" w:eastAsia="Times New Roman" w:hAnsi="Times New Roman" w:cs="Times New Roman"/>
                <w:color w:val="000000"/>
                <w:sz w:val="22"/>
              </w:rPr>
            </w:pPr>
            <w:r w:rsidRPr="009440C8">
              <w:rPr>
                <w:rFonts w:ascii="Times New Roman" w:eastAsia="Times New Roman" w:hAnsi="Times New Roman" w:cs="Times New Roman"/>
                <w:color w:val="000000"/>
                <w:sz w:val="22"/>
              </w:rPr>
              <w:t>Chủ nhập tên hàng hóa </w:t>
            </w:r>
          </w:p>
          <w:p w14:paraId="218622AC" w14:textId="77777777" w:rsidR="00D31CCE" w:rsidRPr="009440C8" w:rsidRDefault="00D31CCE" w:rsidP="00080DE9">
            <w:pPr>
              <w:numPr>
                <w:ilvl w:val="0"/>
                <w:numId w:val="120"/>
              </w:numPr>
              <w:spacing w:after="0" w:line="240" w:lineRule="auto"/>
              <w:jc w:val="left"/>
              <w:textAlignment w:val="baseline"/>
              <w:rPr>
                <w:rFonts w:ascii="Times New Roman" w:eastAsia="Times New Roman" w:hAnsi="Times New Roman" w:cs="Times New Roman"/>
                <w:color w:val="000000"/>
                <w:sz w:val="22"/>
              </w:rPr>
            </w:pPr>
            <w:r w:rsidRPr="009440C8">
              <w:rPr>
                <w:rFonts w:ascii="Times New Roman" w:eastAsia="Times New Roman" w:hAnsi="Times New Roman" w:cs="Times New Roman"/>
                <w:color w:val="000000"/>
                <w:sz w:val="22"/>
              </w:rPr>
              <w:t>Hệ thống truy xuất dữ liệu theo BR</w:t>
            </w:r>
          </w:p>
          <w:p w14:paraId="31ECDE00" w14:textId="77777777" w:rsidR="00D31CCE" w:rsidRPr="009440C8" w:rsidRDefault="00D31CCE" w:rsidP="00080DE9">
            <w:pPr>
              <w:numPr>
                <w:ilvl w:val="0"/>
                <w:numId w:val="120"/>
              </w:numPr>
              <w:spacing w:after="0" w:line="240" w:lineRule="auto"/>
              <w:jc w:val="left"/>
              <w:textAlignment w:val="baseline"/>
              <w:rPr>
                <w:rFonts w:ascii="Times New Roman" w:eastAsia="Times New Roman" w:hAnsi="Times New Roman" w:cs="Times New Roman"/>
                <w:color w:val="000000"/>
                <w:sz w:val="22"/>
              </w:rPr>
            </w:pPr>
            <w:r w:rsidRPr="009440C8">
              <w:rPr>
                <w:rFonts w:ascii="Times New Roman" w:eastAsia="Times New Roman" w:hAnsi="Times New Roman" w:cs="Times New Roman"/>
                <w:color w:val="000000"/>
                <w:sz w:val="22"/>
              </w:rPr>
              <w:t>Hệ thống hiển thị danh sách hàng hóa sắp hết hạn (mã hàng, tên hàng, SL tồn, ngày sx, ngày hết hạn, số ngày còn lại)</w:t>
            </w:r>
          </w:p>
          <w:p w14:paraId="670D84B5" w14:textId="77777777" w:rsidR="00D31CCE" w:rsidRPr="009440C8" w:rsidRDefault="00D31CCE" w:rsidP="00080DE9">
            <w:pPr>
              <w:numPr>
                <w:ilvl w:val="0"/>
                <w:numId w:val="120"/>
              </w:numPr>
              <w:spacing w:after="0" w:line="240" w:lineRule="auto"/>
              <w:jc w:val="left"/>
              <w:textAlignment w:val="baseline"/>
              <w:rPr>
                <w:rFonts w:ascii="Times New Roman" w:eastAsia="Times New Roman" w:hAnsi="Times New Roman" w:cs="Times New Roman"/>
                <w:color w:val="000000"/>
                <w:sz w:val="22"/>
              </w:rPr>
            </w:pPr>
            <w:r w:rsidRPr="009440C8">
              <w:rPr>
                <w:rFonts w:ascii="Times New Roman" w:eastAsia="Times New Roman" w:hAnsi="Times New Roman" w:cs="Times New Roman"/>
                <w:color w:val="000000"/>
                <w:sz w:val="22"/>
              </w:rPr>
              <w:t>Chủ chọn in báo cáo</w:t>
            </w:r>
          </w:p>
        </w:tc>
      </w:tr>
      <w:tr w:rsidR="00D31CCE" w:rsidRPr="009440C8" w14:paraId="32FAFE5B" w14:textId="77777777" w:rsidTr="00355FF8">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198A93" w14:textId="77777777" w:rsidR="00D31CCE" w:rsidRPr="009440C8" w:rsidRDefault="00D31CCE" w:rsidP="00355FF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E60FFB" w14:textId="77777777" w:rsidR="00D31CCE" w:rsidRPr="009440C8" w:rsidRDefault="00D31CCE" w:rsidP="00355FF8">
            <w:pPr>
              <w:spacing w:after="0" w:line="240" w:lineRule="auto"/>
              <w:jc w:val="left"/>
              <w:rPr>
                <w:rFonts w:ascii="Times New Roman" w:eastAsia="Times New Roman" w:hAnsi="Times New Roman" w:cs="Times New Roman"/>
                <w:szCs w:val="24"/>
              </w:rPr>
            </w:pPr>
          </w:p>
          <w:p w14:paraId="6DFFDD35" w14:textId="77777777" w:rsidR="00D31CCE" w:rsidRPr="009440C8" w:rsidRDefault="00D31CCE" w:rsidP="00355FF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2a. Nếu ko nhập tên hàng hóa thì lấy dữ liệu tất cả hàng hóa và tới bước 3 </w:t>
            </w:r>
          </w:p>
          <w:p w14:paraId="0BD62FF8" w14:textId="77777777" w:rsidR="00D31CCE" w:rsidRPr="009440C8" w:rsidRDefault="00D31CCE" w:rsidP="00355FF8">
            <w:pPr>
              <w:spacing w:after="0" w:line="240" w:lineRule="auto"/>
              <w:jc w:val="left"/>
              <w:rPr>
                <w:rFonts w:ascii="Times New Roman" w:eastAsia="Times New Roman" w:hAnsi="Times New Roman" w:cs="Times New Roman"/>
                <w:szCs w:val="24"/>
              </w:rPr>
            </w:pPr>
          </w:p>
        </w:tc>
      </w:tr>
      <w:tr w:rsidR="00D31CCE" w:rsidRPr="009440C8" w14:paraId="548F42EC" w14:textId="77777777" w:rsidTr="00355FF8">
        <w:trPr>
          <w:trHeight w:val="1473"/>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FCCAEA" w14:textId="77777777" w:rsidR="00D31CCE" w:rsidRPr="009440C8" w:rsidRDefault="00D31CCE" w:rsidP="00355FF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015564" w14:textId="77777777" w:rsidR="00D31CCE" w:rsidRPr="009440C8" w:rsidRDefault="00D31CCE" w:rsidP="00355FF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2b. Nếu không tìm thấy hàng hóa thì thông báo “Không tìm thấy hàng” rồi yêu cầu nhập lại</w:t>
            </w:r>
          </w:p>
          <w:p w14:paraId="6035A3C2" w14:textId="77777777" w:rsidR="00D31CCE" w:rsidRPr="009440C8" w:rsidRDefault="00D31CCE" w:rsidP="00355FF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3a. Nếu không truy xuất được dữ liệu thì thông báo “Không thể tải dữ liệu”</w:t>
            </w:r>
          </w:p>
          <w:p w14:paraId="04D83FCB" w14:textId="77777777" w:rsidR="00D31CCE" w:rsidRPr="009440C8" w:rsidRDefault="00D31CCE" w:rsidP="00355FF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5a. Nếu không in thì kết thúc</w:t>
            </w:r>
          </w:p>
          <w:p w14:paraId="7713FAF3" w14:textId="77777777" w:rsidR="00D31CCE" w:rsidRPr="009440C8" w:rsidRDefault="00D31CCE" w:rsidP="00355FF8">
            <w:pPr>
              <w:spacing w:after="0" w:line="240" w:lineRule="auto"/>
              <w:jc w:val="left"/>
              <w:rPr>
                <w:rFonts w:ascii="Times New Roman" w:eastAsia="Times New Roman" w:hAnsi="Times New Roman" w:cs="Times New Roman"/>
                <w:szCs w:val="24"/>
              </w:rPr>
            </w:pPr>
          </w:p>
        </w:tc>
      </w:tr>
      <w:tr w:rsidR="00D31CCE" w:rsidRPr="009440C8" w14:paraId="0B83DD56" w14:textId="77777777" w:rsidTr="00355FF8">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074150" w14:textId="77777777" w:rsidR="00D31CCE" w:rsidRPr="009440C8" w:rsidRDefault="00D31CCE" w:rsidP="00355FF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614AEB" w14:textId="77777777" w:rsidR="00D31CCE" w:rsidRPr="009440C8" w:rsidRDefault="00D31CCE" w:rsidP="00080DE9">
            <w:pPr>
              <w:numPr>
                <w:ilvl w:val="0"/>
                <w:numId w:val="121"/>
              </w:numPr>
              <w:spacing w:after="0" w:line="240" w:lineRule="auto"/>
              <w:jc w:val="left"/>
              <w:textAlignment w:val="baseline"/>
              <w:rPr>
                <w:rFonts w:ascii="Times New Roman" w:eastAsia="Times New Roman" w:hAnsi="Times New Roman" w:cs="Times New Roman"/>
                <w:color w:val="000000"/>
                <w:sz w:val="22"/>
              </w:rPr>
            </w:pPr>
            <w:r w:rsidRPr="009440C8">
              <w:rPr>
                <w:rFonts w:ascii="Times New Roman" w:eastAsia="Times New Roman" w:hAnsi="Times New Roman" w:cs="Times New Roman"/>
                <w:color w:val="000000"/>
                <w:sz w:val="22"/>
              </w:rPr>
              <w:t>Truy xuất hàng hóa sắp hết hạn trong vòng 7 ngày theo hạn sử dụng hàng hóa</w:t>
            </w:r>
          </w:p>
        </w:tc>
      </w:tr>
      <w:tr w:rsidR="00D31CCE" w:rsidRPr="009440C8" w14:paraId="2032F00A" w14:textId="77777777" w:rsidTr="00355FF8">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CED60D" w14:textId="77777777" w:rsidR="00D31CCE" w:rsidRPr="009440C8" w:rsidRDefault="00D31CCE" w:rsidP="00355FF8">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F69834" w14:textId="77777777" w:rsidR="00D31CCE" w:rsidRPr="009440C8" w:rsidRDefault="00D31CCE" w:rsidP="00080DE9">
            <w:pPr>
              <w:numPr>
                <w:ilvl w:val="0"/>
                <w:numId w:val="122"/>
              </w:numPr>
              <w:spacing w:after="0" w:line="240" w:lineRule="auto"/>
              <w:jc w:val="left"/>
              <w:textAlignment w:val="baseline"/>
              <w:rPr>
                <w:rFonts w:ascii="Times New Roman" w:eastAsia="Times New Roman" w:hAnsi="Times New Roman" w:cs="Times New Roman"/>
                <w:color w:val="000000"/>
                <w:sz w:val="22"/>
              </w:rPr>
            </w:pPr>
            <w:r w:rsidRPr="009440C8">
              <w:rPr>
                <w:rFonts w:ascii="Times New Roman" w:eastAsia="Times New Roman" w:hAnsi="Times New Roman" w:cs="Times New Roman"/>
                <w:color w:val="000000"/>
                <w:sz w:val="22"/>
              </w:rPr>
              <w:t>Thời gian truy xuất và hiển thị dữ liệu  ≤ 2 giây.</w:t>
            </w:r>
          </w:p>
          <w:p w14:paraId="6039B072" w14:textId="77777777" w:rsidR="00D31CCE" w:rsidRPr="009440C8" w:rsidRDefault="00D31CCE" w:rsidP="00080DE9">
            <w:pPr>
              <w:numPr>
                <w:ilvl w:val="0"/>
                <w:numId w:val="122"/>
              </w:numPr>
              <w:spacing w:after="0" w:line="240" w:lineRule="auto"/>
              <w:jc w:val="left"/>
              <w:textAlignment w:val="baseline"/>
              <w:rPr>
                <w:rFonts w:ascii="Times New Roman" w:eastAsia="Times New Roman" w:hAnsi="Times New Roman" w:cs="Times New Roman"/>
                <w:color w:val="000000"/>
                <w:sz w:val="22"/>
              </w:rPr>
            </w:pPr>
            <w:r w:rsidRPr="009440C8">
              <w:rPr>
                <w:rFonts w:ascii="Times New Roman" w:eastAsia="Times New Roman" w:hAnsi="Times New Roman" w:cs="Times New Roman"/>
                <w:color w:val="000000"/>
                <w:sz w:val="22"/>
              </w:rPr>
              <w:t>Báo cáo hiển thị rõ ràng, sắp xếp theo ngày hết hạn tăng dần.</w:t>
            </w:r>
          </w:p>
        </w:tc>
      </w:tr>
    </w:tbl>
    <w:p w14:paraId="5D2F7551" w14:textId="77777777" w:rsidR="00D31CCE" w:rsidRPr="009440C8" w:rsidRDefault="00D31CCE" w:rsidP="00D31CCE">
      <w:pPr>
        <w:rPr>
          <w:rFonts w:ascii="Times New Roman" w:eastAsia="Times New Roman" w:hAnsi="Times New Roman" w:cs="Times New Roman"/>
          <w:szCs w:val="24"/>
        </w:rPr>
      </w:pPr>
    </w:p>
    <w:p w14:paraId="00B47B6C" w14:textId="77777777" w:rsidR="00D31CCE" w:rsidRPr="009440C8" w:rsidRDefault="00D31CCE" w:rsidP="00D31CCE">
      <w:pPr>
        <w:rPr>
          <w:rFonts w:ascii="Times New Roman" w:eastAsia="Times New Roman" w:hAnsi="Times New Roman" w:cs="Times New Roman"/>
          <w:szCs w:val="24"/>
        </w:rPr>
      </w:pPr>
      <w:r w:rsidRPr="009440C8">
        <w:rPr>
          <w:rFonts w:ascii="Times New Roman" w:eastAsia="Times New Roman" w:hAnsi="Times New Roman" w:cs="Times New Roman"/>
          <w:szCs w:val="24"/>
        </w:rPr>
        <w:t>b.</w:t>
      </w:r>
      <w:r w:rsidRPr="009440C8">
        <w:rPr>
          <w:rFonts w:ascii="Times New Roman" w:eastAsia="Times New Roman" w:hAnsi="Times New Roman" w:cs="Times New Roman"/>
          <w:szCs w:val="24"/>
        </w:rPr>
        <w:tab/>
        <w:t>Activity Diagram</w:t>
      </w:r>
    </w:p>
    <w:p w14:paraId="26EF8D4B" w14:textId="01A3FD4F" w:rsidR="00D31CCE" w:rsidRPr="009440C8" w:rsidRDefault="00E05D2F" w:rsidP="00D31CCE">
      <w:pPr>
        <w:jc w:val="center"/>
        <w:rPr>
          <w:rFonts w:ascii="Times New Roman" w:eastAsia="Times New Roman" w:hAnsi="Times New Roman" w:cs="Times New Roman"/>
          <w:szCs w:val="24"/>
        </w:rPr>
      </w:pPr>
      <w:r w:rsidRPr="009440C8">
        <w:rPr>
          <w:rFonts w:ascii="Times New Roman" w:eastAsia="Times New Roman" w:hAnsi="Times New Roman" w:cs="Times New Roman"/>
          <w:noProof/>
          <w:szCs w:val="24"/>
        </w:rPr>
        <w:lastRenderedPageBreak/>
        <w:drawing>
          <wp:inline distT="0" distB="0" distL="0" distR="0" wp14:anchorId="0B396085" wp14:editId="487974C6">
            <wp:extent cx="5943600" cy="46297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sd.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4629785"/>
                    </a:xfrm>
                    <a:prstGeom prst="rect">
                      <a:avLst/>
                    </a:prstGeom>
                  </pic:spPr>
                </pic:pic>
              </a:graphicData>
            </a:graphic>
          </wp:inline>
        </w:drawing>
      </w:r>
    </w:p>
    <w:p w14:paraId="4F0C2C6B" w14:textId="2B135E9B" w:rsidR="00D31CCE" w:rsidRPr="009440C8" w:rsidRDefault="00D31CCE" w:rsidP="00D31CCE">
      <w:pPr>
        <w:pStyle w:val="HiNHANH"/>
        <w:numPr>
          <w:ilvl w:val="0"/>
          <w:numId w:val="0"/>
        </w:numPr>
        <w:ind w:left="720"/>
        <w:jc w:val="center"/>
        <w:rPr>
          <w:i/>
        </w:rPr>
      </w:pPr>
      <w:bookmarkStart w:id="52" w:name="_Toc213618329"/>
      <w:r w:rsidRPr="009440C8">
        <w:rPr>
          <w:i/>
        </w:rPr>
        <w:t>Hình 21: AD của Xem hàng sắp hết hạn</w:t>
      </w:r>
      <w:bookmarkEnd w:id="52"/>
    </w:p>
    <w:p w14:paraId="2110F6BA" w14:textId="77777777" w:rsidR="00F77056" w:rsidRPr="009440C8" w:rsidRDefault="00CC6185" w:rsidP="00AC2187">
      <w:pPr>
        <w:pStyle w:val="Heading2"/>
        <w:numPr>
          <w:ilvl w:val="0"/>
          <w:numId w:val="0"/>
        </w:numPr>
        <w:ind w:left="576" w:hanging="576"/>
        <w:rPr>
          <w:rFonts w:ascii="Times New Roman" w:hAnsi="Times New Roman" w:cs="Times New Roman"/>
          <w:szCs w:val="24"/>
        </w:rPr>
      </w:pPr>
      <w:bookmarkStart w:id="53" w:name="_Toc213618504"/>
      <w:r w:rsidRPr="009440C8">
        <w:rPr>
          <w:rFonts w:ascii="Times New Roman" w:hAnsi="Times New Roman" w:cs="Times New Roman"/>
          <w:szCs w:val="24"/>
        </w:rPr>
        <w:t xml:space="preserve">3.4. </w:t>
      </w:r>
      <w:r w:rsidRPr="009440C8">
        <w:rPr>
          <w:rFonts w:ascii="Times New Roman" w:hAnsi="Times New Roman" w:cs="Times New Roman"/>
          <w:szCs w:val="24"/>
        </w:rPr>
        <w:tab/>
        <w:t>Quản lý loại hàng</w:t>
      </w:r>
      <w:bookmarkEnd w:id="53"/>
    </w:p>
    <w:p w14:paraId="22D6044E" w14:textId="77777777" w:rsidR="00273047" w:rsidRPr="009440C8" w:rsidRDefault="00273047" w:rsidP="00273047">
      <w:pPr>
        <w:spacing w:after="0"/>
        <w:rPr>
          <w:rFonts w:ascii="Times New Roman" w:hAnsi="Times New Roman" w:cs="Times New Roman"/>
        </w:rPr>
      </w:pPr>
      <w:r w:rsidRPr="009440C8">
        <w:rPr>
          <w:rFonts w:ascii="Times New Roman" w:hAnsi="Times New Roman" w:cs="Times New Roman"/>
        </w:rPr>
        <w:t>Use Case quản lý bán hàng giúp cho chủ có thể thực hiện Thêm, Xem, Sửa, Xóa loại hàng</w:t>
      </w:r>
    </w:p>
    <w:p w14:paraId="076FE9CC" w14:textId="77777777" w:rsidR="00E95747" w:rsidRPr="009440C8" w:rsidRDefault="00E95747" w:rsidP="00E95747">
      <w:pPr>
        <w:spacing w:after="0"/>
        <w:jc w:val="center"/>
        <w:rPr>
          <w:rFonts w:ascii="Times New Roman" w:hAnsi="Times New Roman" w:cs="Times New Roman"/>
        </w:rPr>
      </w:pPr>
      <w:r w:rsidRPr="009440C8">
        <w:rPr>
          <w:rFonts w:ascii="Times New Roman" w:hAnsi="Times New Roman" w:cs="Times New Roman"/>
          <w:noProof/>
        </w:rPr>
        <w:drawing>
          <wp:inline distT="0" distB="0" distL="0" distR="0" wp14:anchorId="2EA14E35" wp14:editId="7D4212EE">
            <wp:extent cx="3752850" cy="210185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D LH.png"/>
                    <pic:cNvPicPr/>
                  </pic:nvPicPr>
                  <pic:blipFill>
                    <a:blip r:embed="rId33">
                      <a:extLst>
                        <a:ext uri="{28A0092B-C50C-407E-A947-70E740481C1C}">
                          <a14:useLocalDpi xmlns:a14="http://schemas.microsoft.com/office/drawing/2010/main" val="0"/>
                        </a:ext>
                      </a:extLst>
                    </a:blip>
                    <a:stretch>
                      <a:fillRect/>
                    </a:stretch>
                  </pic:blipFill>
                  <pic:spPr>
                    <a:xfrm>
                      <a:off x="0" y="0"/>
                      <a:ext cx="3752850" cy="2101850"/>
                    </a:xfrm>
                    <a:prstGeom prst="rect">
                      <a:avLst/>
                    </a:prstGeom>
                  </pic:spPr>
                </pic:pic>
              </a:graphicData>
            </a:graphic>
          </wp:inline>
        </w:drawing>
      </w:r>
    </w:p>
    <w:p w14:paraId="6B68F932" w14:textId="77777777" w:rsidR="00E95747" w:rsidRPr="009440C8" w:rsidRDefault="00E95747" w:rsidP="00E95747">
      <w:pPr>
        <w:jc w:val="center"/>
        <w:rPr>
          <w:rFonts w:ascii="Times New Roman" w:hAnsi="Times New Roman" w:cs="Times New Roman"/>
          <w:i/>
          <w:szCs w:val="24"/>
        </w:rPr>
      </w:pPr>
    </w:p>
    <w:p w14:paraId="352CD4F2" w14:textId="77777777" w:rsidR="00E95747" w:rsidRPr="009440C8" w:rsidRDefault="00E95747" w:rsidP="00C010B0">
      <w:pPr>
        <w:pStyle w:val="HiNHANH"/>
        <w:numPr>
          <w:ilvl w:val="0"/>
          <w:numId w:val="0"/>
        </w:numPr>
        <w:ind w:left="720"/>
        <w:jc w:val="center"/>
        <w:rPr>
          <w:i/>
        </w:rPr>
      </w:pPr>
      <w:bookmarkStart w:id="54" w:name="_Toc213618330"/>
      <w:r w:rsidRPr="009440C8">
        <w:rPr>
          <w:i/>
        </w:rPr>
        <w:t>Hình 2</w:t>
      </w:r>
      <w:r w:rsidR="00D31CCE" w:rsidRPr="009440C8">
        <w:rPr>
          <w:i/>
        </w:rPr>
        <w:t>2</w:t>
      </w:r>
      <w:r w:rsidRPr="009440C8">
        <w:rPr>
          <w:i/>
        </w:rPr>
        <w:t>: UC Quản lý loại hàng</w:t>
      </w:r>
      <w:bookmarkEnd w:id="54"/>
    </w:p>
    <w:p w14:paraId="13F22368" w14:textId="77777777" w:rsidR="00F77056" w:rsidRPr="009440C8" w:rsidRDefault="00CC6185" w:rsidP="00273047">
      <w:pPr>
        <w:pStyle w:val="Heading3"/>
        <w:numPr>
          <w:ilvl w:val="0"/>
          <w:numId w:val="0"/>
        </w:numPr>
        <w:ind w:left="720" w:hanging="720"/>
        <w:rPr>
          <w:rFonts w:ascii="Times New Roman" w:hAnsi="Times New Roman" w:cs="Times New Roman"/>
          <w:i w:val="0"/>
        </w:rPr>
      </w:pPr>
      <w:bookmarkStart w:id="55" w:name="_Toc213618505"/>
      <w:r w:rsidRPr="009440C8">
        <w:rPr>
          <w:rFonts w:ascii="Times New Roman" w:hAnsi="Times New Roman" w:cs="Times New Roman"/>
          <w:i w:val="0"/>
        </w:rPr>
        <w:lastRenderedPageBreak/>
        <w:t>3.4.1.</w:t>
      </w:r>
      <w:r w:rsidRPr="009440C8">
        <w:rPr>
          <w:rFonts w:ascii="Times New Roman" w:hAnsi="Times New Roman" w:cs="Times New Roman"/>
          <w:i w:val="0"/>
        </w:rPr>
        <w:tab/>
        <w:t>Business Rule</w:t>
      </w:r>
      <w:bookmarkEnd w:id="55"/>
    </w:p>
    <w:tbl>
      <w:tblPr>
        <w:tblW w:w="0" w:type="auto"/>
        <w:tblCellMar>
          <w:top w:w="15" w:type="dxa"/>
          <w:left w:w="15" w:type="dxa"/>
          <w:bottom w:w="15" w:type="dxa"/>
          <w:right w:w="15" w:type="dxa"/>
        </w:tblCellMar>
        <w:tblLook w:val="04A0" w:firstRow="1" w:lastRow="0" w:firstColumn="1" w:lastColumn="0" w:noHBand="0" w:noVBand="1"/>
      </w:tblPr>
      <w:tblGrid>
        <w:gridCol w:w="1257"/>
        <w:gridCol w:w="8303"/>
      </w:tblGrid>
      <w:tr w:rsidR="00D62E0E" w:rsidRPr="009440C8" w14:paraId="0AE890D6" w14:textId="77777777" w:rsidTr="00D62E0E">
        <w:trPr>
          <w:trHeight w:val="285"/>
        </w:trPr>
        <w:tc>
          <w:tcPr>
            <w:tcW w:w="0" w:type="auto"/>
            <w:tcBorders>
              <w:top w:val="single" w:sz="6" w:space="0" w:color="000000"/>
              <w:left w:val="single" w:sz="6" w:space="0" w:color="000000"/>
              <w:bottom w:val="single" w:sz="6" w:space="0" w:color="000000"/>
              <w:right w:val="single" w:sz="6" w:space="0" w:color="000000"/>
            </w:tcBorders>
            <w:shd w:val="clear" w:color="auto" w:fill="C5E0B3"/>
            <w:tcMar>
              <w:top w:w="0" w:type="dxa"/>
              <w:left w:w="100" w:type="dxa"/>
              <w:bottom w:w="0" w:type="dxa"/>
              <w:right w:w="100" w:type="dxa"/>
            </w:tcMar>
            <w:hideMark/>
          </w:tcPr>
          <w:p w14:paraId="4B44F7F1" w14:textId="77777777" w:rsidR="00D62E0E" w:rsidRPr="009440C8" w:rsidRDefault="00D62E0E" w:rsidP="00D62E0E">
            <w:pPr>
              <w:spacing w:before="240" w:after="0" w:line="240" w:lineRule="auto"/>
              <w:jc w:val="center"/>
              <w:rPr>
                <w:rFonts w:ascii="Times New Roman" w:eastAsia="Times New Roman" w:hAnsi="Times New Roman" w:cs="Times New Roman"/>
                <w:szCs w:val="24"/>
              </w:rPr>
            </w:pPr>
            <w:r w:rsidRPr="009440C8">
              <w:rPr>
                <w:rFonts w:ascii="Times New Roman" w:eastAsia="Times New Roman" w:hAnsi="Times New Roman" w:cs="Times New Roman"/>
                <w:b/>
                <w:bCs/>
                <w:color w:val="000000"/>
                <w:szCs w:val="24"/>
              </w:rPr>
              <w:t>ID</w:t>
            </w:r>
          </w:p>
        </w:tc>
        <w:tc>
          <w:tcPr>
            <w:tcW w:w="0" w:type="auto"/>
            <w:tcBorders>
              <w:top w:val="single" w:sz="6" w:space="0" w:color="000000"/>
              <w:left w:val="single" w:sz="6" w:space="0" w:color="000000"/>
              <w:bottom w:val="single" w:sz="6" w:space="0" w:color="000000"/>
              <w:right w:val="single" w:sz="6" w:space="0" w:color="000000"/>
            </w:tcBorders>
            <w:shd w:val="clear" w:color="auto" w:fill="C5E0B3"/>
            <w:tcMar>
              <w:top w:w="0" w:type="dxa"/>
              <w:left w:w="100" w:type="dxa"/>
              <w:bottom w:w="0" w:type="dxa"/>
              <w:right w:w="100" w:type="dxa"/>
            </w:tcMar>
            <w:hideMark/>
          </w:tcPr>
          <w:p w14:paraId="2FE8A401" w14:textId="77777777" w:rsidR="00D62E0E" w:rsidRPr="009440C8" w:rsidRDefault="00D62E0E" w:rsidP="00D62E0E">
            <w:pPr>
              <w:spacing w:before="240" w:after="0" w:line="240" w:lineRule="auto"/>
              <w:jc w:val="center"/>
              <w:rPr>
                <w:rFonts w:ascii="Times New Roman" w:eastAsia="Times New Roman" w:hAnsi="Times New Roman" w:cs="Times New Roman"/>
                <w:szCs w:val="24"/>
              </w:rPr>
            </w:pPr>
            <w:r w:rsidRPr="009440C8">
              <w:rPr>
                <w:rFonts w:ascii="Times New Roman" w:eastAsia="Times New Roman" w:hAnsi="Times New Roman" w:cs="Times New Roman"/>
                <w:b/>
                <w:bCs/>
                <w:color w:val="000000"/>
                <w:szCs w:val="24"/>
              </w:rPr>
              <w:t>Business rules</w:t>
            </w:r>
          </w:p>
        </w:tc>
      </w:tr>
      <w:tr w:rsidR="00D62E0E" w:rsidRPr="009440C8" w14:paraId="42F2A77E" w14:textId="77777777" w:rsidTr="00D62E0E">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7090663" w14:textId="77777777" w:rsidR="00D62E0E" w:rsidRPr="009440C8" w:rsidRDefault="00D62E0E" w:rsidP="00D62E0E">
            <w:pPr>
              <w:spacing w:before="240"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BR-UC-4.1</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046B09F" w14:textId="77777777" w:rsidR="00D62E0E" w:rsidRPr="009440C8" w:rsidRDefault="00D62E0E" w:rsidP="00080DE9">
            <w:pPr>
              <w:numPr>
                <w:ilvl w:val="0"/>
                <w:numId w:val="32"/>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Tên Loại Hàng không được trùng lặp và không được chứa số hay kí tự đặc biệt</w:t>
            </w:r>
          </w:p>
        </w:tc>
      </w:tr>
      <w:tr w:rsidR="00D62E0E" w:rsidRPr="009440C8" w14:paraId="0151FA74" w14:textId="77777777" w:rsidTr="00D62E0E">
        <w:trPr>
          <w:trHeight w:val="76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2105D8B" w14:textId="77777777" w:rsidR="00D62E0E" w:rsidRPr="009440C8" w:rsidRDefault="00D62E0E" w:rsidP="00D62E0E">
            <w:pPr>
              <w:spacing w:before="240"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BR-UC-4.3</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8E1965A" w14:textId="77777777" w:rsidR="00D62E0E" w:rsidRPr="009440C8" w:rsidRDefault="00D62E0E" w:rsidP="00080DE9">
            <w:pPr>
              <w:numPr>
                <w:ilvl w:val="0"/>
                <w:numId w:val="33"/>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Tên Loại Hàng sau khi sửa không được trùng lặp và không chứa số</w:t>
            </w:r>
          </w:p>
        </w:tc>
      </w:tr>
      <w:tr w:rsidR="00D62E0E" w:rsidRPr="009440C8" w14:paraId="56D9663B" w14:textId="77777777" w:rsidTr="00D62E0E">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101DC14" w14:textId="77777777" w:rsidR="00D62E0E" w:rsidRPr="009440C8" w:rsidRDefault="00D62E0E" w:rsidP="00D62E0E">
            <w:pPr>
              <w:spacing w:before="240"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BR-UC-4.4</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F64BDFC" w14:textId="77777777" w:rsidR="00D62E0E" w:rsidRPr="009440C8" w:rsidRDefault="00D62E0E" w:rsidP="00080DE9">
            <w:pPr>
              <w:numPr>
                <w:ilvl w:val="0"/>
                <w:numId w:val="34"/>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Không được phép xóa Loại Hàng nếu đang có sản phẩm liên kết với nó.</w:t>
            </w:r>
          </w:p>
        </w:tc>
      </w:tr>
    </w:tbl>
    <w:p w14:paraId="6D33BEAC" w14:textId="77777777" w:rsidR="00F77056" w:rsidRPr="009440C8" w:rsidRDefault="00F77056">
      <w:pPr>
        <w:rPr>
          <w:rFonts w:ascii="Times New Roman" w:hAnsi="Times New Roman" w:cs="Times New Roman"/>
          <w:szCs w:val="24"/>
        </w:rPr>
      </w:pPr>
    </w:p>
    <w:p w14:paraId="7526B322" w14:textId="77777777" w:rsidR="00F77056" w:rsidRPr="009440C8" w:rsidRDefault="00CC6185" w:rsidP="00B0605F">
      <w:pPr>
        <w:pStyle w:val="Heading3"/>
        <w:numPr>
          <w:ilvl w:val="0"/>
          <w:numId w:val="0"/>
        </w:numPr>
        <w:ind w:left="720" w:hanging="720"/>
        <w:rPr>
          <w:rFonts w:ascii="Times New Roman" w:hAnsi="Times New Roman" w:cs="Times New Roman"/>
          <w:i w:val="0"/>
        </w:rPr>
      </w:pPr>
      <w:bookmarkStart w:id="56" w:name="_Toc213618506"/>
      <w:r w:rsidRPr="009440C8">
        <w:rPr>
          <w:rFonts w:ascii="Times New Roman" w:hAnsi="Times New Roman" w:cs="Times New Roman"/>
          <w:i w:val="0"/>
        </w:rPr>
        <w:t>3.4.2.</w:t>
      </w:r>
      <w:r w:rsidRPr="009440C8">
        <w:rPr>
          <w:rFonts w:ascii="Times New Roman" w:hAnsi="Times New Roman" w:cs="Times New Roman"/>
          <w:i w:val="0"/>
        </w:rPr>
        <w:tab/>
        <w:t>Thêm Loại hàng</w:t>
      </w:r>
      <w:bookmarkEnd w:id="56"/>
    </w:p>
    <w:p w14:paraId="68B319DB" w14:textId="77777777" w:rsidR="00F77056" w:rsidRPr="009440C8" w:rsidRDefault="00CC6185">
      <w:pPr>
        <w:rPr>
          <w:rFonts w:ascii="Times New Roman" w:hAnsi="Times New Roman" w:cs="Times New Roman"/>
          <w:szCs w:val="24"/>
        </w:rPr>
      </w:pPr>
      <w:r w:rsidRPr="009440C8">
        <w:rPr>
          <w:rFonts w:ascii="Times New Roman" w:hAnsi="Times New Roman" w:cs="Times New Roman"/>
          <w:szCs w:val="24"/>
        </w:rPr>
        <w:t>a.</w:t>
      </w:r>
      <w:r w:rsidRPr="009440C8">
        <w:rPr>
          <w:rFonts w:ascii="Times New Roman" w:hAnsi="Times New Roman" w:cs="Times New Roman"/>
          <w:szCs w:val="24"/>
        </w:rPr>
        <w:tab/>
        <w:t>Đặc tả</w:t>
      </w:r>
    </w:p>
    <w:tbl>
      <w:tblPr>
        <w:tblW w:w="0" w:type="auto"/>
        <w:tblCellMar>
          <w:top w:w="15" w:type="dxa"/>
          <w:left w:w="15" w:type="dxa"/>
          <w:bottom w:w="15" w:type="dxa"/>
          <w:right w:w="15" w:type="dxa"/>
        </w:tblCellMar>
        <w:tblLook w:val="04A0" w:firstRow="1" w:lastRow="0" w:firstColumn="1" w:lastColumn="0" w:noHBand="0" w:noVBand="1"/>
      </w:tblPr>
      <w:tblGrid>
        <w:gridCol w:w="1956"/>
        <w:gridCol w:w="7604"/>
      </w:tblGrid>
      <w:tr w:rsidR="000A7A86" w:rsidRPr="009440C8" w14:paraId="6FFC63DA"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F3E62A"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D1998B" w14:textId="77777777" w:rsidR="000A7A86" w:rsidRPr="009440C8" w:rsidRDefault="00B515F5"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4</w:t>
            </w:r>
            <w:r w:rsidR="000A7A86" w:rsidRPr="009440C8">
              <w:rPr>
                <w:rFonts w:ascii="Times New Roman" w:eastAsia="Times New Roman" w:hAnsi="Times New Roman" w:cs="Times New Roman"/>
                <w:color w:val="000000"/>
                <w:szCs w:val="24"/>
              </w:rPr>
              <w:t>.1</w:t>
            </w:r>
          </w:p>
        </w:tc>
      </w:tr>
      <w:tr w:rsidR="000A7A86" w:rsidRPr="009440C8" w14:paraId="39F7B448"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8F93C9"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256DF2"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Thêm Loại hàng</w:t>
            </w:r>
          </w:p>
        </w:tc>
      </w:tr>
      <w:tr w:rsidR="000A7A86" w:rsidRPr="009440C8" w14:paraId="3F073EAE"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C000D"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2AE105"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Tạo một bản ghi loại hàng mới trong hệ thống.</w:t>
            </w:r>
          </w:p>
        </w:tc>
      </w:tr>
      <w:tr w:rsidR="000A7A86" w:rsidRPr="009440C8" w14:paraId="7A18EBFE"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C6617"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E541C4"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Chủ cửa hàng</w:t>
            </w:r>
          </w:p>
        </w:tc>
      </w:tr>
      <w:tr w:rsidR="000A7A86" w:rsidRPr="009440C8" w14:paraId="554DAD18"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226FC7"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26EC8D"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High</w:t>
            </w:r>
          </w:p>
        </w:tc>
      </w:tr>
      <w:tr w:rsidR="000A7A86" w:rsidRPr="009440C8" w14:paraId="2340A3F2"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F663B0"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Trig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5B14FA"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Chủ cửa hàng chọn chức năng "Thêm Loại Hàng".</w:t>
            </w:r>
          </w:p>
        </w:tc>
      </w:tr>
      <w:tr w:rsidR="000A7A86" w:rsidRPr="009440C8" w14:paraId="6DA961F2"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E4EB0"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7D6C43"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Chủ cửa hàng đăng nhập </w:t>
            </w:r>
          </w:p>
          <w:p w14:paraId="0EAF1445"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Chủ vào chức năng Quản lý loại hàng</w:t>
            </w:r>
          </w:p>
        </w:tc>
      </w:tr>
      <w:tr w:rsidR="000A7A86" w:rsidRPr="009440C8" w14:paraId="56A160B3"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1F7AAD"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ost-condition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B1F8C4"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Loại hàng mới được thêm vào và lưu vào hệ thống</w:t>
            </w:r>
          </w:p>
        </w:tc>
      </w:tr>
      <w:tr w:rsidR="000A7A86" w:rsidRPr="009440C8" w14:paraId="402C5E68"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07A9A4"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Mai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03C0A9" w14:textId="77777777" w:rsidR="000A7A86" w:rsidRPr="009440C8" w:rsidRDefault="000A7A86" w:rsidP="00080DE9">
            <w:pPr>
              <w:pStyle w:val="ListParagraph"/>
              <w:numPr>
                <w:ilvl w:val="0"/>
                <w:numId w:val="97"/>
              </w:num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Hệ thống hiển thị màn hình nhập liệu (tên LH ).</w:t>
            </w:r>
          </w:p>
          <w:p w14:paraId="1002E332" w14:textId="77777777" w:rsidR="000A7A86" w:rsidRPr="009440C8" w:rsidRDefault="000A7A86" w:rsidP="00080DE9">
            <w:pPr>
              <w:numPr>
                <w:ilvl w:val="0"/>
                <w:numId w:val="97"/>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cửa hàng Nhập Tên Loại Hàng. </w:t>
            </w:r>
          </w:p>
          <w:p w14:paraId="59D2B9CC" w14:textId="77777777" w:rsidR="000A7A86" w:rsidRPr="009440C8" w:rsidRDefault="000A7A86" w:rsidP="00080DE9">
            <w:pPr>
              <w:numPr>
                <w:ilvl w:val="0"/>
                <w:numId w:val="97"/>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Kiểm tra Tên Loại Hàng </w:t>
            </w:r>
          </w:p>
          <w:p w14:paraId="042EAFA3" w14:textId="77777777" w:rsidR="000A7A86" w:rsidRPr="009440C8" w:rsidRDefault="000A7A86" w:rsidP="00080DE9">
            <w:pPr>
              <w:numPr>
                <w:ilvl w:val="0"/>
                <w:numId w:val="97"/>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bấm lưu</w:t>
            </w:r>
          </w:p>
          <w:p w14:paraId="0E14C29B" w14:textId="77777777" w:rsidR="000A7A86" w:rsidRPr="009440C8" w:rsidRDefault="000A7A86" w:rsidP="00080DE9">
            <w:pPr>
              <w:numPr>
                <w:ilvl w:val="0"/>
                <w:numId w:val="97"/>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Sinh ID và lưu loại hàng mới vào CSDL</w:t>
            </w:r>
          </w:p>
          <w:p w14:paraId="4D7A653C" w14:textId="77777777" w:rsidR="000A7A86" w:rsidRPr="009440C8" w:rsidRDefault="000A7A86" w:rsidP="00080DE9">
            <w:pPr>
              <w:numPr>
                <w:ilvl w:val="0"/>
                <w:numId w:val="97"/>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hiển thị thông báo "Tạo Loại Hàng thành </w:t>
            </w:r>
          </w:p>
          <w:p w14:paraId="6B8AA016" w14:textId="77777777" w:rsidR="000A7A86" w:rsidRPr="009440C8" w:rsidRDefault="000A7A86" w:rsidP="000A7A86">
            <w:pPr>
              <w:spacing w:after="0" w:line="0" w:lineRule="atLeast"/>
              <w:ind w:left="720"/>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công"</w:t>
            </w:r>
          </w:p>
        </w:tc>
      </w:tr>
      <w:tr w:rsidR="000A7A86" w:rsidRPr="009440C8" w14:paraId="60352D28"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2EA3B6"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4B2E1E"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N/A</w:t>
            </w:r>
          </w:p>
        </w:tc>
      </w:tr>
      <w:tr w:rsidR="000A7A86" w:rsidRPr="009440C8" w14:paraId="05F1069F"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125170"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CB23D6"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 xml:space="preserve">3.a.1 Nếu hệ thống kiểm tra tên Loại hàng không hợp lệ theo BR thông báo </w:t>
            </w:r>
            <w:r w:rsidRPr="009440C8">
              <w:rPr>
                <w:rFonts w:ascii="Times New Roman" w:eastAsia="Times New Roman" w:hAnsi="Times New Roman" w:cs="Times New Roman"/>
                <w:color w:val="000000"/>
                <w:szCs w:val="24"/>
                <w:shd w:val="clear" w:color="auto" w:fill="FFFFFF"/>
              </w:rPr>
              <w:t>“Tên Loại hàng không hợp lệ. Không cho phép nhập số hoặc ký tự đặc biệt..</w:t>
            </w:r>
            <w:r w:rsidRPr="009440C8">
              <w:rPr>
                <w:rFonts w:ascii="Times New Roman" w:eastAsia="Times New Roman" w:hAnsi="Times New Roman" w:cs="Times New Roman"/>
                <w:color w:val="000000"/>
                <w:szCs w:val="24"/>
              </w:rPr>
              <w:t>” → quay lại bước 2</w:t>
            </w:r>
          </w:p>
          <w:p w14:paraId="2C2A7CD2"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 xml:space="preserve">3.a.2 Nếu tên loại hàng đã tồn tại: Hệ thống hiển thị lỗi "Tên Loại Hàng đã </w:t>
            </w:r>
            <w:r w:rsidRPr="009440C8">
              <w:rPr>
                <w:rFonts w:ascii="Times New Roman" w:eastAsia="Times New Roman" w:hAnsi="Times New Roman" w:cs="Times New Roman"/>
                <w:color w:val="000000"/>
                <w:szCs w:val="24"/>
              </w:rPr>
              <w:lastRenderedPageBreak/>
              <w:t>tồn tại" → Quay lại Bước 2. nếu muốn nhập lại. Không muốn thì kết thúc.</w:t>
            </w:r>
          </w:p>
          <w:p w14:paraId="750340FA"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4a.. Chủ bấm Hủy</w:t>
            </w:r>
          </w:p>
          <w:p w14:paraId="18E0BBF8"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4a1. Hệ thống hiển thị thông báo "Bạn chưa lưu thông tin hàng, có muốn hủy không?"</w:t>
            </w:r>
          </w:p>
          <w:p w14:paraId="0097EA65"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4a2. Chủ bấm không hủy thì trở lại màn hình đang sửa đổi và quay về bước 4</w:t>
            </w:r>
          </w:p>
          <w:p w14:paraId="5F07DB3D"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4a2.1. Chủ bấm “Xác nhận hủy” thì hủy thêm loại hàng và kết thúc</w:t>
            </w:r>
          </w:p>
          <w:p w14:paraId="4B7295FE"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6a Nếu hệ thống lỗi thì không lưu thông tin và thông báo “Hệ thống lỗi, không thể thêm mới loại hàng” và kết thúc</w:t>
            </w:r>
          </w:p>
        </w:tc>
      </w:tr>
      <w:tr w:rsidR="000A7A86" w:rsidRPr="009440C8" w14:paraId="1204923D" w14:textId="77777777" w:rsidTr="00535305">
        <w:trPr>
          <w:trHeight w:val="58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97B0F8"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lastRenderedPageBreak/>
              <w:t>Business ru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6CDE33"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Tên</w:t>
            </w:r>
            <w:r w:rsidR="00535305" w:rsidRPr="009440C8">
              <w:rPr>
                <w:rFonts w:ascii="Times New Roman" w:eastAsia="Times New Roman" w:hAnsi="Times New Roman" w:cs="Times New Roman"/>
                <w:color w:val="000000"/>
                <w:szCs w:val="24"/>
              </w:rPr>
              <w:t xml:space="preserve"> Loại Hàng không được trùng lặp và</w:t>
            </w:r>
            <w:r w:rsidR="00535305" w:rsidRPr="009440C8">
              <w:rPr>
                <w:rFonts w:ascii="Times New Roman" w:eastAsia="Times New Roman" w:hAnsi="Times New Roman" w:cs="Times New Roman"/>
                <w:szCs w:val="24"/>
              </w:rPr>
              <w:t xml:space="preserve"> </w:t>
            </w:r>
            <w:r w:rsidRPr="009440C8">
              <w:rPr>
                <w:rFonts w:ascii="Times New Roman" w:eastAsia="Times New Roman" w:hAnsi="Times New Roman" w:cs="Times New Roman"/>
                <w:color w:val="000000"/>
                <w:szCs w:val="24"/>
              </w:rPr>
              <w:t>không được chứa số hay kí tự đặc biệt</w:t>
            </w:r>
          </w:p>
          <w:p w14:paraId="03954F01" w14:textId="77777777" w:rsidR="000A7A86" w:rsidRPr="009440C8" w:rsidRDefault="000A7A86" w:rsidP="000A7A86">
            <w:pPr>
              <w:spacing w:after="0" w:line="0" w:lineRule="atLeast"/>
              <w:jc w:val="left"/>
              <w:rPr>
                <w:rFonts w:ascii="Times New Roman" w:eastAsia="Times New Roman" w:hAnsi="Times New Roman" w:cs="Times New Roman"/>
                <w:szCs w:val="24"/>
              </w:rPr>
            </w:pPr>
          </w:p>
        </w:tc>
      </w:tr>
      <w:tr w:rsidR="000A7A86" w:rsidRPr="009440C8" w14:paraId="54F78266" w14:textId="77777777" w:rsidTr="000A7A86">
        <w:trPr>
          <w:trHeight w:val="47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6ADC77"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98A4D0" w14:textId="77777777" w:rsidR="000A7A86" w:rsidRPr="009440C8" w:rsidRDefault="008B4D7D"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Thời gian phản hồi của hệ thống phải &lt;=2s</w:t>
            </w:r>
          </w:p>
        </w:tc>
      </w:tr>
    </w:tbl>
    <w:p w14:paraId="36525DCB" w14:textId="77777777" w:rsidR="00F77056" w:rsidRPr="009440C8" w:rsidRDefault="00F77056">
      <w:pPr>
        <w:rPr>
          <w:rFonts w:ascii="Times New Roman" w:hAnsi="Times New Roman" w:cs="Times New Roman"/>
          <w:szCs w:val="24"/>
        </w:rPr>
      </w:pPr>
    </w:p>
    <w:p w14:paraId="10E50D51" w14:textId="77777777" w:rsidR="00F77056" w:rsidRPr="009440C8" w:rsidRDefault="00CC6185">
      <w:pPr>
        <w:rPr>
          <w:rFonts w:ascii="Times New Roman" w:hAnsi="Times New Roman" w:cs="Times New Roman"/>
          <w:szCs w:val="24"/>
        </w:rPr>
      </w:pPr>
      <w:r w:rsidRPr="009440C8">
        <w:rPr>
          <w:rFonts w:ascii="Times New Roman" w:hAnsi="Times New Roman" w:cs="Times New Roman"/>
          <w:szCs w:val="24"/>
        </w:rPr>
        <w:t>b.</w:t>
      </w:r>
      <w:r w:rsidRPr="009440C8">
        <w:rPr>
          <w:rFonts w:ascii="Times New Roman" w:hAnsi="Times New Roman" w:cs="Times New Roman"/>
          <w:szCs w:val="24"/>
        </w:rPr>
        <w:tab/>
        <w:t>Activity Diagram</w:t>
      </w:r>
    </w:p>
    <w:p w14:paraId="3E3C845D" w14:textId="77777777" w:rsidR="00F77056" w:rsidRPr="009440C8" w:rsidRDefault="00D819DD" w:rsidP="000A7A86">
      <w:pPr>
        <w:jc w:val="center"/>
        <w:rPr>
          <w:rFonts w:ascii="Times New Roman" w:hAnsi="Times New Roman" w:cs="Times New Roman"/>
          <w:szCs w:val="24"/>
        </w:rPr>
      </w:pPr>
      <w:r w:rsidRPr="009440C8">
        <w:rPr>
          <w:rFonts w:ascii="Times New Roman" w:hAnsi="Times New Roman" w:cs="Times New Roman"/>
          <w:noProof/>
          <w:szCs w:val="24"/>
        </w:rPr>
        <w:lastRenderedPageBreak/>
        <w:drawing>
          <wp:inline distT="0" distB="0" distL="0" distR="0" wp14:anchorId="6ADD1FD5" wp14:editId="401B1375">
            <wp:extent cx="5943600" cy="63296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mlh.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6329680"/>
                    </a:xfrm>
                    <a:prstGeom prst="rect">
                      <a:avLst/>
                    </a:prstGeom>
                  </pic:spPr>
                </pic:pic>
              </a:graphicData>
            </a:graphic>
          </wp:inline>
        </w:drawing>
      </w:r>
    </w:p>
    <w:p w14:paraId="32AEB682" w14:textId="77777777" w:rsidR="00F77056" w:rsidRPr="009440C8" w:rsidRDefault="00CC6185" w:rsidP="00C010B0">
      <w:pPr>
        <w:pStyle w:val="HiNHANH"/>
        <w:numPr>
          <w:ilvl w:val="0"/>
          <w:numId w:val="0"/>
        </w:numPr>
        <w:ind w:left="720"/>
        <w:jc w:val="center"/>
        <w:rPr>
          <w:i/>
        </w:rPr>
      </w:pPr>
      <w:bookmarkStart w:id="57" w:name="_Toc213618331"/>
      <w:r w:rsidRPr="009440C8">
        <w:rPr>
          <w:i/>
        </w:rPr>
        <w:t>Hình</w:t>
      </w:r>
      <w:r w:rsidR="00E95747" w:rsidRPr="009440C8">
        <w:rPr>
          <w:i/>
        </w:rPr>
        <w:t xml:space="preserve"> 2</w:t>
      </w:r>
      <w:r w:rsidR="00D31CCE" w:rsidRPr="009440C8">
        <w:rPr>
          <w:i/>
        </w:rPr>
        <w:t>3</w:t>
      </w:r>
      <w:r w:rsidRPr="009440C8">
        <w:rPr>
          <w:i/>
        </w:rPr>
        <w:t>: AD của Thêm Loại hàng</w:t>
      </w:r>
      <w:bookmarkEnd w:id="57"/>
    </w:p>
    <w:p w14:paraId="739C6114" w14:textId="77777777" w:rsidR="00F77056" w:rsidRPr="009440C8" w:rsidRDefault="00CC6185" w:rsidP="00B0605F">
      <w:pPr>
        <w:pStyle w:val="Heading3"/>
        <w:numPr>
          <w:ilvl w:val="0"/>
          <w:numId w:val="0"/>
        </w:numPr>
        <w:ind w:left="720" w:hanging="720"/>
        <w:rPr>
          <w:rFonts w:ascii="Times New Roman" w:hAnsi="Times New Roman" w:cs="Times New Roman"/>
          <w:i w:val="0"/>
        </w:rPr>
      </w:pPr>
      <w:bookmarkStart w:id="58" w:name="_Toc213618507"/>
      <w:r w:rsidRPr="009440C8">
        <w:rPr>
          <w:rFonts w:ascii="Times New Roman" w:hAnsi="Times New Roman" w:cs="Times New Roman"/>
          <w:i w:val="0"/>
        </w:rPr>
        <w:t>3.4.3.</w:t>
      </w:r>
      <w:r w:rsidRPr="009440C8">
        <w:rPr>
          <w:rFonts w:ascii="Times New Roman" w:hAnsi="Times New Roman" w:cs="Times New Roman"/>
          <w:i w:val="0"/>
        </w:rPr>
        <w:tab/>
        <w:t>Xem Loại hàng</w:t>
      </w:r>
      <w:bookmarkEnd w:id="58"/>
    </w:p>
    <w:p w14:paraId="514543E3" w14:textId="77777777" w:rsidR="00F77056" w:rsidRPr="009440C8" w:rsidRDefault="00CC6185">
      <w:pPr>
        <w:jc w:val="left"/>
        <w:rPr>
          <w:rFonts w:ascii="Times New Roman" w:hAnsi="Times New Roman" w:cs="Times New Roman"/>
          <w:szCs w:val="24"/>
        </w:rPr>
      </w:pPr>
      <w:r w:rsidRPr="009440C8">
        <w:rPr>
          <w:rFonts w:ascii="Times New Roman" w:hAnsi="Times New Roman" w:cs="Times New Roman"/>
          <w:szCs w:val="24"/>
        </w:rPr>
        <w:t>a.</w:t>
      </w:r>
      <w:r w:rsidRPr="009440C8">
        <w:rPr>
          <w:rFonts w:ascii="Times New Roman" w:hAnsi="Times New Roman" w:cs="Times New Roman"/>
          <w:szCs w:val="24"/>
        </w:rPr>
        <w:tab/>
        <w:t>Đặc tả</w:t>
      </w:r>
    </w:p>
    <w:tbl>
      <w:tblPr>
        <w:tblW w:w="0" w:type="auto"/>
        <w:tblCellMar>
          <w:top w:w="15" w:type="dxa"/>
          <w:left w:w="15" w:type="dxa"/>
          <w:bottom w:w="15" w:type="dxa"/>
          <w:right w:w="15" w:type="dxa"/>
        </w:tblCellMar>
        <w:tblLook w:val="04A0" w:firstRow="1" w:lastRow="0" w:firstColumn="1" w:lastColumn="0" w:noHBand="0" w:noVBand="1"/>
      </w:tblPr>
      <w:tblGrid>
        <w:gridCol w:w="1994"/>
        <w:gridCol w:w="7566"/>
      </w:tblGrid>
      <w:tr w:rsidR="000A7A86" w:rsidRPr="009440C8" w14:paraId="1DBD01CD"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4A2C9C"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9E5202" w14:textId="77777777" w:rsidR="000A7A86" w:rsidRPr="009440C8" w:rsidRDefault="00B515F5"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4</w:t>
            </w:r>
            <w:r w:rsidR="000A7A86" w:rsidRPr="009440C8">
              <w:rPr>
                <w:rFonts w:ascii="Times New Roman" w:eastAsia="Times New Roman" w:hAnsi="Times New Roman" w:cs="Times New Roman"/>
                <w:color w:val="000000"/>
                <w:szCs w:val="24"/>
              </w:rPr>
              <w:t>.2</w:t>
            </w:r>
          </w:p>
        </w:tc>
      </w:tr>
      <w:tr w:rsidR="000A7A86" w:rsidRPr="009440C8" w14:paraId="10E24526"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FADE9A"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3A9E94"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Xem thông tin các loại hàng</w:t>
            </w:r>
          </w:p>
        </w:tc>
      </w:tr>
      <w:tr w:rsidR="000A7A86" w:rsidRPr="009440C8" w14:paraId="36024A22"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836AD1"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A5AD9D"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Hiển thị thông tin của các loại hàng hoặc thông tin chi tiết của loại hàng </w:t>
            </w:r>
          </w:p>
        </w:tc>
      </w:tr>
      <w:tr w:rsidR="000A7A86" w:rsidRPr="009440C8" w14:paraId="20BF58FA"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E2DBFC"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lastRenderedPageBreak/>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1E2005"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 xml:space="preserve"> Chủ</w:t>
            </w:r>
          </w:p>
        </w:tc>
      </w:tr>
      <w:tr w:rsidR="000A7A86" w:rsidRPr="009440C8" w14:paraId="270790A4"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C53DA5"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AC015"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High</w:t>
            </w:r>
          </w:p>
        </w:tc>
      </w:tr>
      <w:tr w:rsidR="000A7A86" w:rsidRPr="009440C8" w14:paraId="0981EA38"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44A118"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Trig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E4F46E"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Chủ chọn nút Tìm kiếm</w:t>
            </w:r>
          </w:p>
        </w:tc>
      </w:tr>
      <w:tr w:rsidR="000A7A86" w:rsidRPr="009440C8" w14:paraId="571FDD23" w14:textId="77777777" w:rsidTr="000A7A86">
        <w:trPr>
          <w:trHeight w:val="95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031A0B"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AFE94"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Chủ đã đăng nhập</w:t>
            </w:r>
          </w:p>
          <w:p w14:paraId="62D51A6D"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Đang vào chức năng quản lý loại hàng</w:t>
            </w:r>
          </w:p>
          <w:p w14:paraId="2463BD50"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Đang ở màn hình danh sách loại hàng</w:t>
            </w:r>
          </w:p>
          <w:p w14:paraId="21626741" w14:textId="77777777" w:rsidR="000A7A86" w:rsidRPr="009440C8" w:rsidRDefault="000A7A86" w:rsidP="000A7A86">
            <w:pPr>
              <w:spacing w:after="0" w:line="240" w:lineRule="auto"/>
              <w:jc w:val="left"/>
              <w:rPr>
                <w:rFonts w:ascii="Times New Roman" w:eastAsia="Times New Roman" w:hAnsi="Times New Roman" w:cs="Times New Roman"/>
                <w:szCs w:val="24"/>
              </w:rPr>
            </w:pPr>
          </w:p>
        </w:tc>
      </w:tr>
      <w:tr w:rsidR="000A7A86" w:rsidRPr="009440C8" w14:paraId="16DFE2F7"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736E37"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ost-condition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582066"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Hiển thị 1 dòng thông tin về loại hàng hóa được tìm kiếm.</w:t>
            </w:r>
          </w:p>
        </w:tc>
      </w:tr>
      <w:tr w:rsidR="000A7A86" w:rsidRPr="009440C8" w14:paraId="0217A5A1"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12E597"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Mai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FE8CC0" w14:textId="77777777" w:rsidR="000A7A86" w:rsidRPr="009440C8" w:rsidRDefault="000A7A86" w:rsidP="00080DE9">
            <w:pPr>
              <w:pStyle w:val="ListParagraph"/>
              <w:numPr>
                <w:ilvl w:val="0"/>
                <w:numId w:val="98"/>
              </w:num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Chủ nhập tên LH</w:t>
            </w:r>
          </w:p>
          <w:p w14:paraId="696A72BF" w14:textId="77777777" w:rsidR="000A7A86" w:rsidRPr="009440C8" w:rsidRDefault="000A7A86" w:rsidP="00080DE9">
            <w:pPr>
              <w:numPr>
                <w:ilvl w:val="0"/>
                <w:numId w:val="9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bấm tìm kiếm</w:t>
            </w:r>
          </w:p>
          <w:p w14:paraId="33C0F0CA" w14:textId="77777777" w:rsidR="000A7A86" w:rsidRPr="009440C8" w:rsidRDefault="000A7A86" w:rsidP="00080DE9">
            <w:pPr>
              <w:numPr>
                <w:ilvl w:val="0"/>
                <w:numId w:val="9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tìm kiếm và hiển thị thông tin chung nhà cung cấp</w:t>
            </w:r>
          </w:p>
          <w:p w14:paraId="0BE24256" w14:textId="77777777" w:rsidR="000A7A86" w:rsidRPr="009440C8" w:rsidRDefault="000A7A86" w:rsidP="00080DE9">
            <w:pPr>
              <w:numPr>
                <w:ilvl w:val="0"/>
                <w:numId w:val="98"/>
              </w:numPr>
              <w:spacing w:after="0" w:line="0" w:lineRule="atLeast"/>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iển thị dòng chứa thông tin của loại hàng được kiếm</w:t>
            </w:r>
          </w:p>
        </w:tc>
      </w:tr>
      <w:tr w:rsidR="000A7A86" w:rsidRPr="009440C8" w14:paraId="6D6F438E"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39B06F"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326CD8"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a1. Chủ nhập mã LH và tiếp tục bước 2</w:t>
            </w:r>
          </w:p>
          <w:p w14:paraId="49864EC5"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b.  Chủ lướt tìm</w:t>
            </w:r>
          </w:p>
          <w:p w14:paraId="4088AD2A"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b1. Tìm thấy thì đến bước 4. </w:t>
            </w:r>
          </w:p>
          <w:p w14:paraId="5667F6AE"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b2. Không tìm thấy thì có thể quay lại bước để tìm kiếm hoặc kết thúc không tìm nữa. </w:t>
            </w:r>
          </w:p>
        </w:tc>
      </w:tr>
      <w:tr w:rsidR="000A7A86" w:rsidRPr="009440C8" w14:paraId="76FE79CC"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7F9053"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D0B62B"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3.a1. Nếu ô tìm kiếm trống thì thông báo “Vui lòng nhập tên loại hàng để tìm kiếm, quay lại bước 1</w:t>
            </w:r>
          </w:p>
          <w:p w14:paraId="19E94652"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3.a2. Nếu hệ thống kiểm tra lỗi thì thông báo: “Hệ thống gặp lỗi, không thể tìm kiếm”</w:t>
            </w:r>
          </w:p>
          <w:p w14:paraId="253B8232"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3.a3. Nếu không tìm thấy, thông báo “Thông báo "Tên loại hàng không tồn tại"” và cho tìm lại → quay lại bước 1. hoặc Không muốn tìm lại → Kết thúc use case</w:t>
            </w:r>
          </w:p>
        </w:tc>
      </w:tr>
      <w:tr w:rsidR="000A7A86" w:rsidRPr="009440C8" w14:paraId="44C38BFF"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938BCF"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Business ru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67520E"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N/A</w:t>
            </w:r>
          </w:p>
        </w:tc>
      </w:tr>
      <w:tr w:rsidR="000A7A86" w:rsidRPr="009440C8" w14:paraId="03477FD4" w14:textId="77777777" w:rsidTr="000A7A86">
        <w:trPr>
          <w:trHeight w:val="31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DE9639"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35C15B" w14:textId="77777777" w:rsidR="000A7A86" w:rsidRPr="009440C8" w:rsidRDefault="008B4D7D"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Thời gian phản hồi của hệ thống phải &lt;=2s</w:t>
            </w:r>
          </w:p>
        </w:tc>
      </w:tr>
    </w:tbl>
    <w:p w14:paraId="68FF8B3B" w14:textId="77777777" w:rsidR="00F77056" w:rsidRPr="009440C8" w:rsidRDefault="00F77056">
      <w:pPr>
        <w:jc w:val="left"/>
        <w:rPr>
          <w:rFonts w:ascii="Times New Roman" w:hAnsi="Times New Roman" w:cs="Times New Roman"/>
          <w:szCs w:val="24"/>
        </w:rPr>
      </w:pPr>
    </w:p>
    <w:p w14:paraId="2E8D3E83" w14:textId="77777777" w:rsidR="00F77056" w:rsidRPr="009440C8" w:rsidRDefault="00CC6185">
      <w:pPr>
        <w:jc w:val="left"/>
        <w:rPr>
          <w:rFonts w:ascii="Times New Roman" w:hAnsi="Times New Roman" w:cs="Times New Roman"/>
          <w:szCs w:val="24"/>
        </w:rPr>
      </w:pPr>
      <w:r w:rsidRPr="009440C8">
        <w:rPr>
          <w:rFonts w:ascii="Times New Roman" w:hAnsi="Times New Roman" w:cs="Times New Roman"/>
          <w:szCs w:val="24"/>
        </w:rPr>
        <w:t>b.</w:t>
      </w:r>
      <w:r w:rsidRPr="009440C8">
        <w:rPr>
          <w:rFonts w:ascii="Times New Roman" w:hAnsi="Times New Roman" w:cs="Times New Roman"/>
          <w:szCs w:val="24"/>
        </w:rPr>
        <w:tab/>
        <w:t>Activity Diagram</w:t>
      </w:r>
    </w:p>
    <w:p w14:paraId="7BA3FD87" w14:textId="77777777" w:rsidR="00F77056" w:rsidRPr="009440C8" w:rsidRDefault="00D819DD" w:rsidP="000A7A86">
      <w:pPr>
        <w:jc w:val="center"/>
        <w:rPr>
          <w:rFonts w:ascii="Times New Roman" w:hAnsi="Times New Roman" w:cs="Times New Roman"/>
          <w:szCs w:val="24"/>
        </w:rPr>
      </w:pPr>
      <w:r w:rsidRPr="009440C8">
        <w:rPr>
          <w:rFonts w:ascii="Times New Roman" w:hAnsi="Times New Roman" w:cs="Times New Roman"/>
          <w:noProof/>
          <w:szCs w:val="24"/>
        </w:rPr>
        <w:lastRenderedPageBreak/>
        <w:drawing>
          <wp:inline distT="0" distB="0" distL="0" distR="0" wp14:anchorId="69C64AB0" wp14:editId="772C444F">
            <wp:extent cx="5943600" cy="516509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emlh.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5165090"/>
                    </a:xfrm>
                    <a:prstGeom prst="rect">
                      <a:avLst/>
                    </a:prstGeom>
                  </pic:spPr>
                </pic:pic>
              </a:graphicData>
            </a:graphic>
          </wp:inline>
        </w:drawing>
      </w:r>
    </w:p>
    <w:p w14:paraId="5D42315B" w14:textId="77777777" w:rsidR="00F77056" w:rsidRPr="009440C8" w:rsidRDefault="00CC6185" w:rsidP="00C010B0">
      <w:pPr>
        <w:pStyle w:val="HiNHANH"/>
        <w:numPr>
          <w:ilvl w:val="0"/>
          <w:numId w:val="0"/>
        </w:numPr>
        <w:ind w:left="720"/>
        <w:jc w:val="center"/>
        <w:rPr>
          <w:i/>
        </w:rPr>
      </w:pPr>
      <w:bookmarkStart w:id="59" w:name="_Toc213618332"/>
      <w:r w:rsidRPr="009440C8">
        <w:rPr>
          <w:i/>
        </w:rPr>
        <w:t>Hình</w:t>
      </w:r>
      <w:r w:rsidR="00E95747" w:rsidRPr="009440C8">
        <w:rPr>
          <w:i/>
        </w:rPr>
        <w:t xml:space="preserve"> 2</w:t>
      </w:r>
      <w:r w:rsidR="00D31CCE" w:rsidRPr="009440C8">
        <w:rPr>
          <w:i/>
        </w:rPr>
        <w:t>4</w:t>
      </w:r>
      <w:r w:rsidRPr="009440C8">
        <w:rPr>
          <w:i/>
        </w:rPr>
        <w:t>: AD của Xem Loại hàng</w:t>
      </w:r>
      <w:bookmarkEnd w:id="59"/>
    </w:p>
    <w:p w14:paraId="4F6C6013" w14:textId="77777777" w:rsidR="00F77056" w:rsidRPr="009440C8" w:rsidRDefault="00CC6185" w:rsidP="00B0605F">
      <w:pPr>
        <w:pStyle w:val="Heading3"/>
        <w:numPr>
          <w:ilvl w:val="0"/>
          <w:numId w:val="0"/>
        </w:numPr>
        <w:ind w:left="720" w:hanging="720"/>
        <w:rPr>
          <w:rFonts w:ascii="Times New Roman" w:hAnsi="Times New Roman" w:cs="Times New Roman"/>
          <w:i w:val="0"/>
        </w:rPr>
      </w:pPr>
      <w:bookmarkStart w:id="60" w:name="_Toc213618508"/>
      <w:r w:rsidRPr="009440C8">
        <w:rPr>
          <w:rFonts w:ascii="Times New Roman" w:hAnsi="Times New Roman" w:cs="Times New Roman"/>
          <w:i w:val="0"/>
        </w:rPr>
        <w:t>3.4.4.</w:t>
      </w:r>
      <w:r w:rsidRPr="009440C8">
        <w:rPr>
          <w:rFonts w:ascii="Times New Roman" w:hAnsi="Times New Roman" w:cs="Times New Roman"/>
          <w:i w:val="0"/>
        </w:rPr>
        <w:tab/>
        <w:t>Sửa Loại hàng</w:t>
      </w:r>
      <w:bookmarkEnd w:id="60"/>
    </w:p>
    <w:p w14:paraId="0BAEA7F3" w14:textId="77777777" w:rsidR="00F77056" w:rsidRPr="009440C8" w:rsidRDefault="00CC6185">
      <w:pPr>
        <w:jc w:val="left"/>
        <w:rPr>
          <w:rFonts w:ascii="Times New Roman" w:hAnsi="Times New Roman" w:cs="Times New Roman"/>
          <w:szCs w:val="24"/>
        </w:rPr>
      </w:pPr>
      <w:r w:rsidRPr="009440C8">
        <w:rPr>
          <w:rFonts w:ascii="Times New Roman" w:hAnsi="Times New Roman" w:cs="Times New Roman"/>
          <w:szCs w:val="24"/>
        </w:rPr>
        <w:t>a.</w:t>
      </w:r>
      <w:r w:rsidRPr="009440C8">
        <w:rPr>
          <w:rFonts w:ascii="Times New Roman" w:hAnsi="Times New Roman" w:cs="Times New Roman"/>
          <w:szCs w:val="24"/>
        </w:rPr>
        <w:tab/>
        <w:t>Đặc tả</w:t>
      </w:r>
    </w:p>
    <w:tbl>
      <w:tblPr>
        <w:tblW w:w="0" w:type="auto"/>
        <w:tblCellMar>
          <w:top w:w="15" w:type="dxa"/>
          <w:left w:w="15" w:type="dxa"/>
          <w:bottom w:w="15" w:type="dxa"/>
          <w:right w:w="15" w:type="dxa"/>
        </w:tblCellMar>
        <w:tblLook w:val="04A0" w:firstRow="1" w:lastRow="0" w:firstColumn="1" w:lastColumn="0" w:noHBand="0" w:noVBand="1"/>
      </w:tblPr>
      <w:tblGrid>
        <w:gridCol w:w="1819"/>
        <w:gridCol w:w="7741"/>
      </w:tblGrid>
      <w:tr w:rsidR="000A7A86" w:rsidRPr="009440C8" w14:paraId="733132B1"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6DD019"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D5191C" w14:textId="77777777" w:rsidR="000A7A86" w:rsidRPr="009440C8" w:rsidRDefault="00B515F5"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4</w:t>
            </w:r>
            <w:r w:rsidR="000A7A86" w:rsidRPr="009440C8">
              <w:rPr>
                <w:rFonts w:ascii="Times New Roman" w:eastAsia="Times New Roman" w:hAnsi="Times New Roman" w:cs="Times New Roman"/>
                <w:color w:val="000000"/>
                <w:szCs w:val="24"/>
              </w:rPr>
              <w:t>.3</w:t>
            </w:r>
          </w:p>
        </w:tc>
      </w:tr>
      <w:tr w:rsidR="000A7A86" w:rsidRPr="009440C8" w14:paraId="4A097246"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72A351"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F02D5F"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Sửa Thông Tin Loại Hàng</w:t>
            </w:r>
          </w:p>
        </w:tc>
      </w:tr>
      <w:tr w:rsidR="000A7A86" w:rsidRPr="009440C8" w14:paraId="2728F045"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71BC52"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528E47"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Chỉnh sửa thông tin của một loại hàng/danh mục sản phẩm đã tồn tại.</w:t>
            </w:r>
          </w:p>
        </w:tc>
      </w:tr>
      <w:tr w:rsidR="000A7A86" w:rsidRPr="009440C8" w14:paraId="63234E0E"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963C90"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9E54AD"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 xml:space="preserve"> Chủ</w:t>
            </w:r>
          </w:p>
        </w:tc>
      </w:tr>
      <w:tr w:rsidR="000A7A86" w:rsidRPr="009440C8" w14:paraId="3BB14A2A"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766DCA"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5EBE24"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High</w:t>
            </w:r>
          </w:p>
        </w:tc>
      </w:tr>
      <w:tr w:rsidR="000A7A86" w:rsidRPr="009440C8" w14:paraId="370A1A62"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76F3FE"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Trig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7B1CBC"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Chủ chọn chức năng cập nhật loại hàng</w:t>
            </w:r>
          </w:p>
        </w:tc>
      </w:tr>
      <w:tr w:rsidR="000A7A86" w:rsidRPr="009440C8" w14:paraId="1EC73A11"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A30363"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C5A204"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Chủ đã đăng nhập</w:t>
            </w:r>
          </w:p>
          <w:p w14:paraId="41E53E02"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lastRenderedPageBreak/>
              <w:t>Loại hàng cần sửa đã tồn tại.</w:t>
            </w:r>
          </w:p>
          <w:p w14:paraId="1288A24E"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Đang ở màn hình thông tin chi tiết loại hàng</w:t>
            </w:r>
          </w:p>
        </w:tc>
      </w:tr>
      <w:tr w:rsidR="000A7A86" w:rsidRPr="009440C8" w14:paraId="25E44687" w14:textId="77777777" w:rsidTr="000A7A86">
        <w:trPr>
          <w:trHeight w:val="53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0B6CB3"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lastRenderedPageBreak/>
              <w:t>Post-condition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5F6A7"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Thông tin của loại hàng đã được cập nhật </w:t>
            </w:r>
          </w:p>
        </w:tc>
      </w:tr>
      <w:tr w:rsidR="000A7A86" w:rsidRPr="009440C8" w14:paraId="578392B6"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726510"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Mai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9BDD3E" w14:textId="77777777" w:rsidR="000A7A86" w:rsidRPr="009440C8" w:rsidRDefault="000A7A86" w:rsidP="00080DE9">
            <w:pPr>
              <w:pStyle w:val="ListParagraph"/>
              <w:numPr>
                <w:ilvl w:val="0"/>
                <w:numId w:val="99"/>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hiển thị form chỉnh sửa thông tin loại hàng</w:t>
            </w:r>
          </w:p>
          <w:p w14:paraId="628389D5" w14:textId="77777777" w:rsidR="000A7A86" w:rsidRPr="009440C8" w:rsidRDefault="000A7A86" w:rsidP="00080DE9">
            <w:pPr>
              <w:numPr>
                <w:ilvl w:val="0"/>
                <w:numId w:val="99"/>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cửa hàng Nhập Tên Loại Hàng Mới. </w:t>
            </w:r>
          </w:p>
          <w:p w14:paraId="6B4BA950" w14:textId="77777777" w:rsidR="000A7A86" w:rsidRPr="009440C8" w:rsidRDefault="000A7A86" w:rsidP="00080DE9">
            <w:pPr>
              <w:numPr>
                <w:ilvl w:val="0"/>
                <w:numId w:val="99"/>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Kiểm tra dữ liệu nhập vào</w:t>
            </w:r>
          </w:p>
          <w:p w14:paraId="50AB4258" w14:textId="77777777" w:rsidR="000A7A86" w:rsidRPr="009440C8" w:rsidRDefault="000A7A86" w:rsidP="00080DE9">
            <w:pPr>
              <w:numPr>
                <w:ilvl w:val="0"/>
                <w:numId w:val="99"/>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nhấn Lưu</w:t>
            </w:r>
          </w:p>
          <w:p w14:paraId="551D138B" w14:textId="77777777" w:rsidR="000A7A86" w:rsidRPr="009440C8" w:rsidRDefault="000A7A86" w:rsidP="00080DE9">
            <w:pPr>
              <w:numPr>
                <w:ilvl w:val="0"/>
                <w:numId w:val="99"/>
              </w:numPr>
              <w:spacing w:after="0" w:line="0" w:lineRule="atLeast"/>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hiển thị thông báo "Cập nhật Loại Hàng thành công" và Lưu tên LH mới vào CSDL</w:t>
            </w:r>
          </w:p>
        </w:tc>
      </w:tr>
      <w:tr w:rsidR="000A7A86" w:rsidRPr="009440C8" w14:paraId="019F21BD" w14:textId="77777777" w:rsidTr="000A7A86">
        <w:trPr>
          <w:trHeight w:val="43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A03A70"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EED13A"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N/A</w:t>
            </w:r>
          </w:p>
          <w:p w14:paraId="02DD5F56" w14:textId="77777777" w:rsidR="000A7A86" w:rsidRPr="009440C8" w:rsidRDefault="000A7A86" w:rsidP="000A7A86">
            <w:pPr>
              <w:spacing w:after="0" w:line="0" w:lineRule="atLeast"/>
              <w:jc w:val="left"/>
              <w:rPr>
                <w:rFonts w:ascii="Times New Roman" w:eastAsia="Times New Roman" w:hAnsi="Times New Roman" w:cs="Times New Roman"/>
                <w:szCs w:val="24"/>
              </w:rPr>
            </w:pPr>
          </w:p>
        </w:tc>
      </w:tr>
      <w:tr w:rsidR="000A7A86" w:rsidRPr="009440C8" w14:paraId="0A89EF09"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DE0BAE"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72EFA3"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 xml:space="preserve">3a1. Nếu hệ thống kiểm tra tên Loại hàng không hợp lệ theo BR thông báo </w:t>
            </w:r>
            <w:r w:rsidRPr="009440C8">
              <w:rPr>
                <w:rFonts w:ascii="Times New Roman" w:eastAsia="Times New Roman" w:hAnsi="Times New Roman" w:cs="Times New Roman"/>
                <w:color w:val="000000"/>
                <w:szCs w:val="24"/>
                <w:shd w:val="clear" w:color="auto" w:fill="FFFFFF"/>
              </w:rPr>
              <w:t>“Tên Loại hàng không hợp lệ. Không cho phép nhập số hoặc ký tự đặc biệt trong tên loại hàng..</w:t>
            </w:r>
            <w:r w:rsidRPr="009440C8">
              <w:rPr>
                <w:rFonts w:ascii="Times New Roman" w:eastAsia="Times New Roman" w:hAnsi="Times New Roman" w:cs="Times New Roman"/>
                <w:color w:val="000000"/>
                <w:szCs w:val="24"/>
              </w:rPr>
              <w:t>” → quay lại bước 2 nếu muốn nhập lại. hoặc kết thúc</w:t>
            </w:r>
          </w:p>
          <w:p w14:paraId="616040B7"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3.a.2 Nếu tên loại hàng mới đã tồn tại: Hệ thống hiển thị lỗi "Tên Loại Hàng bị trùng" Nếu chủ muốn nhập lại thì quay lại bước 2. Không thì kết thúc</w:t>
            </w:r>
          </w:p>
          <w:p w14:paraId="449F9A1A"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4a. Chủ bấm Hủy</w:t>
            </w:r>
          </w:p>
          <w:p w14:paraId="39E7A752"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4a1. Hệ thống hiển thị thông báo "Bạn chưa lưu thông tin hàng, có muốn hủy không?"</w:t>
            </w:r>
          </w:p>
          <w:p w14:paraId="070AC065"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4a2. Chủ bấm không hủy thì trở lại màn hình đang sửa đổi và quay về bước </w:t>
            </w:r>
          </w:p>
          <w:p w14:paraId="4283A0BB"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4a2.1. Chủ bấm “Xác nhận hủy” thì hủy thêm loại hóa và kết thúc</w:t>
            </w:r>
          </w:p>
          <w:p w14:paraId="4EBA0F0F"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5.a.. Nếu hệ thống lỗi thì không lưu thông tin và thông báo “Hệ thống lỗi, không thể sửa loại hàng”</w:t>
            </w:r>
          </w:p>
          <w:p w14:paraId="52E08638" w14:textId="77777777" w:rsidR="000A7A86" w:rsidRPr="009440C8" w:rsidRDefault="000A7A86" w:rsidP="000A7A86">
            <w:pPr>
              <w:spacing w:after="0" w:line="0" w:lineRule="atLeast"/>
              <w:jc w:val="left"/>
              <w:rPr>
                <w:rFonts w:ascii="Times New Roman" w:eastAsia="Times New Roman" w:hAnsi="Times New Roman" w:cs="Times New Roman"/>
                <w:szCs w:val="24"/>
              </w:rPr>
            </w:pPr>
          </w:p>
        </w:tc>
      </w:tr>
      <w:tr w:rsidR="000A7A86" w:rsidRPr="009440C8" w14:paraId="3A35023E"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A3D3D4"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Business ru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02689E"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Tên Loại Hàng sau khi sửa không được trùng lặp và không chứa số</w:t>
            </w:r>
          </w:p>
          <w:p w14:paraId="2774783A" w14:textId="77777777" w:rsidR="000A7A86" w:rsidRPr="009440C8" w:rsidRDefault="000A7A86" w:rsidP="000A7A86">
            <w:pPr>
              <w:spacing w:after="0" w:line="0" w:lineRule="atLeast"/>
              <w:jc w:val="left"/>
              <w:rPr>
                <w:rFonts w:ascii="Times New Roman" w:eastAsia="Times New Roman" w:hAnsi="Times New Roman" w:cs="Times New Roman"/>
                <w:szCs w:val="24"/>
              </w:rPr>
            </w:pPr>
          </w:p>
        </w:tc>
      </w:tr>
      <w:tr w:rsidR="000A7A86" w:rsidRPr="009440C8" w14:paraId="108F59BF"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A3CEB4"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3DA27D" w14:textId="77777777" w:rsidR="000A7A86" w:rsidRPr="009440C8" w:rsidRDefault="008B4D7D"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Thời gian phản hồi của hệ thống phải &lt;=2s</w:t>
            </w:r>
          </w:p>
        </w:tc>
      </w:tr>
    </w:tbl>
    <w:p w14:paraId="6672C109" w14:textId="77777777" w:rsidR="00F77056" w:rsidRPr="009440C8" w:rsidRDefault="00F77056">
      <w:pPr>
        <w:jc w:val="left"/>
        <w:rPr>
          <w:rFonts w:ascii="Times New Roman" w:hAnsi="Times New Roman" w:cs="Times New Roman"/>
          <w:szCs w:val="24"/>
        </w:rPr>
      </w:pPr>
    </w:p>
    <w:p w14:paraId="5B646F81" w14:textId="77777777" w:rsidR="00F77056" w:rsidRPr="009440C8" w:rsidRDefault="00CC6185">
      <w:pPr>
        <w:jc w:val="left"/>
        <w:rPr>
          <w:rFonts w:ascii="Times New Roman" w:hAnsi="Times New Roman" w:cs="Times New Roman"/>
          <w:szCs w:val="24"/>
        </w:rPr>
      </w:pPr>
      <w:r w:rsidRPr="009440C8">
        <w:rPr>
          <w:rFonts w:ascii="Times New Roman" w:hAnsi="Times New Roman" w:cs="Times New Roman"/>
          <w:szCs w:val="24"/>
        </w:rPr>
        <w:t>b.</w:t>
      </w:r>
      <w:r w:rsidRPr="009440C8">
        <w:rPr>
          <w:rFonts w:ascii="Times New Roman" w:hAnsi="Times New Roman" w:cs="Times New Roman"/>
          <w:szCs w:val="24"/>
        </w:rPr>
        <w:tab/>
        <w:t>Activity Diagram</w:t>
      </w:r>
    </w:p>
    <w:p w14:paraId="37167DA8" w14:textId="77777777" w:rsidR="00F77056" w:rsidRPr="009440C8" w:rsidRDefault="000A7A86" w:rsidP="000A7A86">
      <w:pPr>
        <w:jc w:val="center"/>
        <w:rPr>
          <w:rFonts w:ascii="Times New Roman" w:hAnsi="Times New Roman" w:cs="Times New Roman"/>
          <w:szCs w:val="24"/>
        </w:rPr>
      </w:pPr>
      <w:r w:rsidRPr="009440C8">
        <w:rPr>
          <w:rFonts w:ascii="Times New Roman" w:hAnsi="Times New Roman" w:cs="Times New Roman"/>
          <w:noProof/>
          <w:szCs w:val="24"/>
        </w:rPr>
        <w:lastRenderedPageBreak/>
        <w:drawing>
          <wp:inline distT="0" distB="0" distL="0" distR="0" wp14:anchorId="78458CFF" wp14:editId="1F3F0E0C">
            <wp:extent cx="5943600" cy="67487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ửa LH.drawio.png"/>
                    <pic:cNvPicPr/>
                  </pic:nvPicPr>
                  <pic:blipFill>
                    <a:blip r:embed="rId36">
                      <a:extLst>
                        <a:ext uri="{28A0092B-C50C-407E-A947-70E740481C1C}">
                          <a14:useLocalDpi xmlns:a14="http://schemas.microsoft.com/office/drawing/2010/main" val="0"/>
                        </a:ext>
                      </a:extLst>
                    </a:blip>
                    <a:stretch>
                      <a:fillRect/>
                    </a:stretch>
                  </pic:blipFill>
                  <pic:spPr>
                    <a:xfrm>
                      <a:off x="0" y="0"/>
                      <a:ext cx="5943600" cy="6748780"/>
                    </a:xfrm>
                    <a:prstGeom prst="rect">
                      <a:avLst/>
                    </a:prstGeom>
                  </pic:spPr>
                </pic:pic>
              </a:graphicData>
            </a:graphic>
          </wp:inline>
        </w:drawing>
      </w:r>
    </w:p>
    <w:p w14:paraId="74DF6F0B" w14:textId="77777777" w:rsidR="00F77056" w:rsidRPr="009440C8" w:rsidRDefault="00CC6185" w:rsidP="00C010B0">
      <w:pPr>
        <w:pStyle w:val="HiNHANH"/>
        <w:numPr>
          <w:ilvl w:val="0"/>
          <w:numId w:val="0"/>
        </w:numPr>
        <w:ind w:left="720"/>
        <w:jc w:val="center"/>
        <w:rPr>
          <w:i/>
        </w:rPr>
      </w:pPr>
      <w:bookmarkStart w:id="61" w:name="_Toc213618333"/>
      <w:r w:rsidRPr="009440C8">
        <w:rPr>
          <w:i/>
        </w:rPr>
        <w:t>Hình</w:t>
      </w:r>
      <w:r w:rsidR="00E95747" w:rsidRPr="009440C8">
        <w:rPr>
          <w:i/>
        </w:rPr>
        <w:t xml:space="preserve"> 2</w:t>
      </w:r>
      <w:r w:rsidR="00D31CCE" w:rsidRPr="009440C8">
        <w:rPr>
          <w:i/>
        </w:rPr>
        <w:t>5</w:t>
      </w:r>
      <w:r w:rsidRPr="009440C8">
        <w:rPr>
          <w:i/>
        </w:rPr>
        <w:t>: AD của Sửa Loại hàng</w:t>
      </w:r>
      <w:bookmarkEnd w:id="61"/>
    </w:p>
    <w:p w14:paraId="3AB3F11B" w14:textId="77777777" w:rsidR="00F77056" w:rsidRPr="009440C8" w:rsidRDefault="00CC6185" w:rsidP="00B0605F">
      <w:pPr>
        <w:pStyle w:val="Heading3"/>
        <w:numPr>
          <w:ilvl w:val="0"/>
          <w:numId w:val="0"/>
        </w:numPr>
        <w:ind w:left="720" w:hanging="720"/>
        <w:rPr>
          <w:rFonts w:ascii="Times New Roman" w:hAnsi="Times New Roman" w:cs="Times New Roman"/>
          <w:i w:val="0"/>
        </w:rPr>
      </w:pPr>
      <w:bookmarkStart w:id="62" w:name="_Toc213618509"/>
      <w:r w:rsidRPr="009440C8">
        <w:rPr>
          <w:rFonts w:ascii="Times New Roman" w:hAnsi="Times New Roman" w:cs="Times New Roman"/>
          <w:i w:val="0"/>
        </w:rPr>
        <w:t>3.4.5.</w:t>
      </w:r>
      <w:r w:rsidRPr="009440C8">
        <w:rPr>
          <w:rFonts w:ascii="Times New Roman" w:hAnsi="Times New Roman" w:cs="Times New Roman"/>
          <w:i w:val="0"/>
        </w:rPr>
        <w:tab/>
        <w:t>Xóa Loại hàng</w:t>
      </w:r>
      <w:bookmarkEnd w:id="62"/>
    </w:p>
    <w:p w14:paraId="2435793E" w14:textId="77777777" w:rsidR="00F77056" w:rsidRPr="009440C8" w:rsidRDefault="00CC6185">
      <w:pPr>
        <w:jc w:val="left"/>
        <w:rPr>
          <w:rFonts w:ascii="Times New Roman" w:hAnsi="Times New Roman" w:cs="Times New Roman"/>
          <w:szCs w:val="24"/>
        </w:rPr>
      </w:pPr>
      <w:r w:rsidRPr="009440C8">
        <w:rPr>
          <w:rFonts w:ascii="Times New Roman" w:hAnsi="Times New Roman" w:cs="Times New Roman"/>
          <w:szCs w:val="24"/>
        </w:rPr>
        <w:t>a.</w:t>
      </w:r>
      <w:r w:rsidRPr="009440C8">
        <w:rPr>
          <w:rFonts w:ascii="Times New Roman" w:hAnsi="Times New Roman" w:cs="Times New Roman"/>
          <w:szCs w:val="24"/>
        </w:rPr>
        <w:tab/>
        <w:t>Đặc tả</w:t>
      </w:r>
    </w:p>
    <w:tbl>
      <w:tblPr>
        <w:tblW w:w="0" w:type="auto"/>
        <w:tblCellMar>
          <w:top w:w="15" w:type="dxa"/>
          <w:left w:w="15" w:type="dxa"/>
          <w:bottom w:w="15" w:type="dxa"/>
          <w:right w:w="15" w:type="dxa"/>
        </w:tblCellMar>
        <w:tblLook w:val="04A0" w:firstRow="1" w:lastRow="0" w:firstColumn="1" w:lastColumn="0" w:noHBand="0" w:noVBand="1"/>
      </w:tblPr>
      <w:tblGrid>
        <w:gridCol w:w="2225"/>
        <w:gridCol w:w="7335"/>
      </w:tblGrid>
      <w:tr w:rsidR="000A7A86" w:rsidRPr="009440C8" w14:paraId="35D7BAB0"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791099"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7E8596" w14:textId="77777777" w:rsidR="000A7A86" w:rsidRPr="009440C8" w:rsidRDefault="00B515F5"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4</w:t>
            </w:r>
            <w:r w:rsidR="000A7A86" w:rsidRPr="009440C8">
              <w:rPr>
                <w:rFonts w:ascii="Times New Roman" w:eastAsia="Times New Roman" w:hAnsi="Times New Roman" w:cs="Times New Roman"/>
                <w:color w:val="000000"/>
                <w:sz w:val="26"/>
                <w:szCs w:val="26"/>
              </w:rPr>
              <w:t>.4</w:t>
            </w:r>
          </w:p>
        </w:tc>
      </w:tr>
      <w:tr w:rsidR="000A7A86" w:rsidRPr="009440C8" w14:paraId="4992280C"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21BAB2"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lastRenderedPageBreak/>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040074"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Xóa Loại Hàng</w:t>
            </w:r>
          </w:p>
        </w:tc>
      </w:tr>
      <w:tr w:rsidR="000A7A86" w:rsidRPr="009440C8" w14:paraId="4B7A2991"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174043"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08ED09"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Chủ xóa thông tin của một loại hàng/danh mục sản phẩm đã tồn tại.</w:t>
            </w:r>
          </w:p>
        </w:tc>
      </w:tr>
      <w:tr w:rsidR="000A7A86" w:rsidRPr="009440C8" w14:paraId="75AE2AAB"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997B77"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224B44"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 xml:space="preserve"> Chủ</w:t>
            </w:r>
          </w:p>
        </w:tc>
      </w:tr>
      <w:tr w:rsidR="000A7A86" w:rsidRPr="009440C8" w14:paraId="1ECEEF85"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A7E073"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5A7F36"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High</w:t>
            </w:r>
          </w:p>
        </w:tc>
      </w:tr>
      <w:tr w:rsidR="000A7A86" w:rsidRPr="009440C8" w14:paraId="36AC95EC"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C77DF0"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Trig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3711A5"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Chủ chọn chức năng xóa loại hàng</w:t>
            </w:r>
          </w:p>
        </w:tc>
      </w:tr>
      <w:tr w:rsidR="000A7A86" w:rsidRPr="009440C8" w14:paraId="644FCFAD"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00544E"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AEF873"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Chủ đã đăng nhập</w:t>
            </w:r>
          </w:p>
          <w:p w14:paraId="447E0B86"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 Loại hàng cần xóa đã tồn tại.</w:t>
            </w:r>
          </w:p>
          <w:p w14:paraId="328CF2EA"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Màn hình đang hiển thị danh sách loại hàng và người dùng đã định vị được loại hàng cần xóa (thông qua Use Case Tìm loại hàng).</w:t>
            </w:r>
          </w:p>
        </w:tc>
      </w:tr>
      <w:tr w:rsidR="000A7A86" w:rsidRPr="009440C8" w14:paraId="614F4DD9"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F036D"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Post-condition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9355CC"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Thông tin của loại hàng đã bị xóa. </w:t>
            </w:r>
          </w:p>
        </w:tc>
      </w:tr>
      <w:tr w:rsidR="000A7A86" w:rsidRPr="009440C8" w14:paraId="5BACF6D2"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6A5666"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Mai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81555B" w14:textId="77777777" w:rsidR="000A7A86" w:rsidRPr="009440C8" w:rsidRDefault="000A7A86" w:rsidP="00080DE9">
            <w:pPr>
              <w:pStyle w:val="ListParagraph"/>
              <w:numPr>
                <w:ilvl w:val="0"/>
                <w:numId w:val="100"/>
              </w:num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Hệ thống kiểm tra nếu không vi phạm ràng buộc BR thì hiển thị popup “Xác nhận xóa?”</w:t>
            </w:r>
          </w:p>
          <w:p w14:paraId="28B456C8" w14:textId="77777777" w:rsidR="000A7A86" w:rsidRPr="009440C8" w:rsidRDefault="000A7A86" w:rsidP="00080DE9">
            <w:pPr>
              <w:numPr>
                <w:ilvl w:val="0"/>
                <w:numId w:val="100"/>
              </w:numPr>
              <w:spacing w:after="0" w:line="240" w:lineRule="auto"/>
              <w:jc w:val="left"/>
              <w:textAlignment w:val="baseline"/>
              <w:rPr>
                <w:rFonts w:ascii="Times New Roman" w:eastAsia="Times New Roman" w:hAnsi="Times New Roman" w:cs="Times New Roman"/>
                <w:color w:val="000000"/>
                <w:sz w:val="26"/>
                <w:szCs w:val="26"/>
              </w:rPr>
            </w:pPr>
            <w:r w:rsidRPr="009440C8">
              <w:rPr>
                <w:rFonts w:ascii="Times New Roman" w:eastAsia="Times New Roman" w:hAnsi="Times New Roman" w:cs="Times New Roman"/>
                <w:color w:val="000000"/>
                <w:sz w:val="26"/>
                <w:szCs w:val="26"/>
              </w:rPr>
              <w:t>Chủ chọn Xóa.</w:t>
            </w:r>
          </w:p>
          <w:p w14:paraId="2971FE84" w14:textId="77777777" w:rsidR="000A7A86" w:rsidRPr="009440C8" w:rsidRDefault="000A7A86" w:rsidP="00080DE9">
            <w:pPr>
              <w:numPr>
                <w:ilvl w:val="0"/>
                <w:numId w:val="100"/>
              </w:numPr>
              <w:spacing w:after="0" w:line="240" w:lineRule="auto"/>
              <w:jc w:val="left"/>
              <w:textAlignment w:val="baseline"/>
              <w:rPr>
                <w:rFonts w:ascii="Times New Roman" w:eastAsia="Times New Roman" w:hAnsi="Times New Roman" w:cs="Times New Roman"/>
                <w:color w:val="000000"/>
                <w:sz w:val="26"/>
                <w:szCs w:val="26"/>
              </w:rPr>
            </w:pPr>
            <w:r w:rsidRPr="009440C8">
              <w:rPr>
                <w:rFonts w:ascii="Times New Roman" w:eastAsia="Times New Roman" w:hAnsi="Times New Roman" w:cs="Times New Roman"/>
                <w:color w:val="000000"/>
                <w:sz w:val="26"/>
                <w:szCs w:val="26"/>
              </w:rPr>
              <w:t>Hệ thống kiểm tra LH không có ràng buộc FK </w:t>
            </w:r>
          </w:p>
          <w:p w14:paraId="153DC8DA" w14:textId="77777777" w:rsidR="000A7A86" w:rsidRPr="009440C8" w:rsidRDefault="000A7A86" w:rsidP="00080DE9">
            <w:pPr>
              <w:numPr>
                <w:ilvl w:val="0"/>
                <w:numId w:val="100"/>
              </w:numPr>
              <w:spacing w:after="0" w:line="240" w:lineRule="auto"/>
              <w:jc w:val="left"/>
              <w:textAlignment w:val="baseline"/>
              <w:rPr>
                <w:rFonts w:ascii="Times New Roman" w:eastAsia="Times New Roman" w:hAnsi="Times New Roman" w:cs="Times New Roman"/>
                <w:color w:val="000000"/>
                <w:sz w:val="26"/>
                <w:szCs w:val="26"/>
              </w:rPr>
            </w:pPr>
            <w:r w:rsidRPr="009440C8">
              <w:rPr>
                <w:rFonts w:ascii="Times New Roman" w:eastAsia="Times New Roman" w:hAnsi="Times New Roman" w:cs="Times New Roman"/>
                <w:color w:val="000000"/>
                <w:sz w:val="26"/>
                <w:szCs w:val="26"/>
              </w:rPr>
              <w:t>Hệ thống xóa LH ra khỏi CSDL</w:t>
            </w:r>
          </w:p>
          <w:p w14:paraId="7E4EFDD3" w14:textId="77777777" w:rsidR="000A7A86" w:rsidRPr="009440C8" w:rsidRDefault="000A7A86" w:rsidP="00080DE9">
            <w:pPr>
              <w:numPr>
                <w:ilvl w:val="0"/>
                <w:numId w:val="100"/>
              </w:numPr>
              <w:spacing w:after="0" w:line="240" w:lineRule="auto"/>
              <w:jc w:val="left"/>
              <w:textAlignment w:val="baseline"/>
              <w:rPr>
                <w:rFonts w:ascii="Times New Roman" w:eastAsia="Times New Roman" w:hAnsi="Times New Roman" w:cs="Times New Roman"/>
                <w:color w:val="000000"/>
                <w:sz w:val="26"/>
                <w:szCs w:val="26"/>
              </w:rPr>
            </w:pPr>
            <w:r w:rsidRPr="009440C8">
              <w:rPr>
                <w:rFonts w:ascii="Times New Roman" w:eastAsia="Times New Roman" w:hAnsi="Times New Roman" w:cs="Times New Roman"/>
                <w:color w:val="000000"/>
                <w:sz w:val="26"/>
                <w:szCs w:val="26"/>
              </w:rPr>
              <w:t>Hệ thống thông báo “Xóa Loại hàng thành công”</w:t>
            </w:r>
          </w:p>
          <w:p w14:paraId="376C956B" w14:textId="77777777" w:rsidR="000A7A86" w:rsidRPr="009440C8" w:rsidRDefault="000A7A86" w:rsidP="000A7A86">
            <w:pPr>
              <w:spacing w:after="0" w:line="0" w:lineRule="atLeast"/>
              <w:jc w:val="left"/>
              <w:rPr>
                <w:rFonts w:ascii="Times New Roman" w:eastAsia="Times New Roman" w:hAnsi="Times New Roman" w:cs="Times New Roman"/>
                <w:szCs w:val="24"/>
              </w:rPr>
            </w:pPr>
          </w:p>
        </w:tc>
      </w:tr>
      <w:tr w:rsidR="000A7A86" w:rsidRPr="009440C8" w14:paraId="2B309B48"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85C509"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E4AF94"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N/A</w:t>
            </w:r>
          </w:p>
        </w:tc>
      </w:tr>
      <w:tr w:rsidR="000A7A86" w:rsidRPr="009440C8" w14:paraId="70647291"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C1DCD2"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411896"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2.a. Chủ chọn “Hủy” thì trở lại màn hình đang sửa đổi và kết thúc</w:t>
            </w:r>
          </w:p>
          <w:p w14:paraId="76592A74"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3a. Nếu loại hàng dính ràng buộc FK  không thể xóa thì </w:t>
            </w:r>
          </w:p>
          <w:p w14:paraId="55BE8D90"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3a.1.Cập nhật loại hàng là ngừng sử dụng và thông báo “Đã cập nhật loại hàng thành ngừng sử dụng” </w:t>
            </w:r>
          </w:p>
          <w:p w14:paraId="0A49BD09"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3a.2. Thông báo “Hệ thống lỗi không thể cập nhật hàng hóa là Ngừng sử dụng” và kết thúc</w:t>
            </w:r>
          </w:p>
          <w:p w14:paraId="49E5AF14"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4.a. Nếu xóa bị lỗi thì thông báo “Hệ thống lỗi, không thể xóa”</w:t>
            </w:r>
          </w:p>
          <w:p w14:paraId="0B7A5D92" w14:textId="77777777" w:rsidR="000A7A86" w:rsidRPr="009440C8" w:rsidRDefault="000A7A86" w:rsidP="000A7A86">
            <w:pPr>
              <w:spacing w:after="0" w:line="0" w:lineRule="atLeast"/>
              <w:jc w:val="left"/>
              <w:rPr>
                <w:rFonts w:ascii="Times New Roman" w:eastAsia="Times New Roman" w:hAnsi="Times New Roman" w:cs="Times New Roman"/>
                <w:szCs w:val="24"/>
              </w:rPr>
            </w:pPr>
          </w:p>
        </w:tc>
      </w:tr>
      <w:tr w:rsidR="000A7A86" w:rsidRPr="009440C8" w14:paraId="53C51807"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8C1E49"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Business ru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72A8DE"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Không được phép xóa Loại Hàng nếu đang có sản phẩm liên kết với nó.</w:t>
            </w:r>
          </w:p>
        </w:tc>
      </w:tr>
      <w:tr w:rsidR="000A7A86" w:rsidRPr="009440C8" w14:paraId="17972CE9"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37940B"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37391F"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N/A </w:t>
            </w:r>
          </w:p>
        </w:tc>
      </w:tr>
    </w:tbl>
    <w:p w14:paraId="1DA2A789" w14:textId="77777777" w:rsidR="00F77056" w:rsidRPr="009440C8" w:rsidRDefault="00F77056">
      <w:pPr>
        <w:jc w:val="left"/>
        <w:rPr>
          <w:rFonts w:ascii="Times New Roman" w:hAnsi="Times New Roman" w:cs="Times New Roman"/>
          <w:szCs w:val="24"/>
        </w:rPr>
      </w:pPr>
    </w:p>
    <w:p w14:paraId="0401F1CA" w14:textId="77777777" w:rsidR="00F77056" w:rsidRPr="009440C8" w:rsidRDefault="00CC6185">
      <w:pPr>
        <w:jc w:val="left"/>
        <w:rPr>
          <w:rFonts w:ascii="Times New Roman" w:hAnsi="Times New Roman" w:cs="Times New Roman"/>
          <w:szCs w:val="24"/>
        </w:rPr>
      </w:pPr>
      <w:r w:rsidRPr="009440C8">
        <w:rPr>
          <w:rFonts w:ascii="Times New Roman" w:hAnsi="Times New Roman" w:cs="Times New Roman"/>
          <w:szCs w:val="24"/>
        </w:rPr>
        <w:t>b.</w:t>
      </w:r>
      <w:r w:rsidRPr="009440C8">
        <w:rPr>
          <w:rFonts w:ascii="Times New Roman" w:hAnsi="Times New Roman" w:cs="Times New Roman"/>
          <w:szCs w:val="24"/>
        </w:rPr>
        <w:tab/>
        <w:t>Activity Diagram</w:t>
      </w:r>
    </w:p>
    <w:p w14:paraId="59A57CA4" w14:textId="77777777" w:rsidR="00F77056" w:rsidRPr="009440C8" w:rsidRDefault="00D819DD">
      <w:pPr>
        <w:jc w:val="center"/>
        <w:rPr>
          <w:rFonts w:ascii="Times New Roman" w:hAnsi="Times New Roman" w:cs="Times New Roman"/>
          <w:szCs w:val="24"/>
        </w:rPr>
      </w:pPr>
      <w:r w:rsidRPr="009440C8">
        <w:rPr>
          <w:rFonts w:ascii="Times New Roman" w:hAnsi="Times New Roman" w:cs="Times New Roman"/>
          <w:noProof/>
          <w:szCs w:val="24"/>
        </w:rPr>
        <w:lastRenderedPageBreak/>
        <w:drawing>
          <wp:inline distT="0" distB="0" distL="0" distR="0" wp14:anchorId="510A9C21" wp14:editId="1F14798E">
            <wp:extent cx="5943600" cy="6113145"/>
            <wp:effectExtent l="0" t="0" r="0" b="190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oalh.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6113145"/>
                    </a:xfrm>
                    <a:prstGeom prst="rect">
                      <a:avLst/>
                    </a:prstGeom>
                  </pic:spPr>
                </pic:pic>
              </a:graphicData>
            </a:graphic>
          </wp:inline>
        </w:drawing>
      </w:r>
    </w:p>
    <w:p w14:paraId="3CAB8A80" w14:textId="77777777" w:rsidR="00F77056" w:rsidRPr="009440C8" w:rsidRDefault="00CC6185" w:rsidP="00C010B0">
      <w:pPr>
        <w:pStyle w:val="HiNHANH"/>
        <w:numPr>
          <w:ilvl w:val="0"/>
          <w:numId w:val="0"/>
        </w:numPr>
        <w:ind w:left="720"/>
        <w:jc w:val="center"/>
        <w:rPr>
          <w:i/>
        </w:rPr>
      </w:pPr>
      <w:bookmarkStart w:id="63" w:name="_Toc213618334"/>
      <w:r w:rsidRPr="009440C8">
        <w:rPr>
          <w:i/>
        </w:rPr>
        <w:t>Hình</w:t>
      </w:r>
      <w:r w:rsidR="00E95747" w:rsidRPr="009440C8">
        <w:rPr>
          <w:i/>
        </w:rPr>
        <w:t xml:space="preserve"> 2</w:t>
      </w:r>
      <w:r w:rsidR="00D31CCE" w:rsidRPr="009440C8">
        <w:rPr>
          <w:i/>
        </w:rPr>
        <w:t>6</w:t>
      </w:r>
      <w:r w:rsidRPr="009440C8">
        <w:rPr>
          <w:i/>
        </w:rPr>
        <w:t>: AD của Xóa Loại hàng</w:t>
      </w:r>
      <w:bookmarkEnd w:id="63"/>
    </w:p>
    <w:p w14:paraId="1BED320F" w14:textId="77777777" w:rsidR="00F77056" w:rsidRPr="009440C8" w:rsidRDefault="00CC6185" w:rsidP="00AC2187">
      <w:pPr>
        <w:pStyle w:val="Heading2"/>
        <w:numPr>
          <w:ilvl w:val="0"/>
          <w:numId w:val="0"/>
        </w:numPr>
        <w:ind w:left="576" w:hanging="576"/>
        <w:rPr>
          <w:rFonts w:ascii="Times New Roman" w:hAnsi="Times New Roman" w:cs="Times New Roman"/>
          <w:szCs w:val="24"/>
        </w:rPr>
      </w:pPr>
      <w:bookmarkStart w:id="64" w:name="_Toc213618510"/>
      <w:r w:rsidRPr="009440C8">
        <w:rPr>
          <w:rFonts w:ascii="Times New Roman" w:hAnsi="Times New Roman" w:cs="Times New Roman"/>
          <w:szCs w:val="24"/>
        </w:rPr>
        <w:t xml:space="preserve">3.5. </w:t>
      </w:r>
      <w:r w:rsidRPr="009440C8">
        <w:rPr>
          <w:rFonts w:ascii="Times New Roman" w:hAnsi="Times New Roman" w:cs="Times New Roman"/>
          <w:szCs w:val="24"/>
        </w:rPr>
        <w:tab/>
        <w:t>Quản lý Giá</w:t>
      </w:r>
      <w:bookmarkEnd w:id="64"/>
    </w:p>
    <w:p w14:paraId="75A62FF4" w14:textId="77777777" w:rsidR="00273047" w:rsidRPr="009440C8" w:rsidRDefault="00273047" w:rsidP="00273047">
      <w:pPr>
        <w:spacing w:after="0"/>
        <w:rPr>
          <w:rFonts w:ascii="Times New Roman" w:hAnsi="Times New Roman" w:cs="Times New Roman"/>
        </w:rPr>
      </w:pPr>
      <w:r w:rsidRPr="009440C8">
        <w:rPr>
          <w:rFonts w:ascii="Times New Roman" w:hAnsi="Times New Roman" w:cs="Times New Roman"/>
        </w:rPr>
        <w:t>Use Case quản lý bán hàng giúp cho chủ có thể thực hiện Thêm, Xem, Sửa, giá</w:t>
      </w:r>
    </w:p>
    <w:p w14:paraId="038AA0ED" w14:textId="77777777" w:rsidR="00E95747" w:rsidRPr="009440C8" w:rsidRDefault="00E95747" w:rsidP="00E95747">
      <w:pPr>
        <w:spacing w:after="0"/>
        <w:jc w:val="center"/>
        <w:rPr>
          <w:rFonts w:ascii="Times New Roman" w:hAnsi="Times New Roman" w:cs="Times New Roman"/>
        </w:rPr>
      </w:pPr>
      <w:r w:rsidRPr="009440C8">
        <w:rPr>
          <w:rFonts w:ascii="Times New Roman" w:hAnsi="Times New Roman" w:cs="Times New Roman"/>
          <w:noProof/>
        </w:rPr>
        <w:lastRenderedPageBreak/>
        <w:drawing>
          <wp:inline distT="0" distB="0" distL="0" distR="0" wp14:anchorId="6F87EEB6" wp14:editId="4CDDA9D0">
            <wp:extent cx="3752850" cy="21018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D GIA.png"/>
                    <pic:cNvPicPr/>
                  </pic:nvPicPr>
                  <pic:blipFill>
                    <a:blip r:embed="rId38">
                      <a:extLst>
                        <a:ext uri="{28A0092B-C50C-407E-A947-70E740481C1C}">
                          <a14:useLocalDpi xmlns:a14="http://schemas.microsoft.com/office/drawing/2010/main" val="0"/>
                        </a:ext>
                      </a:extLst>
                    </a:blip>
                    <a:stretch>
                      <a:fillRect/>
                    </a:stretch>
                  </pic:blipFill>
                  <pic:spPr>
                    <a:xfrm>
                      <a:off x="0" y="0"/>
                      <a:ext cx="3752850" cy="2101850"/>
                    </a:xfrm>
                    <a:prstGeom prst="rect">
                      <a:avLst/>
                    </a:prstGeom>
                  </pic:spPr>
                </pic:pic>
              </a:graphicData>
            </a:graphic>
          </wp:inline>
        </w:drawing>
      </w:r>
    </w:p>
    <w:p w14:paraId="784C4C2E" w14:textId="77777777" w:rsidR="00E95747" w:rsidRPr="009440C8" w:rsidRDefault="00E95747" w:rsidP="00E95747">
      <w:pPr>
        <w:jc w:val="center"/>
        <w:rPr>
          <w:rFonts w:ascii="Times New Roman" w:hAnsi="Times New Roman" w:cs="Times New Roman"/>
          <w:i/>
          <w:szCs w:val="24"/>
        </w:rPr>
      </w:pPr>
    </w:p>
    <w:p w14:paraId="221387BC" w14:textId="77777777" w:rsidR="00E95747" w:rsidRPr="009440C8" w:rsidRDefault="00E95747" w:rsidP="00C010B0">
      <w:pPr>
        <w:pStyle w:val="HiNHANH"/>
        <w:numPr>
          <w:ilvl w:val="0"/>
          <w:numId w:val="0"/>
        </w:numPr>
        <w:ind w:left="720"/>
        <w:jc w:val="center"/>
        <w:rPr>
          <w:i/>
        </w:rPr>
      </w:pPr>
      <w:bookmarkStart w:id="65" w:name="_Toc213618335"/>
      <w:r w:rsidRPr="009440C8">
        <w:rPr>
          <w:i/>
        </w:rPr>
        <w:t>Hình 2</w:t>
      </w:r>
      <w:r w:rsidR="00D31CCE" w:rsidRPr="009440C8">
        <w:rPr>
          <w:i/>
        </w:rPr>
        <w:t>7</w:t>
      </w:r>
      <w:r w:rsidRPr="009440C8">
        <w:rPr>
          <w:i/>
        </w:rPr>
        <w:t>: UC Quản lý giá</w:t>
      </w:r>
      <w:bookmarkEnd w:id="65"/>
    </w:p>
    <w:p w14:paraId="624AF70F" w14:textId="77777777" w:rsidR="00F77056" w:rsidRPr="009440C8" w:rsidRDefault="00CC6185" w:rsidP="00A90F31">
      <w:pPr>
        <w:pStyle w:val="Heading3"/>
        <w:numPr>
          <w:ilvl w:val="0"/>
          <w:numId w:val="0"/>
        </w:numPr>
        <w:ind w:left="720" w:hanging="720"/>
        <w:rPr>
          <w:rFonts w:ascii="Times New Roman" w:hAnsi="Times New Roman" w:cs="Times New Roman"/>
          <w:i w:val="0"/>
        </w:rPr>
      </w:pPr>
      <w:bookmarkStart w:id="66" w:name="_Toc213618511"/>
      <w:r w:rsidRPr="009440C8">
        <w:rPr>
          <w:rFonts w:ascii="Times New Roman" w:hAnsi="Times New Roman" w:cs="Times New Roman"/>
          <w:i w:val="0"/>
        </w:rPr>
        <w:t>3.5.1.</w:t>
      </w:r>
      <w:r w:rsidRPr="009440C8">
        <w:rPr>
          <w:rFonts w:ascii="Times New Roman" w:hAnsi="Times New Roman" w:cs="Times New Roman"/>
          <w:i w:val="0"/>
        </w:rPr>
        <w:tab/>
        <w:t>Business Rule</w:t>
      </w:r>
      <w:bookmarkEnd w:id="66"/>
    </w:p>
    <w:tbl>
      <w:tblPr>
        <w:tblW w:w="9508" w:type="dxa"/>
        <w:tblCellMar>
          <w:top w:w="15" w:type="dxa"/>
          <w:left w:w="15" w:type="dxa"/>
          <w:bottom w:w="15" w:type="dxa"/>
          <w:right w:w="15" w:type="dxa"/>
        </w:tblCellMar>
        <w:tblLook w:val="04A0" w:firstRow="1" w:lastRow="0" w:firstColumn="1" w:lastColumn="0" w:noHBand="0" w:noVBand="1"/>
      </w:tblPr>
      <w:tblGrid>
        <w:gridCol w:w="1592"/>
        <w:gridCol w:w="7916"/>
      </w:tblGrid>
      <w:tr w:rsidR="00D62E0E" w:rsidRPr="009440C8" w14:paraId="2F23E2CC" w14:textId="77777777" w:rsidTr="008426D2">
        <w:trPr>
          <w:trHeight w:val="284"/>
        </w:trPr>
        <w:tc>
          <w:tcPr>
            <w:tcW w:w="0" w:type="auto"/>
            <w:tcBorders>
              <w:top w:val="single" w:sz="6" w:space="0" w:color="000000"/>
              <w:left w:val="single" w:sz="6" w:space="0" w:color="000000"/>
              <w:bottom w:val="single" w:sz="6" w:space="0" w:color="000000"/>
              <w:right w:val="single" w:sz="6" w:space="0" w:color="000000"/>
            </w:tcBorders>
            <w:shd w:val="clear" w:color="auto" w:fill="C5E0B3"/>
            <w:tcMar>
              <w:top w:w="0" w:type="dxa"/>
              <w:left w:w="100" w:type="dxa"/>
              <w:bottom w:w="0" w:type="dxa"/>
              <w:right w:w="100" w:type="dxa"/>
            </w:tcMar>
            <w:hideMark/>
          </w:tcPr>
          <w:p w14:paraId="70F4EA64" w14:textId="77777777" w:rsidR="00D62E0E" w:rsidRPr="009440C8" w:rsidRDefault="00D62E0E" w:rsidP="00D62E0E">
            <w:pPr>
              <w:spacing w:before="240" w:after="0" w:line="240" w:lineRule="auto"/>
              <w:jc w:val="center"/>
              <w:rPr>
                <w:rFonts w:ascii="Times New Roman" w:eastAsia="Times New Roman" w:hAnsi="Times New Roman" w:cs="Times New Roman"/>
                <w:szCs w:val="24"/>
              </w:rPr>
            </w:pPr>
            <w:r w:rsidRPr="009440C8">
              <w:rPr>
                <w:rFonts w:ascii="Times New Roman" w:eastAsia="Times New Roman" w:hAnsi="Times New Roman" w:cs="Times New Roman"/>
                <w:b/>
                <w:bCs/>
                <w:color w:val="000000"/>
                <w:szCs w:val="24"/>
              </w:rPr>
              <w:t>ID</w:t>
            </w:r>
          </w:p>
        </w:tc>
        <w:tc>
          <w:tcPr>
            <w:tcW w:w="0" w:type="auto"/>
            <w:tcBorders>
              <w:top w:val="single" w:sz="6" w:space="0" w:color="000000"/>
              <w:left w:val="single" w:sz="6" w:space="0" w:color="000000"/>
              <w:bottom w:val="single" w:sz="6" w:space="0" w:color="000000"/>
              <w:right w:val="single" w:sz="6" w:space="0" w:color="000000"/>
            </w:tcBorders>
            <w:shd w:val="clear" w:color="auto" w:fill="C5E0B3"/>
            <w:tcMar>
              <w:top w:w="0" w:type="dxa"/>
              <w:left w:w="100" w:type="dxa"/>
              <w:bottom w:w="0" w:type="dxa"/>
              <w:right w:w="100" w:type="dxa"/>
            </w:tcMar>
            <w:hideMark/>
          </w:tcPr>
          <w:p w14:paraId="7ED0E666" w14:textId="77777777" w:rsidR="00D62E0E" w:rsidRPr="009440C8" w:rsidRDefault="00D62E0E" w:rsidP="00D62E0E">
            <w:pPr>
              <w:spacing w:before="240" w:after="0" w:line="240" w:lineRule="auto"/>
              <w:jc w:val="center"/>
              <w:rPr>
                <w:rFonts w:ascii="Times New Roman" w:eastAsia="Times New Roman" w:hAnsi="Times New Roman" w:cs="Times New Roman"/>
                <w:szCs w:val="24"/>
              </w:rPr>
            </w:pPr>
            <w:r w:rsidRPr="009440C8">
              <w:rPr>
                <w:rFonts w:ascii="Times New Roman" w:eastAsia="Times New Roman" w:hAnsi="Times New Roman" w:cs="Times New Roman"/>
                <w:b/>
                <w:bCs/>
                <w:color w:val="000000"/>
                <w:szCs w:val="24"/>
              </w:rPr>
              <w:t>Business rules</w:t>
            </w:r>
          </w:p>
        </w:tc>
      </w:tr>
      <w:tr w:rsidR="00D62E0E" w:rsidRPr="009440C8" w14:paraId="4180789C" w14:textId="77777777" w:rsidTr="008426D2">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EC07CCF" w14:textId="77777777" w:rsidR="00D62E0E" w:rsidRPr="009440C8" w:rsidRDefault="00D62E0E" w:rsidP="00D62E0E">
            <w:pPr>
              <w:spacing w:before="240"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BR-UC-5.1</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980DCBB" w14:textId="77777777" w:rsidR="00D62E0E" w:rsidRPr="009440C8" w:rsidRDefault="00D62E0E" w:rsidP="00080DE9">
            <w:pPr>
              <w:numPr>
                <w:ilvl w:val="0"/>
                <w:numId w:val="35"/>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Giá bán mới không được &lt;= 0</w:t>
            </w:r>
          </w:p>
          <w:p w14:paraId="2FA0A902" w14:textId="77777777" w:rsidR="00D62E0E" w:rsidRPr="009440C8" w:rsidRDefault="00D62E0E" w:rsidP="00080DE9">
            <w:pPr>
              <w:numPr>
                <w:ilvl w:val="0"/>
                <w:numId w:val="35"/>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ỉ hàng hóa mới chưa có giá bán mới được thêm mới</w:t>
            </w:r>
          </w:p>
        </w:tc>
      </w:tr>
      <w:tr w:rsidR="00D62E0E" w:rsidRPr="009440C8" w14:paraId="1CD0FA22" w14:textId="77777777" w:rsidTr="008426D2">
        <w:trPr>
          <w:trHeight w:val="553"/>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89FCC10" w14:textId="77777777" w:rsidR="00D62E0E" w:rsidRPr="009440C8" w:rsidRDefault="00D62E0E" w:rsidP="00D62E0E">
            <w:pPr>
              <w:spacing w:before="240"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BR-UC-5.3</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5648863" w14:textId="77777777" w:rsidR="00D62E0E" w:rsidRPr="009440C8" w:rsidRDefault="00D62E0E" w:rsidP="00080DE9">
            <w:pPr>
              <w:numPr>
                <w:ilvl w:val="0"/>
                <w:numId w:val="36"/>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Giá bán mới không được &lt;= 0</w:t>
            </w:r>
          </w:p>
        </w:tc>
      </w:tr>
    </w:tbl>
    <w:p w14:paraId="1818BEB9" w14:textId="77777777" w:rsidR="00F77056" w:rsidRPr="009440C8" w:rsidRDefault="00F77056">
      <w:pPr>
        <w:jc w:val="left"/>
        <w:rPr>
          <w:rFonts w:ascii="Times New Roman" w:hAnsi="Times New Roman" w:cs="Times New Roman"/>
          <w:szCs w:val="24"/>
        </w:rPr>
      </w:pPr>
    </w:p>
    <w:p w14:paraId="085986EB" w14:textId="77777777" w:rsidR="00F77056" w:rsidRPr="009440C8" w:rsidRDefault="00CC6185" w:rsidP="00A90F31">
      <w:pPr>
        <w:pStyle w:val="Heading3"/>
        <w:numPr>
          <w:ilvl w:val="0"/>
          <w:numId w:val="0"/>
        </w:numPr>
        <w:ind w:left="720" w:hanging="720"/>
        <w:rPr>
          <w:rFonts w:ascii="Times New Roman" w:hAnsi="Times New Roman" w:cs="Times New Roman"/>
          <w:i w:val="0"/>
        </w:rPr>
      </w:pPr>
      <w:bookmarkStart w:id="67" w:name="_Toc213618512"/>
      <w:r w:rsidRPr="009440C8">
        <w:rPr>
          <w:rFonts w:ascii="Times New Roman" w:hAnsi="Times New Roman" w:cs="Times New Roman"/>
          <w:i w:val="0"/>
        </w:rPr>
        <w:t>3.5.2.</w:t>
      </w:r>
      <w:r w:rsidRPr="009440C8">
        <w:rPr>
          <w:rFonts w:ascii="Times New Roman" w:hAnsi="Times New Roman" w:cs="Times New Roman"/>
          <w:i w:val="0"/>
        </w:rPr>
        <w:tab/>
        <w:t>Thêm Giá</w:t>
      </w:r>
      <w:bookmarkEnd w:id="67"/>
    </w:p>
    <w:p w14:paraId="6D999253" w14:textId="77777777" w:rsidR="00F77056" w:rsidRPr="009440C8" w:rsidRDefault="00CC6185">
      <w:pPr>
        <w:jc w:val="left"/>
        <w:rPr>
          <w:rFonts w:ascii="Times New Roman" w:hAnsi="Times New Roman" w:cs="Times New Roman"/>
          <w:szCs w:val="24"/>
        </w:rPr>
      </w:pPr>
      <w:r w:rsidRPr="009440C8">
        <w:rPr>
          <w:rFonts w:ascii="Times New Roman" w:hAnsi="Times New Roman" w:cs="Times New Roman"/>
          <w:szCs w:val="24"/>
        </w:rPr>
        <w:t>a.</w:t>
      </w:r>
      <w:r w:rsidRPr="009440C8">
        <w:rPr>
          <w:rFonts w:ascii="Times New Roman" w:hAnsi="Times New Roman" w:cs="Times New Roman"/>
          <w:szCs w:val="24"/>
        </w:rPr>
        <w:tab/>
        <w:t>Đặc tả</w:t>
      </w:r>
    </w:p>
    <w:tbl>
      <w:tblPr>
        <w:tblW w:w="0" w:type="auto"/>
        <w:tblCellMar>
          <w:top w:w="15" w:type="dxa"/>
          <w:left w:w="15" w:type="dxa"/>
          <w:bottom w:w="15" w:type="dxa"/>
          <w:right w:w="15" w:type="dxa"/>
        </w:tblCellMar>
        <w:tblLook w:val="04A0" w:firstRow="1" w:lastRow="0" w:firstColumn="1" w:lastColumn="0" w:noHBand="0" w:noVBand="1"/>
      </w:tblPr>
      <w:tblGrid>
        <w:gridCol w:w="2282"/>
        <w:gridCol w:w="7278"/>
      </w:tblGrid>
      <w:tr w:rsidR="000A7A86" w:rsidRPr="009440C8" w14:paraId="01855E13"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8F79C2"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3EC7D8"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5.1</w:t>
            </w:r>
          </w:p>
        </w:tc>
      </w:tr>
      <w:tr w:rsidR="000A7A86" w:rsidRPr="009440C8" w14:paraId="3353DAE9"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769FA5"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D7653F"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Thêm Giá Bán Mới </w:t>
            </w:r>
          </w:p>
        </w:tc>
      </w:tr>
      <w:tr w:rsidR="000A7A86" w:rsidRPr="009440C8" w14:paraId="01373D6D"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01D8E3"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EA57CD"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Thiết lập một mức giá bán mới cho sản phẩm và chỉ định ngày hiệu lực trong tương lai để giá tự động áp dụng</w:t>
            </w:r>
          </w:p>
        </w:tc>
      </w:tr>
      <w:tr w:rsidR="000A7A86" w:rsidRPr="009440C8" w14:paraId="55AF0538"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3C2BEE"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6E1F2F"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Chủ</w:t>
            </w:r>
          </w:p>
        </w:tc>
      </w:tr>
      <w:tr w:rsidR="000A7A86" w:rsidRPr="009440C8" w14:paraId="44133D96"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682990"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0F393A"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High</w:t>
            </w:r>
          </w:p>
        </w:tc>
      </w:tr>
      <w:tr w:rsidR="000A7A86" w:rsidRPr="009440C8" w14:paraId="6748CCDD"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2E8354"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Trig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70ED34"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Chủ chọn chức năng và chọn "Thêm Giá Mới" cho sản phẩm.</w:t>
            </w:r>
          </w:p>
        </w:tc>
      </w:tr>
      <w:tr w:rsidR="000A7A86" w:rsidRPr="009440C8" w14:paraId="661A2444" w14:textId="77777777" w:rsidTr="000A7A86">
        <w:trPr>
          <w:trHeight w:val="72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E8267B"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19219C"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Chủ đã đăng nhập</w:t>
            </w:r>
          </w:p>
          <w:p w14:paraId="6E2B5149"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Chủ đang ở màn hình chức năng quản lý giá</w:t>
            </w:r>
          </w:p>
          <w:p w14:paraId="0EDA41C7" w14:textId="77777777" w:rsidR="000A7A86" w:rsidRPr="009440C8" w:rsidRDefault="000A7A86" w:rsidP="000A7A86">
            <w:pPr>
              <w:spacing w:after="240" w:line="240" w:lineRule="auto"/>
              <w:jc w:val="left"/>
              <w:rPr>
                <w:rFonts w:ascii="Times New Roman" w:eastAsia="Times New Roman" w:hAnsi="Times New Roman" w:cs="Times New Roman"/>
                <w:szCs w:val="24"/>
              </w:rPr>
            </w:pPr>
          </w:p>
        </w:tc>
      </w:tr>
      <w:tr w:rsidR="000A7A86" w:rsidRPr="009440C8" w14:paraId="662F1580"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EE2EA8"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Post-condition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80905D"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Giá bán mới được lưu vào hệ thống.</w:t>
            </w:r>
          </w:p>
        </w:tc>
      </w:tr>
      <w:tr w:rsidR="000A7A86" w:rsidRPr="009440C8" w14:paraId="0B0C1282"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58C7E9"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lastRenderedPageBreak/>
              <w:t>Mai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FA0B83"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szCs w:val="24"/>
              </w:rPr>
              <w:br/>
            </w:r>
          </w:p>
          <w:p w14:paraId="0A988094" w14:textId="77777777" w:rsidR="000A7A86" w:rsidRPr="009440C8" w:rsidRDefault="000A7A86" w:rsidP="00080DE9">
            <w:pPr>
              <w:numPr>
                <w:ilvl w:val="0"/>
                <w:numId w:val="101"/>
              </w:numPr>
              <w:spacing w:after="0" w:line="240" w:lineRule="auto"/>
              <w:jc w:val="left"/>
              <w:textAlignment w:val="baseline"/>
              <w:rPr>
                <w:rFonts w:ascii="Times New Roman" w:eastAsia="Times New Roman" w:hAnsi="Times New Roman" w:cs="Times New Roman"/>
                <w:color w:val="000000"/>
                <w:sz w:val="26"/>
                <w:szCs w:val="26"/>
              </w:rPr>
            </w:pPr>
            <w:r w:rsidRPr="009440C8">
              <w:rPr>
                <w:rFonts w:ascii="Times New Roman" w:eastAsia="Times New Roman" w:hAnsi="Times New Roman" w:cs="Times New Roman"/>
                <w:color w:val="000000"/>
                <w:sz w:val="26"/>
                <w:szCs w:val="26"/>
              </w:rPr>
              <w:t>Hệ thống hiển thị form nhập giá mới gồm các trường:</w:t>
            </w:r>
          </w:p>
          <w:p w14:paraId="17895508" w14:textId="77777777" w:rsidR="000A7A86" w:rsidRPr="009440C8" w:rsidRDefault="000A7A86" w:rsidP="00080DE9">
            <w:pPr>
              <w:numPr>
                <w:ilvl w:val="0"/>
                <w:numId w:val="102"/>
              </w:numPr>
              <w:spacing w:after="0" w:line="240" w:lineRule="auto"/>
              <w:ind w:left="1440"/>
              <w:jc w:val="left"/>
              <w:textAlignment w:val="baseline"/>
              <w:rPr>
                <w:rFonts w:ascii="Times New Roman" w:eastAsia="Times New Roman" w:hAnsi="Times New Roman" w:cs="Times New Roman"/>
                <w:color w:val="000000"/>
                <w:sz w:val="26"/>
                <w:szCs w:val="26"/>
              </w:rPr>
            </w:pPr>
            <w:r w:rsidRPr="009440C8">
              <w:rPr>
                <w:rFonts w:ascii="Times New Roman" w:eastAsia="Times New Roman" w:hAnsi="Times New Roman" w:cs="Times New Roman"/>
                <w:color w:val="000000"/>
                <w:sz w:val="26"/>
                <w:szCs w:val="26"/>
              </w:rPr>
              <w:t>Mã hàng hóa (có thể chọn từ danh sách hoặc nhập trực tiếp)</w:t>
            </w:r>
          </w:p>
          <w:p w14:paraId="0A8FCE47" w14:textId="77777777" w:rsidR="000A7A86" w:rsidRPr="009440C8" w:rsidRDefault="000A7A86" w:rsidP="00080DE9">
            <w:pPr>
              <w:numPr>
                <w:ilvl w:val="0"/>
                <w:numId w:val="102"/>
              </w:numPr>
              <w:spacing w:after="0" w:line="240" w:lineRule="auto"/>
              <w:ind w:left="1440"/>
              <w:jc w:val="left"/>
              <w:textAlignment w:val="baseline"/>
              <w:rPr>
                <w:rFonts w:ascii="Times New Roman" w:eastAsia="Times New Roman" w:hAnsi="Times New Roman" w:cs="Times New Roman"/>
                <w:color w:val="000000"/>
                <w:sz w:val="26"/>
                <w:szCs w:val="26"/>
              </w:rPr>
            </w:pPr>
            <w:r w:rsidRPr="009440C8">
              <w:rPr>
                <w:rFonts w:ascii="Times New Roman" w:eastAsia="Times New Roman" w:hAnsi="Times New Roman" w:cs="Times New Roman"/>
                <w:color w:val="000000"/>
                <w:sz w:val="26"/>
                <w:szCs w:val="26"/>
              </w:rPr>
              <w:t>Tên hàng hóa (tự động hiển thị sau khi chọn mã)</w:t>
            </w:r>
          </w:p>
          <w:p w14:paraId="49E94060" w14:textId="77777777" w:rsidR="000A7A86" w:rsidRPr="009440C8" w:rsidRDefault="000A7A86" w:rsidP="00080DE9">
            <w:pPr>
              <w:numPr>
                <w:ilvl w:val="0"/>
                <w:numId w:val="102"/>
              </w:numPr>
              <w:spacing w:after="0" w:line="240" w:lineRule="auto"/>
              <w:ind w:left="1440"/>
              <w:jc w:val="left"/>
              <w:textAlignment w:val="baseline"/>
              <w:rPr>
                <w:rFonts w:ascii="Times New Roman" w:eastAsia="Times New Roman" w:hAnsi="Times New Roman" w:cs="Times New Roman"/>
                <w:color w:val="000000"/>
                <w:sz w:val="26"/>
                <w:szCs w:val="26"/>
              </w:rPr>
            </w:pPr>
            <w:r w:rsidRPr="009440C8">
              <w:rPr>
                <w:rFonts w:ascii="Times New Roman" w:eastAsia="Times New Roman" w:hAnsi="Times New Roman" w:cs="Times New Roman"/>
                <w:color w:val="000000"/>
                <w:sz w:val="26"/>
                <w:szCs w:val="26"/>
              </w:rPr>
              <w:t>Giá bán mới</w:t>
            </w:r>
          </w:p>
          <w:p w14:paraId="145780C3" w14:textId="77777777" w:rsidR="000A7A86" w:rsidRPr="009440C8" w:rsidRDefault="000A7A86" w:rsidP="00080DE9">
            <w:pPr>
              <w:pStyle w:val="ListParagraph"/>
              <w:numPr>
                <w:ilvl w:val="0"/>
                <w:numId w:val="101"/>
              </w:numPr>
              <w:spacing w:after="0" w:line="240" w:lineRule="auto"/>
              <w:jc w:val="left"/>
              <w:textAlignment w:val="baseline"/>
              <w:rPr>
                <w:rFonts w:ascii="Times New Roman" w:eastAsia="Times New Roman" w:hAnsi="Times New Roman" w:cs="Times New Roman"/>
                <w:color w:val="000000"/>
                <w:sz w:val="26"/>
                <w:szCs w:val="26"/>
              </w:rPr>
            </w:pPr>
            <w:r w:rsidRPr="009440C8">
              <w:rPr>
                <w:rFonts w:ascii="Times New Roman" w:eastAsia="Times New Roman" w:hAnsi="Times New Roman" w:cs="Times New Roman"/>
                <w:color w:val="000000"/>
                <w:sz w:val="26"/>
                <w:szCs w:val="26"/>
              </w:rPr>
              <w:t>Nhập mã hh</w:t>
            </w:r>
          </w:p>
          <w:p w14:paraId="7BF3832A" w14:textId="77777777" w:rsidR="000A7A86" w:rsidRPr="009440C8" w:rsidRDefault="000A7A86" w:rsidP="00080DE9">
            <w:pPr>
              <w:pStyle w:val="ListParagraph"/>
              <w:numPr>
                <w:ilvl w:val="0"/>
                <w:numId w:val="101"/>
              </w:numPr>
              <w:spacing w:after="0" w:line="240" w:lineRule="auto"/>
              <w:jc w:val="left"/>
              <w:textAlignment w:val="baseline"/>
              <w:rPr>
                <w:rFonts w:ascii="Times New Roman" w:eastAsia="Times New Roman" w:hAnsi="Times New Roman" w:cs="Times New Roman"/>
                <w:color w:val="000000"/>
                <w:sz w:val="26"/>
                <w:szCs w:val="26"/>
              </w:rPr>
            </w:pPr>
            <w:r w:rsidRPr="009440C8">
              <w:rPr>
                <w:rFonts w:ascii="Times New Roman" w:eastAsia="Times New Roman" w:hAnsi="Times New Roman" w:cs="Times New Roman"/>
                <w:color w:val="000000"/>
                <w:sz w:val="26"/>
                <w:szCs w:val="26"/>
              </w:rPr>
              <w:t>Điền sẵn thông tin hàng hóa: Mã hàng hóa, Tên hàng hóa</w:t>
            </w:r>
          </w:p>
          <w:p w14:paraId="47FBE9A7" w14:textId="77777777" w:rsidR="000A7A86" w:rsidRPr="009440C8" w:rsidRDefault="000A7A86" w:rsidP="00080DE9">
            <w:pPr>
              <w:pStyle w:val="ListParagraph"/>
              <w:numPr>
                <w:ilvl w:val="0"/>
                <w:numId w:val="101"/>
              </w:numPr>
              <w:spacing w:after="0" w:line="240" w:lineRule="auto"/>
              <w:jc w:val="left"/>
              <w:textAlignment w:val="baseline"/>
              <w:rPr>
                <w:rFonts w:ascii="Times New Roman" w:eastAsia="Times New Roman" w:hAnsi="Times New Roman" w:cs="Times New Roman"/>
                <w:color w:val="000000"/>
                <w:sz w:val="26"/>
                <w:szCs w:val="26"/>
              </w:rPr>
            </w:pPr>
            <w:r w:rsidRPr="009440C8">
              <w:rPr>
                <w:rFonts w:ascii="Times New Roman" w:eastAsia="Times New Roman" w:hAnsi="Times New Roman" w:cs="Times New Roman"/>
                <w:color w:val="000000"/>
                <w:sz w:val="26"/>
                <w:szCs w:val="26"/>
              </w:rPr>
              <w:t>Kiểm tra hàng hóa nếu chưa có giá thì nhập giá mới</w:t>
            </w:r>
          </w:p>
          <w:p w14:paraId="263F8E33" w14:textId="77777777" w:rsidR="000A7A86" w:rsidRPr="009440C8" w:rsidRDefault="000A7A86" w:rsidP="00080DE9">
            <w:pPr>
              <w:pStyle w:val="ListParagraph"/>
              <w:numPr>
                <w:ilvl w:val="0"/>
                <w:numId w:val="101"/>
              </w:numPr>
              <w:spacing w:after="0" w:line="240" w:lineRule="auto"/>
              <w:jc w:val="left"/>
              <w:textAlignment w:val="baseline"/>
              <w:rPr>
                <w:rFonts w:ascii="Times New Roman" w:eastAsia="Times New Roman" w:hAnsi="Times New Roman" w:cs="Times New Roman"/>
                <w:color w:val="000000"/>
                <w:sz w:val="26"/>
                <w:szCs w:val="26"/>
              </w:rPr>
            </w:pPr>
            <w:r w:rsidRPr="009440C8">
              <w:rPr>
                <w:rFonts w:ascii="Times New Roman" w:eastAsia="Times New Roman" w:hAnsi="Times New Roman" w:cs="Times New Roman"/>
                <w:color w:val="000000"/>
                <w:sz w:val="26"/>
                <w:szCs w:val="26"/>
              </w:rPr>
              <w:t>Chủ Nhập giá bán mới</w:t>
            </w:r>
          </w:p>
          <w:p w14:paraId="6F3F0EE5" w14:textId="77777777" w:rsidR="000A7A86" w:rsidRPr="009440C8" w:rsidRDefault="000A7A86" w:rsidP="00080DE9">
            <w:pPr>
              <w:pStyle w:val="ListParagraph"/>
              <w:numPr>
                <w:ilvl w:val="0"/>
                <w:numId w:val="101"/>
              </w:numPr>
              <w:spacing w:after="0" w:line="240" w:lineRule="auto"/>
              <w:jc w:val="left"/>
              <w:textAlignment w:val="baseline"/>
              <w:rPr>
                <w:rFonts w:ascii="Times New Roman" w:eastAsia="Times New Roman" w:hAnsi="Times New Roman" w:cs="Times New Roman"/>
                <w:color w:val="000000"/>
                <w:sz w:val="26"/>
                <w:szCs w:val="26"/>
              </w:rPr>
            </w:pPr>
            <w:r w:rsidRPr="009440C8">
              <w:rPr>
                <w:rFonts w:ascii="Times New Roman" w:eastAsia="Times New Roman" w:hAnsi="Times New Roman" w:cs="Times New Roman"/>
                <w:color w:val="000000"/>
                <w:sz w:val="26"/>
                <w:szCs w:val="26"/>
              </w:rPr>
              <w:t>Kiểm tra giá bán hợp lệ (&gt;0</w:t>
            </w:r>
          </w:p>
          <w:p w14:paraId="612B5542" w14:textId="77777777" w:rsidR="000A7A86" w:rsidRPr="009440C8" w:rsidRDefault="000A7A86" w:rsidP="00080DE9">
            <w:pPr>
              <w:pStyle w:val="ListParagraph"/>
              <w:numPr>
                <w:ilvl w:val="0"/>
                <w:numId w:val="101"/>
              </w:numPr>
              <w:spacing w:after="0" w:line="240" w:lineRule="auto"/>
              <w:jc w:val="left"/>
              <w:textAlignment w:val="baseline"/>
              <w:rPr>
                <w:rFonts w:ascii="Times New Roman" w:eastAsia="Times New Roman" w:hAnsi="Times New Roman" w:cs="Times New Roman"/>
                <w:color w:val="000000"/>
                <w:sz w:val="26"/>
                <w:szCs w:val="26"/>
              </w:rPr>
            </w:pPr>
            <w:r w:rsidRPr="009440C8">
              <w:rPr>
                <w:rFonts w:ascii="Times New Roman" w:eastAsia="Times New Roman" w:hAnsi="Times New Roman" w:cs="Times New Roman"/>
                <w:color w:val="000000"/>
                <w:sz w:val="26"/>
                <w:szCs w:val="26"/>
              </w:rPr>
              <w:t>Chủ nhấn Lưu</w:t>
            </w:r>
          </w:p>
          <w:p w14:paraId="5672BEBC" w14:textId="77777777" w:rsidR="000A7A86" w:rsidRPr="009440C8" w:rsidRDefault="000A7A86" w:rsidP="00080DE9">
            <w:pPr>
              <w:pStyle w:val="ListParagraph"/>
              <w:numPr>
                <w:ilvl w:val="0"/>
                <w:numId w:val="101"/>
              </w:numPr>
              <w:spacing w:after="0" w:line="0" w:lineRule="atLeast"/>
              <w:jc w:val="left"/>
              <w:textAlignment w:val="baseline"/>
              <w:rPr>
                <w:rFonts w:ascii="Times New Roman" w:eastAsia="Times New Roman" w:hAnsi="Times New Roman" w:cs="Times New Roman"/>
                <w:color w:val="000000"/>
                <w:sz w:val="26"/>
                <w:szCs w:val="26"/>
              </w:rPr>
            </w:pPr>
            <w:r w:rsidRPr="009440C8">
              <w:rPr>
                <w:rFonts w:ascii="Times New Roman" w:eastAsia="Times New Roman" w:hAnsi="Times New Roman" w:cs="Times New Roman"/>
                <w:color w:val="000000"/>
                <w:sz w:val="26"/>
                <w:szCs w:val="26"/>
              </w:rPr>
              <w:t>Hệ thống hiển thị thông báo “Thêm giá bán mới thành công” và Lưu giá mới và CSDL</w:t>
            </w:r>
          </w:p>
        </w:tc>
      </w:tr>
      <w:tr w:rsidR="000A7A86" w:rsidRPr="009440C8" w14:paraId="34147185"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2EC164"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BE1410"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2.a Nhập tên HH, tiếp tục bước 3</w:t>
            </w:r>
          </w:p>
        </w:tc>
      </w:tr>
      <w:tr w:rsidR="000A7A86" w:rsidRPr="009440C8" w14:paraId="2FA2ABD9"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53CEA4"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2B1C75" w14:textId="77777777" w:rsidR="000A7A86" w:rsidRPr="009440C8" w:rsidRDefault="000A7A86" w:rsidP="000A7A86">
            <w:pPr>
              <w:spacing w:after="0" w:line="240" w:lineRule="auto"/>
              <w:jc w:val="left"/>
              <w:rPr>
                <w:rFonts w:ascii="Times New Roman" w:eastAsia="Times New Roman" w:hAnsi="Times New Roman" w:cs="Times New Roman"/>
                <w:szCs w:val="24"/>
              </w:rPr>
            </w:pPr>
          </w:p>
          <w:p w14:paraId="19EF74CC"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4.a. Nếu hàng hóa đã có giá thì thông báo   “Hàng hóa đã có giá”, kết thúc.</w:t>
            </w:r>
          </w:p>
          <w:p w14:paraId="126063BE"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6.a. Nếu không giá bán mới &lt; 0 hợp lệ, hiển thị thông báo “Giá mới không được nhỏ hơn 0,quay lại bước 5</w:t>
            </w:r>
          </w:p>
          <w:p w14:paraId="16DF3B41"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7a.Chủ bấm Hủy</w:t>
            </w:r>
          </w:p>
          <w:p w14:paraId="0CF0EE2E"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7a1. Hệ thống hiển thị thông báo "Bạn chưa lưu thông tin, xác nhận hủy?"</w:t>
            </w:r>
          </w:p>
          <w:p w14:paraId="11EE0BB8"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7a2. Chủ bấm không hủy thì trở lại màn hình đang sửa đổi và quay về bước 7 </w:t>
            </w:r>
          </w:p>
          <w:p w14:paraId="74443D60" w14:textId="77777777" w:rsidR="000A7A86" w:rsidRPr="009440C8" w:rsidRDefault="000A7A86" w:rsidP="000A7A86">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7a2.1. Chủ bấm “Xác nhận hủy” thì hủy thêm loại hóa và kết thúc</w:t>
            </w:r>
          </w:p>
          <w:p w14:paraId="78F37A2B"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8.a. Nếu hệ thống lỗi thì không lưu thông tin và thông báo “Hệ thống lỗi, không thể thêm giá bán mới ” và kết thúc</w:t>
            </w:r>
          </w:p>
        </w:tc>
      </w:tr>
      <w:tr w:rsidR="000A7A86" w:rsidRPr="009440C8" w14:paraId="07230FBB"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770C9"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Business ru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9E9766" w14:textId="77777777" w:rsidR="00535305" w:rsidRPr="009440C8" w:rsidRDefault="008B4D7D"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Thời gian phản hồi của hệ thống phải &lt;=2s</w:t>
            </w:r>
          </w:p>
        </w:tc>
      </w:tr>
      <w:tr w:rsidR="000A7A86" w:rsidRPr="009440C8" w14:paraId="60E8A954" w14:textId="77777777" w:rsidTr="000A7A8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1F2D15"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1168A7" w14:textId="77777777" w:rsidR="000A7A86" w:rsidRPr="009440C8" w:rsidRDefault="000A7A86" w:rsidP="000A7A86">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N/A </w:t>
            </w:r>
          </w:p>
        </w:tc>
      </w:tr>
    </w:tbl>
    <w:p w14:paraId="58B4F37A" w14:textId="77777777" w:rsidR="000A7A86" w:rsidRPr="009440C8" w:rsidRDefault="000A7A86">
      <w:pPr>
        <w:jc w:val="left"/>
        <w:rPr>
          <w:rFonts w:ascii="Times New Roman" w:hAnsi="Times New Roman" w:cs="Times New Roman"/>
          <w:szCs w:val="24"/>
        </w:rPr>
      </w:pPr>
    </w:p>
    <w:p w14:paraId="30ED61BE" w14:textId="77777777" w:rsidR="000A7A86" w:rsidRPr="009440C8" w:rsidRDefault="000A7A86" w:rsidP="00B515F5">
      <w:pPr>
        <w:pStyle w:val="ListParagraph"/>
        <w:ind w:left="0"/>
        <w:jc w:val="left"/>
        <w:rPr>
          <w:rFonts w:ascii="Times New Roman" w:hAnsi="Times New Roman" w:cs="Times New Roman"/>
          <w:szCs w:val="24"/>
        </w:rPr>
      </w:pPr>
      <w:r w:rsidRPr="009440C8">
        <w:rPr>
          <w:rFonts w:ascii="Times New Roman" w:hAnsi="Times New Roman" w:cs="Times New Roman"/>
          <w:szCs w:val="24"/>
        </w:rPr>
        <w:t xml:space="preserve">b. </w:t>
      </w:r>
      <w:r w:rsidR="00B515F5" w:rsidRPr="009440C8">
        <w:rPr>
          <w:rFonts w:ascii="Times New Roman" w:hAnsi="Times New Roman" w:cs="Times New Roman"/>
          <w:szCs w:val="24"/>
        </w:rPr>
        <w:tab/>
      </w:r>
      <w:r w:rsidR="00CC6185" w:rsidRPr="009440C8">
        <w:rPr>
          <w:rFonts w:ascii="Times New Roman" w:hAnsi="Times New Roman" w:cs="Times New Roman"/>
          <w:szCs w:val="24"/>
        </w:rPr>
        <w:t>Activity Diagram</w:t>
      </w:r>
    </w:p>
    <w:p w14:paraId="1DCB885F" w14:textId="77777777" w:rsidR="00B515F5" w:rsidRPr="009440C8" w:rsidRDefault="00B515F5" w:rsidP="00B515F5">
      <w:pPr>
        <w:pStyle w:val="ListParagraph"/>
        <w:ind w:left="0"/>
        <w:jc w:val="center"/>
        <w:rPr>
          <w:rFonts w:ascii="Times New Roman" w:hAnsi="Times New Roman" w:cs="Times New Roman"/>
          <w:szCs w:val="24"/>
        </w:rPr>
      </w:pPr>
      <w:r w:rsidRPr="009440C8">
        <w:rPr>
          <w:rFonts w:ascii="Times New Roman" w:hAnsi="Times New Roman" w:cs="Times New Roman"/>
          <w:noProof/>
          <w:szCs w:val="24"/>
        </w:rPr>
        <w:lastRenderedPageBreak/>
        <w:drawing>
          <wp:inline distT="0" distB="0" distL="0" distR="0" wp14:anchorId="6EC86767" wp14:editId="1933C844">
            <wp:extent cx="5943600" cy="55841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êm GIA.drawio.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5584190"/>
                    </a:xfrm>
                    <a:prstGeom prst="rect">
                      <a:avLst/>
                    </a:prstGeom>
                  </pic:spPr>
                </pic:pic>
              </a:graphicData>
            </a:graphic>
          </wp:inline>
        </w:drawing>
      </w:r>
    </w:p>
    <w:p w14:paraId="243B6FE4" w14:textId="77777777" w:rsidR="00B515F5" w:rsidRPr="009440C8" w:rsidRDefault="00B515F5" w:rsidP="00C010B0">
      <w:pPr>
        <w:pStyle w:val="HiNHANH"/>
        <w:numPr>
          <w:ilvl w:val="0"/>
          <w:numId w:val="0"/>
        </w:numPr>
        <w:ind w:left="720"/>
        <w:jc w:val="center"/>
        <w:rPr>
          <w:i/>
        </w:rPr>
      </w:pPr>
      <w:bookmarkStart w:id="68" w:name="_Toc213618336"/>
      <w:r w:rsidRPr="009440C8">
        <w:rPr>
          <w:i/>
        </w:rPr>
        <w:t>Hình</w:t>
      </w:r>
      <w:r w:rsidR="00E95747" w:rsidRPr="009440C8">
        <w:rPr>
          <w:i/>
        </w:rPr>
        <w:t xml:space="preserve"> 2</w:t>
      </w:r>
      <w:r w:rsidR="00D31CCE" w:rsidRPr="009440C8">
        <w:rPr>
          <w:i/>
        </w:rPr>
        <w:t>8</w:t>
      </w:r>
      <w:r w:rsidRPr="009440C8">
        <w:rPr>
          <w:i/>
        </w:rPr>
        <w:t>: AD của Xem Giá</w:t>
      </w:r>
      <w:bookmarkEnd w:id="68"/>
    </w:p>
    <w:p w14:paraId="17404D54" w14:textId="77777777" w:rsidR="00F77056" w:rsidRPr="009440C8" w:rsidRDefault="00CC6185" w:rsidP="00A90F31">
      <w:pPr>
        <w:pStyle w:val="Heading3"/>
        <w:numPr>
          <w:ilvl w:val="0"/>
          <w:numId w:val="0"/>
        </w:numPr>
        <w:ind w:left="720" w:hanging="720"/>
        <w:rPr>
          <w:rFonts w:ascii="Times New Roman" w:hAnsi="Times New Roman" w:cs="Times New Roman"/>
          <w:i w:val="0"/>
        </w:rPr>
      </w:pPr>
      <w:bookmarkStart w:id="69" w:name="_Toc213618513"/>
      <w:r w:rsidRPr="009440C8">
        <w:rPr>
          <w:rFonts w:ascii="Times New Roman" w:hAnsi="Times New Roman" w:cs="Times New Roman"/>
          <w:i w:val="0"/>
        </w:rPr>
        <w:t>3.5.3.</w:t>
      </w:r>
      <w:r w:rsidRPr="009440C8">
        <w:rPr>
          <w:rFonts w:ascii="Times New Roman" w:hAnsi="Times New Roman" w:cs="Times New Roman"/>
          <w:i w:val="0"/>
        </w:rPr>
        <w:tab/>
        <w:t>Xem Giá</w:t>
      </w:r>
      <w:bookmarkEnd w:id="69"/>
    </w:p>
    <w:p w14:paraId="18E35EA5" w14:textId="77777777" w:rsidR="00F77056" w:rsidRPr="009440C8" w:rsidRDefault="00CC6185">
      <w:pPr>
        <w:jc w:val="left"/>
        <w:rPr>
          <w:rFonts w:ascii="Times New Roman" w:hAnsi="Times New Roman" w:cs="Times New Roman"/>
          <w:szCs w:val="24"/>
        </w:rPr>
      </w:pPr>
      <w:r w:rsidRPr="009440C8">
        <w:rPr>
          <w:rFonts w:ascii="Times New Roman" w:hAnsi="Times New Roman" w:cs="Times New Roman"/>
          <w:szCs w:val="24"/>
        </w:rPr>
        <w:t>a.</w:t>
      </w:r>
      <w:r w:rsidRPr="009440C8">
        <w:rPr>
          <w:rFonts w:ascii="Times New Roman" w:hAnsi="Times New Roman" w:cs="Times New Roman"/>
          <w:szCs w:val="24"/>
        </w:rPr>
        <w:tab/>
        <w:t>Đặc tả</w:t>
      </w:r>
    </w:p>
    <w:tbl>
      <w:tblPr>
        <w:tblW w:w="0" w:type="auto"/>
        <w:tblCellMar>
          <w:top w:w="15" w:type="dxa"/>
          <w:left w:w="15" w:type="dxa"/>
          <w:bottom w:w="15" w:type="dxa"/>
          <w:right w:w="15" w:type="dxa"/>
        </w:tblCellMar>
        <w:tblLook w:val="04A0" w:firstRow="1" w:lastRow="0" w:firstColumn="1" w:lastColumn="0" w:noHBand="0" w:noVBand="1"/>
      </w:tblPr>
      <w:tblGrid>
        <w:gridCol w:w="2152"/>
        <w:gridCol w:w="7408"/>
      </w:tblGrid>
      <w:tr w:rsidR="00B515F5" w:rsidRPr="009440C8" w14:paraId="3F4D9562" w14:textId="77777777" w:rsidTr="00B515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B28C39"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BA4DF6"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5.2</w:t>
            </w:r>
          </w:p>
        </w:tc>
      </w:tr>
      <w:tr w:rsidR="00B515F5" w:rsidRPr="009440C8" w14:paraId="5F51EC0B" w14:textId="77777777" w:rsidTr="00B515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68A13A"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FDF2A2"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Xem các giá</w:t>
            </w:r>
          </w:p>
        </w:tc>
      </w:tr>
      <w:tr w:rsidR="00B515F5" w:rsidRPr="009440C8" w14:paraId="22189621" w14:textId="77777777" w:rsidTr="00B515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94EDD"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B37190"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Hiển thị thông tin các giá của loại hàng</w:t>
            </w:r>
          </w:p>
        </w:tc>
      </w:tr>
      <w:tr w:rsidR="00B515F5" w:rsidRPr="009440C8" w14:paraId="079A4E41" w14:textId="77777777" w:rsidTr="00B515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442A5C"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19D201"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 xml:space="preserve"> Chủ</w:t>
            </w:r>
          </w:p>
        </w:tc>
      </w:tr>
      <w:tr w:rsidR="00B515F5" w:rsidRPr="009440C8" w14:paraId="511E3990" w14:textId="77777777" w:rsidTr="00B515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B8B794"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6789CC"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High</w:t>
            </w:r>
          </w:p>
        </w:tc>
      </w:tr>
      <w:tr w:rsidR="00B515F5" w:rsidRPr="009440C8" w14:paraId="39930FAA" w14:textId="77777777" w:rsidTr="00B515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933D14"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lastRenderedPageBreak/>
              <w:t>Trig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9AF418"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Chủ chọn chức năng Quản lý Giá </w:t>
            </w:r>
          </w:p>
        </w:tc>
      </w:tr>
      <w:tr w:rsidR="00B515F5" w:rsidRPr="009440C8" w14:paraId="6F0FDC7E" w14:textId="77777777" w:rsidTr="00B515F5">
        <w:trPr>
          <w:trHeight w:val="39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CCC985" w14:textId="77777777" w:rsidR="00B515F5" w:rsidRPr="009440C8" w:rsidRDefault="00B515F5" w:rsidP="00B515F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5BC836" w14:textId="77777777" w:rsidR="00B515F5" w:rsidRPr="009440C8" w:rsidRDefault="00B515F5" w:rsidP="00B515F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Chủ đã đăng nhập vào hệ thống</w:t>
            </w:r>
          </w:p>
          <w:p w14:paraId="7C1C91BC" w14:textId="77777777" w:rsidR="00B515F5" w:rsidRPr="009440C8" w:rsidRDefault="00B515F5" w:rsidP="00B515F5">
            <w:pPr>
              <w:spacing w:after="240" w:line="240" w:lineRule="auto"/>
              <w:jc w:val="left"/>
              <w:rPr>
                <w:rFonts w:ascii="Times New Roman" w:eastAsia="Times New Roman" w:hAnsi="Times New Roman" w:cs="Times New Roman"/>
                <w:szCs w:val="24"/>
              </w:rPr>
            </w:pPr>
          </w:p>
        </w:tc>
      </w:tr>
      <w:tr w:rsidR="00B515F5" w:rsidRPr="009440C8" w14:paraId="1A1E4CFA" w14:textId="77777777" w:rsidTr="00B515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AD013"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Post-condition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5D3DF2"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Hiển thị thông tin chi tiết về giá của hàng hóa được tìm kiếm.</w:t>
            </w:r>
          </w:p>
        </w:tc>
      </w:tr>
      <w:tr w:rsidR="00B515F5" w:rsidRPr="009440C8" w14:paraId="49FEB9FF" w14:textId="77777777" w:rsidTr="00B515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7BC10E"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Mai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A9EC57" w14:textId="77777777" w:rsidR="00B515F5" w:rsidRPr="009440C8" w:rsidRDefault="00B515F5" w:rsidP="00080DE9">
            <w:pPr>
              <w:pStyle w:val="ListParagraph"/>
              <w:numPr>
                <w:ilvl w:val="0"/>
                <w:numId w:val="103"/>
              </w:num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Nhập tên hàng hóa vào ô tìm kiếm</w:t>
            </w:r>
          </w:p>
          <w:p w14:paraId="6EDC6632" w14:textId="77777777" w:rsidR="00B515F5" w:rsidRPr="009440C8" w:rsidRDefault="00B515F5" w:rsidP="00080DE9">
            <w:pPr>
              <w:numPr>
                <w:ilvl w:val="0"/>
                <w:numId w:val="103"/>
              </w:numPr>
              <w:spacing w:after="0" w:line="240" w:lineRule="auto"/>
              <w:jc w:val="left"/>
              <w:textAlignment w:val="baseline"/>
              <w:rPr>
                <w:rFonts w:ascii="Times New Roman" w:eastAsia="Times New Roman" w:hAnsi="Times New Roman" w:cs="Times New Roman"/>
                <w:color w:val="000000"/>
                <w:sz w:val="26"/>
                <w:szCs w:val="26"/>
              </w:rPr>
            </w:pPr>
            <w:r w:rsidRPr="009440C8">
              <w:rPr>
                <w:rFonts w:ascii="Times New Roman" w:eastAsia="Times New Roman" w:hAnsi="Times New Roman" w:cs="Times New Roman"/>
                <w:color w:val="000000"/>
                <w:sz w:val="26"/>
                <w:szCs w:val="26"/>
              </w:rPr>
              <w:t>Chủ bấm tìm kiếm</w:t>
            </w:r>
          </w:p>
          <w:p w14:paraId="18498CE5" w14:textId="77777777" w:rsidR="00B515F5" w:rsidRPr="009440C8" w:rsidRDefault="00B515F5" w:rsidP="00080DE9">
            <w:pPr>
              <w:numPr>
                <w:ilvl w:val="0"/>
                <w:numId w:val="103"/>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tìm kiếm và hiển thị thông tin chung nhà cung cấp</w:t>
            </w:r>
          </w:p>
          <w:p w14:paraId="58AEEE74" w14:textId="77777777" w:rsidR="00B515F5" w:rsidRPr="009440C8" w:rsidRDefault="00B515F5" w:rsidP="00080DE9">
            <w:pPr>
              <w:numPr>
                <w:ilvl w:val="0"/>
                <w:numId w:val="103"/>
              </w:numPr>
              <w:spacing w:after="0" w:line="0" w:lineRule="atLeast"/>
              <w:jc w:val="left"/>
              <w:textAlignment w:val="baseline"/>
              <w:rPr>
                <w:rFonts w:ascii="Times New Roman" w:eastAsia="Times New Roman" w:hAnsi="Times New Roman" w:cs="Times New Roman"/>
                <w:color w:val="000000"/>
                <w:sz w:val="26"/>
                <w:szCs w:val="26"/>
              </w:rPr>
            </w:pPr>
            <w:r w:rsidRPr="009440C8">
              <w:rPr>
                <w:rFonts w:ascii="Times New Roman" w:eastAsia="Times New Roman" w:hAnsi="Times New Roman" w:cs="Times New Roman"/>
                <w:color w:val="000000"/>
                <w:sz w:val="26"/>
                <w:szCs w:val="26"/>
              </w:rPr>
              <w:t>Hệ thống Hiển thị đúng 1 dòng chứa thông tin giá của hàng hóa được kiếm gồm mã HH, tên       HH, giá bán </w:t>
            </w:r>
          </w:p>
        </w:tc>
      </w:tr>
      <w:tr w:rsidR="00B515F5" w:rsidRPr="009440C8" w14:paraId="4361AA49" w14:textId="77777777" w:rsidTr="00B515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324E04"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7DC40" w14:textId="77777777" w:rsidR="00B515F5" w:rsidRPr="009440C8" w:rsidRDefault="00B515F5" w:rsidP="00B515F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1a1. Chủ nhập mã HH và tiếp tục bước 2</w:t>
            </w:r>
          </w:p>
          <w:p w14:paraId="19F95333" w14:textId="77777777" w:rsidR="00B515F5" w:rsidRPr="009440C8" w:rsidRDefault="00B515F5" w:rsidP="00B515F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1b.  Chủ lướt tìm</w:t>
            </w:r>
          </w:p>
          <w:p w14:paraId="0CF99E1A" w14:textId="77777777" w:rsidR="00B515F5" w:rsidRPr="009440C8" w:rsidRDefault="00B515F5" w:rsidP="00B515F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1b1. Tìm thấy thì đến bước 4. </w:t>
            </w:r>
          </w:p>
          <w:p w14:paraId="5F33055D"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1b2. Không tìm thấy thì có thể quay lại tìm kiếm theo tên hoặc kết thúc không tìm nữa. </w:t>
            </w:r>
          </w:p>
        </w:tc>
      </w:tr>
      <w:tr w:rsidR="00B515F5" w:rsidRPr="009440C8" w14:paraId="5F0E023A" w14:textId="77777777" w:rsidTr="00B515F5">
        <w:trPr>
          <w:trHeight w:val="211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CE82C5"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7B87A6" w14:textId="77777777" w:rsidR="00B515F5" w:rsidRPr="009440C8" w:rsidRDefault="00B515F5" w:rsidP="00B515F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3.a.1 Nếu ô trống thì thông báo “Vui lòng nhập tên hàng hóa để tìm kiếm” và quay lại bước 1</w:t>
            </w:r>
          </w:p>
          <w:p w14:paraId="0B0FBB1B" w14:textId="77777777" w:rsidR="00B515F5" w:rsidRPr="009440C8" w:rsidRDefault="00B515F5" w:rsidP="00B515F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3.a.2 Nếu hệ thống kiểm tra lỗi thì thông báo “Hệ thống gặp lỗi, không thể tìm kiếm” và kết thúc</w:t>
            </w:r>
          </w:p>
          <w:p w14:paraId="7589BF71" w14:textId="77777777" w:rsidR="00B515F5" w:rsidRPr="009440C8" w:rsidRDefault="00B515F5" w:rsidP="00B515F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3.a.3 Nếu hàng hóa không tồn tại, thông báo “Tên hàng hóa không tồn tại” và tìm lại → quay lại bước 1 Hoặc Không muốn tìm lại → Kết thúc</w:t>
            </w:r>
          </w:p>
          <w:p w14:paraId="40823A93" w14:textId="77777777" w:rsidR="00B515F5" w:rsidRPr="009440C8" w:rsidRDefault="00B515F5" w:rsidP="00B515F5">
            <w:pPr>
              <w:spacing w:after="0" w:line="0" w:lineRule="atLeast"/>
              <w:jc w:val="left"/>
              <w:rPr>
                <w:rFonts w:ascii="Times New Roman" w:eastAsia="Times New Roman" w:hAnsi="Times New Roman" w:cs="Times New Roman"/>
                <w:szCs w:val="24"/>
              </w:rPr>
            </w:pPr>
          </w:p>
        </w:tc>
      </w:tr>
      <w:tr w:rsidR="00B515F5" w:rsidRPr="009440C8" w14:paraId="0F34145E" w14:textId="77777777" w:rsidTr="00B515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784955"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Business ru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A208B0"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N/A</w:t>
            </w:r>
          </w:p>
        </w:tc>
      </w:tr>
      <w:tr w:rsidR="00B515F5" w:rsidRPr="009440C8" w14:paraId="393E4831" w14:textId="77777777" w:rsidTr="00B515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FE181D"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EFF2B1" w14:textId="77777777" w:rsidR="00B515F5" w:rsidRPr="009440C8" w:rsidRDefault="008B4D7D"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Thời gian phản hồi của hệ thống phải &lt;=2s</w:t>
            </w:r>
          </w:p>
        </w:tc>
      </w:tr>
    </w:tbl>
    <w:p w14:paraId="25645C1D" w14:textId="77777777" w:rsidR="00F77056" w:rsidRPr="009440C8" w:rsidRDefault="00F77056">
      <w:pPr>
        <w:jc w:val="left"/>
        <w:rPr>
          <w:rFonts w:ascii="Times New Roman" w:hAnsi="Times New Roman" w:cs="Times New Roman"/>
          <w:szCs w:val="24"/>
        </w:rPr>
      </w:pPr>
    </w:p>
    <w:p w14:paraId="162E95FC" w14:textId="77777777" w:rsidR="00F77056" w:rsidRPr="009440C8" w:rsidRDefault="00CC6185">
      <w:pPr>
        <w:jc w:val="left"/>
        <w:rPr>
          <w:rFonts w:ascii="Times New Roman" w:hAnsi="Times New Roman" w:cs="Times New Roman"/>
          <w:szCs w:val="24"/>
        </w:rPr>
      </w:pPr>
      <w:r w:rsidRPr="009440C8">
        <w:rPr>
          <w:rFonts w:ascii="Times New Roman" w:hAnsi="Times New Roman" w:cs="Times New Roman"/>
          <w:szCs w:val="24"/>
        </w:rPr>
        <w:t>b.</w:t>
      </w:r>
      <w:r w:rsidRPr="009440C8">
        <w:rPr>
          <w:rFonts w:ascii="Times New Roman" w:hAnsi="Times New Roman" w:cs="Times New Roman"/>
          <w:szCs w:val="24"/>
        </w:rPr>
        <w:tab/>
        <w:t>Activity Diagram</w:t>
      </w:r>
    </w:p>
    <w:p w14:paraId="143CA909" w14:textId="77777777" w:rsidR="00F77056" w:rsidRPr="009440C8" w:rsidRDefault="00B515F5" w:rsidP="00B515F5">
      <w:pPr>
        <w:jc w:val="center"/>
        <w:rPr>
          <w:rFonts w:ascii="Times New Roman" w:hAnsi="Times New Roman" w:cs="Times New Roman"/>
          <w:szCs w:val="24"/>
        </w:rPr>
      </w:pPr>
      <w:r w:rsidRPr="009440C8">
        <w:rPr>
          <w:rFonts w:ascii="Times New Roman" w:hAnsi="Times New Roman" w:cs="Times New Roman"/>
          <w:noProof/>
          <w:szCs w:val="24"/>
        </w:rPr>
        <w:lastRenderedPageBreak/>
        <w:drawing>
          <wp:inline distT="0" distB="0" distL="0" distR="0" wp14:anchorId="72969744" wp14:editId="1635FF3F">
            <wp:extent cx="5943600" cy="43872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em GIA.drawio.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4387215"/>
                    </a:xfrm>
                    <a:prstGeom prst="rect">
                      <a:avLst/>
                    </a:prstGeom>
                  </pic:spPr>
                </pic:pic>
              </a:graphicData>
            </a:graphic>
          </wp:inline>
        </w:drawing>
      </w:r>
    </w:p>
    <w:p w14:paraId="762D727E" w14:textId="77777777" w:rsidR="00F77056" w:rsidRPr="009440C8" w:rsidRDefault="00CC6185" w:rsidP="00C010B0">
      <w:pPr>
        <w:pStyle w:val="HiNHANH"/>
        <w:numPr>
          <w:ilvl w:val="0"/>
          <w:numId w:val="0"/>
        </w:numPr>
        <w:ind w:left="720"/>
        <w:jc w:val="center"/>
        <w:rPr>
          <w:i/>
        </w:rPr>
      </w:pPr>
      <w:bookmarkStart w:id="70" w:name="_Toc213618337"/>
      <w:r w:rsidRPr="009440C8">
        <w:rPr>
          <w:i/>
        </w:rPr>
        <w:t>Hình</w:t>
      </w:r>
      <w:r w:rsidR="00E95747" w:rsidRPr="009440C8">
        <w:rPr>
          <w:i/>
        </w:rPr>
        <w:t xml:space="preserve"> 2</w:t>
      </w:r>
      <w:r w:rsidR="004F2A66" w:rsidRPr="009440C8">
        <w:rPr>
          <w:i/>
        </w:rPr>
        <w:t>9</w:t>
      </w:r>
      <w:r w:rsidRPr="009440C8">
        <w:rPr>
          <w:i/>
        </w:rPr>
        <w:t>: AD của Xem Giá</w:t>
      </w:r>
      <w:bookmarkEnd w:id="70"/>
    </w:p>
    <w:p w14:paraId="488E3CC4" w14:textId="77777777" w:rsidR="00F77056" w:rsidRPr="009440C8" w:rsidRDefault="00CC6185" w:rsidP="00A90F31">
      <w:pPr>
        <w:pStyle w:val="Heading3"/>
        <w:numPr>
          <w:ilvl w:val="0"/>
          <w:numId w:val="0"/>
        </w:numPr>
        <w:ind w:left="720" w:hanging="720"/>
        <w:rPr>
          <w:rFonts w:ascii="Times New Roman" w:hAnsi="Times New Roman" w:cs="Times New Roman"/>
          <w:i w:val="0"/>
        </w:rPr>
      </w:pPr>
      <w:bookmarkStart w:id="71" w:name="_Toc213618514"/>
      <w:r w:rsidRPr="009440C8">
        <w:rPr>
          <w:rFonts w:ascii="Times New Roman" w:hAnsi="Times New Roman" w:cs="Times New Roman"/>
          <w:i w:val="0"/>
        </w:rPr>
        <w:t>3.5.4.</w:t>
      </w:r>
      <w:r w:rsidRPr="009440C8">
        <w:rPr>
          <w:rFonts w:ascii="Times New Roman" w:hAnsi="Times New Roman" w:cs="Times New Roman"/>
          <w:i w:val="0"/>
        </w:rPr>
        <w:tab/>
        <w:t>Sửa Giá</w:t>
      </w:r>
      <w:bookmarkEnd w:id="71"/>
    </w:p>
    <w:p w14:paraId="13BE01C0" w14:textId="77777777" w:rsidR="00F77056" w:rsidRPr="009440C8" w:rsidRDefault="00CC6185">
      <w:pPr>
        <w:jc w:val="left"/>
        <w:rPr>
          <w:rFonts w:ascii="Times New Roman" w:hAnsi="Times New Roman" w:cs="Times New Roman"/>
          <w:szCs w:val="24"/>
        </w:rPr>
      </w:pPr>
      <w:r w:rsidRPr="009440C8">
        <w:rPr>
          <w:rFonts w:ascii="Times New Roman" w:hAnsi="Times New Roman" w:cs="Times New Roman"/>
          <w:szCs w:val="24"/>
        </w:rPr>
        <w:t>a.</w:t>
      </w:r>
      <w:r w:rsidRPr="009440C8">
        <w:rPr>
          <w:rFonts w:ascii="Times New Roman" w:hAnsi="Times New Roman" w:cs="Times New Roman"/>
          <w:szCs w:val="24"/>
        </w:rPr>
        <w:tab/>
        <w:t>Đặc tả</w:t>
      </w:r>
    </w:p>
    <w:tbl>
      <w:tblPr>
        <w:tblW w:w="0" w:type="auto"/>
        <w:tblCellMar>
          <w:top w:w="15" w:type="dxa"/>
          <w:left w:w="15" w:type="dxa"/>
          <w:bottom w:w="15" w:type="dxa"/>
          <w:right w:w="15" w:type="dxa"/>
        </w:tblCellMar>
        <w:tblLook w:val="04A0" w:firstRow="1" w:lastRow="0" w:firstColumn="1" w:lastColumn="0" w:noHBand="0" w:noVBand="1"/>
      </w:tblPr>
      <w:tblGrid>
        <w:gridCol w:w="2129"/>
        <w:gridCol w:w="7431"/>
      </w:tblGrid>
      <w:tr w:rsidR="00B515F5" w:rsidRPr="009440C8" w14:paraId="47C723F8" w14:textId="77777777" w:rsidTr="00B515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55CE5B"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DA6E53"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5.3</w:t>
            </w:r>
          </w:p>
        </w:tc>
      </w:tr>
      <w:tr w:rsidR="00B515F5" w:rsidRPr="009440C8" w14:paraId="3BECBFBA" w14:textId="77777777" w:rsidTr="00B515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BBB550"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279E32"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Sửa Giá Bán</w:t>
            </w:r>
          </w:p>
        </w:tc>
      </w:tr>
      <w:tr w:rsidR="00B515F5" w:rsidRPr="009440C8" w14:paraId="68EBEE48" w14:textId="77777777" w:rsidTr="00B515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841B11"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0EFC25"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Thay đổi giá bán hiện hành, giá bán đã được lên lịch (chờ áp dụng) hoặc điều chỉnh lại ngày hiệu lực của giá chờ áp dụng.</w:t>
            </w:r>
          </w:p>
        </w:tc>
      </w:tr>
      <w:tr w:rsidR="00B515F5" w:rsidRPr="009440C8" w14:paraId="71B4A9E5" w14:textId="77777777" w:rsidTr="00B515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212E00"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E9AC8"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 xml:space="preserve"> Chủ</w:t>
            </w:r>
          </w:p>
        </w:tc>
      </w:tr>
      <w:tr w:rsidR="00B515F5" w:rsidRPr="009440C8" w14:paraId="1E14F1F9" w14:textId="77777777" w:rsidTr="00B515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E69BB8"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F0C07B"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High</w:t>
            </w:r>
          </w:p>
        </w:tc>
      </w:tr>
      <w:tr w:rsidR="00B515F5" w:rsidRPr="009440C8" w14:paraId="48F6C92F" w14:textId="77777777" w:rsidTr="00B515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939548"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Trig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D2AAFF"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Chủ chọn chức năng Quản lý Giá và chọn giá muốn sửa.</w:t>
            </w:r>
          </w:p>
        </w:tc>
      </w:tr>
      <w:tr w:rsidR="00B515F5" w:rsidRPr="009440C8" w14:paraId="23D1FF8E" w14:textId="77777777" w:rsidTr="00B515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0F407"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EE9638" w14:textId="77777777" w:rsidR="00B515F5" w:rsidRPr="009440C8" w:rsidRDefault="00B515F5" w:rsidP="00B515F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Chủ đã đăng nhập</w:t>
            </w:r>
          </w:p>
          <w:p w14:paraId="3105CED7" w14:textId="77777777" w:rsidR="00B515F5" w:rsidRPr="009440C8" w:rsidRDefault="00B515F5" w:rsidP="00B515F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Giá bán muốn sửa đang tồn tại.</w:t>
            </w:r>
          </w:p>
          <w:p w14:paraId="46DCE88B"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Đang ở màn hình xem giá chi tiết của hàng hóa</w:t>
            </w:r>
          </w:p>
        </w:tc>
      </w:tr>
      <w:tr w:rsidR="00B515F5" w:rsidRPr="009440C8" w14:paraId="3846C439" w14:textId="77777777" w:rsidTr="00B515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5A302"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Post-condition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8B54F2"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Giá bán được cập nhật </w:t>
            </w:r>
          </w:p>
        </w:tc>
      </w:tr>
      <w:tr w:rsidR="00B515F5" w:rsidRPr="009440C8" w14:paraId="1806EEBB" w14:textId="77777777" w:rsidTr="00B515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E27F60"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lastRenderedPageBreak/>
              <w:t>Mai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D2FFC" w14:textId="77777777" w:rsidR="00B515F5" w:rsidRPr="009440C8" w:rsidRDefault="00B515F5" w:rsidP="00080DE9">
            <w:pPr>
              <w:numPr>
                <w:ilvl w:val="0"/>
                <w:numId w:val="104"/>
              </w:numPr>
              <w:spacing w:after="0" w:line="240" w:lineRule="auto"/>
              <w:jc w:val="left"/>
              <w:textAlignment w:val="baseline"/>
              <w:rPr>
                <w:rFonts w:ascii="Times New Roman" w:eastAsia="Times New Roman" w:hAnsi="Times New Roman" w:cs="Times New Roman"/>
                <w:color w:val="000000"/>
                <w:sz w:val="22"/>
              </w:rPr>
            </w:pPr>
            <w:r w:rsidRPr="009440C8">
              <w:rPr>
                <w:rFonts w:ascii="Times New Roman" w:eastAsia="Times New Roman" w:hAnsi="Times New Roman" w:cs="Times New Roman"/>
                <w:color w:val="000000"/>
                <w:sz w:val="22"/>
              </w:rPr>
              <w:t>Hệ thống hiển thị form nhập giá mới</w:t>
            </w:r>
          </w:p>
          <w:p w14:paraId="5766B388" w14:textId="77777777" w:rsidR="00B515F5" w:rsidRPr="009440C8" w:rsidRDefault="00B515F5" w:rsidP="00080DE9">
            <w:pPr>
              <w:numPr>
                <w:ilvl w:val="0"/>
                <w:numId w:val="104"/>
              </w:numPr>
              <w:spacing w:after="0" w:line="240" w:lineRule="auto"/>
              <w:jc w:val="left"/>
              <w:textAlignment w:val="baseline"/>
              <w:rPr>
                <w:rFonts w:ascii="Times New Roman" w:eastAsia="Times New Roman" w:hAnsi="Times New Roman" w:cs="Times New Roman"/>
                <w:color w:val="000000"/>
                <w:sz w:val="22"/>
              </w:rPr>
            </w:pPr>
            <w:r w:rsidRPr="009440C8">
              <w:rPr>
                <w:rFonts w:ascii="Times New Roman" w:eastAsia="Times New Roman" w:hAnsi="Times New Roman" w:cs="Times New Roman"/>
                <w:color w:val="000000"/>
                <w:sz w:val="22"/>
              </w:rPr>
              <w:t>Chủ nhập Giá Mới </w:t>
            </w:r>
          </w:p>
          <w:p w14:paraId="1A025235" w14:textId="77777777" w:rsidR="00B515F5" w:rsidRPr="009440C8" w:rsidRDefault="00B515F5" w:rsidP="00080DE9">
            <w:pPr>
              <w:numPr>
                <w:ilvl w:val="0"/>
                <w:numId w:val="104"/>
              </w:numPr>
              <w:spacing w:after="0" w:line="240" w:lineRule="auto"/>
              <w:jc w:val="left"/>
              <w:textAlignment w:val="baseline"/>
              <w:rPr>
                <w:rFonts w:ascii="Times New Roman" w:eastAsia="Times New Roman" w:hAnsi="Times New Roman" w:cs="Times New Roman"/>
                <w:color w:val="000000"/>
                <w:sz w:val="22"/>
              </w:rPr>
            </w:pPr>
            <w:r w:rsidRPr="009440C8">
              <w:rPr>
                <w:rFonts w:ascii="Times New Roman" w:eastAsia="Times New Roman" w:hAnsi="Times New Roman" w:cs="Times New Roman"/>
                <w:color w:val="000000"/>
                <w:sz w:val="22"/>
              </w:rPr>
              <w:t>Hệ thống kiểm tra giá có hợp lệ không (giá &gt;0)</w:t>
            </w:r>
          </w:p>
          <w:p w14:paraId="66188103" w14:textId="77777777" w:rsidR="00B515F5" w:rsidRPr="009440C8" w:rsidRDefault="00B515F5" w:rsidP="00080DE9">
            <w:pPr>
              <w:numPr>
                <w:ilvl w:val="0"/>
                <w:numId w:val="104"/>
              </w:numPr>
              <w:spacing w:after="0" w:line="240" w:lineRule="auto"/>
              <w:jc w:val="left"/>
              <w:textAlignment w:val="baseline"/>
              <w:rPr>
                <w:rFonts w:ascii="Times New Roman" w:eastAsia="Times New Roman" w:hAnsi="Times New Roman" w:cs="Times New Roman"/>
                <w:color w:val="000000"/>
                <w:sz w:val="22"/>
              </w:rPr>
            </w:pPr>
            <w:r w:rsidRPr="009440C8">
              <w:rPr>
                <w:rFonts w:ascii="Times New Roman" w:eastAsia="Times New Roman" w:hAnsi="Times New Roman" w:cs="Times New Roman"/>
                <w:color w:val="000000"/>
                <w:sz w:val="22"/>
              </w:rPr>
              <w:t>Chủ bấm “Lưu”</w:t>
            </w:r>
          </w:p>
          <w:p w14:paraId="551A2E0D" w14:textId="77777777" w:rsidR="00B515F5" w:rsidRPr="009440C8" w:rsidRDefault="00B515F5" w:rsidP="00080DE9">
            <w:pPr>
              <w:numPr>
                <w:ilvl w:val="0"/>
                <w:numId w:val="104"/>
              </w:numPr>
              <w:spacing w:after="0" w:line="240" w:lineRule="auto"/>
              <w:jc w:val="left"/>
              <w:textAlignment w:val="baseline"/>
              <w:rPr>
                <w:rFonts w:ascii="Times New Roman" w:eastAsia="Times New Roman" w:hAnsi="Times New Roman" w:cs="Times New Roman"/>
                <w:color w:val="000000"/>
                <w:sz w:val="22"/>
              </w:rPr>
            </w:pPr>
            <w:r w:rsidRPr="009440C8">
              <w:rPr>
                <w:rFonts w:ascii="Times New Roman" w:eastAsia="Times New Roman" w:hAnsi="Times New Roman" w:cs="Times New Roman"/>
                <w:color w:val="000000"/>
                <w:sz w:val="22"/>
              </w:rPr>
              <w:t>Lưu Giá Mới vào hệ thống. </w:t>
            </w:r>
          </w:p>
          <w:p w14:paraId="68657A05" w14:textId="77777777" w:rsidR="00B515F5" w:rsidRPr="009440C8" w:rsidRDefault="00B515F5" w:rsidP="00080DE9">
            <w:pPr>
              <w:numPr>
                <w:ilvl w:val="0"/>
                <w:numId w:val="104"/>
              </w:numPr>
              <w:spacing w:after="0" w:line="0" w:lineRule="atLeast"/>
              <w:jc w:val="left"/>
              <w:textAlignment w:val="baseline"/>
              <w:rPr>
                <w:rFonts w:ascii="Times New Roman" w:eastAsia="Times New Roman" w:hAnsi="Times New Roman" w:cs="Times New Roman"/>
                <w:color w:val="000000"/>
                <w:sz w:val="22"/>
              </w:rPr>
            </w:pPr>
            <w:r w:rsidRPr="009440C8">
              <w:rPr>
                <w:rFonts w:ascii="Times New Roman" w:eastAsia="Times New Roman" w:hAnsi="Times New Roman" w:cs="Times New Roman"/>
                <w:color w:val="000000"/>
                <w:sz w:val="22"/>
              </w:rPr>
              <w:t>Hiển thị thông báo”Cập nhật giá thành công”, và Lưu giá mới vào CSDL </w:t>
            </w:r>
          </w:p>
        </w:tc>
      </w:tr>
      <w:tr w:rsidR="00B515F5" w:rsidRPr="009440C8" w14:paraId="591BEE32" w14:textId="77777777" w:rsidTr="00B515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013866"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DD914D"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N/A</w:t>
            </w:r>
          </w:p>
        </w:tc>
      </w:tr>
      <w:tr w:rsidR="00B515F5" w:rsidRPr="009440C8" w14:paraId="378A20A4" w14:textId="77777777" w:rsidTr="00B515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8DC8FC"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6436B4" w14:textId="77777777" w:rsidR="00B515F5" w:rsidRPr="009440C8" w:rsidRDefault="00B515F5" w:rsidP="00B515F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3.a. Nếu giá không hợp lệ thì thông báo “Giá không hợp lệ”, quay lại bước 2 </w:t>
            </w:r>
          </w:p>
          <w:p w14:paraId="289351FC" w14:textId="77777777" w:rsidR="00B515F5" w:rsidRPr="009440C8" w:rsidRDefault="00B515F5" w:rsidP="00B515F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4a. Chủ bấm Hủy</w:t>
            </w:r>
          </w:p>
          <w:p w14:paraId="36BD0C09" w14:textId="77777777" w:rsidR="00B515F5" w:rsidRPr="009440C8" w:rsidRDefault="00B515F5" w:rsidP="00B515F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4a1. Hệ thống hiển thị thông báo "Bạn chưa lưu thông tin , có muốn hủy không?"</w:t>
            </w:r>
          </w:p>
          <w:p w14:paraId="0D8386CB" w14:textId="77777777" w:rsidR="00B515F5" w:rsidRPr="009440C8" w:rsidRDefault="00B515F5" w:rsidP="00B515F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4a2. Chủ bấm không hủy thì trở lại màn hình đang sửa đổi và quay về bước </w:t>
            </w:r>
          </w:p>
          <w:p w14:paraId="09D6E534" w14:textId="77777777" w:rsidR="00B515F5" w:rsidRPr="009440C8" w:rsidRDefault="00B515F5" w:rsidP="00B515F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6"/>
                <w:szCs w:val="26"/>
              </w:rPr>
              <w:t>4a2.1. Chủ bấm “Xác nhận hủy” thì hủy các thay đổi  và kết thúc</w:t>
            </w:r>
          </w:p>
          <w:p w14:paraId="1423ABFF"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5.a. Lưu thất bại, thông báo “Hệ thống lỗi, Cập nhật giá thất bại”, Kết thúc</w:t>
            </w:r>
          </w:p>
        </w:tc>
      </w:tr>
      <w:tr w:rsidR="00B515F5" w:rsidRPr="009440C8" w14:paraId="2D7F70D6" w14:textId="77777777" w:rsidTr="00B515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130699"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Business ru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F0FF4F"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Giá Mới không được &lt;= 0</w:t>
            </w:r>
          </w:p>
        </w:tc>
      </w:tr>
      <w:tr w:rsidR="00B515F5" w:rsidRPr="009440C8" w14:paraId="6BC7005B" w14:textId="77777777" w:rsidTr="00B515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89464" w14:textId="77777777" w:rsidR="00B515F5" w:rsidRPr="009440C8" w:rsidRDefault="00B515F5"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 w:val="22"/>
              </w:rPr>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018138" w14:textId="77777777" w:rsidR="00B515F5" w:rsidRPr="009440C8" w:rsidRDefault="008B4D7D" w:rsidP="00B515F5">
            <w:pPr>
              <w:spacing w:after="0" w:line="0" w:lineRule="atLeast"/>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Thời gian phản hồi của hệ thống phải &lt;=2s</w:t>
            </w:r>
          </w:p>
        </w:tc>
      </w:tr>
    </w:tbl>
    <w:p w14:paraId="4C659A0C" w14:textId="77777777" w:rsidR="00F77056" w:rsidRPr="009440C8" w:rsidRDefault="00F77056">
      <w:pPr>
        <w:jc w:val="left"/>
        <w:rPr>
          <w:rFonts w:ascii="Times New Roman" w:hAnsi="Times New Roman" w:cs="Times New Roman"/>
          <w:szCs w:val="24"/>
        </w:rPr>
      </w:pPr>
    </w:p>
    <w:p w14:paraId="70D399FE" w14:textId="77777777" w:rsidR="00F77056" w:rsidRPr="009440C8" w:rsidRDefault="00CC6185">
      <w:pPr>
        <w:jc w:val="left"/>
        <w:rPr>
          <w:rFonts w:ascii="Times New Roman" w:hAnsi="Times New Roman" w:cs="Times New Roman"/>
          <w:szCs w:val="24"/>
        </w:rPr>
      </w:pPr>
      <w:r w:rsidRPr="009440C8">
        <w:rPr>
          <w:rFonts w:ascii="Times New Roman" w:hAnsi="Times New Roman" w:cs="Times New Roman"/>
          <w:szCs w:val="24"/>
        </w:rPr>
        <w:t>b.</w:t>
      </w:r>
      <w:r w:rsidRPr="009440C8">
        <w:rPr>
          <w:rFonts w:ascii="Times New Roman" w:hAnsi="Times New Roman" w:cs="Times New Roman"/>
          <w:szCs w:val="24"/>
        </w:rPr>
        <w:tab/>
        <w:t>Activity Diagram</w:t>
      </w:r>
    </w:p>
    <w:p w14:paraId="00C7AB19" w14:textId="77777777" w:rsidR="00B515F5" w:rsidRPr="009440C8" w:rsidRDefault="00B515F5" w:rsidP="00B515F5">
      <w:pPr>
        <w:jc w:val="center"/>
        <w:rPr>
          <w:rFonts w:ascii="Times New Roman" w:hAnsi="Times New Roman" w:cs="Times New Roman"/>
          <w:szCs w:val="24"/>
        </w:rPr>
      </w:pPr>
      <w:r w:rsidRPr="009440C8">
        <w:rPr>
          <w:rFonts w:ascii="Times New Roman" w:hAnsi="Times New Roman" w:cs="Times New Roman"/>
          <w:noProof/>
          <w:szCs w:val="24"/>
        </w:rPr>
        <w:lastRenderedPageBreak/>
        <w:drawing>
          <wp:inline distT="0" distB="0" distL="0" distR="0" wp14:anchorId="308DCAF6" wp14:editId="4AB00640">
            <wp:extent cx="5943600" cy="618934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ửa GIA.drawio.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6189345"/>
                    </a:xfrm>
                    <a:prstGeom prst="rect">
                      <a:avLst/>
                    </a:prstGeom>
                  </pic:spPr>
                </pic:pic>
              </a:graphicData>
            </a:graphic>
          </wp:inline>
        </w:drawing>
      </w:r>
    </w:p>
    <w:p w14:paraId="06FBA172" w14:textId="77777777" w:rsidR="00B515F5" w:rsidRPr="009440C8" w:rsidRDefault="00B515F5" w:rsidP="00C010B0">
      <w:pPr>
        <w:pStyle w:val="HiNHANH"/>
        <w:numPr>
          <w:ilvl w:val="0"/>
          <w:numId w:val="0"/>
        </w:numPr>
        <w:ind w:left="720"/>
        <w:jc w:val="center"/>
        <w:rPr>
          <w:i/>
        </w:rPr>
      </w:pPr>
      <w:bookmarkStart w:id="72" w:name="_Toc213618338"/>
      <w:r w:rsidRPr="009440C8">
        <w:rPr>
          <w:i/>
        </w:rPr>
        <w:t>Hình</w:t>
      </w:r>
      <w:r w:rsidR="004F2A66" w:rsidRPr="009440C8">
        <w:rPr>
          <w:i/>
        </w:rPr>
        <w:t xml:space="preserve"> 30</w:t>
      </w:r>
      <w:r w:rsidRPr="009440C8">
        <w:rPr>
          <w:i/>
        </w:rPr>
        <w:t>: AD của Sửa Giá</w:t>
      </w:r>
      <w:bookmarkEnd w:id="72"/>
    </w:p>
    <w:p w14:paraId="7E6D5134" w14:textId="77777777" w:rsidR="00F77056" w:rsidRPr="009440C8" w:rsidRDefault="00CC6185" w:rsidP="00AC2187">
      <w:pPr>
        <w:pStyle w:val="Heading2"/>
        <w:numPr>
          <w:ilvl w:val="0"/>
          <w:numId w:val="0"/>
        </w:numPr>
        <w:ind w:left="576" w:hanging="576"/>
        <w:rPr>
          <w:rFonts w:ascii="Times New Roman" w:hAnsi="Times New Roman" w:cs="Times New Roman"/>
          <w:szCs w:val="24"/>
        </w:rPr>
      </w:pPr>
      <w:bookmarkStart w:id="73" w:name="_Toc213618515"/>
      <w:r w:rsidRPr="009440C8">
        <w:rPr>
          <w:rFonts w:ascii="Times New Roman" w:hAnsi="Times New Roman" w:cs="Times New Roman"/>
          <w:szCs w:val="24"/>
        </w:rPr>
        <w:t xml:space="preserve">3.6. </w:t>
      </w:r>
      <w:r w:rsidRPr="009440C8">
        <w:rPr>
          <w:rFonts w:ascii="Times New Roman" w:hAnsi="Times New Roman" w:cs="Times New Roman"/>
          <w:szCs w:val="24"/>
        </w:rPr>
        <w:tab/>
        <w:t>Quản lý Nhà cung cấp</w:t>
      </w:r>
      <w:bookmarkEnd w:id="73"/>
    </w:p>
    <w:p w14:paraId="42D12579" w14:textId="77777777" w:rsidR="00273047" w:rsidRPr="009440C8" w:rsidRDefault="00273047" w:rsidP="00273047">
      <w:pPr>
        <w:spacing w:after="0"/>
        <w:rPr>
          <w:rFonts w:ascii="Times New Roman" w:hAnsi="Times New Roman" w:cs="Times New Roman"/>
        </w:rPr>
      </w:pPr>
      <w:r w:rsidRPr="009440C8">
        <w:rPr>
          <w:rFonts w:ascii="Times New Roman" w:hAnsi="Times New Roman" w:cs="Times New Roman"/>
        </w:rPr>
        <w:t xml:space="preserve">Use Case quản lý bán hàng giúp cho chủ có thể thực hiện Thêm, Xem, Sửa, Xóa nhà cung cấp </w:t>
      </w:r>
    </w:p>
    <w:p w14:paraId="6C9772A3" w14:textId="77777777" w:rsidR="00E95747" w:rsidRPr="009440C8" w:rsidRDefault="00E95747" w:rsidP="00E95747">
      <w:pPr>
        <w:spacing w:after="0"/>
        <w:jc w:val="center"/>
        <w:rPr>
          <w:rFonts w:ascii="Times New Roman" w:hAnsi="Times New Roman" w:cs="Times New Roman"/>
        </w:rPr>
      </w:pPr>
      <w:r w:rsidRPr="009440C8">
        <w:rPr>
          <w:rFonts w:ascii="Times New Roman" w:hAnsi="Times New Roman" w:cs="Times New Roman"/>
          <w:noProof/>
        </w:rPr>
        <w:lastRenderedPageBreak/>
        <w:drawing>
          <wp:inline distT="0" distB="0" distL="0" distR="0" wp14:anchorId="5DEC98A5" wp14:editId="58A8D226">
            <wp:extent cx="3752850" cy="21018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D NCC.png"/>
                    <pic:cNvPicPr/>
                  </pic:nvPicPr>
                  <pic:blipFill>
                    <a:blip r:embed="rId42">
                      <a:extLst>
                        <a:ext uri="{28A0092B-C50C-407E-A947-70E740481C1C}">
                          <a14:useLocalDpi xmlns:a14="http://schemas.microsoft.com/office/drawing/2010/main" val="0"/>
                        </a:ext>
                      </a:extLst>
                    </a:blip>
                    <a:stretch>
                      <a:fillRect/>
                    </a:stretch>
                  </pic:blipFill>
                  <pic:spPr>
                    <a:xfrm>
                      <a:off x="0" y="0"/>
                      <a:ext cx="3752850" cy="2101850"/>
                    </a:xfrm>
                    <a:prstGeom prst="rect">
                      <a:avLst/>
                    </a:prstGeom>
                  </pic:spPr>
                </pic:pic>
              </a:graphicData>
            </a:graphic>
          </wp:inline>
        </w:drawing>
      </w:r>
    </w:p>
    <w:p w14:paraId="0915D5B3" w14:textId="77777777" w:rsidR="00E95747" w:rsidRPr="009440C8" w:rsidRDefault="00E95747" w:rsidP="00E95747">
      <w:pPr>
        <w:jc w:val="center"/>
        <w:rPr>
          <w:rFonts w:ascii="Times New Roman" w:hAnsi="Times New Roman" w:cs="Times New Roman"/>
          <w:i/>
          <w:szCs w:val="24"/>
        </w:rPr>
      </w:pPr>
    </w:p>
    <w:p w14:paraId="25B3D885" w14:textId="77777777" w:rsidR="00E95747" w:rsidRPr="009440C8" w:rsidRDefault="00E95747" w:rsidP="00C010B0">
      <w:pPr>
        <w:pStyle w:val="HiNHANH"/>
        <w:numPr>
          <w:ilvl w:val="0"/>
          <w:numId w:val="0"/>
        </w:numPr>
        <w:ind w:left="720"/>
        <w:jc w:val="center"/>
        <w:rPr>
          <w:i/>
        </w:rPr>
      </w:pPr>
      <w:bookmarkStart w:id="74" w:name="_Toc213618339"/>
      <w:r w:rsidRPr="009440C8">
        <w:rPr>
          <w:i/>
        </w:rPr>
        <w:t>Hình 29: UC Quản lý nhà cung cấp</w:t>
      </w:r>
      <w:bookmarkEnd w:id="74"/>
    </w:p>
    <w:p w14:paraId="7F862B66" w14:textId="77777777" w:rsidR="00F77056" w:rsidRPr="009440C8" w:rsidRDefault="00CC6185" w:rsidP="00273047">
      <w:pPr>
        <w:pStyle w:val="Heading3"/>
        <w:numPr>
          <w:ilvl w:val="0"/>
          <w:numId w:val="0"/>
        </w:numPr>
        <w:ind w:left="720" w:hanging="720"/>
        <w:rPr>
          <w:rFonts w:ascii="Times New Roman" w:hAnsi="Times New Roman" w:cs="Times New Roman"/>
          <w:i w:val="0"/>
        </w:rPr>
      </w:pPr>
      <w:bookmarkStart w:id="75" w:name="_Toc213618516"/>
      <w:r w:rsidRPr="009440C8">
        <w:rPr>
          <w:rFonts w:ascii="Times New Roman" w:hAnsi="Times New Roman" w:cs="Times New Roman"/>
          <w:i w:val="0"/>
        </w:rPr>
        <w:t>3.6.1.</w:t>
      </w:r>
      <w:r w:rsidRPr="009440C8">
        <w:rPr>
          <w:rFonts w:ascii="Times New Roman" w:hAnsi="Times New Roman" w:cs="Times New Roman"/>
          <w:i w:val="0"/>
        </w:rPr>
        <w:tab/>
        <w:t>Business Rule</w:t>
      </w:r>
      <w:bookmarkEnd w:id="75"/>
    </w:p>
    <w:tbl>
      <w:tblPr>
        <w:tblW w:w="0" w:type="auto"/>
        <w:tblCellMar>
          <w:top w:w="15" w:type="dxa"/>
          <w:left w:w="15" w:type="dxa"/>
          <w:bottom w:w="15" w:type="dxa"/>
          <w:right w:w="15" w:type="dxa"/>
        </w:tblCellMar>
        <w:tblLook w:val="04A0" w:firstRow="1" w:lastRow="0" w:firstColumn="1" w:lastColumn="0" w:noHBand="0" w:noVBand="1"/>
      </w:tblPr>
      <w:tblGrid>
        <w:gridCol w:w="1547"/>
        <w:gridCol w:w="8013"/>
      </w:tblGrid>
      <w:tr w:rsidR="00D62E0E" w:rsidRPr="009440C8" w14:paraId="6553D415" w14:textId="77777777" w:rsidTr="00D62E0E">
        <w:trPr>
          <w:trHeight w:val="285"/>
        </w:trPr>
        <w:tc>
          <w:tcPr>
            <w:tcW w:w="0" w:type="auto"/>
            <w:tcBorders>
              <w:top w:val="single" w:sz="6" w:space="0" w:color="000000"/>
              <w:left w:val="single" w:sz="6" w:space="0" w:color="000000"/>
              <w:bottom w:val="single" w:sz="6" w:space="0" w:color="000000"/>
              <w:right w:val="single" w:sz="6" w:space="0" w:color="000000"/>
            </w:tcBorders>
            <w:shd w:val="clear" w:color="auto" w:fill="C5E0B3"/>
            <w:tcMar>
              <w:top w:w="0" w:type="dxa"/>
              <w:left w:w="100" w:type="dxa"/>
              <w:bottom w:w="0" w:type="dxa"/>
              <w:right w:w="100" w:type="dxa"/>
            </w:tcMar>
            <w:hideMark/>
          </w:tcPr>
          <w:p w14:paraId="593BD406" w14:textId="77777777" w:rsidR="00D62E0E" w:rsidRPr="009440C8" w:rsidRDefault="00D62E0E" w:rsidP="00080DE9">
            <w:pPr>
              <w:numPr>
                <w:ilvl w:val="0"/>
                <w:numId w:val="37"/>
              </w:numPr>
              <w:spacing w:after="0" w:line="240" w:lineRule="auto"/>
              <w:jc w:val="center"/>
              <w:textAlignment w:val="baseline"/>
              <w:rPr>
                <w:rFonts w:ascii="Times New Roman" w:eastAsia="Times New Roman" w:hAnsi="Times New Roman" w:cs="Times New Roman"/>
                <w:b/>
                <w:bCs/>
                <w:color w:val="000000"/>
                <w:szCs w:val="24"/>
              </w:rPr>
            </w:pPr>
            <w:r w:rsidRPr="009440C8">
              <w:rPr>
                <w:rFonts w:ascii="Times New Roman" w:eastAsia="Times New Roman" w:hAnsi="Times New Roman" w:cs="Times New Roman"/>
                <w:b/>
                <w:bCs/>
                <w:color w:val="000000"/>
                <w:szCs w:val="24"/>
              </w:rPr>
              <w:t>ID</w:t>
            </w:r>
          </w:p>
        </w:tc>
        <w:tc>
          <w:tcPr>
            <w:tcW w:w="0" w:type="auto"/>
            <w:tcBorders>
              <w:top w:val="single" w:sz="6" w:space="0" w:color="000000"/>
              <w:left w:val="single" w:sz="6" w:space="0" w:color="000000"/>
              <w:bottom w:val="single" w:sz="6" w:space="0" w:color="000000"/>
              <w:right w:val="single" w:sz="6" w:space="0" w:color="000000"/>
            </w:tcBorders>
            <w:shd w:val="clear" w:color="auto" w:fill="C5E0B3"/>
            <w:tcMar>
              <w:top w:w="0" w:type="dxa"/>
              <w:left w:w="100" w:type="dxa"/>
              <w:bottom w:w="0" w:type="dxa"/>
              <w:right w:w="100" w:type="dxa"/>
            </w:tcMar>
            <w:hideMark/>
          </w:tcPr>
          <w:p w14:paraId="6741E0A4" w14:textId="77777777" w:rsidR="00D62E0E" w:rsidRPr="009440C8" w:rsidRDefault="00D62E0E" w:rsidP="00080DE9">
            <w:pPr>
              <w:numPr>
                <w:ilvl w:val="0"/>
                <w:numId w:val="38"/>
              </w:numPr>
              <w:spacing w:after="0" w:line="240" w:lineRule="auto"/>
              <w:jc w:val="center"/>
              <w:textAlignment w:val="baseline"/>
              <w:rPr>
                <w:rFonts w:ascii="Times New Roman" w:eastAsia="Times New Roman" w:hAnsi="Times New Roman" w:cs="Times New Roman"/>
                <w:b/>
                <w:bCs/>
                <w:color w:val="000000"/>
                <w:szCs w:val="24"/>
              </w:rPr>
            </w:pPr>
            <w:r w:rsidRPr="009440C8">
              <w:rPr>
                <w:rFonts w:ascii="Times New Roman" w:eastAsia="Times New Roman" w:hAnsi="Times New Roman" w:cs="Times New Roman"/>
                <w:b/>
                <w:bCs/>
                <w:color w:val="000000"/>
                <w:szCs w:val="24"/>
              </w:rPr>
              <w:t>Business rules</w:t>
            </w:r>
          </w:p>
        </w:tc>
      </w:tr>
      <w:tr w:rsidR="00D62E0E" w:rsidRPr="009440C8" w14:paraId="0878AE4C" w14:textId="77777777" w:rsidTr="00D62E0E">
        <w:trPr>
          <w:trHeight w:val="316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BFC2808" w14:textId="77777777" w:rsidR="00D62E0E" w:rsidRPr="009440C8" w:rsidRDefault="00D62E0E" w:rsidP="00D62E0E">
            <w:pPr>
              <w:spacing w:before="240"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BR-UC-6.1</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398A527" w14:textId="77777777" w:rsidR="00D62E0E" w:rsidRPr="009440C8" w:rsidRDefault="00D62E0E" w:rsidP="00080DE9">
            <w:pPr>
              <w:numPr>
                <w:ilvl w:val="0"/>
                <w:numId w:val="39"/>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Tên nhà cung cấp: Không được chỉ toàn số hoặc chỉ toàn ký tự đặc biệt. Không được trống</w:t>
            </w:r>
          </w:p>
          <w:p w14:paraId="4204B8BD" w14:textId="77777777" w:rsidR="00D62E0E" w:rsidRPr="009440C8" w:rsidRDefault="00D62E0E" w:rsidP="00080DE9">
            <w:pPr>
              <w:numPr>
                <w:ilvl w:val="0"/>
                <w:numId w:val="39"/>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Số điện thoại:</w:t>
            </w:r>
          </w:p>
          <w:p w14:paraId="4A2FEFF8" w14:textId="77777777" w:rsidR="00D62E0E" w:rsidRPr="009440C8" w:rsidRDefault="00D62E0E" w:rsidP="00080DE9">
            <w:pPr>
              <w:numPr>
                <w:ilvl w:val="1"/>
                <w:numId w:val="39"/>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Phải gồm 10–11 chữ số.</w:t>
            </w:r>
          </w:p>
          <w:p w14:paraId="2C15D79C" w14:textId="77777777" w:rsidR="00D62E0E" w:rsidRPr="009440C8" w:rsidRDefault="00D62E0E" w:rsidP="00080DE9">
            <w:pPr>
              <w:numPr>
                <w:ilvl w:val="1"/>
                <w:numId w:val="39"/>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ỉ được chứa ký tự số (0–9).</w:t>
            </w:r>
          </w:p>
          <w:p w14:paraId="5CFD3F55" w14:textId="77777777" w:rsidR="00D62E0E" w:rsidRPr="009440C8" w:rsidRDefault="00D62E0E" w:rsidP="00080DE9">
            <w:pPr>
              <w:numPr>
                <w:ilvl w:val="1"/>
                <w:numId w:val="39"/>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Bắt đầu bằng số 0.</w:t>
            </w:r>
          </w:p>
          <w:p w14:paraId="7A737A8A" w14:textId="77777777" w:rsidR="00D62E0E" w:rsidRPr="009440C8" w:rsidRDefault="00D62E0E" w:rsidP="00080DE9">
            <w:pPr>
              <w:numPr>
                <w:ilvl w:val="1"/>
                <w:numId w:val="39"/>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Lưu ý: Số điện thoại không được trùng</w:t>
            </w:r>
          </w:p>
          <w:p w14:paraId="3B30F818" w14:textId="77777777" w:rsidR="00D62E0E" w:rsidRPr="009440C8" w:rsidRDefault="00D62E0E" w:rsidP="00080DE9">
            <w:pPr>
              <w:numPr>
                <w:ilvl w:val="0"/>
                <w:numId w:val="39"/>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Địa chỉ:</w:t>
            </w:r>
          </w:p>
          <w:p w14:paraId="60AA8337" w14:textId="77777777" w:rsidR="00D62E0E" w:rsidRPr="009440C8" w:rsidRDefault="00D62E0E" w:rsidP="00080DE9">
            <w:pPr>
              <w:numPr>
                <w:ilvl w:val="1"/>
                <w:numId w:val="39"/>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 xml:space="preserve">Địa chỉ phải chứa </w:t>
            </w:r>
            <w:r w:rsidRPr="009440C8">
              <w:rPr>
                <w:rFonts w:ascii="Times New Roman" w:eastAsia="Times New Roman" w:hAnsi="Times New Roman" w:cs="Times New Roman"/>
                <w:bCs/>
                <w:color w:val="000000"/>
                <w:szCs w:val="24"/>
              </w:rPr>
              <w:t>ít nhất 1 ký tự chữ cái</w:t>
            </w:r>
            <w:r w:rsidRPr="009440C8">
              <w:rPr>
                <w:rFonts w:ascii="Times New Roman" w:eastAsia="Times New Roman" w:hAnsi="Times New Roman" w:cs="Times New Roman"/>
                <w:color w:val="000000"/>
                <w:szCs w:val="24"/>
              </w:rPr>
              <w:t xml:space="preserve"> hoặc thành phần mô tả, không được để trống hoặc chỉ chứa ký tự đặc biệt.</w:t>
            </w:r>
          </w:p>
        </w:tc>
      </w:tr>
      <w:tr w:rsidR="00D62E0E" w:rsidRPr="009440C8" w14:paraId="42F58655" w14:textId="77777777" w:rsidTr="00905E80">
        <w:trPr>
          <w:trHeight w:val="2624"/>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8C360DE" w14:textId="77777777" w:rsidR="00D62E0E" w:rsidRPr="009440C8" w:rsidRDefault="00D62E0E" w:rsidP="00D62E0E">
            <w:pPr>
              <w:spacing w:before="240"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BR-UC-6.3</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A67F486" w14:textId="77777777" w:rsidR="00D62E0E" w:rsidRPr="009440C8" w:rsidRDefault="00D62E0E" w:rsidP="00080DE9">
            <w:pPr>
              <w:numPr>
                <w:ilvl w:val="0"/>
                <w:numId w:val="40"/>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Tên nhà cung cấp: Không được chỉ toàn số hoặc chỉ toàn ký tự đặc biệt. Không được trống</w:t>
            </w:r>
          </w:p>
          <w:p w14:paraId="211C8449" w14:textId="77777777" w:rsidR="00D62E0E" w:rsidRPr="009440C8" w:rsidRDefault="00D62E0E" w:rsidP="00080DE9">
            <w:pPr>
              <w:numPr>
                <w:ilvl w:val="0"/>
                <w:numId w:val="40"/>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Số điện thoại:</w:t>
            </w:r>
          </w:p>
          <w:p w14:paraId="5E0BA28F" w14:textId="77777777" w:rsidR="00D62E0E" w:rsidRPr="009440C8" w:rsidRDefault="00D62E0E" w:rsidP="00080DE9">
            <w:pPr>
              <w:numPr>
                <w:ilvl w:val="1"/>
                <w:numId w:val="40"/>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Phải gồm 10–11 chữ số.</w:t>
            </w:r>
          </w:p>
          <w:p w14:paraId="7F683112" w14:textId="77777777" w:rsidR="00D62E0E" w:rsidRPr="009440C8" w:rsidRDefault="00D62E0E" w:rsidP="00080DE9">
            <w:pPr>
              <w:numPr>
                <w:ilvl w:val="1"/>
                <w:numId w:val="40"/>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ỉ được chứa ký tự số (0–9).</w:t>
            </w:r>
          </w:p>
          <w:p w14:paraId="5B2F79AC" w14:textId="77777777" w:rsidR="00D62E0E" w:rsidRPr="009440C8" w:rsidRDefault="00D62E0E" w:rsidP="00080DE9">
            <w:pPr>
              <w:numPr>
                <w:ilvl w:val="1"/>
                <w:numId w:val="40"/>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Bắt đầu bằng số 0.</w:t>
            </w:r>
          </w:p>
          <w:p w14:paraId="475B9852" w14:textId="77777777" w:rsidR="00D62E0E" w:rsidRPr="009440C8" w:rsidRDefault="00D62E0E" w:rsidP="00080DE9">
            <w:pPr>
              <w:numPr>
                <w:ilvl w:val="1"/>
                <w:numId w:val="40"/>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Lưu ý: Số điện thoại không được trùng</w:t>
            </w:r>
          </w:p>
          <w:p w14:paraId="1FEF5DA7" w14:textId="77777777" w:rsidR="00D62E0E" w:rsidRPr="009440C8" w:rsidRDefault="00D62E0E" w:rsidP="00080DE9">
            <w:pPr>
              <w:numPr>
                <w:ilvl w:val="0"/>
                <w:numId w:val="40"/>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Địa chỉ:</w:t>
            </w:r>
          </w:p>
          <w:p w14:paraId="3CE89DAB" w14:textId="77777777" w:rsidR="00D62E0E" w:rsidRPr="009440C8" w:rsidRDefault="00D62E0E" w:rsidP="00080DE9">
            <w:pPr>
              <w:numPr>
                <w:ilvl w:val="1"/>
                <w:numId w:val="40"/>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 xml:space="preserve">Địa chỉ phải chứa </w:t>
            </w:r>
            <w:r w:rsidRPr="009440C8">
              <w:rPr>
                <w:rFonts w:ascii="Times New Roman" w:eastAsia="Times New Roman" w:hAnsi="Times New Roman" w:cs="Times New Roman"/>
                <w:bCs/>
                <w:color w:val="000000"/>
                <w:szCs w:val="24"/>
              </w:rPr>
              <w:t>ít nhất 1 ký tự chữ cái</w:t>
            </w:r>
            <w:r w:rsidRPr="009440C8">
              <w:rPr>
                <w:rFonts w:ascii="Times New Roman" w:eastAsia="Times New Roman" w:hAnsi="Times New Roman" w:cs="Times New Roman"/>
                <w:color w:val="000000"/>
                <w:szCs w:val="24"/>
              </w:rPr>
              <w:t xml:space="preserve"> hoặc thành phần mô tả, không được để trống hoặc chỉ chứa ký tự đặc biệt.</w:t>
            </w:r>
          </w:p>
        </w:tc>
      </w:tr>
      <w:tr w:rsidR="00D62E0E" w:rsidRPr="009440C8" w14:paraId="00751389" w14:textId="77777777" w:rsidTr="00F57DF4">
        <w:trPr>
          <w:trHeight w:val="677"/>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02F4338" w14:textId="77777777" w:rsidR="00D62E0E" w:rsidRPr="009440C8" w:rsidRDefault="00D62E0E" w:rsidP="00D62E0E">
            <w:pPr>
              <w:spacing w:before="240"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BR-UC-6.4</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0329B1B" w14:textId="77777777" w:rsidR="00D62E0E" w:rsidRPr="009440C8" w:rsidRDefault="00D62E0E" w:rsidP="00080DE9">
            <w:pPr>
              <w:numPr>
                <w:ilvl w:val="0"/>
                <w:numId w:val="41"/>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NCC chỉ được xóa khi không bị ràng buộc với dữ liệu khác</w:t>
            </w:r>
          </w:p>
        </w:tc>
      </w:tr>
    </w:tbl>
    <w:p w14:paraId="267B0F24" w14:textId="77777777" w:rsidR="00F77056" w:rsidRPr="009440C8" w:rsidRDefault="00F77056">
      <w:pPr>
        <w:rPr>
          <w:rFonts w:ascii="Times New Roman" w:hAnsi="Times New Roman" w:cs="Times New Roman"/>
          <w:szCs w:val="24"/>
        </w:rPr>
      </w:pPr>
    </w:p>
    <w:p w14:paraId="5A009D89" w14:textId="77777777" w:rsidR="00F77056" w:rsidRPr="009440C8" w:rsidRDefault="00CC6185" w:rsidP="00B0605F">
      <w:pPr>
        <w:pStyle w:val="Heading3"/>
        <w:numPr>
          <w:ilvl w:val="0"/>
          <w:numId w:val="0"/>
        </w:numPr>
        <w:ind w:left="720" w:hanging="720"/>
        <w:rPr>
          <w:rFonts w:ascii="Times New Roman" w:hAnsi="Times New Roman" w:cs="Times New Roman"/>
          <w:i w:val="0"/>
        </w:rPr>
      </w:pPr>
      <w:bookmarkStart w:id="76" w:name="_Toc213618517"/>
      <w:r w:rsidRPr="009440C8">
        <w:rPr>
          <w:rFonts w:ascii="Times New Roman" w:hAnsi="Times New Roman" w:cs="Times New Roman"/>
          <w:i w:val="0"/>
        </w:rPr>
        <w:t>3.6.2.</w:t>
      </w:r>
      <w:r w:rsidRPr="009440C8">
        <w:rPr>
          <w:rFonts w:ascii="Times New Roman" w:hAnsi="Times New Roman" w:cs="Times New Roman"/>
          <w:i w:val="0"/>
        </w:rPr>
        <w:tab/>
        <w:t>Thêm Nhà cung cấp</w:t>
      </w:r>
      <w:bookmarkEnd w:id="76"/>
    </w:p>
    <w:p w14:paraId="64A884B8" w14:textId="77777777" w:rsidR="00F77056" w:rsidRPr="009440C8" w:rsidRDefault="00CC6185">
      <w:pPr>
        <w:rPr>
          <w:rFonts w:ascii="Times New Roman" w:hAnsi="Times New Roman" w:cs="Times New Roman"/>
          <w:szCs w:val="24"/>
        </w:rPr>
      </w:pPr>
      <w:r w:rsidRPr="009440C8">
        <w:rPr>
          <w:rFonts w:ascii="Times New Roman" w:hAnsi="Times New Roman" w:cs="Times New Roman"/>
          <w:szCs w:val="24"/>
        </w:rPr>
        <w:t>a.</w:t>
      </w:r>
      <w:r w:rsidRPr="009440C8">
        <w:rPr>
          <w:rFonts w:ascii="Times New Roman" w:hAnsi="Times New Roman" w:cs="Times New Roman"/>
          <w:szCs w:val="24"/>
        </w:rPr>
        <w:tab/>
        <w:t>Đặc tả</w:t>
      </w:r>
    </w:p>
    <w:tbl>
      <w:tblPr>
        <w:tblW w:w="0" w:type="auto"/>
        <w:tblCellMar>
          <w:top w:w="15" w:type="dxa"/>
          <w:left w:w="15" w:type="dxa"/>
          <w:bottom w:w="15" w:type="dxa"/>
          <w:right w:w="15" w:type="dxa"/>
        </w:tblCellMar>
        <w:tblLook w:val="04A0" w:firstRow="1" w:lastRow="0" w:firstColumn="1" w:lastColumn="0" w:noHBand="0" w:noVBand="1"/>
      </w:tblPr>
      <w:tblGrid>
        <w:gridCol w:w="1927"/>
        <w:gridCol w:w="7633"/>
      </w:tblGrid>
      <w:tr w:rsidR="00F77056" w:rsidRPr="009440C8" w14:paraId="15952A5E" w14:textId="77777777">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2FF8773D" w14:textId="77777777" w:rsidR="00F77056" w:rsidRPr="009440C8" w:rsidRDefault="00CC618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6A032451" w14:textId="77777777" w:rsidR="00F77056" w:rsidRPr="009440C8" w:rsidRDefault="00CC618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6.1</w:t>
            </w:r>
          </w:p>
        </w:tc>
      </w:tr>
      <w:tr w:rsidR="00F77056" w:rsidRPr="009440C8" w14:paraId="737CA5DA" w14:textId="7777777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1687240E" w14:textId="77777777" w:rsidR="00F77056" w:rsidRPr="009440C8" w:rsidRDefault="00CC618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lastRenderedPageBreak/>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597EE0A3" w14:textId="77777777" w:rsidR="00F77056" w:rsidRPr="009440C8" w:rsidRDefault="00CC618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Thêm nhà cung cấp</w:t>
            </w:r>
          </w:p>
        </w:tc>
      </w:tr>
      <w:tr w:rsidR="00F77056" w:rsidRPr="009440C8" w14:paraId="1DEA2B60" w14:textId="7777777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0FF397D5" w14:textId="77777777" w:rsidR="00F77056" w:rsidRPr="009440C8" w:rsidRDefault="00CC618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0F146EC5" w14:textId="77777777" w:rsidR="00F77056" w:rsidRPr="009440C8" w:rsidRDefault="00CC618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Là chủ cửa hàng, tôi muốn thêm thông tin nhà cung cấp để phục vụ cho việc nhập hàng và quản lý đối tác. </w:t>
            </w:r>
          </w:p>
        </w:tc>
      </w:tr>
      <w:tr w:rsidR="00F77056" w:rsidRPr="009440C8" w14:paraId="08F664E2" w14:textId="7777777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3B8EB101" w14:textId="77777777" w:rsidR="00F77056" w:rsidRPr="009440C8" w:rsidRDefault="00CC618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6C2956DE" w14:textId="77777777" w:rsidR="00F77056" w:rsidRPr="009440C8" w:rsidRDefault="00CC618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Chủ cửa hàng</w:t>
            </w:r>
          </w:p>
        </w:tc>
      </w:tr>
      <w:tr w:rsidR="00F77056" w:rsidRPr="009440C8" w14:paraId="71EF32CA" w14:textId="7777777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6F88EAAB" w14:textId="77777777" w:rsidR="00F77056" w:rsidRPr="009440C8" w:rsidRDefault="00CC618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729FA7A4" w14:textId="77777777" w:rsidR="00F77056" w:rsidRPr="009440C8" w:rsidRDefault="00CC618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High</w:t>
            </w:r>
          </w:p>
        </w:tc>
      </w:tr>
      <w:tr w:rsidR="00F77056" w:rsidRPr="009440C8" w14:paraId="7654DED3" w14:textId="7777777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007C6519" w14:textId="77777777" w:rsidR="00F77056" w:rsidRPr="009440C8" w:rsidRDefault="00CC618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3F3F3158" w14:textId="77777777" w:rsidR="00F77056" w:rsidRPr="009440C8" w:rsidRDefault="00CC618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Chủ chọn chức năng thêm nhà cung cấp</w:t>
            </w:r>
          </w:p>
        </w:tc>
      </w:tr>
      <w:tr w:rsidR="00F77056" w:rsidRPr="009440C8" w14:paraId="21C7BDFC" w14:textId="77777777">
        <w:trPr>
          <w:trHeight w:val="51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30F53280" w14:textId="77777777" w:rsidR="00F77056" w:rsidRPr="009440C8" w:rsidRDefault="00CC618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499F1711" w14:textId="77777777" w:rsidR="00F77056" w:rsidRPr="009440C8" w:rsidRDefault="00CC6185" w:rsidP="00080DE9">
            <w:pPr>
              <w:numPr>
                <w:ilvl w:val="0"/>
                <w:numId w:val="4"/>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đăng nhập vào hệ thống</w:t>
            </w:r>
          </w:p>
          <w:p w14:paraId="7744B459" w14:textId="77777777" w:rsidR="00F77056" w:rsidRPr="009440C8" w:rsidRDefault="00CC6185" w:rsidP="00080DE9">
            <w:pPr>
              <w:numPr>
                <w:ilvl w:val="0"/>
                <w:numId w:val="4"/>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shd w:val="clear" w:color="auto" w:fill="FFFFFF"/>
              </w:rPr>
              <w:t>Hệ thống đang trong màn hình thêm hóa đơn nhập</w:t>
            </w:r>
          </w:p>
        </w:tc>
      </w:tr>
      <w:tr w:rsidR="00F77056" w:rsidRPr="009440C8" w14:paraId="39B6BB7F" w14:textId="77777777">
        <w:trPr>
          <w:trHeight w:val="567"/>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06D02592" w14:textId="77777777" w:rsidR="00F77056" w:rsidRPr="009440C8" w:rsidRDefault="00CC618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7A3E0E47" w14:textId="77777777" w:rsidR="00F77056" w:rsidRPr="009440C8" w:rsidRDefault="00CC6185" w:rsidP="00080DE9">
            <w:pPr>
              <w:numPr>
                <w:ilvl w:val="0"/>
                <w:numId w:val="5"/>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Thông tin nhà cung cấp mới được lưu thành công trong cơ sở dữ liệu.</w:t>
            </w:r>
          </w:p>
        </w:tc>
      </w:tr>
      <w:tr w:rsidR="00F77056" w:rsidRPr="009440C8" w14:paraId="2A7E5E32" w14:textId="77777777">
        <w:trPr>
          <w:trHeight w:val="150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3243BACC" w14:textId="77777777" w:rsidR="00F77056" w:rsidRPr="009440C8" w:rsidRDefault="00CC618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6B61FEC5" w14:textId="77777777" w:rsidR="00F77056" w:rsidRPr="009440C8" w:rsidRDefault="00CC6185" w:rsidP="00080DE9">
            <w:pPr>
              <w:numPr>
                <w:ilvl w:val="0"/>
                <w:numId w:val="6"/>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hiển thị form nhập thông tin nhà cung cấp.</w:t>
            </w:r>
          </w:p>
          <w:p w14:paraId="2977C387" w14:textId="77777777" w:rsidR="00F77056" w:rsidRPr="009440C8" w:rsidRDefault="00CC6185" w:rsidP="00080DE9">
            <w:pPr>
              <w:numPr>
                <w:ilvl w:val="0"/>
                <w:numId w:val="6"/>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nhập tên NCC</w:t>
            </w:r>
          </w:p>
          <w:p w14:paraId="7294E489" w14:textId="77777777" w:rsidR="00F77056" w:rsidRPr="009440C8" w:rsidRDefault="00CC6185" w:rsidP="00080DE9">
            <w:pPr>
              <w:numPr>
                <w:ilvl w:val="0"/>
                <w:numId w:val="6"/>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nhập SĐT</w:t>
            </w:r>
          </w:p>
          <w:p w14:paraId="55105B72" w14:textId="77777777" w:rsidR="00F77056" w:rsidRPr="009440C8" w:rsidRDefault="00CC6185" w:rsidP="00080DE9">
            <w:pPr>
              <w:numPr>
                <w:ilvl w:val="0"/>
                <w:numId w:val="6"/>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nhập địa chỉ NCC</w:t>
            </w:r>
          </w:p>
          <w:p w14:paraId="6F911208" w14:textId="77777777" w:rsidR="00F77056" w:rsidRPr="009440C8" w:rsidRDefault="00CC6185" w:rsidP="00080DE9">
            <w:pPr>
              <w:numPr>
                <w:ilvl w:val="0"/>
                <w:numId w:val="6"/>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bấm “Lưu và thêm mới”</w:t>
            </w:r>
          </w:p>
          <w:p w14:paraId="2B6DB325" w14:textId="77777777" w:rsidR="00F77056" w:rsidRPr="009440C8" w:rsidRDefault="00CC6185" w:rsidP="00080DE9">
            <w:pPr>
              <w:numPr>
                <w:ilvl w:val="0"/>
                <w:numId w:val="6"/>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sinh mã và lưu thông tin NCC vào CSDL</w:t>
            </w:r>
          </w:p>
        </w:tc>
      </w:tr>
      <w:tr w:rsidR="00F77056" w:rsidRPr="009440C8" w14:paraId="663649C4" w14:textId="77777777">
        <w:trPr>
          <w:trHeight w:val="1008"/>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4CF07024" w14:textId="77777777" w:rsidR="00F77056" w:rsidRPr="009440C8" w:rsidRDefault="00CC618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3F0AF5F6" w14:textId="77777777" w:rsidR="00F77056" w:rsidRPr="009440C8" w:rsidRDefault="00CC618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6.a.1. Chủ chọn ”Hủy thêm” </w:t>
            </w:r>
          </w:p>
          <w:p w14:paraId="228AB2E3" w14:textId="77777777" w:rsidR="00F77056" w:rsidRPr="009440C8" w:rsidRDefault="00CC618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6.a.2. Hệ thống thông báo “Bạn chưa thêm NCC, xác nhận hủy”</w:t>
            </w:r>
          </w:p>
          <w:p w14:paraId="3DFD841C" w14:textId="77777777" w:rsidR="00F77056" w:rsidRPr="009440C8" w:rsidRDefault="00CC618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6.a.3. Chủ chọn “Xác nhận hủy”, không thì quay lại b6</w:t>
            </w:r>
          </w:p>
          <w:p w14:paraId="41C1F140" w14:textId="77777777" w:rsidR="00F77056" w:rsidRPr="009440C8" w:rsidRDefault="00CC618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6.a.4. Hệ thống hủy thêm NCC và kết thúc</w:t>
            </w:r>
          </w:p>
          <w:p w14:paraId="4850FE3D" w14:textId="77777777" w:rsidR="00F77056" w:rsidRPr="009440C8" w:rsidRDefault="00F77056">
            <w:pPr>
              <w:spacing w:after="0" w:line="240" w:lineRule="auto"/>
              <w:jc w:val="left"/>
              <w:rPr>
                <w:rFonts w:ascii="Times New Roman" w:eastAsia="Times New Roman" w:hAnsi="Times New Roman" w:cs="Times New Roman"/>
                <w:szCs w:val="24"/>
              </w:rPr>
            </w:pPr>
          </w:p>
        </w:tc>
      </w:tr>
      <w:tr w:rsidR="00F77056" w:rsidRPr="009440C8" w14:paraId="777CA6DB" w14:textId="77777777">
        <w:trPr>
          <w:trHeight w:val="274"/>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4BB8DBB7" w14:textId="77777777" w:rsidR="00F77056" w:rsidRPr="009440C8" w:rsidRDefault="00CC618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0DD1CA75" w14:textId="77777777" w:rsidR="00F77056" w:rsidRPr="009440C8" w:rsidRDefault="00CC618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2.a. Nếu hệ thống kiểm tra tên NCC không hợp lệ theo BR thông báo “</w:t>
            </w:r>
            <w:r w:rsidRPr="009440C8">
              <w:rPr>
                <w:rFonts w:ascii="Times New Roman" w:eastAsia="Times New Roman" w:hAnsi="Times New Roman" w:cs="Times New Roman"/>
                <w:bCs/>
                <w:color w:val="000000"/>
                <w:szCs w:val="24"/>
              </w:rPr>
              <w:t>Tên nhà cung cấp không hợp lệ. Vui lòng nhập không chỉ chứa số hoặc ký tự đặc biệt</w:t>
            </w:r>
            <w:r w:rsidRPr="009440C8">
              <w:rPr>
                <w:rFonts w:ascii="Times New Roman" w:eastAsia="Times New Roman" w:hAnsi="Times New Roman" w:cs="Times New Roman"/>
                <w:color w:val="000000"/>
                <w:szCs w:val="24"/>
              </w:rPr>
              <w:t>.” và quay lại bước 1.</w:t>
            </w:r>
          </w:p>
          <w:p w14:paraId="4450AF37" w14:textId="77777777" w:rsidR="00F77056" w:rsidRPr="009440C8" w:rsidRDefault="00CC618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3.a. Nếu hệ thống kiểm tra SĐT không hợp lệ thì thông báo</w:t>
            </w:r>
            <w:r w:rsidRPr="009440C8">
              <w:rPr>
                <w:rFonts w:ascii="Times New Roman" w:eastAsia="Times New Roman" w:hAnsi="Times New Roman" w:cs="Times New Roman"/>
                <w:bCs/>
                <w:color w:val="000000"/>
                <w:szCs w:val="24"/>
              </w:rPr>
              <w:t xml:space="preserve"> “Số điện thoại không hợp lệ. Vui lòng nhập 10–11 chữ số, chỉ gồm số và bắt đầu bằng 0” </w:t>
            </w:r>
            <w:r w:rsidRPr="009440C8">
              <w:rPr>
                <w:rFonts w:ascii="Times New Roman" w:eastAsia="Times New Roman" w:hAnsi="Times New Roman" w:cs="Times New Roman"/>
                <w:color w:val="000000"/>
                <w:szCs w:val="24"/>
              </w:rPr>
              <w:t> và quay lại bước 1.</w:t>
            </w:r>
          </w:p>
          <w:p w14:paraId="665E9A1C" w14:textId="77777777" w:rsidR="00F77056" w:rsidRPr="009440C8" w:rsidRDefault="00CC618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3.b. Nếu hệ thống kiểm tra SĐT bị trùng thì thông báo “Số điện thoại đã tồn tại, Vui lòng nhập lại” và quay lại bước 3.</w:t>
            </w:r>
          </w:p>
          <w:p w14:paraId="564B08CD" w14:textId="77777777" w:rsidR="00F77056" w:rsidRPr="009440C8" w:rsidRDefault="00CC618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4.a. Nếu hệ thống kiểm tra địa chỉ không hợp lệ thì thông báo “</w:t>
            </w:r>
            <w:r w:rsidRPr="009440C8">
              <w:rPr>
                <w:rFonts w:ascii="Times New Roman" w:eastAsia="Times New Roman" w:hAnsi="Times New Roman" w:cs="Times New Roman"/>
                <w:bCs/>
                <w:color w:val="000000"/>
                <w:szCs w:val="24"/>
              </w:rPr>
              <w:t>Địa chỉ không hợp lệ. Vui lòng nhập địa chỉ có ít nhất một ký tự chữ cái hoặc từ mô tả cụ thể</w:t>
            </w:r>
            <w:r w:rsidRPr="009440C8">
              <w:rPr>
                <w:rFonts w:ascii="Times New Roman" w:eastAsia="Times New Roman" w:hAnsi="Times New Roman" w:cs="Times New Roman"/>
                <w:color w:val="000000"/>
                <w:szCs w:val="24"/>
              </w:rPr>
              <w:t>.”  và quay lại bước 1.</w:t>
            </w:r>
          </w:p>
          <w:p w14:paraId="179D7824" w14:textId="77777777" w:rsidR="00F77056" w:rsidRPr="009440C8" w:rsidRDefault="00CC618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5.a. Nếu hệ thống kiểm tra NCC đã tồn tại thì thông báo “NCC đã tồn tại” và kết thúc.</w:t>
            </w:r>
          </w:p>
          <w:p w14:paraId="0F16C47D" w14:textId="77777777" w:rsidR="00F77056" w:rsidRPr="009440C8" w:rsidRDefault="00CC618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8.a. Nếu hệ thống lưu NCC không thành công thì thông báo “Thêm NCC thất bại” và kết thúc.</w:t>
            </w:r>
          </w:p>
        </w:tc>
      </w:tr>
      <w:tr w:rsidR="00F77056" w:rsidRPr="009440C8" w14:paraId="621D0309" w14:textId="77777777">
        <w:trPr>
          <w:trHeight w:val="2384"/>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041A0949" w14:textId="77777777" w:rsidR="00F77056" w:rsidRPr="009440C8" w:rsidRDefault="00CC618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75E2F462" w14:textId="77777777" w:rsidR="00F77056" w:rsidRPr="009440C8" w:rsidRDefault="00CC618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bCs/>
                <w:color w:val="000000"/>
                <w:szCs w:val="24"/>
              </w:rPr>
              <w:t>Tên nhà cung cấp:</w:t>
            </w:r>
          </w:p>
          <w:p w14:paraId="1EC63CA7" w14:textId="77777777" w:rsidR="00F77056" w:rsidRPr="009440C8" w:rsidRDefault="00CC618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Không được chỉ toàn số hoặc chỉ toàn ký tự đặc biệt.</w:t>
            </w:r>
          </w:p>
          <w:p w14:paraId="36119F9F" w14:textId="77777777" w:rsidR="00F77056" w:rsidRPr="009440C8" w:rsidRDefault="00CC618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bCs/>
                <w:color w:val="000000"/>
                <w:szCs w:val="24"/>
              </w:rPr>
              <w:t>Số điện thoại:</w:t>
            </w:r>
          </w:p>
          <w:p w14:paraId="5D255F24" w14:textId="77777777" w:rsidR="00F77056" w:rsidRPr="009440C8" w:rsidRDefault="00CC618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hải gồm 10–11 chữ số.</w:t>
            </w:r>
          </w:p>
          <w:p w14:paraId="7DBFD3BF" w14:textId="77777777" w:rsidR="00F77056" w:rsidRPr="009440C8" w:rsidRDefault="00CC618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Chỉ được chứa ký tự số (0–9).</w:t>
            </w:r>
          </w:p>
          <w:p w14:paraId="432B4743" w14:textId="77777777" w:rsidR="00F77056" w:rsidRPr="009440C8" w:rsidRDefault="00CC618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Bắt đầu bằng số 0.</w:t>
            </w:r>
          </w:p>
          <w:p w14:paraId="6E59BF5C" w14:textId="77777777" w:rsidR="00F77056" w:rsidRPr="009440C8" w:rsidRDefault="00CC618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Lưu ý: Số điện thoại không được trùng</w:t>
            </w:r>
          </w:p>
          <w:p w14:paraId="040F2D74" w14:textId="77777777" w:rsidR="00F77056" w:rsidRPr="009440C8" w:rsidRDefault="00CC618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bCs/>
                <w:color w:val="000000"/>
                <w:szCs w:val="24"/>
              </w:rPr>
              <w:t>Địa chỉ:</w:t>
            </w:r>
          </w:p>
          <w:p w14:paraId="554F6686" w14:textId="77777777" w:rsidR="00F77056" w:rsidRPr="009440C8" w:rsidRDefault="00CC618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Không được chỉ toàn số hoặc chỉ toàn ký tự đặc biệt.</w:t>
            </w:r>
          </w:p>
        </w:tc>
      </w:tr>
      <w:tr w:rsidR="00F77056" w:rsidRPr="009440C8" w14:paraId="629453D6" w14:textId="77777777">
        <w:trPr>
          <w:trHeight w:val="52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0E0A60BE" w14:textId="77777777" w:rsidR="00F77056" w:rsidRPr="009440C8" w:rsidRDefault="00CC6185">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lastRenderedPageBreak/>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3F2DFECA" w14:textId="77777777" w:rsidR="00F77056" w:rsidRPr="009440C8" w:rsidRDefault="008B4D7D" w:rsidP="008B4D7D">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Thời gian xử lý phải &lt;=2s</w:t>
            </w:r>
          </w:p>
        </w:tc>
      </w:tr>
    </w:tbl>
    <w:p w14:paraId="6F612B61" w14:textId="77777777" w:rsidR="00F77056" w:rsidRPr="009440C8" w:rsidRDefault="00F77056">
      <w:pPr>
        <w:rPr>
          <w:rFonts w:ascii="Times New Roman" w:hAnsi="Times New Roman" w:cs="Times New Roman"/>
          <w:szCs w:val="24"/>
        </w:rPr>
      </w:pPr>
    </w:p>
    <w:p w14:paraId="7DCA24FE" w14:textId="77777777" w:rsidR="00F77056" w:rsidRPr="009440C8" w:rsidRDefault="00CC6185">
      <w:pPr>
        <w:rPr>
          <w:rFonts w:ascii="Times New Roman" w:hAnsi="Times New Roman" w:cs="Times New Roman"/>
          <w:szCs w:val="24"/>
        </w:rPr>
      </w:pPr>
      <w:r w:rsidRPr="009440C8">
        <w:rPr>
          <w:rFonts w:ascii="Times New Roman" w:hAnsi="Times New Roman" w:cs="Times New Roman"/>
          <w:szCs w:val="24"/>
        </w:rPr>
        <w:t>b.</w:t>
      </w:r>
      <w:r w:rsidRPr="009440C8">
        <w:rPr>
          <w:rFonts w:ascii="Times New Roman" w:hAnsi="Times New Roman" w:cs="Times New Roman"/>
          <w:szCs w:val="24"/>
        </w:rPr>
        <w:tab/>
        <w:t>Activity Diagram</w:t>
      </w:r>
    </w:p>
    <w:p w14:paraId="4EFA0EBF" w14:textId="77777777" w:rsidR="00F77056" w:rsidRPr="009440C8" w:rsidRDefault="00734BCD">
      <w:pPr>
        <w:jc w:val="center"/>
        <w:rPr>
          <w:rFonts w:ascii="Times New Roman" w:hAnsi="Times New Roman" w:cs="Times New Roman"/>
          <w:szCs w:val="24"/>
        </w:rPr>
      </w:pPr>
      <w:r w:rsidRPr="009440C8">
        <w:rPr>
          <w:rFonts w:ascii="Times New Roman" w:hAnsi="Times New Roman" w:cs="Times New Roman"/>
          <w:noProof/>
          <w:szCs w:val="24"/>
        </w:rPr>
        <w:lastRenderedPageBreak/>
        <w:drawing>
          <wp:inline distT="0" distB="0" distL="0" distR="0" wp14:anchorId="5F92DE55" wp14:editId="20685D9D">
            <wp:extent cx="5702300" cy="82296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mncc.png"/>
                    <pic:cNvPicPr/>
                  </pic:nvPicPr>
                  <pic:blipFill>
                    <a:blip r:embed="rId43">
                      <a:extLst>
                        <a:ext uri="{28A0092B-C50C-407E-A947-70E740481C1C}">
                          <a14:useLocalDpi xmlns:a14="http://schemas.microsoft.com/office/drawing/2010/main" val="0"/>
                        </a:ext>
                      </a:extLst>
                    </a:blip>
                    <a:stretch>
                      <a:fillRect/>
                    </a:stretch>
                  </pic:blipFill>
                  <pic:spPr>
                    <a:xfrm>
                      <a:off x="0" y="0"/>
                      <a:ext cx="5702300" cy="8229600"/>
                    </a:xfrm>
                    <a:prstGeom prst="rect">
                      <a:avLst/>
                    </a:prstGeom>
                  </pic:spPr>
                </pic:pic>
              </a:graphicData>
            </a:graphic>
          </wp:inline>
        </w:drawing>
      </w:r>
    </w:p>
    <w:p w14:paraId="6A149392" w14:textId="77777777" w:rsidR="00F77056" w:rsidRPr="009440C8" w:rsidRDefault="00CC6185" w:rsidP="00C010B0">
      <w:pPr>
        <w:pStyle w:val="HiNHANH"/>
        <w:numPr>
          <w:ilvl w:val="0"/>
          <w:numId w:val="0"/>
        </w:numPr>
        <w:ind w:left="720"/>
        <w:jc w:val="center"/>
        <w:rPr>
          <w:i/>
        </w:rPr>
      </w:pPr>
      <w:bookmarkStart w:id="77" w:name="_Toc213618340"/>
      <w:r w:rsidRPr="009440C8">
        <w:rPr>
          <w:i/>
        </w:rPr>
        <w:lastRenderedPageBreak/>
        <w:t>Hình</w:t>
      </w:r>
      <w:r w:rsidR="00C010B0" w:rsidRPr="009440C8">
        <w:rPr>
          <w:i/>
        </w:rPr>
        <w:t xml:space="preserve"> 3</w:t>
      </w:r>
      <w:r w:rsidR="004F2A66" w:rsidRPr="009440C8">
        <w:rPr>
          <w:i/>
        </w:rPr>
        <w:t>0</w:t>
      </w:r>
      <w:r w:rsidRPr="009440C8">
        <w:rPr>
          <w:i/>
        </w:rPr>
        <w:t>: AD của Thêm Nhà cung cấp</w:t>
      </w:r>
      <w:bookmarkEnd w:id="77"/>
    </w:p>
    <w:p w14:paraId="326E2E3E" w14:textId="77777777" w:rsidR="00F77056" w:rsidRPr="009440C8" w:rsidRDefault="00B0605F" w:rsidP="00B0605F">
      <w:pPr>
        <w:pStyle w:val="Heading3"/>
        <w:numPr>
          <w:ilvl w:val="0"/>
          <w:numId w:val="0"/>
        </w:numPr>
        <w:ind w:left="720" w:hanging="720"/>
        <w:rPr>
          <w:rFonts w:ascii="Times New Roman" w:hAnsi="Times New Roman" w:cs="Times New Roman"/>
          <w:i w:val="0"/>
        </w:rPr>
      </w:pPr>
      <w:bookmarkStart w:id="78" w:name="_Toc213618518"/>
      <w:r w:rsidRPr="009440C8">
        <w:rPr>
          <w:rFonts w:ascii="Times New Roman" w:hAnsi="Times New Roman" w:cs="Times New Roman"/>
          <w:i w:val="0"/>
        </w:rPr>
        <w:t>3.6.3</w:t>
      </w:r>
      <w:r w:rsidR="00CC6185" w:rsidRPr="009440C8">
        <w:rPr>
          <w:rFonts w:ascii="Times New Roman" w:hAnsi="Times New Roman" w:cs="Times New Roman"/>
          <w:i w:val="0"/>
        </w:rPr>
        <w:t>.</w:t>
      </w:r>
      <w:r w:rsidR="00CC6185" w:rsidRPr="009440C8">
        <w:rPr>
          <w:rFonts w:ascii="Times New Roman" w:hAnsi="Times New Roman" w:cs="Times New Roman"/>
          <w:i w:val="0"/>
        </w:rPr>
        <w:tab/>
        <w:t>Xem Nhà cung cấp</w:t>
      </w:r>
      <w:bookmarkEnd w:id="78"/>
    </w:p>
    <w:p w14:paraId="47F0D112" w14:textId="77777777" w:rsidR="00F77056" w:rsidRPr="009440C8" w:rsidRDefault="00CC6185">
      <w:pPr>
        <w:jc w:val="left"/>
        <w:rPr>
          <w:rFonts w:ascii="Times New Roman" w:hAnsi="Times New Roman" w:cs="Times New Roman"/>
          <w:szCs w:val="24"/>
        </w:rPr>
      </w:pPr>
      <w:r w:rsidRPr="009440C8">
        <w:rPr>
          <w:rFonts w:ascii="Times New Roman" w:hAnsi="Times New Roman" w:cs="Times New Roman"/>
          <w:szCs w:val="24"/>
        </w:rPr>
        <w:t>a.</w:t>
      </w:r>
      <w:r w:rsidRPr="009440C8">
        <w:rPr>
          <w:rFonts w:ascii="Times New Roman" w:hAnsi="Times New Roman" w:cs="Times New Roman"/>
          <w:szCs w:val="24"/>
        </w:rPr>
        <w:tab/>
        <w:t>Đặc tả</w:t>
      </w:r>
    </w:p>
    <w:tbl>
      <w:tblPr>
        <w:tblW w:w="0" w:type="auto"/>
        <w:tblCellMar>
          <w:top w:w="15" w:type="dxa"/>
          <w:left w:w="15" w:type="dxa"/>
          <w:bottom w:w="15" w:type="dxa"/>
          <w:right w:w="15" w:type="dxa"/>
        </w:tblCellMar>
        <w:tblLook w:val="04A0" w:firstRow="1" w:lastRow="0" w:firstColumn="1" w:lastColumn="0" w:noHBand="0" w:noVBand="1"/>
      </w:tblPr>
      <w:tblGrid>
        <w:gridCol w:w="1976"/>
        <w:gridCol w:w="7584"/>
      </w:tblGrid>
      <w:tr w:rsidR="004B0A07" w:rsidRPr="009440C8" w14:paraId="262A4E5A" w14:textId="77777777" w:rsidTr="004B0A07">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91837D" w14:textId="77777777" w:rsidR="004B0A07" w:rsidRPr="009440C8" w:rsidRDefault="004B0A07" w:rsidP="004B0A0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6E5E73" w14:textId="77777777" w:rsidR="004B0A07" w:rsidRPr="009440C8" w:rsidRDefault="004B0A07" w:rsidP="004B0A0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6.2</w:t>
            </w:r>
          </w:p>
        </w:tc>
      </w:tr>
      <w:tr w:rsidR="004B0A07" w:rsidRPr="009440C8" w14:paraId="459A9245" w14:textId="77777777" w:rsidTr="004B0A0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00C8DD0" w14:textId="77777777" w:rsidR="004B0A07" w:rsidRPr="009440C8" w:rsidRDefault="004B0A07" w:rsidP="004B0A0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A94A77" w14:textId="77777777" w:rsidR="004B0A07" w:rsidRPr="009440C8" w:rsidRDefault="004B0A07" w:rsidP="004B0A0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Xem nhà cung cấp</w:t>
            </w:r>
          </w:p>
        </w:tc>
      </w:tr>
      <w:tr w:rsidR="004B0A07" w:rsidRPr="009440C8" w14:paraId="12232433" w14:textId="77777777" w:rsidTr="004B0A0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EA2F24" w14:textId="77777777" w:rsidR="004B0A07" w:rsidRPr="009440C8" w:rsidRDefault="004B0A07" w:rsidP="004B0A0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1F5C43" w14:textId="77777777" w:rsidR="004B0A07" w:rsidRPr="009440C8" w:rsidRDefault="004B0A07" w:rsidP="004B0A0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Là chủ cửa hàng, tôi muốn xem thông tin nhà cung cấp để phục vụ cho việc nhập hàng</w:t>
            </w:r>
          </w:p>
        </w:tc>
      </w:tr>
      <w:tr w:rsidR="004B0A07" w:rsidRPr="009440C8" w14:paraId="756FD579" w14:textId="77777777" w:rsidTr="004B0A0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30724B" w14:textId="77777777" w:rsidR="004B0A07" w:rsidRPr="009440C8" w:rsidRDefault="004B0A07" w:rsidP="004B0A0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9DA92D" w14:textId="77777777" w:rsidR="004B0A07" w:rsidRPr="009440C8" w:rsidRDefault="004B0A07" w:rsidP="004B0A0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Chủ cửa hàng</w:t>
            </w:r>
          </w:p>
        </w:tc>
      </w:tr>
      <w:tr w:rsidR="004B0A07" w:rsidRPr="009440C8" w14:paraId="3D31FA3D" w14:textId="77777777" w:rsidTr="004B0A0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5D70A7" w14:textId="77777777" w:rsidR="004B0A07" w:rsidRPr="009440C8" w:rsidRDefault="004B0A07" w:rsidP="004B0A0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B7A497" w14:textId="77777777" w:rsidR="004B0A07" w:rsidRPr="009440C8" w:rsidRDefault="004B0A07" w:rsidP="004B0A0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High</w:t>
            </w:r>
          </w:p>
        </w:tc>
      </w:tr>
      <w:tr w:rsidR="004B0A07" w:rsidRPr="009440C8" w14:paraId="13F70DB9" w14:textId="77777777" w:rsidTr="004B0A0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59D7A4" w14:textId="77777777" w:rsidR="004B0A07" w:rsidRPr="009440C8" w:rsidRDefault="004B0A07" w:rsidP="004B0A0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B2947B" w14:textId="77777777" w:rsidR="004B0A07" w:rsidRPr="009440C8" w:rsidRDefault="004B0A07" w:rsidP="004B0A0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Chủ chọn dòng thông tin Nhà cung cấp nếu muốn xem chi tiết</w:t>
            </w:r>
          </w:p>
        </w:tc>
      </w:tr>
      <w:tr w:rsidR="004B0A07" w:rsidRPr="009440C8" w14:paraId="20DCE801" w14:textId="77777777" w:rsidTr="004B0A07">
        <w:trPr>
          <w:trHeight w:val="66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D64049" w14:textId="77777777" w:rsidR="004B0A07" w:rsidRPr="009440C8" w:rsidRDefault="004B0A07" w:rsidP="004B0A0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6CEE56" w14:textId="77777777" w:rsidR="004B0A07" w:rsidRPr="009440C8" w:rsidRDefault="004B0A07" w:rsidP="00080DE9">
            <w:pPr>
              <w:numPr>
                <w:ilvl w:val="0"/>
                <w:numId w:val="62"/>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đăng nhập vào hệ thống</w:t>
            </w:r>
          </w:p>
          <w:p w14:paraId="0B002D77" w14:textId="77777777" w:rsidR="004B0A07" w:rsidRPr="009440C8" w:rsidRDefault="004B0A07" w:rsidP="00080DE9">
            <w:pPr>
              <w:numPr>
                <w:ilvl w:val="0"/>
                <w:numId w:val="62"/>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Danh sách NCC có tồn tại trong hệ thống</w:t>
            </w:r>
          </w:p>
        </w:tc>
      </w:tr>
      <w:tr w:rsidR="004B0A07" w:rsidRPr="009440C8" w14:paraId="240C5D2B" w14:textId="77777777" w:rsidTr="004B0A07">
        <w:trPr>
          <w:trHeight w:val="403"/>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BD2390" w14:textId="77777777" w:rsidR="004B0A07" w:rsidRPr="009440C8" w:rsidRDefault="004B0A07" w:rsidP="004B0A0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0A23CD" w14:textId="77777777" w:rsidR="004B0A07" w:rsidRPr="009440C8" w:rsidRDefault="004B0A07" w:rsidP="00080DE9">
            <w:pPr>
              <w:numPr>
                <w:ilvl w:val="0"/>
                <w:numId w:val="63"/>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Thông tin NCC được xuất ra màn hình</w:t>
            </w:r>
          </w:p>
        </w:tc>
      </w:tr>
      <w:tr w:rsidR="004B0A07" w:rsidRPr="009440C8" w14:paraId="44CBE197" w14:textId="77777777" w:rsidTr="004B0A07">
        <w:trPr>
          <w:trHeight w:val="97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95F1177" w14:textId="77777777" w:rsidR="004B0A07" w:rsidRPr="009440C8" w:rsidRDefault="004B0A07" w:rsidP="004B0A0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2DC9B7" w14:textId="77777777" w:rsidR="004B0A07" w:rsidRPr="009440C8" w:rsidRDefault="004B0A07" w:rsidP="00080DE9">
            <w:pPr>
              <w:numPr>
                <w:ilvl w:val="0"/>
                <w:numId w:val="64"/>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nhập mã nhà cung cấp </w:t>
            </w:r>
          </w:p>
          <w:p w14:paraId="3AA02FE5" w14:textId="77777777" w:rsidR="004B0A07" w:rsidRPr="009440C8" w:rsidRDefault="004B0A07" w:rsidP="00080DE9">
            <w:pPr>
              <w:numPr>
                <w:ilvl w:val="0"/>
                <w:numId w:val="64"/>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bấm tìm kiếm</w:t>
            </w:r>
          </w:p>
          <w:p w14:paraId="2E5A49CC" w14:textId="77777777" w:rsidR="004B0A07" w:rsidRPr="009440C8" w:rsidRDefault="004B0A07" w:rsidP="00080DE9">
            <w:pPr>
              <w:numPr>
                <w:ilvl w:val="0"/>
                <w:numId w:val="64"/>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tìm kiếm và hiển thị thông tin chung nhà cung cấp</w:t>
            </w:r>
          </w:p>
          <w:p w14:paraId="58CDD646" w14:textId="77777777" w:rsidR="004B0A07" w:rsidRPr="009440C8" w:rsidRDefault="004B0A07" w:rsidP="00080DE9">
            <w:pPr>
              <w:numPr>
                <w:ilvl w:val="0"/>
                <w:numId w:val="64"/>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click vào nhà cung cấp đó để xem chi tiết nhà cung cấp nếu muốn</w:t>
            </w:r>
          </w:p>
          <w:p w14:paraId="6BA219FD" w14:textId="77777777" w:rsidR="004B0A07" w:rsidRPr="009440C8" w:rsidRDefault="004B0A07" w:rsidP="00080DE9">
            <w:pPr>
              <w:numPr>
                <w:ilvl w:val="0"/>
                <w:numId w:val="64"/>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hiển thị thông tin chi tiết nhà cung cấp</w:t>
            </w:r>
          </w:p>
        </w:tc>
      </w:tr>
      <w:tr w:rsidR="004B0A07" w:rsidRPr="009440C8" w14:paraId="1ADAAA3D" w14:textId="77777777" w:rsidTr="004B0A07">
        <w:trPr>
          <w:trHeight w:val="1317"/>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9A403C" w14:textId="77777777" w:rsidR="004B0A07" w:rsidRPr="009440C8" w:rsidRDefault="004B0A07" w:rsidP="004B0A0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9F2A98" w14:textId="77777777" w:rsidR="004B0A07" w:rsidRPr="009440C8" w:rsidRDefault="004B0A07" w:rsidP="004B0A0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a1. Chủ nhập tên NCC và tiếp tục bước 2</w:t>
            </w:r>
          </w:p>
          <w:p w14:paraId="0931D92C" w14:textId="77777777" w:rsidR="004B0A07" w:rsidRPr="009440C8" w:rsidRDefault="004B0A07" w:rsidP="004B0A0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b. Chủ lướt tìm</w:t>
            </w:r>
          </w:p>
          <w:p w14:paraId="58651931" w14:textId="77777777" w:rsidR="004B0A07" w:rsidRPr="009440C8" w:rsidRDefault="004B0A07" w:rsidP="004B0A0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b1. Tìm thấy thì đến bước 4. </w:t>
            </w:r>
          </w:p>
          <w:p w14:paraId="39844D16" w14:textId="77777777" w:rsidR="004B0A07" w:rsidRPr="009440C8" w:rsidRDefault="004B0A07" w:rsidP="004B0A0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b2. Không tìm thấy thì có thể quay lại tìm kiếm theo mã hoặc kết thúc không tìm nữa. </w:t>
            </w:r>
          </w:p>
          <w:p w14:paraId="238E0821" w14:textId="77777777" w:rsidR="004B0A07" w:rsidRPr="009440C8" w:rsidRDefault="004B0A07" w:rsidP="004B0A07">
            <w:pPr>
              <w:spacing w:after="0" w:line="240" w:lineRule="auto"/>
              <w:jc w:val="left"/>
              <w:rPr>
                <w:rFonts w:ascii="Times New Roman" w:eastAsia="Times New Roman" w:hAnsi="Times New Roman" w:cs="Times New Roman"/>
                <w:szCs w:val="24"/>
              </w:rPr>
            </w:pPr>
          </w:p>
        </w:tc>
      </w:tr>
      <w:tr w:rsidR="004B0A07" w:rsidRPr="009440C8" w14:paraId="500EC454" w14:textId="77777777" w:rsidTr="004B0A07">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C1AE3E" w14:textId="77777777" w:rsidR="004B0A07" w:rsidRPr="009440C8" w:rsidRDefault="004B0A07" w:rsidP="004B0A0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465053" w14:textId="77777777" w:rsidR="004B0A07" w:rsidRPr="009440C8" w:rsidRDefault="004B0A07" w:rsidP="004B0A0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3a1. Nếu ô nhập liệu trống thì hiển thị thông báo “Vui lòng nhập mã nhà cung cấp để tìm kiếm”</w:t>
            </w:r>
          </w:p>
          <w:p w14:paraId="3A8444CA" w14:textId="77777777" w:rsidR="004B0A07" w:rsidRPr="009440C8" w:rsidRDefault="004B0A07" w:rsidP="004B0A0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3a2. Nếu gặp lỗi thì thông báo "Hệ thống gặp lỗi, không thể tìm kiếm" và kết thúc</w:t>
            </w:r>
          </w:p>
          <w:p w14:paraId="7F4FBB8A" w14:textId="77777777" w:rsidR="004B0A07" w:rsidRPr="009440C8" w:rsidRDefault="004B0A07" w:rsidP="004B0A0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3a3. Nếu không lỗi nhưng không tìm thấy mã nhà cung cấp thì thông báo "Nhà cung cấp không tồn tại" và cho tìm lại thì quay lại bước 1. Không tìm lại thì kết thúc</w:t>
            </w:r>
          </w:p>
          <w:p w14:paraId="30DAAC3F" w14:textId="77777777" w:rsidR="004B0A07" w:rsidRPr="009440C8" w:rsidRDefault="004B0A07" w:rsidP="004B0A0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5a. Không xem chi tiết không cần bấm xem chi tiết và kết thúc</w:t>
            </w:r>
          </w:p>
        </w:tc>
      </w:tr>
      <w:tr w:rsidR="004B0A07" w:rsidRPr="009440C8" w14:paraId="0B7C66BF" w14:textId="77777777" w:rsidTr="004B0A07">
        <w:trPr>
          <w:trHeight w:val="43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8EA361" w14:textId="77777777" w:rsidR="004B0A07" w:rsidRPr="009440C8" w:rsidRDefault="004B0A07" w:rsidP="004B0A0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1EAA6A" w14:textId="77777777" w:rsidR="004B0A07" w:rsidRPr="009440C8" w:rsidRDefault="004B0A07" w:rsidP="004B0A0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N/A</w:t>
            </w:r>
          </w:p>
        </w:tc>
      </w:tr>
      <w:tr w:rsidR="004B0A07" w:rsidRPr="009440C8" w14:paraId="12C58B78" w14:textId="77777777" w:rsidTr="004B0A07">
        <w:trPr>
          <w:trHeight w:val="52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7E76BE" w14:textId="77777777" w:rsidR="004B0A07" w:rsidRPr="009440C8" w:rsidRDefault="004B0A07" w:rsidP="004B0A0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9E2A32" w14:textId="77777777" w:rsidR="004B0A07" w:rsidRPr="009440C8" w:rsidRDefault="008B4D7D" w:rsidP="004B0A07">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Thời gian xử lý ≤ 2s</w:t>
            </w:r>
          </w:p>
        </w:tc>
      </w:tr>
    </w:tbl>
    <w:p w14:paraId="3F844320" w14:textId="77777777" w:rsidR="00F77056" w:rsidRPr="009440C8" w:rsidRDefault="00F77056">
      <w:pPr>
        <w:jc w:val="left"/>
        <w:rPr>
          <w:rFonts w:ascii="Times New Roman" w:hAnsi="Times New Roman" w:cs="Times New Roman"/>
          <w:szCs w:val="24"/>
        </w:rPr>
      </w:pPr>
    </w:p>
    <w:p w14:paraId="500FF5DF" w14:textId="77777777" w:rsidR="00F77056" w:rsidRPr="009440C8" w:rsidRDefault="00CC6185">
      <w:pPr>
        <w:jc w:val="left"/>
        <w:rPr>
          <w:rFonts w:ascii="Times New Roman" w:hAnsi="Times New Roman" w:cs="Times New Roman"/>
          <w:szCs w:val="24"/>
        </w:rPr>
      </w:pPr>
      <w:r w:rsidRPr="009440C8">
        <w:rPr>
          <w:rFonts w:ascii="Times New Roman" w:hAnsi="Times New Roman" w:cs="Times New Roman"/>
          <w:szCs w:val="24"/>
        </w:rPr>
        <w:t>b.</w:t>
      </w:r>
      <w:r w:rsidRPr="009440C8">
        <w:rPr>
          <w:rFonts w:ascii="Times New Roman" w:hAnsi="Times New Roman" w:cs="Times New Roman"/>
          <w:szCs w:val="24"/>
        </w:rPr>
        <w:tab/>
        <w:t>Activity Diagram</w:t>
      </w:r>
    </w:p>
    <w:p w14:paraId="0F583E49" w14:textId="77777777" w:rsidR="00F77056" w:rsidRPr="009440C8" w:rsidRDefault="004F2A66">
      <w:pPr>
        <w:jc w:val="left"/>
        <w:rPr>
          <w:rFonts w:ascii="Times New Roman" w:hAnsi="Times New Roman" w:cs="Times New Roman"/>
          <w:szCs w:val="24"/>
        </w:rPr>
      </w:pPr>
      <w:r w:rsidRPr="009440C8">
        <w:rPr>
          <w:rFonts w:ascii="Times New Roman" w:hAnsi="Times New Roman" w:cs="Times New Roman"/>
          <w:noProof/>
          <w:szCs w:val="24"/>
        </w:rPr>
        <w:lastRenderedPageBreak/>
        <w:drawing>
          <wp:inline distT="0" distB="0" distL="0" distR="0" wp14:anchorId="5EDC17BD" wp14:editId="3C87A758">
            <wp:extent cx="5943600" cy="4338320"/>
            <wp:effectExtent l="0" t="0" r="0" b="508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emncc.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00" cy="4338320"/>
                    </a:xfrm>
                    <a:prstGeom prst="rect">
                      <a:avLst/>
                    </a:prstGeom>
                  </pic:spPr>
                </pic:pic>
              </a:graphicData>
            </a:graphic>
          </wp:inline>
        </w:drawing>
      </w:r>
    </w:p>
    <w:p w14:paraId="475A3AEE" w14:textId="77777777" w:rsidR="00F77056" w:rsidRPr="009440C8" w:rsidRDefault="00CC6185" w:rsidP="00C010B0">
      <w:pPr>
        <w:pStyle w:val="HiNHANH"/>
        <w:numPr>
          <w:ilvl w:val="0"/>
          <w:numId w:val="0"/>
        </w:numPr>
        <w:ind w:left="720"/>
        <w:jc w:val="center"/>
        <w:rPr>
          <w:i/>
        </w:rPr>
      </w:pPr>
      <w:bookmarkStart w:id="79" w:name="_Toc213618341"/>
      <w:r w:rsidRPr="009440C8">
        <w:rPr>
          <w:i/>
        </w:rPr>
        <w:t>Hình</w:t>
      </w:r>
      <w:r w:rsidR="00C010B0" w:rsidRPr="009440C8">
        <w:rPr>
          <w:i/>
        </w:rPr>
        <w:t xml:space="preserve"> 3</w:t>
      </w:r>
      <w:r w:rsidR="004F2A66" w:rsidRPr="009440C8">
        <w:rPr>
          <w:i/>
        </w:rPr>
        <w:t>1</w:t>
      </w:r>
      <w:r w:rsidRPr="009440C8">
        <w:rPr>
          <w:i/>
        </w:rPr>
        <w:t>: AD của Xem Nhà cung cấp</w:t>
      </w:r>
      <w:bookmarkEnd w:id="79"/>
    </w:p>
    <w:p w14:paraId="6B939014" w14:textId="77777777" w:rsidR="00F77056" w:rsidRPr="009440C8" w:rsidRDefault="00CC6185" w:rsidP="00B0605F">
      <w:pPr>
        <w:pStyle w:val="Heading3"/>
        <w:numPr>
          <w:ilvl w:val="0"/>
          <w:numId w:val="0"/>
        </w:numPr>
        <w:ind w:left="720" w:hanging="720"/>
        <w:rPr>
          <w:rFonts w:ascii="Times New Roman" w:hAnsi="Times New Roman" w:cs="Times New Roman"/>
          <w:i w:val="0"/>
        </w:rPr>
      </w:pPr>
      <w:bookmarkStart w:id="80" w:name="_Toc213618519"/>
      <w:r w:rsidRPr="009440C8">
        <w:rPr>
          <w:rFonts w:ascii="Times New Roman" w:hAnsi="Times New Roman" w:cs="Times New Roman"/>
          <w:i w:val="0"/>
        </w:rPr>
        <w:t>3.6.4.</w:t>
      </w:r>
      <w:r w:rsidRPr="009440C8">
        <w:rPr>
          <w:rFonts w:ascii="Times New Roman" w:hAnsi="Times New Roman" w:cs="Times New Roman"/>
          <w:i w:val="0"/>
        </w:rPr>
        <w:tab/>
        <w:t>Sửa Nhà cung cấp</w:t>
      </w:r>
      <w:bookmarkEnd w:id="80"/>
    </w:p>
    <w:p w14:paraId="170B4462" w14:textId="77777777" w:rsidR="00F77056" w:rsidRPr="009440C8" w:rsidRDefault="00CC6185">
      <w:pPr>
        <w:jc w:val="left"/>
        <w:rPr>
          <w:rFonts w:ascii="Times New Roman" w:hAnsi="Times New Roman" w:cs="Times New Roman"/>
          <w:szCs w:val="24"/>
        </w:rPr>
      </w:pPr>
      <w:r w:rsidRPr="009440C8">
        <w:rPr>
          <w:rFonts w:ascii="Times New Roman" w:hAnsi="Times New Roman" w:cs="Times New Roman"/>
          <w:szCs w:val="24"/>
        </w:rPr>
        <w:t>a.</w:t>
      </w:r>
      <w:r w:rsidRPr="009440C8">
        <w:rPr>
          <w:rFonts w:ascii="Times New Roman" w:hAnsi="Times New Roman" w:cs="Times New Roman"/>
          <w:szCs w:val="24"/>
        </w:rPr>
        <w:tab/>
        <w:t>Đặc tả</w:t>
      </w:r>
    </w:p>
    <w:tbl>
      <w:tblPr>
        <w:tblW w:w="0" w:type="auto"/>
        <w:tblCellMar>
          <w:top w:w="15" w:type="dxa"/>
          <w:left w:w="15" w:type="dxa"/>
          <w:bottom w:w="15" w:type="dxa"/>
          <w:right w:w="15" w:type="dxa"/>
        </w:tblCellMar>
        <w:tblLook w:val="04A0" w:firstRow="1" w:lastRow="0" w:firstColumn="1" w:lastColumn="0" w:noHBand="0" w:noVBand="1"/>
      </w:tblPr>
      <w:tblGrid>
        <w:gridCol w:w="1930"/>
        <w:gridCol w:w="7630"/>
      </w:tblGrid>
      <w:tr w:rsidR="000B2FB1" w:rsidRPr="009440C8" w14:paraId="458B94D3" w14:textId="77777777" w:rsidTr="000B2FB1">
        <w:trPr>
          <w:trHeight w:val="393"/>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4B137C" w14:textId="77777777" w:rsidR="000B2FB1" w:rsidRPr="009440C8" w:rsidRDefault="000B2FB1" w:rsidP="000B2FB1">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373226" w14:textId="77777777" w:rsidR="000B2FB1" w:rsidRPr="009440C8" w:rsidRDefault="000B2FB1" w:rsidP="000B2FB1">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6.3</w:t>
            </w:r>
          </w:p>
        </w:tc>
      </w:tr>
      <w:tr w:rsidR="000B2FB1" w:rsidRPr="009440C8" w14:paraId="263E7703" w14:textId="77777777" w:rsidTr="000B2FB1">
        <w:trPr>
          <w:trHeight w:val="319"/>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D94543" w14:textId="77777777" w:rsidR="000B2FB1" w:rsidRPr="009440C8" w:rsidRDefault="000B2FB1" w:rsidP="000B2FB1">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42D051" w14:textId="77777777" w:rsidR="000B2FB1" w:rsidRPr="009440C8" w:rsidRDefault="000B2FB1" w:rsidP="000B2FB1">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Sửa nhà cung cấp</w:t>
            </w:r>
          </w:p>
        </w:tc>
      </w:tr>
      <w:tr w:rsidR="000B2FB1" w:rsidRPr="009440C8" w14:paraId="3F4611B5" w14:textId="77777777" w:rsidTr="000B2FB1">
        <w:trPr>
          <w:trHeight w:val="67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6881C9" w14:textId="77777777" w:rsidR="000B2FB1" w:rsidRPr="009440C8" w:rsidRDefault="000B2FB1" w:rsidP="000B2FB1">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47D1BD" w14:textId="77777777" w:rsidR="000B2FB1" w:rsidRPr="009440C8" w:rsidRDefault="000B2FB1" w:rsidP="000B2FB1">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Là chủ cửa hàng, tôi muốn chỉnh sửa thông tin nhà cung cấp khi có thay đổi để đảm bảo dữ liệu luôn chính</w:t>
            </w:r>
          </w:p>
        </w:tc>
      </w:tr>
      <w:tr w:rsidR="000B2FB1" w:rsidRPr="009440C8" w14:paraId="03F72617" w14:textId="77777777" w:rsidTr="000B2FB1">
        <w:trPr>
          <w:trHeight w:val="313"/>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22229E" w14:textId="77777777" w:rsidR="000B2FB1" w:rsidRPr="009440C8" w:rsidRDefault="000B2FB1" w:rsidP="000B2FB1">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970DBE" w14:textId="77777777" w:rsidR="000B2FB1" w:rsidRPr="009440C8" w:rsidRDefault="000B2FB1" w:rsidP="000B2FB1">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Chủ cửa hàng</w:t>
            </w:r>
          </w:p>
        </w:tc>
      </w:tr>
      <w:tr w:rsidR="000B2FB1" w:rsidRPr="009440C8" w14:paraId="7F082FC6" w14:textId="77777777" w:rsidTr="000B2FB1">
        <w:trPr>
          <w:trHeight w:val="38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7D01C5" w14:textId="77777777" w:rsidR="000B2FB1" w:rsidRPr="009440C8" w:rsidRDefault="000B2FB1" w:rsidP="000B2FB1">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B9ABFF" w14:textId="77777777" w:rsidR="000B2FB1" w:rsidRPr="009440C8" w:rsidRDefault="000B2FB1" w:rsidP="000B2FB1">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High</w:t>
            </w:r>
          </w:p>
        </w:tc>
      </w:tr>
      <w:tr w:rsidR="000B2FB1" w:rsidRPr="009440C8" w14:paraId="1D32799D" w14:textId="77777777" w:rsidTr="000B2FB1">
        <w:trPr>
          <w:trHeight w:val="41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1DAC79" w14:textId="77777777" w:rsidR="000B2FB1" w:rsidRPr="009440C8" w:rsidRDefault="000B2FB1" w:rsidP="000B2FB1">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6E8D61" w14:textId="77777777" w:rsidR="000B2FB1" w:rsidRPr="009440C8" w:rsidRDefault="000B2FB1" w:rsidP="000B2FB1">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shd w:val="clear" w:color="auto" w:fill="FFFFFF"/>
              </w:rPr>
              <w:t>Chủ chọn chức năng “Cập nhật” trong danh sách nhà cung cấp.</w:t>
            </w:r>
          </w:p>
        </w:tc>
      </w:tr>
      <w:tr w:rsidR="000B2FB1" w:rsidRPr="009440C8" w14:paraId="21ACEA8F" w14:textId="77777777" w:rsidTr="000B2FB1">
        <w:trPr>
          <w:trHeight w:val="82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70386E" w14:textId="77777777" w:rsidR="000B2FB1" w:rsidRPr="009440C8" w:rsidRDefault="000B2FB1" w:rsidP="000B2FB1">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3196DF" w14:textId="77777777" w:rsidR="000B2FB1" w:rsidRPr="009440C8" w:rsidRDefault="000B2FB1" w:rsidP="00080DE9">
            <w:pPr>
              <w:numPr>
                <w:ilvl w:val="0"/>
                <w:numId w:val="59"/>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đăng nhập vào hệ thống</w:t>
            </w:r>
          </w:p>
          <w:p w14:paraId="1975CAB9" w14:textId="77777777" w:rsidR="000B2FB1" w:rsidRPr="009440C8" w:rsidRDefault="000B2FB1" w:rsidP="00080DE9">
            <w:pPr>
              <w:numPr>
                <w:ilvl w:val="0"/>
                <w:numId w:val="59"/>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NCC có tồn tại</w:t>
            </w:r>
          </w:p>
          <w:p w14:paraId="56EEC949" w14:textId="77777777" w:rsidR="000B2FB1" w:rsidRPr="009440C8" w:rsidRDefault="000B2FB1" w:rsidP="00080DE9">
            <w:pPr>
              <w:numPr>
                <w:ilvl w:val="0"/>
                <w:numId w:val="59"/>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đang ở màn hình thông tin chi tiết của NCC</w:t>
            </w:r>
          </w:p>
        </w:tc>
      </w:tr>
      <w:tr w:rsidR="000B2FB1" w:rsidRPr="009440C8" w14:paraId="456916C1" w14:textId="77777777" w:rsidTr="000B2FB1">
        <w:trPr>
          <w:trHeight w:val="779"/>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AF3F27" w14:textId="77777777" w:rsidR="000B2FB1" w:rsidRPr="009440C8" w:rsidRDefault="000B2FB1" w:rsidP="000B2FB1">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166E6B" w14:textId="77777777" w:rsidR="000B2FB1" w:rsidRPr="009440C8" w:rsidRDefault="000B2FB1" w:rsidP="00080DE9">
            <w:pPr>
              <w:numPr>
                <w:ilvl w:val="0"/>
                <w:numId w:val="60"/>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Thông tin nhà cung cấp được cập nhật thành công.</w:t>
            </w:r>
          </w:p>
          <w:p w14:paraId="6696E200" w14:textId="77777777" w:rsidR="000B2FB1" w:rsidRPr="009440C8" w:rsidRDefault="000B2FB1" w:rsidP="00080DE9">
            <w:pPr>
              <w:numPr>
                <w:ilvl w:val="0"/>
                <w:numId w:val="60"/>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Lịch sử chỉnh sửa được lưu lại.</w:t>
            </w:r>
          </w:p>
        </w:tc>
      </w:tr>
      <w:tr w:rsidR="000B2FB1" w:rsidRPr="009440C8" w14:paraId="13091756" w14:textId="77777777" w:rsidTr="000B2FB1">
        <w:trPr>
          <w:trHeight w:val="1983"/>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9AD482" w14:textId="77777777" w:rsidR="000B2FB1" w:rsidRPr="009440C8" w:rsidRDefault="000B2FB1" w:rsidP="000B2FB1">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D77CBC" w14:textId="77777777" w:rsidR="000B2FB1" w:rsidRPr="009440C8" w:rsidRDefault="000B2FB1" w:rsidP="00080DE9">
            <w:pPr>
              <w:pStyle w:val="ListParagraph"/>
              <w:numPr>
                <w:ilvl w:val="0"/>
                <w:numId w:val="61"/>
              </w:num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Hiện form chỉnh sửa thông tin</w:t>
            </w:r>
          </w:p>
          <w:p w14:paraId="3ED8F55D" w14:textId="77777777" w:rsidR="000B2FB1" w:rsidRPr="009440C8" w:rsidRDefault="000B2FB1" w:rsidP="00080DE9">
            <w:pPr>
              <w:numPr>
                <w:ilvl w:val="0"/>
                <w:numId w:val="61"/>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nhập tên NCC</w:t>
            </w:r>
          </w:p>
          <w:p w14:paraId="2449CC0D" w14:textId="77777777" w:rsidR="000B2FB1" w:rsidRPr="009440C8" w:rsidRDefault="000B2FB1" w:rsidP="00080DE9">
            <w:pPr>
              <w:numPr>
                <w:ilvl w:val="0"/>
                <w:numId w:val="61"/>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nhập SĐT</w:t>
            </w:r>
          </w:p>
          <w:p w14:paraId="3E25CB57" w14:textId="77777777" w:rsidR="000B2FB1" w:rsidRPr="009440C8" w:rsidRDefault="000B2FB1" w:rsidP="00080DE9">
            <w:pPr>
              <w:numPr>
                <w:ilvl w:val="0"/>
                <w:numId w:val="61"/>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nhập địa chỉ NCC</w:t>
            </w:r>
          </w:p>
          <w:p w14:paraId="4AF6A06C" w14:textId="77777777" w:rsidR="000B2FB1" w:rsidRPr="009440C8" w:rsidRDefault="000B2FB1" w:rsidP="00080DE9">
            <w:pPr>
              <w:numPr>
                <w:ilvl w:val="0"/>
                <w:numId w:val="61"/>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nhấn “Lưu thay đổi”.</w:t>
            </w:r>
          </w:p>
          <w:p w14:paraId="72752493" w14:textId="77777777" w:rsidR="000B2FB1" w:rsidRPr="009440C8" w:rsidRDefault="000B2FB1" w:rsidP="00080DE9">
            <w:pPr>
              <w:numPr>
                <w:ilvl w:val="0"/>
                <w:numId w:val="61"/>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cập nhập thông tin mới và thông báo “Cập nhập thông tin nhà cung cấp thành công”</w:t>
            </w:r>
          </w:p>
        </w:tc>
      </w:tr>
      <w:tr w:rsidR="000B2FB1" w:rsidRPr="009440C8" w14:paraId="39E72093" w14:textId="77777777" w:rsidTr="000B2FB1">
        <w:trPr>
          <w:trHeight w:val="7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D10280" w14:textId="77777777" w:rsidR="000B2FB1" w:rsidRPr="009440C8" w:rsidRDefault="000B2FB1" w:rsidP="000B2FB1">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59D48D" w14:textId="77777777" w:rsidR="000B2FB1" w:rsidRPr="009440C8" w:rsidRDefault="000B2FB1" w:rsidP="000B2FB1">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2.a. Nếu chủ không sửa tên NCC thì tiếp tục bước 3</w:t>
            </w:r>
          </w:p>
          <w:p w14:paraId="783BD5D9" w14:textId="77777777" w:rsidR="000B2FB1" w:rsidRPr="009440C8" w:rsidRDefault="000B2FB1" w:rsidP="000B2FB1">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3.a. Nếu chủ không sửa SĐT thì tiếp tục bước 4</w:t>
            </w:r>
          </w:p>
          <w:p w14:paraId="2A87E19D" w14:textId="77777777" w:rsidR="000B2FB1" w:rsidRPr="009440C8" w:rsidRDefault="000B2FB1" w:rsidP="000B2FB1">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4.a. Nếu chủ không sửa địa chỉ thì tiếp tục bước 5</w:t>
            </w:r>
          </w:p>
        </w:tc>
      </w:tr>
      <w:tr w:rsidR="000B2FB1" w:rsidRPr="009440C8" w14:paraId="12D492D0" w14:textId="77777777" w:rsidTr="000B2FB1">
        <w:trPr>
          <w:trHeight w:val="809"/>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D96763" w14:textId="77777777" w:rsidR="000B2FB1" w:rsidRPr="009440C8" w:rsidRDefault="000B2FB1" w:rsidP="000B2FB1">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6045D1" w14:textId="77777777" w:rsidR="000B2FB1" w:rsidRPr="009440C8" w:rsidRDefault="000B2FB1" w:rsidP="000B2FB1">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1.b. Nếu hệ thống kiểm tra tên NCC không hợp lệ theo BR thông báo “</w:t>
            </w:r>
            <w:r w:rsidRPr="009440C8">
              <w:rPr>
                <w:rFonts w:ascii="Times New Roman" w:eastAsia="Times New Roman" w:hAnsi="Times New Roman" w:cs="Times New Roman"/>
                <w:bCs/>
                <w:color w:val="000000"/>
                <w:szCs w:val="24"/>
              </w:rPr>
              <w:t>Tên nhà cung cấp không hợp lệ. Vui lòng không chỉ chứa số hoặc ký tự đặc biệt</w:t>
            </w:r>
            <w:r w:rsidRPr="009440C8">
              <w:rPr>
                <w:rFonts w:ascii="Times New Roman" w:eastAsia="Times New Roman" w:hAnsi="Times New Roman" w:cs="Times New Roman"/>
                <w:color w:val="000000"/>
                <w:szCs w:val="24"/>
              </w:rPr>
              <w:t>.” và quay lại bước 1</w:t>
            </w:r>
          </w:p>
          <w:p w14:paraId="1D63185A" w14:textId="77777777" w:rsidR="000B2FB1" w:rsidRPr="009440C8" w:rsidRDefault="000B2FB1" w:rsidP="000B2FB1">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2.b. Nếu hệ thống kiểm tra SĐT không hợp lệ thì thông báo</w:t>
            </w:r>
            <w:r w:rsidRPr="009440C8">
              <w:rPr>
                <w:rFonts w:ascii="Times New Roman" w:eastAsia="Times New Roman" w:hAnsi="Times New Roman" w:cs="Times New Roman"/>
                <w:bCs/>
                <w:color w:val="000000"/>
                <w:szCs w:val="24"/>
              </w:rPr>
              <w:t xml:space="preserve"> “Số điện thoại không hợp lệ. Vui lòng nhập 10–11 chữ số, chỉ gồm số và bắt đầu bằng 0” </w:t>
            </w:r>
            <w:r w:rsidRPr="009440C8">
              <w:rPr>
                <w:rFonts w:ascii="Times New Roman" w:eastAsia="Times New Roman" w:hAnsi="Times New Roman" w:cs="Times New Roman"/>
                <w:color w:val="000000"/>
                <w:szCs w:val="24"/>
              </w:rPr>
              <w:t>và quay lại bước 1</w:t>
            </w:r>
          </w:p>
          <w:p w14:paraId="7DA9FBB9" w14:textId="77777777" w:rsidR="000B2FB1" w:rsidRPr="009440C8" w:rsidRDefault="000B2FB1" w:rsidP="000B2FB1">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2.c. Nếu hệ thống kiểm tra SĐT bị trùng thì thông báo “Số điện thoại đã tồn tại, Vui lòng nhập lại”, quay lại bước 3</w:t>
            </w:r>
          </w:p>
          <w:p w14:paraId="7D2AEFE6" w14:textId="77777777" w:rsidR="000B2FB1" w:rsidRPr="009440C8" w:rsidRDefault="000B2FB1" w:rsidP="000B2FB1">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3.b. Nếu hệ thống kiểm tra địa chỉ không hợp lệ thì thông báo “</w:t>
            </w:r>
            <w:r w:rsidRPr="009440C8">
              <w:rPr>
                <w:rFonts w:ascii="Times New Roman" w:eastAsia="Times New Roman" w:hAnsi="Times New Roman" w:cs="Times New Roman"/>
                <w:bCs/>
                <w:color w:val="000000"/>
                <w:szCs w:val="24"/>
              </w:rPr>
              <w:t>Địa chỉ không hợp lệ. Vui lòng nhập địa chỉ có ít nhất một ký tự chữ cái hoặc từ mô tả cụ thể</w:t>
            </w:r>
            <w:r w:rsidRPr="009440C8">
              <w:rPr>
                <w:rFonts w:ascii="Times New Roman" w:eastAsia="Times New Roman" w:hAnsi="Times New Roman" w:cs="Times New Roman"/>
                <w:color w:val="000000"/>
                <w:szCs w:val="24"/>
              </w:rPr>
              <w:t>.” và quay lại bước 1</w:t>
            </w:r>
          </w:p>
          <w:p w14:paraId="734248F5" w14:textId="77777777" w:rsidR="000B2FB1" w:rsidRPr="009440C8" w:rsidRDefault="000B2FB1" w:rsidP="000B2FB1">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5a. Chủ bấm “Hủy” </w:t>
            </w:r>
          </w:p>
          <w:p w14:paraId="50F5C954" w14:textId="77777777" w:rsidR="000B2FB1" w:rsidRPr="009440C8" w:rsidRDefault="000B2FB1" w:rsidP="000B2FB1">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5a1. Hệ thống hiển thị thông báo "Bạn chưa lưu thay đổi, có muốn hủy không?"</w:t>
            </w:r>
          </w:p>
          <w:p w14:paraId="00396BC5" w14:textId="77777777" w:rsidR="000B2FB1" w:rsidRPr="009440C8" w:rsidRDefault="000B2FB1" w:rsidP="000B2FB1">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5a2. Chủ bấm “Không hủy” thì trở lại màn hình đang sửa đổi và quay về bước 5. </w:t>
            </w:r>
          </w:p>
          <w:p w14:paraId="35E80649" w14:textId="77777777" w:rsidR="000B2FB1" w:rsidRPr="009440C8" w:rsidRDefault="000B2FB1" w:rsidP="000B2FB1">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5b.Nếu chủ bấm“Xác nhận hủy” thì không lưu thay đổi và kết thúc</w:t>
            </w:r>
          </w:p>
          <w:p w14:paraId="2145EE52" w14:textId="77777777" w:rsidR="000B2FB1" w:rsidRPr="009440C8" w:rsidRDefault="000B2FB1" w:rsidP="000B2FB1">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6a. Nếu hệ thống gặp lỗi khi lưu dữ liệu, hiển thị thông báo "Cập nhật thông tin thất bại" và kết thúc</w:t>
            </w:r>
          </w:p>
        </w:tc>
      </w:tr>
      <w:tr w:rsidR="000B2FB1" w:rsidRPr="009440C8" w14:paraId="46C72F30" w14:textId="77777777" w:rsidTr="000B2FB1">
        <w:trPr>
          <w:trHeight w:val="839"/>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10F2EF" w14:textId="77777777" w:rsidR="000B2FB1" w:rsidRPr="009440C8" w:rsidRDefault="000B2FB1" w:rsidP="000B2FB1">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44653C" w14:textId="77777777" w:rsidR="000B2FB1" w:rsidRPr="009440C8" w:rsidRDefault="000B2FB1" w:rsidP="000B2FB1">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bCs/>
                <w:color w:val="000000"/>
                <w:szCs w:val="24"/>
              </w:rPr>
              <w:t>Tên nhà cung cấp:</w:t>
            </w:r>
          </w:p>
          <w:p w14:paraId="4BEC814B" w14:textId="77777777" w:rsidR="000B2FB1" w:rsidRPr="009440C8" w:rsidRDefault="000B2FB1" w:rsidP="000B2FB1">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Không được chỉ toàn số hoặc chỉ toàn ký tự đặc biệt.</w:t>
            </w:r>
          </w:p>
          <w:p w14:paraId="4B290132" w14:textId="77777777" w:rsidR="000B2FB1" w:rsidRPr="009440C8" w:rsidRDefault="000B2FB1" w:rsidP="000B2FB1">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bCs/>
                <w:color w:val="000000"/>
                <w:szCs w:val="24"/>
              </w:rPr>
              <w:t>Số điện thoại:</w:t>
            </w:r>
          </w:p>
          <w:p w14:paraId="7F1FCB07" w14:textId="77777777" w:rsidR="000B2FB1" w:rsidRPr="009440C8" w:rsidRDefault="000B2FB1" w:rsidP="000B2FB1">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hải gồm 10–11 chữ số.</w:t>
            </w:r>
          </w:p>
          <w:p w14:paraId="01BCD304" w14:textId="77777777" w:rsidR="000B2FB1" w:rsidRPr="009440C8" w:rsidRDefault="000B2FB1" w:rsidP="000B2FB1">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Chỉ được chứa ký tự số (0–9).</w:t>
            </w:r>
          </w:p>
          <w:p w14:paraId="43F80384" w14:textId="77777777" w:rsidR="000B2FB1" w:rsidRPr="009440C8" w:rsidRDefault="000B2FB1" w:rsidP="000B2FB1">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Bắt đầu bằng số 0.</w:t>
            </w:r>
          </w:p>
          <w:p w14:paraId="1CABA83D" w14:textId="77777777" w:rsidR="000B2FB1" w:rsidRPr="009440C8" w:rsidRDefault="000B2FB1" w:rsidP="000B2FB1">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Lưu ý: Số điện thoại không được trùng</w:t>
            </w:r>
          </w:p>
          <w:p w14:paraId="0061E902" w14:textId="77777777" w:rsidR="000B2FB1" w:rsidRPr="009440C8" w:rsidRDefault="000B2FB1" w:rsidP="000B2FB1">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bCs/>
                <w:color w:val="000000"/>
                <w:szCs w:val="24"/>
              </w:rPr>
              <w:t>Địa chỉ:</w:t>
            </w:r>
          </w:p>
          <w:p w14:paraId="473491B9" w14:textId="77777777" w:rsidR="000B2FB1" w:rsidRPr="009440C8" w:rsidRDefault="000B2FB1" w:rsidP="000B2FB1">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Không được chỉ toàn số hoặc chỉ toàn ký tự đặc biệt.</w:t>
            </w:r>
          </w:p>
        </w:tc>
      </w:tr>
      <w:tr w:rsidR="000B2FB1" w:rsidRPr="009440C8" w14:paraId="0ABBC939" w14:textId="77777777" w:rsidTr="008B4D7D">
        <w:trPr>
          <w:trHeight w:val="557"/>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6A2984" w14:textId="77777777" w:rsidR="000B2FB1" w:rsidRPr="009440C8" w:rsidRDefault="000B2FB1" w:rsidP="000B2FB1">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DC78811" w14:textId="77777777" w:rsidR="000B2FB1" w:rsidRPr="009440C8" w:rsidRDefault="000B2FB1" w:rsidP="008B4D7D">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 xml:space="preserve">Thời gian xử lý ≤ </w:t>
            </w:r>
            <w:r w:rsidR="008B4D7D" w:rsidRPr="009440C8">
              <w:rPr>
                <w:rFonts w:ascii="Times New Roman" w:eastAsia="Times New Roman" w:hAnsi="Times New Roman" w:cs="Times New Roman"/>
                <w:color w:val="000000"/>
                <w:szCs w:val="24"/>
              </w:rPr>
              <w:t>2s</w:t>
            </w:r>
          </w:p>
        </w:tc>
      </w:tr>
    </w:tbl>
    <w:p w14:paraId="61234966" w14:textId="77777777" w:rsidR="00F77056" w:rsidRPr="009440C8" w:rsidRDefault="00F77056">
      <w:pPr>
        <w:jc w:val="left"/>
        <w:rPr>
          <w:rFonts w:ascii="Times New Roman" w:hAnsi="Times New Roman" w:cs="Times New Roman"/>
          <w:szCs w:val="24"/>
        </w:rPr>
      </w:pPr>
    </w:p>
    <w:p w14:paraId="21C3C904" w14:textId="77777777" w:rsidR="00F77056" w:rsidRPr="009440C8" w:rsidRDefault="00CC6185">
      <w:pPr>
        <w:jc w:val="left"/>
        <w:rPr>
          <w:rFonts w:ascii="Times New Roman" w:hAnsi="Times New Roman" w:cs="Times New Roman"/>
          <w:szCs w:val="24"/>
        </w:rPr>
      </w:pPr>
      <w:r w:rsidRPr="009440C8">
        <w:rPr>
          <w:rFonts w:ascii="Times New Roman" w:hAnsi="Times New Roman" w:cs="Times New Roman"/>
          <w:szCs w:val="24"/>
        </w:rPr>
        <w:t>b.</w:t>
      </w:r>
      <w:r w:rsidRPr="009440C8">
        <w:rPr>
          <w:rFonts w:ascii="Times New Roman" w:hAnsi="Times New Roman" w:cs="Times New Roman"/>
          <w:szCs w:val="24"/>
        </w:rPr>
        <w:tab/>
        <w:t>Activity Diagram</w:t>
      </w:r>
    </w:p>
    <w:p w14:paraId="6F0354B3" w14:textId="77777777" w:rsidR="00F77056" w:rsidRPr="009440C8" w:rsidRDefault="004B0A07">
      <w:pPr>
        <w:jc w:val="center"/>
        <w:rPr>
          <w:rFonts w:ascii="Times New Roman" w:hAnsi="Times New Roman" w:cs="Times New Roman"/>
          <w:szCs w:val="24"/>
        </w:rPr>
      </w:pPr>
      <w:r w:rsidRPr="009440C8">
        <w:rPr>
          <w:rFonts w:ascii="Times New Roman" w:hAnsi="Times New Roman" w:cs="Times New Roman"/>
          <w:noProof/>
          <w:szCs w:val="24"/>
        </w:rPr>
        <w:lastRenderedPageBreak/>
        <w:drawing>
          <wp:inline distT="0" distB="0" distL="0" distR="0" wp14:anchorId="3B2BB435" wp14:editId="16AD3BE9">
            <wp:extent cx="5943600" cy="6927215"/>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ửa NCC.drawio.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00" cy="6927215"/>
                    </a:xfrm>
                    <a:prstGeom prst="rect">
                      <a:avLst/>
                    </a:prstGeom>
                  </pic:spPr>
                </pic:pic>
              </a:graphicData>
            </a:graphic>
          </wp:inline>
        </w:drawing>
      </w:r>
    </w:p>
    <w:p w14:paraId="6DD54458" w14:textId="77777777" w:rsidR="00F77056" w:rsidRPr="009440C8" w:rsidRDefault="00CC6185" w:rsidP="00C010B0">
      <w:pPr>
        <w:pStyle w:val="HiNHANH"/>
        <w:numPr>
          <w:ilvl w:val="0"/>
          <w:numId w:val="0"/>
        </w:numPr>
        <w:ind w:left="720"/>
        <w:jc w:val="center"/>
        <w:rPr>
          <w:i/>
        </w:rPr>
      </w:pPr>
      <w:bookmarkStart w:id="81" w:name="_Toc213618342"/>
      <w:r w:rsidRPr="009440C8">
        <w:rPr>
          <w:i/>
        </w:rPr>
        <w:t>Hình</w:t>
      </w:r>
      <w:r w:rsidR="00C010B0" w:rsidRPr="009440C8">
        <w:rPr>
          <w:i/>
        </w:rPr>
        <w:t xml:space="preserve"> 32</w:t>
      </w:r>
      <w:r w:rsidRPr="009440C8">
        <w:rPr>
          <w:i/>
        </w:rPr>
        <w:t>: AD của Sửa Nhà cung cấp</w:t>
      </w:r>
      <w:bookmarkEnd w:id="81"/>
    </w:p>
    <w:p w14:paraId="29ABE4C6" w14:textId="77777777" w:rsidR="00F77056" w:rsidRPr="009440C8" w:rsidRDefault="00CC6185" w:rsidP="00B0605F">
      <w:pPr>
        <w:pStyle w:val="Heading3"/>
        <w:numPr>
          <w:ilvl w:val="0"/>
          <w:numId w:val="0"/>
        </w:numPr>
        <w:ind w:left="720" w:hanging="720"/>
        <w:rPr>
          <w:rFonts w:ascii="Times New Roman" w:hAnsi="Times New Roman" w:cs="Times New Roman"/>
          <w:i w:val="0"/>
        </w:rPr>
      </w:pPr>
      <w:bookmarkStart w:id="82" w:name="_Toc213618520"/>
      <w:r w:rsidRPr="009440C8">
        <w:rPr>
          <w:rFonts w:ascii="Times New Roman" w:hAnsi="Times New Roman" w:cs="Times New Roman"/>
          <w:i w:val="0"/>
        </w:rPr>
        <w:t>3.6.5.</w:t>
      </w:r>
      <w:r w:rsidRPr="009440C8">
        <w:rPr>
          <w:rFonts w:ascii="Times New Roman" w:hAnsi="Times New Roman" w:cs="Times New Roman"/>
          <w:i w:val="0"/>
        </w:rPr>
        <w:tab/>
        <w:t>Xóa Nhà cung cấp</w:t>
      </w:r>
      <w:bookmarkEnd w:id="82"/>
    </w:p>
    <w:p w14:paraId="42743CB2" w14:textId="77777777" w:rsidR="00F77056" w:rsidRPr="009440C8" w:rsidRDefault="00CC6185">
      <w:pPr>
        <w:jc w:val="left"/>
        <w:rPr>
          <w:rFonts w:ascii="Times New Roman" w:hAnsi="Times New Roman" w:cs="Times New Roman"/>
          <w:szCs w:val="24"/>
        </w:rPr>
      </w:pPr>
      <w:r w:rsidRPr="009440C8">
        <w:rPr>
          <w:rFonts w:ascii="Times New Roman" w:hAnsi="Times New Roman" w:cs="Times New Roman"/>
          <w:szCs w:val="24"/>
        </w:rPr>
        <w:t>a.</w:t>
      </w:r>
      <w:r w:rsidRPr="009440C8">
        <w:rPr>
          <w:rFonts w:ascii="Times New Roman" w:hAnsi="Times New Roman" w:cs="Times New Roman"/>
          <w:szCs w:val="24"/>
        </w:rPr>
        <w:tab/>
        <w:t>Đặc tả</w:t>
      </w:r>
    </w:p>
    <w:tbl>
      <w:tblPr>
        <w:tblW w:w="0" w:type="auto"/>
        <w:tblCellMar>
          <w:top w:w="15" w:type="dxa"/>
          <w:left w:w="15" w:type="dxa"/>
          <w:bottom w:w="15" w:type="dxa"/>
          <w:right w:w="15" w:type="dxa"/>
        </w:tblCellMar>
        <w:tblLook w:val="04A0" w:firstRow="1" w:lastRow="0" w:firstColumn="1" w:lastColumn="0" w:noHBand="0" w:noVBand="1"/>
      </w:tblPr>
      <w:tblGrid>
        <w:gridCol w:w="1995"/>
        <w:gridCol w:w="7565"/>
      </w:tblGrid>
      <w:tr w:rsidR="00C958D0" w:rsidRPr="009440C8" w14:paraId="424A55C7" w14:textId="77777777" w:rsidTr="00C958D0">
        <w:trPr>
          <w:trHeight w:val="7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495E6C" w14:textId="77777777" w:rsidR="00C958D0" w:rsidRPr="009440C8" w:rsidRDefault="00C958D0" w:rsidP="00C958D0">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shd w:val="clear" w:color="auto" w:fill="FFFFFF"/>
              </w:rPr>
              <w:lastRenderedPageBreak/>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B7FBFA" w14:textId="77777777" w:rsidR="00C958D0" w:rsidRPr="009440C8" w:rsidRDefault="00C958D0" w:rsidP="00C958D0">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shd w:val="clear" w:color="auto" w:fill="FFFFFF"/>
              </w:rPr>
              <w:t>6.4</w:t>
            </w:r>
          </w:p>
        </w:tc>
      </w:tr>
      <w:tr w:rsidR="00C958D0" w:rsidRPr="009440C8" w14:paraId="5F44290E" w14:textId="77777777" w:rsidTr="00C958D0">
        <w:trPr>
          <w:trHeight w:val="34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C97EBA" w14:textId="77777777" w:rsidR="00C958D0" w:rsidRPr="009440C8" w:rsidRDefault="00C958D0" w:rsidP="00C958D0">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shd w:val="clear" w:color="auto" w:fill="FFFFFF"/>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0F83E8" w14:textId="77777777" w:rsidR="00C958D0" w:rsidRPr="009440C8" w:rsidRDefault="00C958D0" w:rsidP="00C958D0">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shd w:val="clear" w:color="auto" w:fill="FFFFFF"/>
              </w:rPr>
              <w:t>Xóa nhà cung cấp</w:t>
            </w:r>
          </w:p>
        </w:tc>
      </w:tr>
      <w:tr w:rsidR="00C958D0" w:rsidRPr="009440C8" w14:paraId="25910C90" w14:textId="77777777" w:rsidTr="00C958D0">
        <w:trPr>
          <w:trHeight w:val="27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E7ECC1" w14:textId="77777777" w:rsidR="00C958D0" w:rsidRPr="009440C8" w:rsidRDefault="00C958D0" w:rsidP="00C958D0">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shd w:val="clear" w:color="auto" w:fill="FFFFFF"/>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728CD1" w14:textId="77777777" w:rsidR="00C958D0" w:rsidRPr="009440C8" w:rsidRDefault="00C958D0" w:rsidP="00C958D0">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shd w:val="clear" w:color="auto" w:fill="FFFFFF"/>
              </w:rPr>
              <w:t>Là chủ cửa hàng, tôi muốn xóa nhà cung cấp </w:t>
            </w:r>
          </w:p>
        </w:tc>
      </w:tr>
      <w:tr w:rsidR="00C958D0" w:rsidRPr="009440C8" w14:paraId="49B38F68" w14:textId="77777777" w:rsidTr="00C958D0">
        <w:trPr>
          <w:trHeight w:val="279"/>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9BB399" w14:textId="77777777" w:rsidR="00C958D0" w:rsidRPr="009440C8" w:rsidRDefault="00C958D0" w:rsidP="00C958D0">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shd w:val="clear" w:color="auto" w:fill="FFFFFF"/>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45D2C5" w14:textId="77777777" w:rsidR="00C958D0" w:rsidRPr="009440C8" w:rsidRDefault="00C958D0" w:rsidP="00C958D0">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shd w:val="clear" w:color="auto" w:fill="FFFFFF"/>
              </w:rPr>
              <w:t>Chủ cửa hàng</w:t>
            </w:r>
          </w:p>
        </w:tc>
      </w:tr>
      <w:tr w:rsidR="00C958D0" w:rsidRPr="009440C8" w14:paraId="2B501446" w14:textId="77777777" w:rsidTr="00C958D0">
        <w:trPr>
          <w:trHeight w:val="347"/>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915955" w14:textId="77777777" w:rsidR="00C958D0" w:rsidRPr="009440C8" w:rsidRDefault="00C958D0" w:rsidP="00C958D0">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shd w:val="clear" w:color="auto" w:fill="FFFFFF"/>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1CCF78" w14:textId="77777777" w:rsidR="00C958D0" w:rsidRPr="009440C8" w:rsidRDefault="00C958D0" w:rsidP="00C958D0">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shd w:val="clear" w:color="auto" w:fill="FFFFFF"/>
              </w:rPr>
              <w:t>High</w:t>
            </w:r>
          </w:p>
        </w:tc>
      </w:tr>
      <w:tr w:rsidR="00C958D0" w:rsidRPr="009440C8" w14:paraId="65EA9DCE" w14:textId="77777777" w:rsidTr="00C958D0">
        <w:trPr>
          <w:trHeight w:val="33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268790" w14:textId="77777777" w:rsidR="00C958D0" w:rsidRPr="009440C8" w:rsidRDefault="00C958D0" w:rsidP="00C958D0">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shd w:val="clear" w:color="auto" w:fill="FFFFFF"/>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2B79C0" w14:textId="77777777" w:rsidR="00C958D0" w:rsidRPr="009440C8" w:rsidRDefault="00C958D0" w:rsidP="00C958D0">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shd w:val="clear" w:color="auto" w:fill="FFFFFF"/>
              </w:rPr>
              <w:t>Chủ chọn chức năng “Xóa” trong danh sách nhà cung cấp.</w:t>
            </w:r>
          </w:p>
        </w:tc>
      </w:tr>
      <w:tr w:rsidR="00C958D0" w:rsidRPr="009440C8" w14:paraId="053910D0" w14:textId="77777777" w:rsidTr="00C958D0">
        <w:trPr>
          <w:trHeight w:val="82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B4C6C4" w14:textId="77777777" w:rsidR="00C958D0" w:rsidRPr="009440C8" w:rsidRDefault="00C958D0" w:rsidP="00C958D0">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shd w:val="clear" w:color="auto" w:fill="FFFFFF"/>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3A52B9" w14:textId="77777777" w:rsidR="00C958D0" w:rsidRPr="009440C8" w:rsidRDefault="00C958D0" w:rsidP="00080DE9">
            <w:pPr>
              <w:numPr>
                <w:ilvl w:val="0"/>
                <w:numId w:val="56"/>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shd w:val="clear" w:color="auto" w:fill="FFFFFF"/>
              </w:rPr>
              <w:t>Chủ đăng nhập vào hệ thống</w:t>
            </w:r>
          </w:p>
          <w:p w14:paraId="1684776C" w14:textId="77777777" w:rsidR="00C958D0" w:rsidRPr="009440C8" w:rsidRDefault="00C958D0" w:rsidP="00080DE9">
            <w:pPr>
              <w:numPr>
                <w:ilvl w:val="0"/>
                <w:numId w:val="56"/>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shd w:val="clear" w:color="auto" w:fill="FFFFFF"/>
              </w:rPr>
              <w:t>NCC có tồn tại</w:t>
            </w:r>
          </w:p>
          <w:p w14:paraId="72E63981" w14:textId="77777777" w:rsidR="00C958D0" w:rsidRPr="009440C8" w:rsidRDefault="00C958D0" w:rsidP="00080DE9">
            <w:pPr>
              <w:numPr>
                <w:ilvl w:val="0"/>
                <w:numId w:val="56"/>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shd w:val="clear" w:color="auto" w:fill="FFFFFF"/>
              </w:rPr>
              <w:t>Hệ thống đang ở màn hình hiển thị thông tin chi tiết của NCC</w:t>
            </w:r>
          </w:p>
        </w:tc>
      </w:tr>
      <w:tr w:rsidR="00C958D0" w:rsidRPr="009440C8" w14:paraId="2F455213" w14:textId="77777777" w:rsidTr="00C958D0">
        <w:trPr>
          <w:trHeight w:val="30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46B448" w14:textId="77777777" w:rsidR="00C958D0" w:rsidRPr="009440C8" w:rsidRDefault="00C958D0" w:rsidP="00C958D0">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shd w:val="clear" w:color="auto" w:fill="FFFFFF"/>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7F1B41" w14:textId="77777777" w:rsidR="00C958D0" w:rsidRPr="009440C8" w:rsidRDefault="00C958D0" w:rsidP="00080DE9">
            <w:pPr>
              <w:numPr>
                <w:ilvl w:val="0"/>
                <w:numId w:val="57"/>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shd w:val="clear" w:color="auto" w:fill="FFFFFF"/>
              </w:rPr>
              <w:t>Nhà cung cấp bị vô hiệu hóa hoặc xóa khỏi danh sách hiển thị.</w:t>
            </w:r>
          </w:p>
        </w:tc>
      </w:tr>
      <w:tr w:rsidR="00C958D0" w:rsidRPr="009440C8" w14:paraId="11101F91" w14:textId="77777777" w:rsidTr="00C958D0">
        <w:trPr>
          <w:trHeight w:val="11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6A64FE" w14:textId="77777777" w:rsidR="00C958D0" w:rsidRPr="009440C8" w:rsidRDefault="00C958D0" w:rsidP="00C958D0">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shd w:val="clear" w:color="auto" w:fill="FFFFFF"/>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B11FB1" w14:textId="77777777" w:rsidR="00C958D0" w:rsidRPr="009440C8" w:rsidRDefault="00C958D0" w:rsidP="00080DE9">
            <w:pPr>
              <w:numPr>
                <w:ilvl w:val="0"/>
                <w:numId w:val="5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hiển thị thông báo “Xác nhận xóa?”</w:t>
            </w:r>
          </w:p>
          <w:p w14:paraId="5B19A4B6" w14:textId="77777777" w:rsidR="00C958D0" w:rsidRPr="009440C8" w:rsidRDefault="00C958D0" w:rsidP="00080DE9">
            <w:pPr>
              <w:numPr>
                <w:ilvl w:val="0"/>
                <w:numId w:val="5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cửa hàng bấm “Xóa”</w:t>
            </w:r>
          </w:p>
          <w:p w14:paraId="01D0CB0A" w14:textId="77777777" w:rsidR="00C958D0" w:rsidRPr="009440C8" w:rsidRDefault="00C958D0" w:rsidP="00080DE9">
            <w:pPr>
              <w:numPr>
                <w:ilvl w:val="0"/>
                <w:numId w:val="5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xóa hàng hóa ra khỏi CSDL</w:t>
            </w:r>
          </w:p>
          <w:p w14:paraId="4209E7D8" w14:textId="77777777" w:rsidR="00C958D0" w:rsidRPr="009440C8" w:rsidRDefault="00C958D0" w:rsidP="00080DE9">
            <w:pPr>
              <w:numPr>
                <w:ilvl w:val="0"/>
                <w:numId w:val="58"/>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hiển thị thông báo “Xóa hàng hóa thành công”</w:t>
            </w:r>
          </w:p>
        </w:tc>
      </w:tr>
      <w:tr w:rsidR="00C958D0" w:rsidRPr="009440C8" w14:paraId="2EB9F671" w14:textId="77777777" w:rsidTr="00C958D0">
        <w:trPr>
          <w:trHeight w:val="383"/>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97BCD7" w14:textId="77777777" w:rsidR="00C958D0" w:rsidRPr="009440C8" w:rsidRDefault="00C958D0" w:rsidP="00C958D0">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shd w:val="clear" w:color="auto" w:fill="FFFFFF"/>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3462AB" w14:textId="77777777" w:rsidR="00C958D0" w:rsidRPr="009440C8" w:rsidRDefault="00C958D0" w:rsidP="00C958D0">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shd w:val="clear" w:color="auto" w:fill="FFFFFF"/>
              </w:rPr>
              <w:t>N/A</w:t>
            </w:r>
          </w:p>
        </w:tc>
      </w:tr>
      <w:tr w:rsidR="00C958D0" w:rsidRPr="009440C8" w14:paraId="48DED329" w14:textId="77777777" w:rsidTr="00C958D0">
        <w:trPr>
          <w:trHeight w:val="809"/>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3008FF" w14:textId="77777777" w:rsidR="00C958D0" w:rsidRPr="009440C8" w:rsidRDefault="00C958D0" w:rsidP="00C958D0">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shd w:val="clear" w:color="auto" w:fill="FFFFFF"/>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D5F51A" w14:textId="77777777" w:rsidR="00C958D0" w:rsidRPr="009440C8" w:rsidRDefault="00C958D0" w:rsidP="00C958D0">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2a. Chủ chọn “Hủy” thì hệ thống quay lại màn hình hiện thông tin chi tiết của Nhà cung cấp đó và kết thúc </w:t>
            </w:r>
          </w:p>
          <w:p w14:paraId="0B28D7D1" w14:textId="77777777" w:rsidR="00C958D0" w:rsidRPr="009440C8" w:rsidRDefault="00C958D0" w:rsidP="00C958D0">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shd w:val="clear" w:color="auto" w:fill="FFFFFF"/>
              </w:rPr>
              <w:t>3a. Nếu hàng hóa dính ràng buộc FK mà không có gặp lỗi thì Hệ thống cập nhật Nhà cung cấp là “Ngừng hợp tác”</w:t>
            </w:r>
          </w:p>
          <w:p w14:paraId="38EC1995" w14:textId="77777777" w:rsidR="00C958D0" w:rsidRPr="009440C8" w:rsidRDefault="00C958D0" w:rsidP="00C958D0">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shd w:val="clear" w:color="auto" w:fill="FFFFFF"/>
              </w:rPr>
              <w:t>3a1. Hệ thống hiển thị thông báo “Đã cập nhật Nhà cung cấp thành ngừng hợp tác” và kết thúc</w:t>
            </w:r>
          </w:p>
          <w:p w14:paraId="549E4CDC" w14:textId="77777777" w:rsidR="00C958D0" w:rsidRPr="009440C8" w:rsidRDefault="00C958D0" w:rsidP="00C958D0">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shd w:val="clear" w:color="auto" w:fill="FFFFFF"/>
              </w:rPr>
              <w:t>3a2. Nếu hàng hóa dính ràng buộc FK mà gặp lỗi thì không cập nhật mà thông báo “Hệ thống lỗi không thể cập nhật cập nhật Nhà cung cấp là “Ngừng hợp tác””</w:t>
            </w:r>
          </w:p>
          <w:p w14:paraId="57F764B2" w14:textId="77777777" w:rsidR="00C958D0" w:rsidRPr="009440C8" w:rsidRDefault="00C958D0" w:rsidP="00C958D0">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4a. Nếu lỗi khi xóa thì hiển thị thông báo “Hệ thống lỗi, không thể xóa NCC” và hàng hóa không bị xóa khỏi CSDL rồi kết thúc</w:t>
            </w:r>
          </w:p>
        </w:tc>
      </w:tr>
      <w:tr w:rsidR="00C958D0" w:rsidRPr="009440C8" w14:paraId="3E589440" w14:textId="77777777" w:rsidTr="00C958D0">
        <w:trPr>
          <w:trHeight w:val="329"/>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57A536" w14:textId="77777777" w:rsidR="00C958D0" w:rsidRPr="009440C8" w:rsidRDefault="00C958D0" w:rsidP="00C958D0">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shd w:val="clear" w:color="auto" w:fill="FFFFFF"/>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69CFDF" w14:textId="77777777" w:rsidR="00C958D0" w:rsidRPr="009440C8" w:rsidRDefault="00535305" w:rsidP="00C958D0">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shd w:val="clear" w:color="auto" w:fill="FFFFFF"/>
              </w:rPr>
              <w:t>NCC chỉ được xóa khi không bị ràng buộc với dữ liệu khác</w:t>
            </w:r>
          </w:p>
        </w:tc>
      </w:tr>
      <w:tr w:rsidR="00C958D0" w:rsidRPr="009440C8" w14:paraId="0E329FB6" w14:textId="77777777" w:rsidTr="008B4D7D">
        <w:trPr>
          <w:trHeight w:val="543"/>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3C26DA" w14:textId="77777777" w:rsidR="00C958D0" w:rsidRPr="009440C8" w:rsidRDefault="00C958D0" w:rsidP="00C958D0">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shd w:val="clear" w:color="auto" w:fill="FFFFFF"/>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9AB5D9A" w14:textId="77777777" w:rsidR="00C958D0" w:rsidRPr="009440C8" w:rsidRDefault="00C958D0" w:rsidP="008B4D7D">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shd w:val="clear" w:color="auto" w:fill="FFFFFF"/>
              </w:rPr>
              <w:t xml:space="preserve">Thời gian xử lý ≤ </w:t>
            </w:r>
            <w:r w:rsidR="008B4D7D" w:rsidRPr="009440C8">
              <w:rPr>
                <w:rFonts w:ascii="Times New Roman" w:eastAsia="Times New Roman" w:hAnsi="Times New Roman" w:cs="Times New Roman"/>
                <w:color w:val="000000"/>
                <w:szCs w:val="24"/>
                <w:shd w:val="clear" w:color="auto" w:fill="FFFFFF"/>
              </w:rPr>
              <w:t>2s</w:t>
            </w:r>
          </w:p>
        </w:tc>
      </w:tr>
    </w:tbl>
    <w:p w14:paraId="4725B686" w14:textId="77777777" w:rsidR="00F77056" w:rsidRPr="009440C8" w:rsidRDefault="00F77056">
      <w:pPr>
        <w:jc w:val="left"/>
        <w:rPr>
          <w:rFonts w:ascii="Times New Roman" w:hAnsi="Times New Roman" w:cs="Times New Roman"/>
          <w:szCs w:val="24"/>
        </w:rPr>
      </w:pPr>
    </w:p>
    <w:p w14:paraId="0CD80F5F" w14:textId="77777777" w:rsidR="00F77056" w:rsidRPr="009440C8" w:rsidRDefault="00CC6185">
      <w:pPr>
        <w:jc w:val="left"/>
        <w:rPr>
          <w:rFonts w:ascii="Times New Roman" w:hAnsi="Times New Roman" w:cs="Times New Roman"/>
          <w:szCs w:val="24"/>
        </w:rPr>
      </w:pPr>
      <w:r w:rsidRPr="009440C8">
        <w:rPr>
          <w:rFonts w:ascii="Times New Roman" w:hAnsi="Times New Roman" w:cs="Times New Roman"/>
          <w:szCs w:val="24"/>
        </w:rPr>
        <w:t>b.</w:t>
      </w:r>
      <w:r w:rsidRPr="009440C8">
        <w:rPr>
          <w:rFonts w:ascii="Times New Roman" w:hAnsi="Times New Roman" w:cs="Times New Roman"/>
          <w:szCs w:val="24"/>
        </w:rPr>
        <w:tab/>
        <w:t>Activity Diagram</w:t>
      </w:r>
    </w:p>
    <w:p w14:paraId="57D25713" w14:textId="77777777" w:rsidR="00F77056" w:rsidRPr="009440C8" w:rsidRDefault="00C958D0">
      <w:pPr>
        <w:jc w:val="center"/>
        <w:rPr>
          <w:rFonts w:ascii="Times New Roman" w:hAnsi="Times New Roman" w:cs="Times New Roman"/>
          <w:szCs w:val="24"/>
        </w:rPr>
      </w:pPr>
      <w:r w:rsidRPr="009440C8">
        <w:rPr>
          <w:rFonts w:ascii="Times New Roman" w:hAnsi="Times New Roman" w:cs="Times New Roman"/>
          <w:noProof/>
          <w:szCs w:val="24"/>
        </w:rPr>
        <w:lastRenderedPageBreak/>
        <w:drawing>
          <wp:inline distT="0" distB="0" distL="0" distR="0" wp14:anchorId="0EE00747" wp14:editId="4383FA05">
            <wp:extent cx="5943600" cy="517715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óa NCC.drawio.png"/>
                    <pic:cNvPicPr/>
                  </pic:nvPicPr>
                  <pic:blipFill>
                    <a:blip r:embed="rId46">
                      <a:extLst>
                        <a:ext uri="{28A0092B-C50C-407E-A947-70E740481C1C}">
                          <a14:useLocalDpi xmlns:a14="http://schemas.microsoft.com/office/drawing/2010/main" val="0"/>
                        </a:ext>
                      </a:extLst>
                    </a:blip>
                    <a:stretch>
                      <a:fillRect/>
                    </a:stretch>
                  </pic:blipFill>
                  <pic:spPr>
                    <a:xfrm>
                      <a:off x="0" y="0"/>
                      <a:ext cx="5943600" cy="5177155"/>
                    </a:xfrm>
                    <a:prstGeom prst="rect">
                      <a:avLst/>
                    </a:prstGeom>
                  </pic:spPr>
                </pic:pic>
              </a:graphicData>
            </a:graphic>
          </wp:inline>
        </w:drawing>
      </w:r>
    </w:p>
    <w:p w14:paraId="3B634A25" w14:textId="77777777" w:rsidR="00F77056" w:rsidRPr="009440C8" w:rsidRDefault="00CC6185" w:rsidP="00C010B0">
      <w:pPr>
        <w:pStyle w:val="HiNHANH"/>
        <w:numPr>
          <w:ilvl w:val="0"/>
          <w:numId w:val="0"/>
        </w:numPr>
        <w:ind w:left="720"/>
        <w:jc w:val="center"/>
        <w:rPr>
          <w:i/>
        </w:rPr>
      </w:pPr>
      <w:bookmarkStart w:id="83" w:name="_Toc213618343"/>
      <w:r w:rsidRPr="009440C8">
        <w:rPr>
          <w:i/>
        </w:rPr>
        <w:t>Hình</w:t>
      </w:r>
      <w:r w:rsidR="00C010B0" w:rsidRPr="009440C8">
        <w:rPr>
          <w:i/>
        </w:rPr>
        <w:t xml:space="preserve"> 33</w:t>
      </w:r>
      <w:r w:rsidRPr="009440C8">
        <w:rPr>
          <w:i/>
        </w:rPr>
        <w:t>: AD của Xóa Nhà cung cấp</w:t>
      </w:r>
      <w:bookmarkEnd w:id="83"/>
    </w:p>
    <w:p w14:paraId="6B2049E7" w14:textId="77777777" w:rsidR="00FE6404" w:rsidRPr="009440C8" w:rsidRDefault="00FE6404" w:rsidP="00AC2187">
      <w:pPr>
        <w:pStyle w:val="Heading2"/>
        <w:numPr>
          <w:ilvl w:val="0"/>
          <w:numId w:val="0"/>
        </w:numPr>
        <w:ind w:left="576" w:hanging="576"/>
        <w:rPr>
          <w:rFonts w:ascii="Times New Roman" w:hAnsi="Times New Roman" w:cs="Times New Roman"/>
          <w:szCs w:val="24"/>
        </w:rPr>
      </w:pPr>
      <w:bookmarkStart w:id="84" w:name="_Toc213618521"/>
      <w:r w:rsidRPr="009440C8">
        <w:rPr>
          <w:rFonts w:ascii="Times New Roman" w:hAnsi="Times New Roman" w:cs="Times New Roman"/>
          <w:szCs w:val="24"/>
        </w:rPr>
        <w:t>3.7.</w:t>
      </w:r>
      <w:r w:rsidRPr="009440C8">
        <w:rPr>
          <w:rFonts w:ascii="Times New Roman" w:hAnsi="Times New Roman" w:cs="Times New Roman"/>
          <w:szCs w:val="24"/>
        </w:rPr>
        <w:tab/>
        <w:t>Báo cáo</w:t>
      </w:r>
      <w:bookmarkEnd w:id="84"/>
    </w:p>
    <w:p w14:paraId="50C0024D" w14:textId="77777777" w:rsidR="00273047" w:rsidRPr="009440C8" w:rsidRDefault="00273047" w:rsidP="00273047">
      <w:pPr>
        <w:spacing w:after="0"/>
        <w:rPr>
          <w:rFonts w:ascii="Times New Roman" w:hAnsi="Times New Roman" w:cs="Times New Roman"/>
        </w:rPr>
      </w:pPr>
      <w:r w:rsidRPr="009440C8">
        <w:rPr>
          <w:rFonts w:ascii="Times New Roman" w:hAnsi="Times New Roman" w:cs="Times New Roman"/>
        </w:rPr>
        <w:t>Use Case quản lý bán hàng giúp cho chủ có thể thực hiện việc xem báo cáo doanh thu lợi nhuận, số lượng tồn và hàng sắp hết hạn</w:t>
      </w:r>
    </w:p>
    <w:p w14:paraId="712526A7" w14:textId="77777777" w:rsidR="00FE6404" w:rsidRPr="009440C8" w:rsidRDefault="00FE6404" w:rsidP="00273047">
      <w:pPr>
        <w:pStyle w:val="Heading3"/>
        <w:numPr>
          <w:ilvl w:val="0"/>
          <w:numId w:val="0"/>
        </w:numPr>
        <w:ind w:left="720" w:hanging="720"/>
        <w:rPr>
          <w:rFonts w:ascii="Times New Roman" w:hAnsi="Times New Roman" w:cs="Times New Roman"/>
          <w:i w:val="0"/>
        </w:rPr>
      </w:pPr>
      <w:bookmarkStart w:id="85" w:name="_Toc213618522"/>
      <w:r w:rsidRPr="009440C8">
        <w:rPr>
          <w:rFonts w:ascii="Times New Roman" w:hAnsi="Times New Roman" w:cs="Times New Roman"/>
          <w:i w:val="0"/>
        </w:rPr>
        <w:t>3.7.1.</w:t>
      </w:r>
      <w:r w:rsidRPr="009440C8">
        <w:rPr>
          <w:rFonts w:ascii="Times New Roman" w:hAnsi="Times New Roman" w:cs="Times New Roman"/>
          <w:i w:val="0"/>
        </w:rPr>
        <w:tab/>
        <w:t>Business rule</w:t>
      </w:r>
      <w:bookmarkEnd w:id="85"/>
    </w:p>
    <w:tbl>
      <w:tblPr>
        <w:tblW w:w="0" w:type="auto"/>
        <w:tblCellMar>
          <w:top w:w="15" w:type="dxa"/>
          <w:left w:w="15" w:type="dxa"/>
          <w:bottom w:w="15" w:type="dxa"/>
          <w:right w:w="15" w:type="dxa"/>
        </w:tblCellMar>
        <w:tblLook w:val="04A0" w:firstRow="1" w:lastRow="0" w:firstColumn="1" w:lastColumn="0" w:noHBand="0" w:noVBand="1"/>
      </w:tblPr>
      <w:tblGrid>
        <w:gridCol w:w="1547"/>
        <w:gridCol w:w="6783"/>
      </w:tblGrid>
      <w:tr w:rsidR="00B0605F" w:rsidRPr="009440C8" w14:paraId="62CE4896" w14:textId="77777777" w:rsidTr="00273047">
        <w:trPr>
          <w:trHeight w:val="285"/>
        </w:trPr>
        <w:tc>
          <w:tcPr>
            <w:tcW w:w="0" w:type="auto"/>
            <w:tcBorders>
              <w:top w:val="single" w:sz="6" w:space="0" w:color="000000"/>
              <w:left w:val="single" w:sz="6" w:space="0" w:color="000000"/>
              <w:bottom w:val="single" w:sz="6" w:space="0" w:color="000000"/>
              <w:right w:val="single" w:sz="6" w:space="0" w:color="000000"/>
            </w:tcBorders>
            <w:shd w:val="clear" w:color="auto" w:fill="C5E0B3"/>
            <w:tcMar>
              <w:top w:w="0" w:type="dxa"/>
              <w:left w:w="100" w:type="dxa"/>
              <w:bottom w:w="0" w:type="dxa"/>
              <w:right w:w="100" w:type="dxa"/>
            </w:tcMar>
            <w:hideMark/>
          </w:tcPr>
          <w:p w14:paraId="3948B6FA" w14:textId="77777777" w:rsidR="00B0605F" w:rsidRPr="009440C8" w:rsidRDefault="00B0605F" w:rsidP="00080DE9">
            <w:pPr>
              <w:numPr>
                <w:ilvl w:val="0"/>
                <w:numId w:val="37"/>
              </w:numPr>
              <w:spacing w:after="0" w:line="240" w:lineRule="auto"/>
              <w:jc w:val="center"/>
              <w:textAlignment w:val="baseline"/>
              <w:rPr>
                <w:rFonts w:ascii="Times New Roman" w:eastAsia="Times New Roman" w:hAnsi="Times New Roman" w:cs="Times New Roman"/>
                <w:b/>
                <w:bCs/>
                <w:color w:val="000000"/>
                <w:szCs w:val="24"/>
              </w:rPr>
            </w:pPr>
            <w:r w:rsidRPr="009440C8">
              <w:rPr>
                <w:rFonts w:ascii="Times New Roman" w:eastAsia="Times New Roman" w:hAnsi="Times New Roman" w:cs="Times New Roman"/>
                <w:b/>
                <w:bCs/>
                <w:color w:val="000000"/>
                <w:szCs w:val="24"/>
              </w:rPr>
              <w:t>ID</w:t>
            </w:r>
          </w:p>
        </w:tc>
        <w:tc>
          <w:tcPr>
            <w:tcW w:w="0" w:type="auto"/>
            <w:tcBorders>
              <w:top w:val="single" w:sz="6" w:space="0" w:color="000000"/>
              <w:left w:val="single" w:sz="6" w:space="0" w:color="000000"/>
              <w:bottom w:val="single" w:sz="6" w:space="0" w:color="000000"/>
              <w:right w:val="single" w:sz="6" w:space="0" w:color="000000"/>
            </w:tcBorders>
            <w:shd w:val="clear" w:color="auto" w:fill="C5E0B3"/>
            <w:tcMar>
              <w:top w:w="0" w:type="dxa"/>
              <w:left w:w="100" w:type="dxa"/>
              <w:bottom w:w="0" w:type="dxa"/>
              <w:right w:w="100" w:type="dxa"/>
            </w:tcMar>
            <w:hideMark/>
          </w:tcPr>
          <w:p w14:paraId="35A05449" w14:textId="77777777" w:rsidR="00B0605F" w:rsidRPr="009440C8" w:rsidRDefault="00B0605F" w:rsidP="00080DE9">
            <w:pPr>
              <w:numPr>
                <w:ilvl w:val="0"/>
                <w:numId w:val="38"/>
              </w:numPr>
              <w:spacing w:after="0" w:line="240" w:lineRule="auto"/>
              <w:jc w:val="center"/>
              <w:textAlignment w:val="baseline"/>
              <w:rPr>
                <w:rFonts w:ascii="Times New Roman" w:eastAsia="Times New Roman" w:hAnsi="Times New Roman" w:cs="Times New Roman"/>
                <w:b/>
                <w:bCs/>
                <w:color w:val="000000"/>
                <w:szCs w:val="24"/>
              </w:rPr>
            </w:pPr>
            <w:r w:rsidRPr="009440C8">
              <w:rPr>
                <w:rFonts w:ascii="Times New Roman" w:eastAsia="Times New Roman" w:hAnsi="Times New Roman" w:cs="Times New Roman"/>
                <w:b/>
                <w:bCs/>
                <w:color w:val="000000"/>
                <w:szCs w:val="24"/>
              </w:rPr>
              <w:t>Business rules</w:t>
            </w:r>
          </w:p>
        </w:tc>
      </w:tr>
      <w:tr w:rsidR="00B0605F" w:rsidRPr="009440C8" w14:paraId="2FABF062" w14:textId="77777777" w:rsidTr="00B0605F">
        <w:trPr>
          <w:trHeight w:val="978"/>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EC39B0E" w14:textId="77777777" w:rsidR="00B0605F" w:rsidRPr="009440C8" w:rsidRDefault="00B0605F" w:rsidP="00273047">
            <w:pPr>
              <w:spacing w:before="240"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BR-UC-7.1</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1202587" w14:textId="77777777" w:rsidR="00B0605F" w:rsidRPr="009440C8" w:rsidRDefault="00B0605F" w:rsidP="00080DE9">
            <w:pPr>
              <w:numPr>
                <w:ilvl w:val="0"/>
                <w:numId w:val="54"/>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Tổng doanh thu = Tổng tiền bán </w:t>
            </w:r>
          </w:p>
          <w:p w14:paraId="594C83C8" w14:textId="77777777" w:rsidR="00B0605F" w:rsidRPr="009440C8" w:rsidRDefault="00B0605F" w:rsidP="00080DE9">
            <w:pPr>
              <w:numPr>
                <w:ilvl w:val="0"/>
                <w:numId w:val="54"/>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Doanh thu chỉ tính từ các hóa đơn đã hoàn tất thanh toán.</w:t>
            </w:r>
          </w:p>
          <w:p w14:paraId="67688464" w14:textId="77777777" w:rsidR="00B0605F" w:rsidRPr="009440C8" w:rsidRDefault="00B0605F" w:rsidP="00080DE9">
            <w:pPr>
              <w:pStyle w:val="ListParagraph"/>
              <w:numPr>
                <w:ilvl w:val="0"/>
                <w:numId w:val="54"/>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Lợi nhuận = Tổng doanh thu - Tổng tiền nhập</w:t>
            </w:r>
          </w:p>
        </w:tc>
      </w:tr>
    </w:tbl>
    <w:p w14:paraId="7231A356" w14:textId="77777777" w:rsidR="00B0605F" w:rsidRPr="009440C8" w:rsidRDefault="00B0605F" w:rsidP="00B0605F">
      <w:pPr>
        <w:rPr>
          <w:rFonts w:ascii="Times New Roman" w:hAnsi="Times New Roman" w:cs="Times New Roman"/>
        </w:rPr>
      </w:pPr>
    </w:p>
    <w:p w14:paraId="7553FBDF" w14:textId="30CB9C26" w:rsidR="00FE6404" w:rsidRPr="009440C8" w:rsidRDefault="00FE6404" w:rsidP="00B0605F">
      <w:pPr>
        <w:pStyle w:val="Heading3"/>
        <w:numPr>
          <w:ilvl w:val="0"/>
          <w:numId w:val="0"/>
        </w:numPr>
        <w:rPr>
          <w:rFonts w:ascii="Times New Roman" w:hAnsi="Times New Roman" w:cs="Times New Roman"/>
          <w:i w:val="0"/>
        </w:rPr>
      </w:pPr>
      <w:bookmarkStart w:id="86" w:name="_Toc213618523"/>
      <w:r w:rsidRPr="009440C8">
        <w:rPr>
          <w:rFonts w:ascii="Times New Roman" w:hAnsi="Times New Roman" w:cs="Times New Roman"/>
          <w:i w:val="0"/>
        </w:rPr>
        <w:t>3.7.2.</w:t>
      </w:r>
      <w:r w:rsidRPr="009440C8">
        <w:rPr>
          <w:rFonts w:ascii="Times New Roman" w:hAnsi="Times New Roman" w:cs="Times New Roman"/>
          <w:i w:val="0"/>
        </w:rPr>
        <w:tab/>
        <w:t xml:space="preserve">Xem </w:t>
      </w:r>
      <w:bookmarkEnd w:id="86"/>
      <w:r w:rsidR="00A31EE8" w:rsidRPr="009440C8">
        <w:rPr>
          <w:rFonts w:ascii="Times New Roman" w:hAnsi="Times New Roman" w:cs="Times New Roman"/>
          <w:i w:val="0"/>
        </w:rPr>
        <w:t>Báo cáo Doanh thu lợi nhuận</w:t>
      </w:r>
    </w:p>
    <w:p w14:paraId="31F28DED" w14:textId="77777777" w:rsidR="00FE6404" w:rsidRPr="009440C8" w:rsidRDefault="00FE6404" w:rsidP="00FE6404">
      <w:pPr>
        <w:jc w:val="left"/>
        <w:rPr>
          <w:rFonts w:ascii="Times New Roman" w:hAnsi="Times New Roman" w:cs="Times New Roman"/>
          <w:szCs w:val="24"/>
        </w:rPr>
      </w:pPr>
      <w:r w:rsidRPr="009440C8">
        <w:rPr>
          <w:rFonts w:ascii="Times New Roman" w:hAnsi="Times New Roman" w:cs="Times New Roman"/>
          <w:szCs w:val="24"/>
        </w:rPr>
        <w:t>a.</w:t>
      </w:r>
      <w:r w:rsidRPr="009440C8">
        <w:rPr>
          <w:rFonts w:ascii="Times New Roman" w:hAnsi="Times New Roman" w:cs="Times New Roman"/>
          <w:szCs w:val="24"/>
        </w:rPr>
        <w:tab/>
        <w:t>Đặc tả</w:t>
      </w:r>
    </w:p>
    <w:tbl>
      <w:tblPr>
        <w:tblW w:w="0" w:type="auto"/>
        <w:tblCellMar>
          <w:top w:w="15" w:type="dxa"/>
          <w:left w:w="15" w:type="dxa"/>
          <w:bottom w:w="15" w:type="dxa"/>
          <w:right w:w="15" w:type="dxa"/>
        </w:tblCellMar>
        <w:tblLook w:val="04A0" w:firstRow="1" w:lastRow="0" w:firstColumn="1" w:lastColumn="0" w:noHBand="0" w:noVBand="1"/>
      </w:tblPr>
      <w:tblGrid>
        <w:gridCol w:w="2328"/>
        <w:gridCol w:w="7232"/>
      </w:tblGrid>
      <w:tr w:rsidR="00FE6404" w:rsidRPr="009440C8" w14:paraId="591D3F4F" w14:textId="77777777" w:rsidTr="00FE6404">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3B96F0" w14:textId="77777777" w:rsidR="00FE6404" w:rsidRPr="009440C8" w:rsidRDefault="00FE6404" w:rsidP="00FE6404">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1A46DC" w14:textId="77777777" w:rsidR="00FE6404" w:rsidRPr="009440C8" w:rsidRDefault="00FE6404" w:rsidP="00FE6404">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6.1</w:t>
            </w:r>
          </w:p>
        </w:tc>
      </w:tr>
      <w:tr w:rsidR="00FE6404" w:rsidRPr="009440C8" w14:paraId="0B7EF132" w14:textId="77777777" w:rsidTr="00FE6404">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12AE49" w14:textId="77777777" w:rsidR="00FE6404" w:rsidRPr="009440C8" w:rsidRDefault="00FE6404" w:rsidP="00FE6404">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lastRenderedPageBreak/>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B518A3" w14:textId="31B7B44B" w:rsidR="00FE6404" w:rsidRPr="009440C8" w:rsidRDefault="00FE6404" w:rsidP="00FE6404">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 xml:space="preserve">Xem </w:t>
            </w:r>
            <w:r w:rsidR="00B058C8" w:rsidRPr="009440C8">
              <w:rPr>
                <w:rFonts w:ascii="Times New Roman" w:eastAsia="Times New Roman" w:hAnsi="Times New Roman" w:cs="Times New Roman"/>
                <w:color w:val="000000"/>
                <w:szCs w:val="24"/>
              </w:rPr>
              <w:t>Báo cáo doanh thu lợi nhuận</w:t>
            </w:r>
          </w:p>
        </w:tc>
      </w:tr>
      <w:tr w:rsidR="00FE6404" w:rsidRPr="009440C8" w14:paraId="454F315D" w14:textId="77777777" w:rsidTr="00FE6404">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F7C5AF" w14:textId="77777777" w:rsidR="00FE6404" w:rsidRPr="009440C8" w:rsidRDefault="00FE6404" w:rsidP="00FE6404">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679F17" w14:textId="7F058B41" w:rsidR="00FE6404" w:rsidRPr="009440C8" w:rsidRDefault="00FE6404" w:rsidP="00FE6404">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 xml:space="preserve">Là chủ cửa hàng, tôi muốn xem doanh thu </w:t>
            </w:r>
            <w:r w:rsidR="00807A24" w:rsidRPr="009440C8">
              <w:rPr>
                <w:rFonts w:ascii="Times New Roman" w:eastAsia="Times New Roman" w:hAnsi="Times New Roman" w:cs="Times New Roman"/>
                <w:color w:val="000000"/>
                <w:szCs w:val="24"/>
              </w:rPr>
              <w:t xml:space="preserve">lợi nhuận của quán </w:t>
            </w:r>
            <w:r w:rsidRPr="009440C8">
              <w:rPr>
                <w:rFonts w:ascii="Times New Roman" w:eastAsia="Times New Roman" w:hAnsi="Times New Roman" w:cs="Times New Roman"/>
                <w:color w:val="000000"/>
                <w:szCs w:val="24"/>
              </w:rPr>
              <w:t>để đánh giá hiệu quả kinh doanh</w:t>
            </w:r>
          </w:p>
        </w:tc>
      </w:tr>
      <w:tr w:rsidR="00FE6404" w:rsidRPr="009440C8" w14:paraId="2102DDEE" w14:textId="77777777" w:rsidTr="00FE6404">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A2587F1" w14:textId="77777777" w:rsidR="00FE6404" w:rsidRPr="009440C8" w:rsidRDefault="00FE6404" w:rsidP="00FE6404">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DCE325" w14:textId="77777777" w:rsidR="00FE6404" w:rsidRPr="009440C8" w:rsidRDefault="00FE6404" w:rsidP="00FE6404">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Chủ cửa hàng</w:t>
            </w:r>
          </w:p>
        </w:tc>
      </w:tr>
      <w:tr w:rsidR="00FE6404" w:rsidRPr="009440C8" w14:paraId="6F3AAD77" w14:textId="77777777" w:rsidTr="00FE6404">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08C4FD" w14:textId="77777777" w:rsidR="00FE6404" w:rsidRPr="009440C8" w:rsidRDefault="00FE6404" w:rsidP="00FE6404">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79C301" w14:textId="77777777" w:rsidR="00FE6404" w:rsidRPr="009440C8" w:rsidRDefault="00FE6404" w:rsidP="00FE6404">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High</w:t>
            </w:r>
          </w:p>
        </w:tc>
      </w:tr>
      <w:tr w:rsidR="00FE6404" w:rsidRPr="009440C8" w14:paraId="1D486E8C" w14:textId="77777777" w:rsidTr="00FE6404">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1D9F99" w14:textId="77777777" w:rsidR="00FE6404" w:rsidRPr="009440C8" w:rsidRDefault="00FE6404" w:rsidP="00FE6404">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08083AE" w14:textId="43A33641" w:rsidR="00FE6404" w:rsidRPr="009440C8" w:rsidRDefault="00FE6404" w:rsidP="00FE6404">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Chủ cửa hàng chọn chức năng “Xem</w:t>
            </w:r>
            <w:r w:rsidR="00CD30E2" w:rsidRPr="009440C8">
              <w:rPr>
                <w:rFonts w:ascii="Times New Roman" w:eastAsia="Times New Roman" w:hAnsi="Times New Roman" w:cs="Times New Roman"/>
                <w:color w:val="000000"/>
                <w:szCs w:val="24"/>
              </w:rPr>
              <w:t xml:space="preserve"> Báo cáo</w:t>
            </w:r>
            <w:r w:rsidRPr="009440C8">
              <w:rPr>
                <w:rFonts w:ascii="Times New Roman" w:eastAsia="Times New Roman" w:hAnsi="Times New Roman" w:cs="Times New Roman"/>
                <w:color w:val="000000"/>
                <w:szCs w:val="24"/>
              </w:rPr>
              <w:t xml:space="preserve"> doanh thu</w:t>
            </w:r>
            <w:r w:rsidR="00CD30E2" w:rsidRPr="009440C8">
              <w:rPr>
                <w:rFonts w:ascii="Times New Roman" w:eastAsia="Times New Roman" w:hAnsi="Times New Roman" w:cs="Times New Roman"/>
                <w:color w:val="000000"/>
                <w:szCs w:val="24"/>
              </w:rPr>
              <w:t xml:space="preserve"> lợi nhuận</w:t>
            </w:r>
            <w:r w:rsidRPr="009440C8">
              <w:rPr>
                <w:rFonts w:ascii="Times New Roman" w:eastAsia="Times New Roman" w:hAnsi="Times New Roman" w:cs="Times New Roman"/>
                <w:color w:val="000000"/>
                <w:szCs w:val="24"/>
              </w:rPr>
              <w:t>” trên hệ thống</w:t>
            </w:r>
          </w:p>
        </w:tc>
      </w:tr>
      <w:tr w:rsidR="00FE6404" w:rsidRPr="009440C8" w14:paraId="077DA528" w14:textId="77777777" w:rsidTr="00FE6404">
        <w:trPr>
          <w:trHeight w:val="573"/>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C5BD82" w14:textId="77777777" w:rsidR="00FE6404" w:rsidRPr="009440C8" w:rsidRDefault="00FE6404" w:rsidP="00FE6404">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041D77" w14:textId="77777777" w:rsidR="00FE6404" w:rsidRPr="009440C8" w:rsidRDefault="00FE6404" w:rsidP="00080DE9">
            <w:pPr>
              <w:numPr>
                <w:ilvl w:val="0"/>
                <w:numId w:val="51"/>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đã đăng nhập vào hệ thống</w:t>
            </w:r>
          </w:p>
          <w:p w14:paraId="4FEB0DCF" w14:textId="77777777" w:rsidR="00FE6404" w:rsidRPr="009440C8" w:rsidRDefault="00FE6404" w:rsidP="00080DE9">
            <w:pPr>
              <w:numPr>
                <w:ilvl w:val="0"/>
                <w:numId w:val="51"/>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Dữ liệu bán hàng và nhập hàng đã được ghi nhận trong hệ thống.</w:t>
            </w:r>
          </w:p>
        </w:tc>
      </w:tr>
      <w:tr w:rsidR="00FE6404" w:rsidRPr="009440C8" w14:paraId="38C3BCA2" w14:textId="77777777" w:rsidTr="00FE6404">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35A9AC" w14:textId="77777777" w:rsidR="00FE6404" w:rsidRPr="009440C8" w:rsidRDefault="00FE6404" w:rsidP="00FE6404">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BB29E3" w14:textId="77777777" w:rsidR="00FE6404" w:rsidRPr="009440C8" w:rsidRDefault="00FE6404" w:rsidP="00080DE9">
            <w:pPr>
              <w:pStyle w:val="ListParagraph"/>
              <w:numPr>
                <w:ilvl w:val="0"/>
                <w:numId w:val="52"/>
              </w:num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Hệ thống hiển thị báo cáo doanh thu tương ứng với thời gian được chọn.</w:t>
            </w:r>
          </w:p>
          <w:p w14:paraId="6242D3C9" w14:textId="77777777" w:rsidR="00FE6404" w:rsidRPr="009440C8" w:rsidRDefault="00FE6404" w:rsidP="00080DE9">
            <w:pPr>
              <w:numPr>
                <w:ilvl w:val="0"/>
                <w:numId w:val="52"/>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 Báo cáo có thể được in hoặc gửi qua Zalo</w:t>
            </w:r>
          </w:p>
        </w:tc>
      </w:tr>
      <w:tr w:rsidR="00FE6404" w:rsidRPr="009440C8" w14:paraId="21D490ED" w14:textId="77777777" w:rsidTr="00FE6404">
        <w:trPr>
          <w:trHeight w:val="1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285AEF" w14:textId="77777777" w:rsidR="00FE6404" w:rsidRPr="009440C8" w:rsidRDefault="00FE6404" w:rsidP="00FE6404">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35529F" w14:textId="77777777" w:rsidR="00FE6404" w:rsidRPr="009440C8" w:rsidRDefault="00FE6404" w:rsidP="00080DE9">
            <w:pPr>
              <w:numPr>
                <w:ilvl w:val="0"/>
                <w:numId w:val="53"/>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hiển thị giao diện xem doanh thu </w:t>
            </w:r>
          </w:p>
          <w:p w14:paraId="4BAF88C2" w14:textId="77777777" w:rsidR="00FE6404" w:rsidRPr="009440C8" w:rsidRDefault="00FE6404" w:rsidP="00080DE9">
            <w:pPr>
              <w:numPr>
                <w:ilvl w:val="0"/>
                <w:numId w:val="53"/>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cửa hàng chọn khoảng thời gian muốn xem doanh thu</w:t>
            </w:r>
          </w:p>
          <w:p w14:paraId="281E6301" w14:textId="77777777" w:rsidR="00FE6404" w:rsidRPr="009440C8" w:rsidRDefault="00FE6404" w:rsidP="00080DE9">
            <w:pPr>
              <w:numPr>
                <w:ilvl w:val="0"/>
                <w:numId w:val="53"/>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truy xuất dữ liệu doanh thu</w:t>
            </w:r>
          </w:p>
          <w:p w14:paraId="30C8DFC0" w14:textId="77777777" w:rsidR="00FE6404" w:rsidRPr="009440C8" w:rsidRDefault="00FE6404" w:rsidP="00080DE9">
            <w:pPr>
              <w:numPr>
                <w:ilvl w:val="0"/>
                <w:numId w:val="53"/>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Hệ thống hiển thị thông tin doanh thu lợi nhuận theo thời gian đã chọn</w:t>
            </w:r>
          </w:p>
          <w:p w14:paraId="253CA00B" w14:textId="77777777" w:rsidR="00FE6404" w:rsidRPr="009440C8" w:rsidRDefault="00FE6404" w:rsidP="00080DE9">
            <w:pPr>
              <w:numPr>
                <w:ilvl w:val="0"/>
                <w:numId w:val="53"/>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Chủ cửa hàng chọn in báo cáo và kết thúc</w:t>
            </w:r>
          </w:p>
        </w:tc>
      </w:tr>
      <w:tr w:rsidR="00FE6404" w:rsidRPr="009440C8" w14:paraId="6317E785" w14:textId="77777777" w:rsidTr="00FE6404">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C8A026" w14:textId="77777777" w:rsidR="00FE6404" w:rsidRPr="009440C8" w:rsidRDefault="00FE6404" w:rsidP="00FE6404">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B4B9A9" w14:textId="77777777" w:rsidR="00FE6404" w:rsidRPr="009440C8" w:rsidRDefault="00FE6404" w:rsidP="00FE6404">
            <w:pPr>
              <w:spacing w:after="0" w:line="240" w:lineRule="auto"/>
              <w:jc w:val="left"/>
              <w:rPr>
                <w:rFonts w:ascii="Times New Roman" w:eastAsia="Times New Roman" w:hAnsi="Times New Roman" w:cs="Times New Roman"/>
                <w:szCs w:val="24"/>
              </w:rPr>
            </w:pPr>
          </w:p>
          <w:p w14:paraId="51433294" w14:textId="77777777" w:rsidR="00FE6404" w:rsidRPr="009440C8" w:rsidRDefault="00FE6404" w:rsidP="00FE6404">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6a. Chủ cửa hàng chọn gửi báo cáo qua Zalo </w:t>
            </w:r>
          </w:p>
          <w:p w14:paraId="19F83BB9" w14:textId="77777777" w:rsidR="00FE6404" w:rsidRPr="009440C8" w:rsidRDefault="00FE6404" w:rsidP="00FE6404">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6a1. Hệ thống gửi báo cáo qua số Zalo</w:t>
            </w:r>
          </w:p>
        </w:tc>
      </w:tr>
      <w:tr w:rsidR="00FE6404" w:rsidRPr="009440C8" w14:paraId="6CD6FDDE" w14:textId="77777777" w:rsidTr="00FE6404">
        <w:trPr>
          <w:trHeight w:val="768"/>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19C5D0" w14:textId="77777777" w:rsidR="00FE6404" w:rsidRPr="009440C8" w:rsidRDefault="00FE6404" w:rsidP="00FE6404">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C69701" w14:textId="77777777" w:rsidR="00FE6404" w:rsidRPr="009440C8" w:rsidRDefault="00FE6404" w:rsidP="00FE6404">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3a. Nếu hệ thống không truy xuất được dữ liệu thì hiển thị thông báo: “Không thể tải dữ liệu” và kết thúc</w:t>
            </w:r>
          </w:p>
          <w:p w14:paraId="379BBE0E" w14:textId="77777777" w:rsidR="00FE6404" w:rsidRPr="009440C8" w:rsidRDefault="00FE6404" w:rsidP="00FE6404">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5a. Không in thì kết thúc</w:t>
            </w:r>
          </w:p>
        </w:tc>
      </w:tr>
      <w:tr w:rsidR="00FE6404" w:rsidRPr="009440C8" w14:paraId="07A1B43E" w14:textId="77777777" w:rsidTr="00FE6404">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D6253D" w14:textId="77777777" w:rsidR="00FE6404" w:rsidRPr="009440C8" w:rsidRDefault="00FE6404" w:rsidP="00FE6404">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5F44BD" w14:textId="77777777" w:rsidR="00FE6404" w:rsidRPr="009440C8" w:rsidRDefault="00FE6404" w:rsidP="00080DE9">
            <w:pPr>
              <w:numPr>
                <w:ilvl w:val="0"/>
                <w:numId w:val="54"/>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Tổng doanh thu = Tổng tiền bán </w:t>
            </w:r>
          </w:p>
          <w:p w14:paraId="09DCED9E" w14:textId="77777777" w:rsidR="00FE6404" w:rsidRPr="009440C8" w:rsidRDefault="00FE6404" w:rsidP="00080DE9">
            <w:pPr>
              <w:numPr>
                <w:ilvl w:val="0"/>
                <w:numId w:val="54"/>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Doanh thu chỉ tính từ các hóa đơn đã hoàn tất thanh toán.</w:t>
            </w:r>
          </w:p>
          <w:p w14:paraId="7B946989" w14:textId="77777777" w:rsidR="00FE6404" w:rsidRPr="009440C8" w:rsidRDefault="00FE6404" w:rsidP="00080DE9">
            <w:pPr>
              <w:numPr>
                <w:ilvl w:val="0"/>
                <w:numId w:val="54"/>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Lợi nhuận = Tổng doanh thu - Tổng tiền nhập</w:t>
            </w:r>
          </w:p>
        </w:tc>
      </w:tr>
      <w:tr w:rsidR="00FE6404" w:rsidRPr="009440C8" w14:paraId="489D8822" w14:textId="77777777" w:rsidTr="00FE6404">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8C7195" w14:textId="77777777" w:rsidR="00FE6404" w:rsidRPr="009440C8" w:rsidRDefault="00FE6404" w:rsidP="00FE6404">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EE50C5" w14:textId="77777777" w:rsidR="00FE6404" w:rsidRPr="009440C8" w:rsidRDefault="00FE6404" w:rsidP="00080DE9">
            <w:pPr>
              <w:numPr>
                <w:ilvl w:val="0"/>
                <w:numId w:val="55"/>
              </w:numPr>
              <w:spacing w:after="0" w:line="240" w:lineRule="auto"/>
              <w:jc w:val="left"/>
              <w:textAlignment w:val="baseline"/>
              <w:rPr>
                <w:rFonts w:ascii="Times New Roman" w:eastAsia="Times New Roman" w:hAnsi="Times New Roman" w:cs="Times New Roman"/>
                <w:color w:val="000000"/>
                <w:szCs w:val="24"/>
              </w:rPr>
            </w:pPr>
            <w:r w:rsidRPr="009440C8">
              <w:rPr>
                <w:rFonts w:ascii="Times New Roman" w:eastAsia="Times New Roman" w:hAnsi="Times New Roman" w:cs="Times New Roman"/>
                <w:color w:val="000000"/>
                <w:szCs w:val="24"/>
              </w:rPr>
              <w:t xml:space="preserve">Thời gian xử lý thao tác  xem doanh thu &lt;= </w:t>
            </w:r>
            <w:r w:rsidR="008B4D7D" w:rsidRPr="009440C8">
              <w:rPr>
                <w:rFonts w:ascii="Times New Roman" w:eastAsia="Times New Roman" w:hAnsi="Times New Roman" w:cs="Times New Roman"/>
                <w:color w:val="000000"/>
                <w:szCs w:val="24"/>
              </w:rPr>
              <w:t>2s</w:t>
            </w:r>
          </w:p>
        </w:tc>
      </w:tr>
    </w:tbl>
    <w:p w14:paraId="5E7C4FC6" w14:textId="77777777" w:rsidR="00FE6404" w:rsidRPr="009440C8" w:rsidRDefault="00FE6404" w:rsidP="00FE6404">
      <w:pPr>
        <w:jc w:val="left"/>
        <w:rPr>
          <w:rFonts w:ascii="Times New Roman" w:hAnsi="Times New Roman" w:cs="Times New Roman"/>
          <w:szCs w:val="24"/>
        </w:rPr>
      </w:pPr>
    </w:p>
    <w:p w14:paraId="620D4D72" w14:textId="77777777" w:rsidR="00FE6404" w:rsidRPr="009440C8" w:rsidRDefault="00FE6404" w:rsidP="00FE6404">
      <w:pPr>
        <w:jc w:val="left"/>
        <w:rPr>
          <w:rFonts w:ascii="Times New Roman" w:hAnsi="Times New Roman" w:cs="Times New Roman"/>
          <w:szCs w:val="24"/>
        </w:rPr>
      </w:pPr>
      <w:r w:rsidRPr="009440C8">
        <w:rPr>
          <w:rFonts w:ascii="Times New Roman" w:hAnsi="Times New Roman" w:cs="Times New Roman"/>
          <w:szCs w:val="24"/>
        </w:rPr>
        <w:t xml:space="preserve">b. </w:t>
      </w:r>
      <w:r w:rsidRPr="009440C8">
        <w:rPr>
          <w:rFonts w:ascii="Times New Roman" w:hAnsi="Times New Roman" w:cs="Times New Roman"/>
          <w:szCs w:val="24"/>
        </w:rPr>
        <w:tab/>
        <w:t>Activity Diagram</w:t>
      </w:r>
    </w:p>
    <w:p w14:paraId="33610B8C" w14:textId="06A3D7F4" w:rsidR="00FE6404" w:rsidRPr="009440C8" w:rsidRDefault="007B7468" w:rsidP="008426D2">
      <w:pPr>
        <w:jc w:val="center"/>
        <w:rPr>
          <w:rFonts w:ascii="Times New Roman" w:hAnsi="Times New Roman" w:cs="Times New Roman"/>
          <w:szCs w:val="24"/>
        </w:rPr>
      </w:pPr>
      <w:r w:rsidRPr="009440C8">
        <w:rPr>
          <w:rFonts w:ascii="Times New Roman" w:hAnsi="Times New Roman" w:cs="Times New Roman"/>
          <w:noProof/>
          <w:szCs w:val="24"/>
        </w:rPr>
        <w:lastRenderedPageBreak/>
        <w:drawing>
          <wp:inline distT="0" distB="0" distL="0" distR="0" wp14:anchorId="56A06D80" wp14:editId="1AE88F0B">
            <wp:extent cx="5943600" cy="6210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thu.drawio.png"/>
                    <pic:cNvPicPr/>
                  </pic:nvPicPr>
                  <pic:blipFill>
                    <a:blip r:embed="rId47">
                      <a:extLst>
                        <a:ext uri="{28A0092B-C50C-407E-A947-70E740481C1C}">
                          <a14:useLocalDpi xmlns:a14="http://schemas.microsoft.com/office/drawing/2010/main" val="0"/>
                        </a:ext>
                      </a:extLst>
                    </a:blip>
                    <a:stretch>
                      <a:fillRect/>
                    </a:stretch>
                  </pic:blipFill>
                  <pic:spPr>
                    <a:xfrm>
                      <a:off x="0" y="0"/>
                      <a:ext cx="5943600" cy="6210300"/>
                    </a:xfrm>
                    <a:prstGeom prst="rect">
                      <a:avLst/>
                    </a:prstGeom>
                  </pic:spPr>
                </pic:pic>
              </a:graphicData>
            </a:graphic>
          </wp:inline>
        </w:drawing>
      </w:r>
    </w:p>
    <w:p w14:paraId="2D04BA60" w14:textId="77777777" w:rsidR="00FE6404" w:rsidRPr="009440C8" w:rsidRDefault="00FE6404" w:rsidP="00C010B0">
      <w:pPr>
        <w:pStyle w:val="HiNHANH"/>
        <w:numPr>
          <w:ilvl w:val="0"/>
          <w:numId w:val="0"/>
        </w:numPr>
        <w:ind w:left="720"/>
        <w:jc w:val="center"/>
        <w:rPr>
          <w:i/>
        </w:rPr>
      </w:pPr>
      <w:bookmarkStart w:id="87" w:name="_Toc213618344"/>
      <w:r w:rsidRPr="009440C8">
        <w:rPr>
          <w:i/>
        </w:rPr>
        <w:t>Hình</w:t>
      </w:r>
      <w:r w:rsidR="00C010B0" w:rsidRPr="009440C8">
        <w:rPr>
          <w:i/>
        </w:rPr>
        <w:t xml:space="preserve"> 34</w:t>
      </w:r>
      <w:r w:rsidRPr="009440C8">
        <w:rPr>
          <w:i/>
        </w:rPr>
        <w:t>: AD của Xem doanh thu</w:t>
      </w:r>
      <w:bookmarkEnd w:id="87"/>
    </w:p>
    <w:p w14:paraId="296EB76A" w14:textId="77777777" w:rsidR="00F77056" w:rsidRPr="009440C8" w:rsidRDefault="00CC6185">
      <w:pPr>
        <w:pStyle w:val="Heading1"/>
        <w:rPr>
          <w:rFonts w:ascii="Times New Roman" w:hAnsi="Times New Roman" w:cs="Times New Roman"/>
          <w:sz w:val="24"/>
          <w:szCs w:val="24"/>
          <w:lang w:val="vi-VN"/>
        </w:rPr>
      </w:pPr>
      <w:bookmarkStart w:id="88" w:name="_Toc213618524"/>
      <w:r w:rsidRPr="009440C8">
        <w:rPr>
          <w:rFonts w:ascii="Times New Roman" w:hAnsi="Times New Roman" w:cs="Times New Roman"/>
          <w:sz w:val="24"/>
          <w:szCs w:val="24"/>
        </w:rPr>
        <w:t>NON-FUNCTIONAL REQUIREMENTS</w:t>
      </w:r>
      <w:bookmarkEnd w:id="88"/>
    </w:p>
    <w:p w14:paraId="177F1C60" w14:textId="77777777" w:rsidR="00F77056" w:rsidRPr="009440C8" w:rsidRDefault="00CC6185">
      <w:pPr>
        <w:rPr>
          <w:rFonts w:ascii="Times New Roman" w:hAnsi="Times New Roman" w:cs="Times New Roman"/>
          <w:szCs w:val="24"/>
          <w:lang w:val="vi-VN"/>
        </w:rPr>
      </w:pPr>
      <w:r w:rsidRPr="009440C8">
        <w:rPr>
          <w:rFonts w:ascii="Times New Roman" w:hAnsi="Times New Roman" w:cs="Times New Roman"/>
          <w:szCs w:val="24"/>
          <w:lang w:val="vi-VN"/>
        </w:rPr>
        <w:t>Liệt kê các yêu cầu phi chức năng dưới dạng bảng, có chia thành các mục rõ ràng. Ví dụ:</w:t>
      </w:r>
    </w:p>
    <w:p w14:paraId="02705191" w14:textId="77777777" w:rsidR="00F77056" w:rsidRPr="009440C8" w:rsidRDefault="00CC6185">
      <w:pPr>
        <w:pStyle w:val="Heading2"/>
        <w:rPr>
          <w:rFonts w:ascii="Times New Roman" w:hAnsi="Times New Roman" w:cs="Times New Roman"/>
          <w:szCs w:val="24"/>
        </w:rPr>
      </w:pPr>
      <w:bookmarkStart w:id="89" w:name="_Toc213618525"/>
      <w:r w:rsidRPr="009440C8">
        <w:rPr>
          <w:rFonts w:ascii="Times New Roman" w:hAnsi="Times New Roman" w:cs="Times New Roman"/>
          <w:szCs w:val="24"/>
        </w:rPr>
        <w:t>Performance requirements</w:t>
      </w:r>
      <w:bookmarkEnd w:id="89"/>
    </w:p>
    <w:tbl>
      <w:tblPr>
        <w:tblW w:w="0" w:type="auto"/>
        <w:tblCellMar>
          <w:top w:w="15" w:type="dxa"/>
          <w:left w:w="15" w:type="dxa"/>
          <w:bottom w:w="15" w:type="dxa"/>
          <w:right w:w="15" w:type="dxa"/>
        </w:tblCellMar>
        <w:tblLook w:val="04A0" w:firstRow="1" w:lastRow="0" w:firstColumn="1" w:lastColumn="0" w:noHBand="0" w:noVBand="1"/>
      </w:tblPr>
      <w:tblGrid>
        <w:gridCol w:w="872"/>
        <w:gridCol w:w="8688"/>
      </w:tblGrid>
      <w:tr w:rsidR="0005319B" w:rsidRPr="009440C8" w14:paraId="1BE68786" w14:textId="77777777" w:rsidTr="0005319B">
        <w:trPr>
          <w:trHeight w:val="285"/>
        </w:trPr>
        <w:tc>
          <w:tcPr>
            <w:tcW w:w="0" w:type="auto"/>
            <w:tcBorders>
              <w:top w:val="single" w:sz="6" w:space="0" w:color="000000"/>
              <w:left w:val="single" w:sz="6" w:space="0" w:color="000000"/>
              <w:bottom w:val="single" w:sz="6" w:space="0" w:color="000000"/>
              <w:right w:val="single" w:sz="6" w:space="0" w:color="000000"/>
            </w:tcBorders>
            <w:shd w:val="clear" w:color="auto" w:fill="C5E0B3"/>
            <w:tcMar>
              <w:top w:w="0" w:type="dxa"/>
              <w:left w:w="100" w:type="dxa"/>
              <w:bottom w:w="0" w:type="dxa"/>
              <w:right w:w="100" w:type="dxa"/>
            </w:tcMar>
            <w:hideMark/>
          </w:tcPr>
          <w:p w14:paraId="29F5CE1E" w14:textId="77777777" w:rsidR="0005319B" w:rsidRPr="009440C8" w:rsidRDefault="0005319B" w:rsidP="0005319B">
            <w:pPr>
              <w:spacing w:before="240" w:after="0" w:line="240" w:lineRule="auto"/>
              <w:jc w:val="center"/>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ID</w:t>
            </w:r>
          </w:p>
        </w:tc>
        <w:tc>
          <w:tcPr>
            <w:tcW w:w="0" w:type="auto"/>
            <w:tcBorders>
              <w:top w:val="single" w:sz="6" w:space="0" w:color="000000"/>
              <w:left w:val="single" w:sz="6" w:space="0" w:color="000000"/>
              <w:bottom w:val="single" w:sz="6" w:space="0" w:color="000000"/>
              <w:right w:val="single" w:sz="6" w:space="0" w:color="000000"/>
            </w:tcBorders>
            <w:shd w:val="clear" w:color="auto" w:fill="C5E0B3"/>
            <w:tcMar>
              <w:top w:w="0" w:type="dxa"/>
              <w:left w:w="100" w:type="dxa"/>
              <w:bottom w:w="0" w:type="dxa"/>
              <w:right w:w="100" w:type="dxa"/>
            </w:tcMar>
            <w:hideMark/>
          </w:tcPr>
          <w:p w14:paraId="55F10F58" w14:textId="77777777" w:rsidR="0005319B" w:rsidRPr="009440C8" w:rsidRDefault="0005319B" w:rsidP="0005319B">
            <w:pPr>
              <w:spacing w:before="240" w:after="0" w:line="240" w:lineRule="auto"/>
              <w:jc w:val="center"/>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Non-functional requirements</w:t>
            </w:r>
          </w:p>
        </w:tc>
      </w:tr>
      <w:tr w:rsidR="0005319B" w:rsidRPr="009440C8" w14:paraId="5D6D30A3" w14:textId="77777777" w:rsidTr="0005319B">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5E9F060" w14:textId="77777777" w:rsidR="0005319B" w:rsidRPr="009440C8" w:rsidRDefault="0005319B" w:rsidP="0005319B">
            <w:pPr>
              <w:spacing w:before="240"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NFR-</w:t>
            </w:r>
            <w:r w:rsidRPr="009440C8">
              <w:rPr>
                <w:rFonts w:ascii="Times New Roman" w:eastAsia="Times New Roman" w:hAnsi="Times New Roman" w:cs="Times New Roman"/>
                <w:color w:val="000000"/>
                <w:szCs w:val="24"/>
              </w:rPr>
              <w:lastRenderedPageBreak/>
              <w:t>01</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AB784C5" w14:textId="77777777" w:rsidR="0005319B" w:rsidRPr="009440C8" w:rsidRDefault="0005319B" w:rsidP="0005319B">
            <w:pPr>
              <w:spacing w:before="240" w:after="24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lastRenderedPageBreak/>
              <w:t xml:space="preserve">Hệ thống đảm bảo thời gian hoạt động ≥ 99% trong giờ làm việc (không bị treo hoặc </w:t>
            </w:r>
            <w:r w:rsidRPr="009440C8">
              <w:rPr>
                <w:rFonts w:ascii="Times New Roman" w:eastAsia="Times New Roman" w:hAnsi="Times New Roman" w:cs="Times New Roman"/>
                <w:color w:val="000000"/>
                <w:szCs w:val="24"/>
              </w:rPr>
              <w:lastRenderedPageBreak/>
              <w:t>crash).</w:t>
            </w:r>
          </w:p>
        </w:tc>
      </w:tr>
      <w:tr w:rsidR="0005319B" w:rsidRPr="009440C8" w14:paraId="36DFBE8C" w14:textId="77777777" w:rsidTr="0005319B">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0EFCA76" w14:textId="77777777" w:rsidR="0005319B" w:rsidRPr="009440C8" w:rsidRDefault="0005319B" w:rsidP="0005319B">
            <w:pPr>
              <w:spacing w:before="240"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lastRenderedPageBreak/>
              <w:t>NFR-02</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A36E443" w14:textId="7B4EA7C2" w:rsidR="0005319B" w:rsidRPr="009440C8" w:rsidRDefault="0005319B" w:rsidP="0005319B">
            <w:pPr>
              <w:spacing w:before="240"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 xml:space="preserve">Hệ thống xử lý các yêu cầu trong nhiều nhất </w:t>
            </w:r>
            <w:r w:rsidR="00121340" w:rsidRPr="009440C8">
              <w:rPr>
                <w:rFonts w:ascii="Times New Roman" w:eastAsia="Times New Roman" w:hAnsi="Times New Roman" w:cs="Times New Roman"/>
                <w:color w:val="000000"/>
                <w:szCs w:val="24"/>
              </w:rPr>
              <w:t>2</w:t>
            </w:r>
            <w:r w:rsidR="00D71C38" w:rsidRPr="009440C8">
              <w:rPr>
                <w:rFonts w:ascii="Times New Roman" w:eastAsia="Times New Roman" w:hAnsi="Times New Roman" w:cs="Times New Roman"/>
                <w:color w:val="000000"/>
                <w:szCs w:val="24"/>
              </w:rPr>
              <w:t>-3</w:t>
            </w:r>
            <w:r w:rsidRPr="009440C8">
              <w:rPr>
                <w:rFonts w:ascii="Times New Roman" w:eastAsia="Times New Roman" w:hAnsi="Times New Roman" w:cs="Times New Roman"/>
                <w:color w:val="000000"/>
                <w:szCs w:val="24"/>
              </w:rPr>
              <w:t xml:space="preserve"> giây </w:t>
            </w:r>
          </w:p>
        </w:tc>
      </w:tr>
      <w:tr w:rsidR="0005319B" w:rsidRPr="009440C8" w14:paraId="3EB065BC" w14:textId="77777777" w:rsidTr="0005319B">
        <w:trPr>
          <w:trHeight w:val="1203"/>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09DE364" w14:textId="77777777" w:rsidR="0005319B" w:rsidRPr="009440C8" w:rsidRDefault="0005319B" w:rsidP="0005319B">
            <w:pPr>
              <w:spacing w:before="240"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NFR-03</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42947B4" w14:textId="77777777" w:rsidR="0005319B" w:rsidRPr="009440C8" w:rsidRDefault="0005319B" w:rsidP="0005319B">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Hệ thống phải đảm bảo hiệu năng không bị suy giảm khi người dùng mở đồng thời nhiều cửa sổ chức năng (ví dụ: xem hàng hóa và tạo hóa đơn cùng lúc).</w:t>
            </w:r>
          </w:p>
        </w:tc>
      </w:tr>
      <w:tr w:rsidR="0005319B" w:rsidRPr="009440C8" w14:paraId="031B31DF" w14:textId="77777777" w:rsidTr="0005319B">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03BB09F" w14:textId="77777777" w:rsidR="0005319B" w:rsidRPr="009440C8" w:rsidRDefault="0005319B" w:rsidP="0005319B">
            <w:pPr>
              <w:spacing w:before="240"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NFR-04</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CF376A3" w14:textId="77777777" w:rsidR="0005319B" w:rsidRPr="009440C8" w:rsidRDefault="0005319B" w:rsidP="0005319B">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Hệ thống cần hỗ trợ làm việc ổn định cả khi mất kết nối Internet,  không làm mất dữ liệu tạm thời.</w:t>
            </w:r>
          </w:p>
        </w:tc>
      </w:tr>
    </w:tbl>
    <w:p w14:paraId="4554E5A5" w14:textId="77777777" w:rsidR="00F77056" w:rsidRPr="009440C8" w:rsidRDefault="00F77056">
      <w:pPr>
        <w:rPr>
          <w:rFonts w:ascii="Times New Roman" w:hAnsi="Times New Roman" w:cs="Times New Roman"/>
          <w:szCs w:val="24"/>
        </w:rPr>
      </w:pPr>
    </w:p>
    <w:p w14:paraId="64FAB62B" w14:textId="77777777" w:rsidR="00F77056" w:rsidRPr="009440C8" w:rsidRDefault="00CC6185">
      <w:pPr>
        <w:pStyle w:val="Heading2"/>
        <w:rPr>
          <w:rFonts w:ascii="Times New Roman" w:hAnsi="Times New Roman" w:cs="Times New Roman"/>
          <w:szCs w:val="24"/>
        </w:rPr>
      </w:pPr>
      <w:bookmarkStart w:id="90" w:name="_Toc213618526"/>
      <w:r w:rsidRPr="009440C8">
        <w:rPr>
          <w:rFonts w:ascii="Times New Roman" w:hAnsi="Times New Roman" w:cs="Times New Roman"/>
          <w:szCs w:val="24"/>
        </w:rPr>
        <w:t>Supportability requirements</w:t>
      </w:r>
      <w:bookmarkEnd w:id="90"/>
    </w:p>
    <w:tbl>
      <w:tblPr>
        <w:tblW w:w="0" w:type="auto"/>
        <w:tblCellMar>
          <w:top w:w="15" w:type="dxa"/>
          <w:left w:w="15" w:type="dxa"/>
          <w:bottom w:w="15" w:type="dxa"/>
          <w:right w:w="15" w:type="dxa"/>
        </w:tblCellMar>
        <w:tblLook w:val="04A0" w:firstRow="1" w:lastRow="0" w:firstColumn="1" w:lastColumn="0" w:noHBand="0" w:noVBand="1"/>
      </w:tblPr>
      <w:tblGrid>
        <w:gridCol w:w="976"/>
        <w:gridCol w:w="8584"/>
      </w:tblGrid>
      <w:tr w:rsidR="0005319B" w:rsidRPr="009440C8" w14:paraId="04F73868" w14:textId="77777777" w:rsidTr="0005319B">
        <w:trPr>
          <w:trHeight w:val="285"/>
        </w:trPr>
        <w:tc>
          <w:tcPr>
            <w:tcW w:w="0" w:type="auto"/>
            <w:tcBorders>
              <w:top w:val="single" w:sz="6" w:space="0" w:color="000000"/>
              <w:left w:val="single" w:sz="6" w:space="0" w:color="000000"/>
              <w:bottom w:val="single" w:sz="6" w:space="0" w:color="000000"/>
              <w:right w:val="single" w:sz="6" w:space="0" w:color="000000"/>
            </w:tcBorders>
            <w:shd w:val="clear" w:color="auto" w:fill="C5E0B3"/>
            <w:tcMar>
              <w:top w:w="0" w:type="dxa"/>
              <w:left w:w="100" w:type="dxa"/>
              <w:bottom w:w="0" w:type="dxa"/>
              <w:right w:w="100" w:type="dxa"/>
            </w:tcMar>
            <w:hideMark/>
          </w:tcPr>
          <w:p w14:paraId="012B8E8E" w14:textId="77777777" w:rsidR="0005319B" w:rsidRPr="009440C8" w:rsidRDefault="0005319B" w:rsidP="0005319B">
            <w:pPr>
              <w:spacing w:before="240" w:after="0" w:line="240" w:lineRule="auto"/>
              <w:jc w:val="center"/>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ID</w:t>
            </w:r>
          </w:p>
        </w:tc>
        <w:tc>
          <w:tcPr>
            <w:tcW w:w="0" w:type="auto"/>
            <w:tcBorders>
              <w:top w:val="single" w:sz="6" w:space="0" w:color="000000"/>
              <w:left w:val="single" w:sz="6" w:space="0" w:color="000000"/>
              <w:bottom w:val="single" w:sz="6" w:space="0" w:color="000000"/>
              <w:right w:val="single" w:sz="6" w:space="0" w:color="000000"/>
            </w:tcBorders>
            <w:shd w:val="clear" w:color="auto" w:fill="C5E0B3"/>
            <w:tcMar>
              <w:top w:w="0" w:type="dxa"/>
              <w:left w:w="100" w:type="dxa"/>
              <w:bottom w:w="0" w:type="dxa"/>
              <w:right w:w="100" w:type="dxa"/>
            </w:tcMar>
            <w:hideMark/>
          </w:tcPr>
          <w:p w14:paraId="7F088585" w14:textId="77777777" w:rsidR="0005319B" w:rsidRPr="009440C8" w:rsidRDefault="0005319B" w:rsidP="0005319B">
            <w:pPr>
              <w:spacing w:before="240" w:after="0" w:line="240" w:lineRule="auto"/>
              <w:jc w:val="center"/>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Non-functional requirements</w:t>
            </w:r>
          </w:p>
        </w:tc>
      </w:tr>
      <w:tr w:rsidR="0005319B" w:rsidRPr="009440C8" w14:paraId="4C4A5119" w14:textId="77777777" w:rsidTr="0005319B">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B3B9AD1" w14:textId="77777777" w:rsidR="0005319B" w:rsidRPr="009440C8" w:rsidRDefault="0005319B" w:rsidP="0005319B">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NFR-01</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8AEFDC5" w14:textId="77777777" w:rsidR="0005319B" w:rsidRPr="009440C8" w:rsidRDefault="0005319B" w:rsidP="0005319B">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Giao diện hệ thống phải thân thiện, bố cục rõ ràng, dễ hiểu</w:t>
            </w:r>
          </w:p>
        </w:tc>
      </w:tr>
      <w:tr w:rsidR="0005319B" w:rsidRPr="009440C8" w14:paraId="687E3D26" w14:textId="77777777" w:rsidTr="0005319B">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A160073" w14:textId="77777777" w:rsidR="0005319B" w:rsidRPr="009440C8" w:rsidRDefault="0005319B" w:rsidP="0005319B">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NFR-02</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91C29DA" w14:textId="77777777" w:rsidR="0005319B" w:rsidRPr="009440C8" w:rsidRDefault="0005319B" w:rsidP="0005319B">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Các nút chức năng chính phải hiển thị nổi bật và dễ truy cập</w:t>
            </w:r>
          </w:p>
        </w:tc>
      </w:tr>
      <w:tr w:rsidR="0005319B" w:rsidRPr="009440C8" w14:paraId="3D57AC52" w14:textId="77777777" w:rsidTr="0005319B">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DFCDA68" w14:textId="77777777" w:rsidR="0005319B" w:rsidRPr="009440C8" w:rsidRDefault="0005319B" w:rsidP="0005319B">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NFR-03</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853AE6E" w14:textId="77777777" w:rsidR="0005319B" w:rsidRPr="009440C8" w:rsidRDefault="0005319B" w:rsidP="0005319B">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Các thông báo lỗi, cảnh báo phải hiển thị rõ ràng, dễ hiểu </w:t>
            </w:r>
          </w:p>
        </w:tc>
      </w:tr>
      <w:tr w:rsidR="0005319B" w:rsidRPr="009440C8" w14:paraId="49B8807F" w14:textId="77777777" w:rsidTr="0005319B">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77A9117" w14:textId="77777777" w:rsidR="0005319B" w:rsidRPr="009440C8" w:rsidRDefault="0005319B" w:rsidP="0005319B">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NFR-04</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41D0E3F" w14:textId="77777777" w:rsidR="0005319B" w:rsidRPr="009440C8" w:rsidRDefault="0005319B" w:rsidP="0005319B">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Hệ thống đăng nhập bằng mật khẩu hệ thống hỗ trợ ghi nhớ mật khẩu và lịch sử đăng nhập</w:t>
            </w:r>
          </w:p>
        </w:tc>
      </w:tr>
      <w:tr w:rsidR="0005319B" w:rsidRPr="009440C8" w14:paraId="3A0B4535" w14:textId="77777777" w:rsidTr="0005319B">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6265A68" w14:textId="77777777" w:rsidR="0005319B" w:rsidRPr="009440C8" w:rsidRDefault="0005319B" w:rsidP="0005319B">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NFR-05</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867328E" w14:textId="77777777" w:rsidR="0005319B" w:rsidRPr="009440C8" w:rsidRDefault="0005319B" w:rsidP="0005319B">
            <w:pPr>
              <w:spacing w:after="0" w:line="240" w:lineRule="auto"/>
              <w:jc w:val="left"/>
              <w:rPr>
                <w:rFonts w:ascii="Times New Roman" w:eastAsia="Times New Roman" w:hAnsi="Times New Roman" w:cs="Times New Roman"/>
                <w:szCs w:val="24"/>
              </w:rPr>
            </w:pPr>
            <w:r w:rsidRPr="009440C8">
              <w:rPr>
                <w:rFonts w:ascii="Times New Roman" w:eastAsia="Times New Roman" w:hAnsi="Times New Roman" w:cs="Times New Roman"/>
                <w:color w:val="000000"/>
                <w:szCs w:val="24"/>
              </w:rPr>
              <w:t>Tất cả dữ liệu quan trọng (hóa đơn, hàng hóa) phải được backup tự động hàng ngày.</w:t>
            </w:r>
          </w:p>
        </w:tc>
      </w:tr>
    </w:tbl>
    <w:p w14:paraId="5D6AD101" w14:textId="77777777" w:rsidR="00F77056" w:rsidRPr="009440C8" w:rsidRDefault="00F77056">
      <w:pPr>
        <w:jc w:val="left"/>
        <w:rPr>
          <w:rFonts w:ascii="Times New Roman" w:eastAsiaTheme="majorEastAsia" w:hAnsi="Times New Roman" w:cs="Times New Roman"/>
          <w:b/>
          <w:caps/>
          <w:color w:val="000000" w:themeColor="text1"/>
          <w:szCs w:val="24"/>
        </w:rPr>
      </w:pPr>
    </w:p>
    <w:sectPr w:rsidR="00F77056" w:rsidRPr="009440C8" w:rsidSect="007833B7">
      <w:type w:val="continuous"/>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5321D2" w14:textId="77777777" w:rsidR="00C006A2" w:rsidRDefault="00C006A2">
      <w:pPr>
        <w:spacing w:line="240" w:lineRule="auto"/>
      </w:pPr>
      <w:r>
        <w:separator/>
      </w:r>
    </w:p>
  </w:endnote>
  <w:endnote w:type="continuationSeparator" w:id="0">
    <w:p w14:paraId="5651E49C" w14:textId="77777777" w:rsidR="00C006A2" w:rsidRDefault="00C006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5F182" w14:textId="77777777" w:rsidR="00273047" w:rsidRDefault="00273047">
    <w:pPr>
      <w:pStyle w:val="Footer"/>
      <w:jc w:val="right"/>
    </w:pPr>
  </w:p>
  <w:p w14:paraId="37FECFB5" w14:textId="77777777" w:rsidR="00273047" w:rsidRDefault="002730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832822"/>
      <w:docPartObj>
        <w:docPartGallery w:val="Page Numbers (Bottom of Page)"/>
        <w:docPartUnique/>
      </w:docPartObj>
    </w:sdtPr>
    <w:sdtEndPr>
      <w:rPr>
        <w:noProof/>
      </w:rPr>
    </w:sdtEndPr>
    <w:sdtContent>
      <w:p w14:paraId="6F11983F" w14:textId="77777777" w:rsidR="00E2366A" w:rsidRDefault="00E2366A">
        <w:pPr>
          <w:pStyle w:val="Footer"/>
          <w:jc w:val="right"/>
        </w:pPr>
        <w:r>
          <w:fldChar w:fldCharType="begin"/>
        </w:r>
        <w:r>
          <w:instrText xml:space="preserve"> PAGE   \* MERGEFORMAT </w:instrText>
        </w:r>
        <w:r>
          <w:fldChar w:fldCharType="separate"/>
        </w:r>
        <w:r w:rsidR="00AE657D">
          <w:rPr>
            <w:noProof/>
          </w:rPr>
          <w:t>II</w:t>
        </w:r>
        <w:r>
          <w:rPr>
            <w:noProof/>
          </w:rPr>
          <w:fldChar w:fldCharType="end"/>
        </w:r>
      </w:p>
    </w:sdtContent>
  </w:sdt>
  <w:p w14:paraId="110A928A" w14:textId="77777777" w:rsidR="00273047" w:rsidRDefault="002730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11ECA4" w14:textId="77777777" w:rsidR="00C006A2" w:rsidRDefault="00C006A2">
      <w:pPr>
        <w:spacing w:after="0"/>
      </w:pPr>
      <w:r>
        <w:separator/>
      </w:r>
    </w:p>
  </w:footnote>
  <w:footnote w:type="continuationSeparator" w:id="0">
    <w:p w14:paraId="6C7CFEB5" w14:textId="77777777" w:rsidR="00C006A2" w:rsidRDefault="00C006A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64202" w14:textId="77777777" w:rsidR="00273047" w:rsidRDefault="002730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66965"/>
    <w:multiLevelType w:val="multilevel"/>
    <w:tmpl w:val="0E74F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A960D8"/>
    <w:multiLevelType w:val="multilevel"/>
    <w:tmpl w:val="FFD41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657D61"/>
    <w:multiLevelType w:val="multilevel"/>
    <w:tmpl w:val="8CF4E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170E7E"/>
    <w:multiLevelType w:val="multilevel"/>
    <w:tmpl w:val="3474B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DD510A"/>
    <w:multiLevelType w:val="multilevel"/>
    <w:tmpl w:val="866A1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9B43A4"/>
    <w:multiLevelType w:val="multilevel"/>
    <w:tmpl w:val="3CCE0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5D023E4"/>
    <w:multiLevelType w:val="multilevel"/>
    <w:tmpl w:val="BF444C4A"/>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77C44B9"/>
    <w:multiLevelType w:val="multilevel"/>
    <w:tmpl w:val="635C4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91535F"/>
    <w:multiLevelType w:val="multilevel"/>
    <w:tmpl w:val="59CE8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964757E"/>
    <w:multiLevelType w:val="multilevel"/>
    <w:tmpl w:val="6668F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B2D622C"/>
    <w:multiLevelType w:val="multilevel"/>
    <w:tmpl w:val="A30C7B9A"/>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E404F65"/>
    <w:multiLevelType w:val="multilevel"/>
    <w:tmpl w:val="4F2A9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E602304"/>
    <w:multiLevelType w:val="multilevel"/>
    <w:tmpl w:val="09D0D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EBB5865"/>
    <w:multiLevelType w:val="multilevel"/>
    <w:tmpl w:val="D9B0E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14F2FAA"/>
    <w:multiLevelType w:val="multilevel"/>
    <w:tmpl w:val="8B7C8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25F7701"/>
    <w:multiLevelType w:val="multilevel"/>
    <w:tmpl w:val="7DEEA0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55178F4"/>
    <w:multiLevelType w:val="multilevel"/>
    <w:tmpl w:val="1C7AC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657447C"/>
    <w:multiLevelType w:val="multilevel"/>
    <w:tmpl w:val="24983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6C666E9"/>
    <w:multiLevelType w:val="multilevel"/>
    <w:tmpl w:val="16C666E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7107121"/>
    <w:multiLevelType w:val="multilevel"/>
    <w:tmpl w:val="9B664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8C03C43"/>
    <w:multiLevelType w:val="multilevel"/>
    <w:tmpl w:val="266EC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9AC1A7C"/>
    <w:multiLevelType w:val="multilevel"/>
    <w:tmpl w:val="67E4F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B400BBF"/>
    <w:multiLevelType w:val="multilevel"/>
    <w:tmpl w:val="A67C5136"/>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C1B7446"/>
    <w:multiLevelType w:val="multilevel"/>
    <w:tmpl w:val="D702F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0255E9C"/>
    <w:multiLevelType w:val="multilevel"/>
    <w:tmpl w:val="A2B450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05C27A4"/>
    <w:multiLevelType w:val="multilevel"/>
    <w:tmpl w:val="205C27A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6" w15:restartNumberingAfterBreak="0">
    <w:nsid w:val="23ED634C"/>
    <w:multiLevelType w:val="multilevel"/>
    <w:tmpl w:val="5B5AE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494759F"/>
    <w:multiLevelType w:val="multilevel"/>
    <w:tmpl w:val="2D72C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5EE5846"/>
    <w:multiLevelType w:val="multilevel"/>
    <w:tmpl w:val="86585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7094DF1"/>
    <w:multiLevelType w:val="multilevel"/>
    <w:tmpl w:val="D27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78D7B0D"/>
    <w:multiLevelType w:val="multilevel"/>
    <w:tmpl w:val="EFB0B5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85B771C"/>
    <w:multiLevelType w:val="multilevel"/>
    <w:tmpl w:val="7BD8B1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8A61F22"/>
    <w:multiLevelType w:val="multilevel"/>
    <w:tmpl w:val="093E0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96F4711"/>
    <w:multiLevelType w:val="multilevel"/>
    <w:tmpl w:val="49781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AF77A4D"/>
    <w:multiLevelType w:val="multilevel"/>
    <w:tmpl w:val="70B07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D00195B"/>
    <w:multiLevelType w:val="multilevel"/>
    <w:tmpl w:val="C09A7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DC643C0"/>
    <w:multiLevelType w:val="multilevel"/>
    <w:tmpl w:val="A0488BA0"/>
    <w:lvl w:ilvl="0">
      <w:start w:val="1"/>
      <w:numFmt w:val="bullet"/>
      <w:pStyle w:val="HiNHANH"/>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F405C3B"/>
    <w:multiLevelType w:val="multilevel"/>
    <w:tmpl w:val="2F405C3B"/>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303404A4"/>
    <w:multiLevelType w:val="multilevel"/>
    <w:tmpl w:val="501CB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1973B45"/>
    <w:multiLevelType w:val="multilevel"/>
    <w:tmpl w:val="061A89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2162A24"/>
    <w:multiLevelType w:val="multilevel"/>
    <w:tmpl w:val="A98A8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517616C"/>
    <w:multiLevelType w:val="multilevel"/>
    <w:tmpl w:val="5A1C7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5A718D4"/>
    <w:multiLevelType w:val="multilevel"/>
    <w:tmpl w:val="5C443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5C15D22"/>
    <w:multiLevelType w:val="multilevel"/>
    <w:tmpl w:val="73FA9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71322D2"/>
    <w:multiLevelType w:val="multilevel"/>
    <w:tmpl w:val="29EE04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7BA1B64"/>
    <w:multiLevelType w:val="multilevel"/>
    <w:tmpl w:val="6EC64310"/>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37C94D11"/>
    <w:multiLevelType w:val="multilevel"/>
    <w:tmpl w:val="995E3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38CB0640"/>
    <w:multiLevelType w:val="multilevel"/>
    <w:tmpl w:val="DCF069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9E24BB2"/>
    <w:multiLevelType w:val="multilevel"/>
    <w:tmpl w:val="5CEE6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A10351E"/>
    <w:multiLevelType w:val="multilevel"/>
    <w:tmpl w:val="1F382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A726AD6"/>
    <w:multiLevelType w:val="multilevel"/>
    <w:tmpl w:val="A1C21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A8B1B34"/>
    <w:multiLevelType w:val="multilevel"/>
    <w:tmpl w:val="BE08D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C4C5E24"/>
    <w:multiLevelType w:val="multilevel"/>
    <w:tmpl w:val="927874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D0D4BFD"/>
    <w:multiLevelType w:val="multilevel"/>
    <w:tmpl w:val="DCF65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D524494"/>
    <w:multiLevelType w:val="multilevel"/>
    <w:tmpl w:val="494EA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DC27620"/>
    <w:multiLevelType w:val="multilevel"/>
    <w:tmpl w:val="FD0C6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E7A14F6"/>
    <w:multiLevelType w:val="multilevel"/>
    <w:tmpl w:val="15AE1264"/>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F7F3335"/>
    <w:multiLevelType w:val="multilevel"/>
    <w:tmpl w:val="8FD43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0D14355"/>
    <w:multiLevelType w:val="multilevel"/>
    <w:tmpl w:val="AB9E4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1B6165B"/>
    <w:multiLevelType w:val="multilevel"/>
    <w:tmpl w:val="D1D2F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2B9628C"/>
    <w:multiLevelType w:val="multilevel"/>
    <w:tmpl w:val="A052E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2F273D7"/>
    <w:multiLevelType w:val="multilevel"/>
    <w:tmpl w:val="AC524D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454C3ECD"/>
    <w:multiLevelType w:val="multilevel"/>
    <w:tmpl w:val="DF401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5DD66CF"/>
    <w:multiLevelType w:val="multilevel"/>
    <w:tmpl w:val="A3F2F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478161CA"/>
    <w:multiLevelType w:val="multilevel"/>
    <w:tmpl w:val="478161C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5" w15:restartNumberingAfterBreak="0">
    <w:nsid w:val="495A3B87"/>
    <w:multiLevelType w:val="multilevel"/>
    <w:tmpl w:val="D8D28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A5B37E9"/>
    <w:multiLevelType w:val="multilevel"/>
    <w:tmpl w:val="1414AB5E"/>
    <w:lvl w:ilvl="0">
      <w:start w:val="1"/>
      <w:numFmt w:val="decimal"/>
      <w:pStyle w:val="Heading1"/>
      <w:lvlText w:val="%1 "/>
      <w:lvlJc w:val="right"/>
      <w:pPr>
        <w:ind w:left="360" w:hanging="360"/>
      </w:pPr>
      <w:rPr>
        <w:rFonts w:hint="default"/>
      </w:rPr>
    </w:lvl>
    <w:lvl w:ilv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7" w15:restartNumberingAfterBreak="0">
    <w:nsid w:val="4B617F12"/>
    <w:multiLevelType w:val="multilevel"/>
    <w:tmpl w:val="4F549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B9A166E"/>
    <w:multiLevelType w:val="multilevel"/>
    <w:tmpl w:val="59CC3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4BE435B8"/>
    <w:multiLevelType w:val="hybridMultilevel"/>
    <w:tmpl w:val="0D84F2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C86747F"/>
    <w:multiLevelType w:val="multilevel"/>
    <w:tmpl w:val="E514E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4DB60D21"/>
    <w:multiLevelType w:val="multilevel"/>
    <w:tmpl w:val="D0C010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DBE4945"/>
    <w:multiLevelType w:val="multilevel"/>
    <w:tmpl w:val="45CC03CE"/>
    <w:lvl w:ilvl="0">
      <w:numFmt w:val="bullet"/>
      <w:lvlText w:val="-"/>
      <w:lvlJc w:val="left"/>
      <w:pPr>
        <w:tabs>
          <w:tab w:val="num" w:pos="720"/>
        </w:tabs>
        <w:ind w:left="720" w:hanging="360"/>
      </w:pPr>
      <w:rPr>
        <w:rFonts w:ascii="Arial" w:eastAsia="Times New Roman" w:hAnsi="Arial" w:cs="Aria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E3D3B1F"/>
    <w:multiLevelType w:val="multilevel"/>
    <w:tmpl w:val="BE0A3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08120DF"/>
    <w:multiLevelType w:val="multilevel"/>
    <w:tmpl w:val="6F0CB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09F2452"/>
    <w:multiLevelType w:val="multilevel"/>
    <w:tmpl w:val="285008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537448F4"/>
    <w:multiLevelType w:val="multilevel"/>
    <w:tmpl w:val="1F380F8C"/>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545B7547"/>
    <w:multiLevelType w:val="multilevel"/>
    <w:tmpl w:val="04B04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4E512A6"/>
    <w:multiLevelType w:val="multilevel"/>
    <w:tmpl w:val="AF1A0244"/>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553F0844"/>
    <w:multiLevelType w:val="multilevel"/>
    <w:tmpl w:val="72F80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78D12CD"/>
    <w:multiLevelType w:val="multilevel"/>
    <w:tmpl w:val="C6CE5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579C4678"/>
    <w:multiLevelType w:val="multilevel"/>
    <w:tmpl w:val="60528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58E221CC"/>
    <w:multiLevelType w:val="multilevel"/>
    <w:tmpl w:val="94201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58FD3C57"/>
    <w:multiLevelType w:val="multilevel"/>
    <w:tmpl w:val="3C644E36"/>
    <w:lvl w:ilvl="0">
      <w:numFmt w:val="bullet"/>
      <w:lvlText w:val="-"/>
      <w:lvlJc w:val="left"/>
      <w:pPr>
        <w:tabs>
          <w:tab w:val="num" w:pos="720"/>
        </w:tabs>
        <w:ind w:left="720" w:hanging="360"/>
      </w:pPr>
      <w:rPr>
        <w:rFonts w:ascii="Arial" w:eastAsia="Times New Roman" w:hAnsi="Arial" w:cs="Aria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5AAF24D3"/>
    <w:multiLevelType w:val="multilevel"/>
    <w:tmpl w:val="EB2C8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5BB86E0F"/>
    <w:multiLevelType w:val="multilevel"/>
    <w:tmpl w:val="06FE7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5C7823E2"/>
    <w:multiLevelType w:val="multilevel"/>
    <w:tmpl w:val="EA96140C"/>
    <w:lvl w:ilvl="0">
      <w:start w:val="1"/>
      <w:numFmt w:val="bullet"/>
      <w:lvlText w:val=""/>
      <w:lvlJc w:val="left"/>
      <w:pPr>
        <w:tabs>
          <w:tab w:val="num" w:pos="720"/>
        </w:tabs>
        <w:ind w:left="720" w:hanging="360"/>
      </w:pPr>
      <w:rPr>
        <w:rFonts w:ascii="Symbol" w:hAnsi="Symbol" w:hint="default"/>
        <w:sz w:val="20"/>
      </w:rPr>
    </w:lvl>
    <w:lvl w:ilvl="1">
      <w:start w:val="2"/>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5D060BDA"/>
    <w:multiLevelType w:val="multilevel"/>
    <w:tmpl w:val="AA68D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5D1A0166"/>
    <w:multiLevelType w:val="multilevel"/>
    <w:tmpl w:val="ADB46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5F4933B0"/>
    <w:multiLevelType w:val="multilevel"/>
    <w:tmpl w:val="5E0C7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62676224"/>
    <w:multiLevelType w:val="multilevel"/>
    <w:tmpl w:val="7BF62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627165B4"/>
    <w:multiLevelType w:val="multilevel"/>
    <w:tmpl w:val="F1444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63865CCF"/>
    <w:multiLevelType w:val="multilevel"/>
    <w:tmpl w:val="7FBCE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63C11F83"/>
    <w:multiLevelType w:val="multilevel"/>
    <w:tmpl w:val="25C44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65FE10B6"/>
    <w:multiLevelType w:val="multilevel"/>
    <w:tmpl w:val="703E5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6873478E"/>
    <w:multiLevelType w:val="multilevel"/>
    <w:tmpl w:val="9EA0D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68B95263"/>
    <w:multiLevelType w:val="multilevel"/>
    <w:tmpl w:val="E3166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6B9B6C95"/>
    <w:multiLevelType w:val="multilevel"/>
    <w:tmpl w:val="6B9B6C9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8" w15:restartNumberingAfterBreak="0">
    <w:nsid w:val="6CB121E0"/>
    <w:multiLevelType w:val="multilevel"/>
    <w:tmpl w:val="81BED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6D371BAC"/>
    <w:multiLevelType w:val="multilevel"/>
    <w:tmpl w:val="A246F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6DCE39D2"/>
    <w:multiLevelType w:val="multilevel"/>
    <w:tmpl w:val="BC8E0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6DE64FD6"/>
    <w:multiLevelType w:val="multilevel"/>
    <w:tmpl w:val="F4F26F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FE61300"/>
    <w:multiLevelType w:val="multilevel"/>
    <w:tmpl w:val="3FA6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70565490"/>
    <w:multiLevelType w:val="multilevel"/>
    <w:tmpl w:val="B4D86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71575D17"/>
    <w:multiLevelType w:val="multilevel"/>
    <w:tmpl w:val="29A86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71CE29A1"/>
    <w:multiLevelType w:val="multilevel"/>
    <w:tmpl w:val="7772B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72D2200D"/>
    <w:multiLevelType w:val="multilevel"/>
    <w:tmpl w:val="9F8AEB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74372649"/>
    <w:multiLevelType w:val="multilevel"/>
    <w:tmpl w:val="10862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75602A97"/>
    <w:multiLevelType w:val="multilevel"/>
    <w:tmpl w:val="2D36E6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6E05085"/>
    <w:multiLevelType w:val="multilevel"/>
    <w:tmpl w:val="8E6C2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787F649A"/>
    <w:multiLevelType w:val="multilevel"/>
    <w:tmpl w:val="8ADC8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789C45F8"/>
    <w:multiLevelType w:val="multilevel"/>
    <w:tmpl w:val="1E88B2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78F22C24"/>
    <w:multiLevelType w:val="multilevel"/>
    <w:tmpl w:val="2AC8BD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9237EF0"/>
    <w:multiLevelType w:val="multilevel"/>
    <w:tmpl w:val="2E807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7B484C55"/>
    <w:multiLevelType w:val="multilevel"/>
    <w:tmpl w:val="5B147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7B750907"/>
    <w:multiLevelType w:val="multilevel"/>
    <w:tmpl w:val="E76E2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7B9C74C0"/>
    <w:multiLevelType w:val="multilevel"/>
    <w:tmpl w:val="6E54E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7C412940"/>
    <w:multiLevelType w:val="multilevel"/>
    <w:tmpl w:val="8C0E7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7D4355C2"/>
    <w:multiLevelType w:val="hybridMultilevel"/>
    <w:tmpl w:val="4F5032F6"/>
    <w:lvl w:ilvl="0" w:tplc="B4641880">
      <w:start w:val="2"/>
      <w:numFmt w:val="bullet"/>
      <w:lvlText w:val=""/>
      <w:lvlJc w:val="left"/>
      <w:pPr>
        <w:ind w:left="720" w:hanging="360"/>
      </w:pPr>
      <w:rPr>
        <w:rFonts w:ascii="Symbol" w:eastAsia="Times New Roman" w:hAnsi="Symbol" w:cs="Times New Roman" w:hint="default"/>
        <w:b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E6C3984"/>
    <w:multiLevelType w:val="multilevel"/>
    <w:tmpl w:val="71D8E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7F011ADA"/>
    <w:multiLevelType w:val="multilevel"/>
    <w:tmpl w:val="BFC22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F407F22"/>
    <w:multiLevelType w:val="multilevel"/>
    <w:tmpl w:val="36D4F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6"/>
  </w:num>
  <w:num w:numId="2">
    <w:abstractNumId w:val="37"/>
  </w:num>
  <w:num w:numId="3">
    <w:abstractNumId w:val="18"/>
  </w:num>
  <w:num w:numId="4">
    <w:abstractNumId w:val="25"/>
  </w:num>
  <w:num w:numId="5">
    <w:abstractNumId w:val="64"/>
  </w:num>
  <w:num w:numId="6">
    <w:abstractNumId w:val="97"/>
  </w:num>
  <w:num w:numId="7">
    <w:abstractNumId w:val="90"/>
  </w:num>
  <w:num w:numId="8">
    <w:abstractNumId w:val="73"/>
  </w:num>
  <w:num w:numId="9">
    <w:abstractNumId w:val="46"/>
  </w:num>
  <w:num w:numId="10">
    <w:abstractNumId w:val="53"/>
  </w:num>
  <w:num w:numId="11">
    <w:abstractNumId w:val="89"/>
  </w:num>
  <w:num w:numId="12">
    <w:abstractNumId w:val="121"/>
  </w:num>
  <w:num w:numId="13">
    <w:abstractNumId w:val="38"/>
  </w:num>
  <w:num w:numId="14">
    <w:abstractNumId w:val="48"/>
  </w:num>
  <w:num w:numId="15">
    <w:abstractNumId w:val="119"/>
  </w:num>
  <w:num w:numId="16">
    <w:abstractNumId w:val="58"/>
  </w:num>
  <w:num w:numId="17">
    <w:abstractNumId w:val="3"/>
  </w:num>
  <w:num w:numId="18">
    <w:abstractNumId w:val="61"/>
  </w:num>
  <w:num w:numId="19">
    <w:abstractNumId w:val="0"/>
  </w:num>
  <w:num w:numId="20">
    <w:abstractNumId w:val="55"/>
  </w:num>
  <w:num w:numId="21">
    <w:abstractNumId w:val="85"/>
  </w:num>
  <w:num w:numId="22">
    <w:abstractNumId w:val="41"/>
  </w:num>
  <w:num w:numId="23">
    <w:abstractNumId w:val="5"/>
  </w:num>
  <w:num w:numId="24">
    <w:abstractNumId w:val="109"/>
  </w:num>
  <w:num w:numId="25">
    <w:abstractNumId w:val="59"/>
  </w:num>
  <w:num w:numId="26">
    <w:abstractNumId w:val="7"/>
  </w:num>
  <w:num w:numId="27">
    <w:abstractNumId w:val="26"/>
  </w:num>
  <w:num w:numId="28">
    <w:abstractNumId w:val="94"/>
  </w:num>
  <w:num w:numId="29">
    <w:abstractNumId w:val="14"/>
  </w:num>
  <w:num w:numId="30">
    <w:abstractNumId w:val="81"/>
  </w:num>
  <w:num w:numId="31">
    <w:abstractNumId w:val="100"/>
  </w:num>
  <w:num w:numId="32">
    <w:abstractNumId w:val="21"/>
  </w:num>
  <w:num w:numId="33">
    <w:abstractNumId w:val="67"/>
  </w:num>
  <w:num w:numId="34">
    <w:abstractNumId w:val="95"/>
  </w:num>
  <w:num w:numId="35">
    <w:abstractNumId w:val="63"/>
  </w:num>
  <w:num w:numId="36">
    <w:abstractNumId w:val="13"/>
  </w:num>
  <w:num w:numId="37">
    <w:abstractNumId w:val="8"/>
  </w:num>
  <w:num w:numId="38">
    <w:abstractNumId w:val="84"/>
  </w:num>
  <w:num w:numId="39">
    <w:abstractNumId w:val="47"/>
  </w:num>
  <w:num w:numId="40">
    <w:abstractNumId w:val="111"/>
  </w:num>
  <w:num w:numId="41">
    <w:abstractNumId w:val="40"/>
  </w:num>
  <w:num w:numId="42">
    <w:abstractNumId w:val="20"/>
  </w:num>
  <w:num w:numId="43">
    <w:abstractNumId w:val="77"/>
  </w:num>
  <w:num w:numId="44">
    <w:abstractNumId w:val="31"/>
  </w:num>
  <w:num w:numId="45">
    <w:abstractNumId w:val="60"/>
  </w:num>
  <w:num w:numId="46">
    <w:abstractNumId w:val="107"/>
  </w:num>
  <w:num w:numId="47">
    <w:abstractNumId w:val="19"/>
  </w:num>
  <w:num w:numId="48">
    <w:abstractNumId w:val="44"/>
  </w:num>
  <w:num w:numId="49">
    <w:abstractNumId w:val="105"/>
  </w:num>
  <w:num w:numId="50">
    <w:abstractNumId w:val="43"/>
  </w:num>
  <w:num w:numId="51">
    <w:abstractNumId w:val="88"/>
  </w:num>
  <w:num w:numId="52">
    <w:abstractNumId w:val="17"/>
  </w:num>
  <w:num w:numId="53">
    <w:abstractNumId w:val="75"/>
  </w:num>
  <w:num w:numId="54">
    <w:abstractNumId w:val="110"/>
  </w:num>
  <w:num w:numId="55">
    <w:abstractNumId w:val="62"/>
  </w:num>
  <w:num w:numId="56">
    <w:abstractNumId w:val="49"/>
  </w:num>
  <w:num w:numId="57">
    <w:abstractNumId w:val="29"/>
  </w:num>
  <w:num w:numId="58">
    <w:abstractNumId w:val="39"/>
  </w:num>
  <w:num w:numId="59">
    <w:abstractNumId w:val="99"/>
  </w:num>
  <w:num w:numId="60">
    <w:abstractNumId w:val="57"/>
  </w:num>
  <w:num w:numId="61">
    <w:abstractNumId w:val="76"/>
  </w:num>
  <w:num w:numId="62">
    <w:abstractNumId w:val="92"/>
  </w:num>
  <w:num w:numId="63">
    <w:abstractNumId w:val="54"/>
  </w:num>
  <w:num w:numId="64">
    <w:abstractNumId w:val="102"/>
  </w:num>
  <w:num w:numId="65">
    <w:abstractNumId w:val="117"/>
  </w:num>
  <w:num w:numId="66">
    <w:abstractNumId w:val="32"/>
  </w:num>
  <w:num w:numId="67">
    <w:abstractNumId w:val="98"/>
  </w:num>
  <w:num w:numId="68">
    <w:abstractNumId w:val="104"/>
  </w:num>
  <w:num w:numId="69">
    <w:abstractNumId w:val="96"/>
  </w:num>
  <w:num w:numId="70">
    <w:abstractNumId w:val="114"/>
  </w:num>
  <w:num w:numId="71">
    <w:abstractNumId w:val="23"/>
  </w:num>
  <w:num w:numId="72">
    <w:abstractNumId w:val="11"/>
  </w:num>
  <w:num w:numId="73">
    <w:abstractNumId w:val="71"/>
  </w:num>
  <w:num w:numId="74">
    <w:abstractNumId w:val="79"/>
  </w:num>
  <w:num w:numId="75">
    <w:abstractNumId w:val="51"/>
  </w:num>
  <w:num w:numId="76">
    <w:abstractNumId w:val="10"/>
  </w:num>
  <w:num w:numId="77">
    <w:abstractNumId w:val="115"/>
  </w:num>
  <w:num w:numId="78">
    <w:abstractNumId w:val="2"/>
  </w:num>
  <w:num w:numId="79">
    <w:abstractNumId w:val="112"/>
  </w:num>
  <w:num w:numId="80">
    <w:abstractNumId w:val="35"/>
  </w:num>
  <w:num w:numId="81">
    <w:abstractNumId w:val="80"/>
  </w:num>
  <w:num w:numId="82">
    <w:abstractNumId w:val="30"/>
  </w:num>
  <w:num w:numId="83">
    <w:abstractNumId w:val="42"/>
  </w:num>
  <w:num w:numId="84">
    <w:abstractNumId w:val="68"/>
  </w:num>
  <w:num w:numId="85">
    <w:abstractNumId w:val="28"/>
  </w:num>
  <w:num w:numId="86">
    <w:abstractNumId w:val="34"/>
  </w:num>
  <w:num w:numId="87">
    <w:abstractNumId w:val="86"/>
  </w:num>
  <w:num w:numId="88">
    <w:abstractNumId w:val="1"/>
  </w:num>
  <w:num w:numId="89">
    <w:abstractNumId w:val="113"/>
  </w:num>
  <w:num w:numId="90">
    <w:abstractNumId w:val="74"/>
  </w:num>
  <w:num w:numId="91">
    <w:abstractNumId w:val="120"/>
  </w:num>
  <w:num w:numId="92">
    <w:abstractNumId w:val="91"/>
  </w:num>
  <w:num w:numId="93">
    <w:abstractNumId w:val="9"/>
  </w:num>
  <w:num w:numId="94">
    <w:abstractNumId w:val="87"/>
  </w:num>
  <w:num w:numId="95">
    <w:abstractNumId w:val="116"/>
  </w:num>
  <w:num w:numId="96">
    <w:abstractNumId w:val="52"/>
  </w:num>
  <w:num w:numId="97">
    <w:abstractNumId w:val="22"/>
  </w:num>
  <w:num w:numId="98">
    <w:abstractNumId w:val="6"/>
  </w:num>
  <w:num w:numId="99">
    <w:abstractNumId w:val="56"/>
  </w:num>
  <w:num w:numId="100">
    <w:abstractNumId w:val="45"/>
  </w:num>
  <w:num w:numId="101">
    <w:abstractNumId w:val="24"/>
  </w:num>
  <w:num w:numId="102">
    <w:abstractNumId w:val="50"/>
  </w:num>
  <w:num w:numId="103">
    <w:abstractNumId w:val="78"/>
  </w:num>
  <w:num w:numId="104">
    <w:abstractNumId w:val="15"/>
  </w:num>
  <w:num w:numId="105">
    <w:abstractNumId w:val="82"/>
  </w:num>
  <w:num w:numId="106">
    <w:abstractNumId w:val="12"/>
  </w:num>
  <w:num w:numId="107">
    <w:abstractNumId w:val="108"/>
  </w:num>
  <w:num w:numId="108">
    <w:abstractNumId w:val="103"/>
  </w:num>
  <w:num w:numId="109">
    <w:abstractNumId w:val="33"/>
  </w:num>
  <w:num w:numId="110">
    <w:abstractNumId w:val="69"/>
  </w:num>
  <w:num w:numId="111">
    <w:abstractNumId w:val="16"/>
  </w:num>
  <w:num w:numId="112">
    <w:abstractNumId w:val="70"/>
  </w:num>
  <w:num w:numId="113">
    <w:abstractNumId w:val="101"/>
  </w:num>
  <w:num w:numId="114">
    <w:abstractNumId w:val="36"/>
  </w:num>
  <w:num w:numId="115">
    <w:abstractNumId w:val="118"/>
  </w:num>
  <w:num w:numId="116">
    <w:abstractNumId w:val="83"/>
  </w:num>
  <w:num w:numId="117">
    <w:abstractNumId w:val="72"/>
  </w:num>
  <w:num w:numId="118">
    <w:abstractNumId w:val="93"/>
  </w:num>
  <w:num w:numId="119">
    <w:abstractNumId w:val="27"/>
  </w:num>
  <w:num w:numId="120">
    <w:abstractNumId w:val="106"/>
  </w:num>
  <w:num w:numId="121">
    <w:abstractNumId w:val="4"/>
  </w:num>
  <w:num w:numId="122">
    <w:abstractNumId w:val="65"/>
  </w:num>
  <w:numIdMacAtCleanup w:val="1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noPunctuationKerning/>
  <w:characterSpacingControl w:val="doNotCompres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2NzM3MDKyNLY0tDBS0lEKTi0uzszPAykwqgUA6QCINSwAAAA="/>
  </w:docVars>
  <w:rsids>
    <w:rsidRoot w:val="007359EB"/>
    <w:rsid w:val="000228B9"/>
    <w:rsid w:val="00053179"/>
    <w:rsid w:val="0005319B"/>
    <w:rsid w:val="00080DE9"/>
    <w:rsid w:val="00096101"/>
    <w:rsid w:val="000A7A86"/>
    <w:rsid w:val="000B09C6"/>
    <w:rsid w:val="000B2FB1"/>
    <w:rsid w:val="00121340"/>
    <w:rsid w:val="00140FAA"/>
    <w:rsid w:val="0014678A"/>
    <w:rsid w:val="001518BE"/>
    <w:rsid w:val="001571D9"/>
    <w:rsid w:val="001701EB"/>
    <w:rsid w:val="00172727"/>
    <w:rsid w:val="001C3DB7"/>
    <w:rsid w:val="001D542B"/>
    <w:rsid w:val="001F07AE"/>
    <w:rsid w:val="00200613"/>
    <w:rsid w:val="00200FFC"/>
    <w:rsid w:val="00213023"/>
    <w:rsid w:val="00222F28"/>
    <w:rsid w:val="00262248"/>
    <w:rsid w:val="00267905"/>
    <w:rsid w:val="00273047"/>
    <w:rsid w:val="002A2273"/>
    <w:rsid w:val="002F1580"/>
    <w:rsid w:val="002F1FA8"/>
    <w:rsid w:val="00323347"/>
    <w:rsid w:val="00345A05"/>
    <w:rsid w:val="003467F4"/>
    <w:rsid w:val="00365520"/>
    <w:rsid w:val="00370F8D"/>
    <w:rsid w:val="00377DD1"/>
    <w:rsid w:val="003E1218"/>
    <w:rsid w:val="0041116F"/>
    <w:rsid w:val="00452578"/>
    <w:rsid w:val="004951A7"/>
    <w:rsid w:val="00497E10"/>
    <w:rsid w:val="004A6795"/>
    <w:rsid w:val="004B0A07"/>
    <w:rsid w:val="004E46D8"/>
    <w:rsid w:val="004F2A66"/>
    <w:rsid w:val="0050403A"/>
    <w:rsid w:val="00534B54"/>
    <w:rsid w:val="00535305"/>
    <w:rsid w:val="00542645"/>
    <w:rsid w:val="005535D9"/>
    <w:rsid w:val="0059104D"/>
    <w:rsid w:val="005A6332"/>
    <w:rsid w:val="005F77D9"/>
    <w:rsid w:val="00613570"/>
    <w:rsid w:val="0062342E"/>
    <w:rsid w:val="00623B10"/>
    <w:rsid w:val="00646822"/>
    <w:rsid w:val="00662F24"/>
    <w:rsid w:val="0067591A"/>
    <w:rsid w:val="006B014A"/>
    <w:rsid w:val="006D6D25"/>
    <w:rsid w:val="007016C7"/>
    <w:rsid w:val="00707497"/>
    <w:rsid w:val="00734BCD"/>
    <w:rsid w:val="007359EB"/>
    <w:rsid w:val="00741D2A"/>
    <w:rsid w:val="00752E01"/>
    <w:rsid w:val="00764788"/>
    <w:rsid w:val="00770322"/>
    <w:rsid w:val="00773BCF"/>
    <w:rsid w:val="007833B7"/>
    <w:rsid w:val="007B7468"/>
    <w:rsid w:val="007C4D9E"/>
    <w:rsid w:val="00807A24"/>
    <w:rsid w:val="0083348A"/>
    <w:rsid w:val="008426D2"/>
    <w:rsid w:val="00857BF4"/>
    <w:rsid w:val="0086174D"/>
    <w:rsid w:val="00873D31"/>
    <w:rsid w:val="008B4D7D"/>
    <w:rsid w:val="008C190B"/>
    <w:rsid w:val="008D3AD9"/>
    <w:rsid w:val="008E596E"/>
    <w:rsid w:val="00905E80"/>
    <w:rsid w:val="009440C8"/>
    <w:rsid w:val="009468AD"/>
    <w:rsid w:val="009C327B"/>
    <w:rsid w:val="009C6DF6"/>
    <w:rsid w:val="00A146F0"/>
    <w:rsid w:val="00A31EE8"/>
    <w:rsid w:val="00A43648"/>
    <w:rsid w:val="00A4476F"/>
    <w:rsid w:val="00A57CCB"/>
    <w:rsid w:val="00A736D0"/>
    <w:rsid w:val="00A84DF5"/>
    <w:rsid w:val="00A8585A"/>
    <w:rsid w:val="00A90F31"/>
    <w:rsid w:val="00AA2192"/>
    <w:rsid w:val="00AC2187"/>
    <w:rsid w:val="00AC521D"/>
    <w:rsid w:val="00AD6800"/>
    <w:rsid w:val="00AE657D"/>
    <w:rsid w:val="00B058C8"/>
    <w:rsid w:val="00B0605F"/>
    <w:rsid w:val="00B515F5"/>
    <w:rsid w:val="00B55670"/>
    <w:rsid w:val="00B72C73"/>
    <w:rsid w:val="00B7574B"/>
    <w:rsid w:val="00B861ED"/>
    <w:rsid w:val="00BE162C"/>
    <w:rsid w:val="00BF60A5"/>
    <w:rsid w:val="00C006A2"/>
    <w:rsid w:val="00C010B0"/>
    <w:rsid w:val="00C0123C"/>
    <w:rsid w:val="00C047A3"/>
    <w:rsid w:val="00C07B0C"/>
    <w:rsid w:val="00C2389F"/>
    <w:rsid w:val="00C923C3"/>
    <w:rsid w:val="00C958D0"/>
    <w:rsid w:val="00CA30CC"/>
    <w:rsid w:val="00CA4DC9"/>
    <w:rsid w:val="00CC482F"/>
    <w:rsid w:val="00CC6185"/>
    <w:rsid w:val="00CD30E2"/>
    <w:rsid w:val="00CE5B88"/>
    <w:rsid w:val="00D2196E"/>
    <w:rsid w:val="00D23C0B"/>
    <w:rsid w:val="00D31CCE"/>
    <w:rsid w:val="00D529DC"/>
    <w:rsid w:val="00D62E0E"/>
    <w:rsid w:val="00D71C38"/>
    <w:rsid w:val="00D819DD"/>
    <w:rsid w:val="00D912A5"/>
    <w:rsid w:val="00DC7467"/>
    <w:rsid w:val="00E011C2"/>
    <w:rsid w:val="00E05D2F"/>
    <w:rsid w:val="00E2366A"/>
    <w:rsid w:val="00E33DBD"/>
    <w:rsid w:val="00E3492A"/>
    <w:rsid w:val="00E50699"/>
    <w:rsid w:val="00E50C30"/>
    <w:rsid w:val="00E95747"/>
    <w:rsid w:val="00ED7B69"/>
    <w:rsid w:val="00EE16B8"/>
    <w:rsid w:val="00EF4CB2"/>
    <w:rsid w:val="00EF56FF"/>
    <w:rsid w:val="00EF5B62"/>
    <w:rsid w:val="00F116A4"/>
    <w:rsid w:val="00F275FE"/>
    <w:rsid w:val="00F57DF4"/>
    <w:rsid w:val="00F77056"/>
    <w:rsid w:val="00F773DD"/>
    <w:rsid w:val="00FD0B43"/>
    <w:rsid w:val="00FE08C3"/>
    <w:rsid w:val="00FE4CCB"/>
    <w:rsid w:val="00FE6404"/>
    <w:rsid w:val="6D7C45A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EC01D0"/>
  <w15:docId w15:val="{7F8BEBB0-49B0-4E1D-90CF-69268F41B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jc w:val="both"/>
    </w:pPr>
    <w:rPr>
      <w:rFonts w:ascii="Arial" w:eastAsiaTheme="minorHAnsi" w:hAnsi="Arial" w:cstheme="minorBidi"/>
      <w:sz w:val="24"/>
      <w:szCs w:val="22"/>
    </w:rPr>
  </w:style>
  <w:style w:type="paragraph" w:styleId="Heading1">
    <w:name w:val="heading 1"/>
    <w:basedOn w:val="Normal"/>
    <w:next w:val="Normal"/>
    <w:link w:val="Heading1Char"/>
    <w:uiPriority w:val="9"/>
    <w:qFormat/>
    <w:pPr>
      <w:keepNext/>
      <w:keepLines/>
      <w:numPr>
        <w:numId w:val="1"/>
      </w:numPr>
      <w:spacing w:before="240" w:after="0"/>
      <w:jc w:val="left"/>
      <w:outlineLvl w:val="0"/>
    </w:pPr>
    <w:rPr>
      <w:rFonts w:eastAsiaTheme="majorEastAsia" w:cstheme="majorBidi"/>
      <w:b/>
      <w:caps/>
      <w:color w:val="000000" w:themeColor="text1"/>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2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pPr>
      <w:keepNext/>
      <w:keepLines/>
      <w:numPr>
        <w:ilvl w:val="2"/>
        <w:numId w:val="1"/>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unhideWhenUsed/>
    <w:qFormat/>
    <w:pPr>
      <w:keepNext/>
      <w:keepLines/>
      <w:numPr>
        <w:ilvl w:val="3"/>
        <w:numId w:val="1"/>
      </w:numPr>
      <w:spacing w:before="40" w:after="0"/>
      <w:outlineLvl w:val="3"/>
    </w:pPr>
    <w:rPr>
      <w:rFonts w:eastAsiaTheme="majorEastAsia" w:cstheme="majorBidi"/>
      <w:i/>
      <w:iCs/>
      <w:color w:val="000000" w:themeColor="text1"/>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jc w:val="left"/>
    </w:pPr>
    <w:rPr>
      <w:rFonts w:ascii="Times New Roman" w:eastAsia="Times New Roman" w:hAnsi="Times New Roman" w:cs="Times New Roman"/>
      <w:szCs w:val="24"/>
      <w:lang w:eastAsia="ja-JP"/>
    </w:rPr>
  </w:style>
  <w:style w:type="character" w:styleId="Strong">
    <w:name w:val="Strong"/>
    <w:basedOn w:val="DefaultParagraphFont"/>
    <w:uiPriority w:val="22"/>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 w:type="character" w:customStyle="1" w:styleId="Heading1Char">
    <w:name w:val="Heading 1 Char"/>
    <w:basedOn w:val="DefaultParagraphFont"/>
    <w:link w:val="Heading1"/>
    <w:uiPriority w:val="9"/>
    <w:qFormat/>
    <w:rPr>
      <w:rFonts w:ascii="Arial" w:eastAsiaTheme="majorEastAsia" w:hAnsi="Arial" w:cstheme="majorBidi"/>
      <w:b/>
      <w:caps/>
      <w:color w:val="000000" w:themeColor="text1"/>
      <w:sz w:val="32"/>
      <w:szCs w:val="32"/>
    </w:rPr>
  </w:style>
  <w:style w:type="character" w:customStyle="1" w:styleId="Heading2Char">
    <w:name w:val="Heading 2 Char"/>
    <w:basedOn w:val="DefaultParagraphFont"/>
    <w:link w:val="Heading2"/>
    <w:uiPriority w:val="9"/>
    <w:rPr>
      <w:rFonts w:ascii="Arial" w:eastAsiaTheme="majorEastAsia" w:hAnsi="Arial" w:cstheme="majorBidi"/>
      <w:b/>
      <w:color w:val="000000" w:themeColor="text1"/>
      <w:sz w:val="24"/>
      <w:szCs w:val="26"/>
    </w:rPr>
  </w:style>
  <w:style w:type="character" w:customStyle="1" w:styleId="Heading3Char">
    <w:name w:val="Heading 3 Char"/>
    <w:basedOn w:val="DefaultParagraphFont"/>
    <w:link w:val="Heading3"/>
    <w:uiPriority w:val="9"/>
    <w:rPr>
      <w:rFonts w:ascii="Arial" w:eastAsiaTheme="majorEastAsia" w:hAnsi="Arial" w:cstheme="majorBidi"/>
      <w:i/>
      <w:color w:val="000000" w:themeColor="text1"/>
      <w:sz w:val="24"/>
      <w:szCs w:val="24"/>
    </w:rPr>
  </w:style>
  <w:style w:type="character" w:customStyle="1" w:styleId="Heading4Char">
    <w:name w:val="Heading 4 Char"/>
    <w:basedOn w:val="DefaultParagraphFont"/>
    <w:link w:val="Heading4"/>
    <w:uiPriority w:val="9"/>
    <w:rPr>
      <w:rFonts w:ascii="Arial" w:eastAsiaTheme="majorEastAsia" w:hAnsi="Arial" w:cstheme="majorBidi"/>
      <w:i/>
      <w:iCs/>
      <w:color w:val="000000" w:themeColor="text1"/>
      <w:sz w:val="24"/>
      <w:szCs w:val="2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F5496" w:themeColor="accent1" w:themeShade="BF"/>
      <w:sz w:val="24"/>
      <w:szCs w:val="22"/>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1F3864" w:themeColor="accent1" w:themeShade="80"/>
      <w:sz w:val="24"/>
      <w:szCs w:val="22"/>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1F3864" w:themeColor="accent1" w:themeShade="80"/>
      <w:sz w:val="24"/>
      <w:szCs w:val="22"/>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apple-tab-span">
    <w:name w:val="apple-tab-span"/>
    <w:basedOn w:val="DefaultParagraphFont"/>
    <w:rsid w:val="000A7A86"/>
  </w:style>
  <w:style w:type="paragraph" w:styleId="TOCHeading">
    <w:name w:val="TOC Heading"/>
    <w:basedOn w:val="Heading1"/>
    <w:next w:val="Normal"/>
    <w:uiPriority w:val="39"/>
    <w:unhideWhenUsed/>
    <w:qFormat/>
    <w:rsid w:val="00B0605F"/>
    <w:pPr>
      <w:numPr>
        <w:numId w:val="0"/>
      </w:numPr>
      <w:spacing w:before="480" w:line="276" w:lineRule="auto"/>
      <w:outlineLvl w:val="9"/>
    </w:pPr>
    <w:rPr>
      <w:rFonts w:asciiTheme="majorHAnsi" w:hAnsiTheme="majorHAnsi"/>
      <w:bCs/>
      <w:caps w:val="0"/>
      <w:color w:val="2F5496" w:themeColor="accent1" w:themeShade="BF"/>
      <w:sz w:val="28"/>
      <w:szCs w:val="28"/>
      <w:lang w:eastAsia="ja-JP"/>
    </w:rPr>
  </w:style>
  <w:style w:type="paragraph" w:styleId="TOC1">
    <w:name w:val="toc 1"/>
    <w:basedOn w:val="Normal"/>
    <w:next w:val="Normal"/>
    <w:autoRedefine/>
    <w:uiPriority w:val="39"/>
    <w:unhideWhenUsed/>
    <w:rsid w:val="00E2366A"/>
    <w:pPr>
      <w:tabs>
        <w:tab w:val="right" w:leader="dot" w:pos="9350"/>
      </w:tabs>
      <w:spacing w:after="100"/>
      <w:jc w:val="center"/>
    </w:pPr>
  </w:style>
  <w:style w:type="paragraph" w:styleId="TOC2">
    <w:name w:val="toc 2"/>
    <w:basedOn w:val="Normal"/>
    <w:next w:val="Normal"/>
    <w:autoRedefine/>
    <w:uiPriority w:val="39"/>
    <w:unhideWhenUsed/>
    <w:rsid w:val="00B0605F"/>
    <w:pPr>
      <w:spacing w:after="100"/>
      <w:ind w:left="240"/>
    </w:pPr>
  </w:style>
  <w:style w:type="paragraph" w:styleId="TOC3">
    <w:name w:val="toc 3"/>
    <w:basedOn w:val="Normal"/>
    <w:next w:val="Normal"/>
    <w:autoRedefine/>
    <w:uiPriority w:val="39"/>
    <w:unhideWhenUsed/>
    <w:rsid w:val="00B0605F"/>
    <w:pPr>
      <w:spacing w:after="100"/>
      <w:ind w:left="480"/>
    </w:pPr>
  </w:style>
  <w:style w:type="paragraph" w:customStyle="1" w:styleId="HiNHANH">
    <w:name w:val="HiNH ANH"/>
    <w:basedOn w:val="ListParagraph"/>
    <w:qFormat/>
    <w:rsid w:val="00C010B0"/>
    <w:pPr>
      <w:numPr>
        <w:numId w:val="114"/>
      </w:numPr>
      <w:spacing w:after="0"/>
    </w:pPr>
    <w:rPr>
      <w:rFonts w:ascii="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46579">
      <w:bodyDiv w:val="1"/>
      <w:marLeft w:val="0"/>
      <w:marRight w:val="0"/>
      <w:marTop w:val="0"/>
      <w:marBottom w:val="0"/>
      <w:divBdr>
        <w:top w:val="none" w:sz="0" w:space="0" w:color="auto"/>
        <w:left w:val="none" w:sz="0" w:space="0" w:color="auto"/>
        <w:bottom w:val="none" w:sz="0" w:space="0" w:color="auto"/>
        <w:right w:val="none" w:sz="0" w:space="0" w:color="auto"/>
      </w:divBdr>
    </w:div>
    <w:div w:id="39476734">
      <w:bodyDiv w:val="1"/>
      <w:marLeft w:val="0"/>
      <w:marRight w:val="0"/>
      <w:marTop w:val="0"/>
      <w:marBottom w:val="0"/>
      <w:divBdr>
        <w:top w:val="none" w:sz="0" w:space="0" w:color="auto"/>
        <w:left w:val="none" w:sz="0" w:space="0" w:color="auto"/>
        <w:bottom w:val="none" w:sz="0" w:space="0" w:color="auto"/>
        <w:right w:val="none" w:sz="0" w:space="0" w:color="auto"/>
      </w:divBdr>
    </w:div>
    <w:div w:id="104228054">
      <w:bodyDiv w:val="1"/>
      <w:marLeft w:val="0"/>
      <w:marRight w:val="0"/>
      <w:marTop w:val="0"/>
      <w:marBottom w:val="0"/>
      <w:divBdr>
        <w:top w:val="none" w:sz="0" w:space="0" w:color="auto"/>
        <w:left w:val="none" w:sz="0" w:space="0" w:color="auto"/>
        <w:bottom w:val="none" w:sz="0" w:space="0" w:color="auto"/>
        <w:right w:val="none" w:sz="0" w:space="0" w:color="auto"/>
      </w:divBdr>
    </w:div>
    <w:div w:id="224610717">
      <w:bodyDiv w:val="1"/>
      <w:marLeft w:val="0"/>
      <w:marRight w:val="0"/>
      <w:marTop w:val="0"/>
      <w:marBottom w:val="0"/>
      <w:divBdr>
        <w:top w:val="none" w:sz="0" w:space="0" w:color="auto"/>
        <w:left w:val="none" w:sz="0" w:space="0" w:color="auto"/>
        <w:bottom w:val="none" w:sz="0" w:space="0" w:color="auto"/>
        <w:right w:val="none" w:sz="0" w:space="0" w:color="auto"/>
      </w:divBdr>
    </w:div>
    <w:div w:id="239340156">
      <w:bodyDiv w:val="1"/>
      <w:marLeft w:val="0"/>
      <w:marRight w:val="0"/>
      <w:marTop w:val="0"/>
      <w:marBottom w:val="0"/>
      <w:divBdr>
        <w:top w:val="none" w:sz="0" w:space="0" w:color="auto"/>
        <w:left w:val="none" w:sz="0" w:space="0" w:color="auto"/>
        <w:bottom w:val="none" w:sz="0" w:space="0" w:color="auto"/>
        <w:right w:val="none" w:sz="0" w:space="0" w:color="auto"/>
      </w:divBdr>
    </w:div>
    <w:div w:id="273051238">
      <w:bodyDiv w:val="1"/>
      <w:marLeft w:val="0"/>
      <w:marRight w:val="0"/>
      <w:marTop w:val="0"/>
      <w:marBottom w:val="0"/>
      <w:divBdr>
        <w:top w:val="none" w:sz="0" w:space="0" w:color="auto"/>
        <w:left w:val="none" w:sz="0" w:space="0" w:color="auto"/>
        <w:bottom w:val="none" w:sz="0" w:space="0" w:color="auto"/>
        <w:right w:val="none" w:sz="0" w:space="0" w:color="auto"/>
      </w:divBdr>
    </w:div>
    <w:div w:id="373819556">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83018851">
      <w:bodyDiv w:val="1"/>
      <w:marLeft w:val="0"/>
      <w:marRight w:val="0"/>
      <w:marTop w:val="0"/>
      <w:marBottom w:val="0"/>
      <w:divBdr>
        <w:top w:val="none" w:sz="0" w:space="0" w:color="auto"/>
        <w:left w:val="none" w:sz="0" w:space="0" w:color="auto"/>
        <w:bottom w:val="none" w:sz="0" w:space="0" w:color="auto"/>
        <w:right w:val="none" w:sz="0" w:space="0" w:color="auto"/>
      </w:divBdr>
    </w:div>
    <w:div w:id="422073293">
      <w:bodyDiv w:val="1"/>
      <w:marLeft w:val="0"/>
      <w:marRight w:val="0"/>
      <w:marTop w:val="0"/>
      <w:marBottom w:val="0"/>
      <w:divBdr>
        <w:top w:val="none" w:sz="0" w:space="0" w:color="auto"/>
        <w:left w:val="none" w:sz="0" w:space="0" w:color="auto"/>
        <w:bottom w:val="none" w:sz="0" w:space="0" w:color="auto"/>
        <w:right w:val="none" w:sz="0" w:space="0" w:color="auto"/>
      </w:divBdr>
    </w:div>
    <w:div w:id="689912996">
      <w:bodyDiv w:val="1"/>
      <w:marLeft w:val="0"/>
      <w:marRight w:val="0"/>
      <w:marTop w:val="0"/>
      <w:marBottom w:val="0"/>
      <w:divBdr>
        <w:top w:val="none" w:sz="0" w:space="0" w:color="auto"/>
        <w:left w:val="none" w:sz="0" w:space="0" w:color="auto"/>
        <w:bottom w:val="none" w:sz="0" w:space="0" w:color="auto"/>
        <w:right w:val="none" w:sz="0" w:space="0" w:color="auto"/>
      </w:divBdr>
    </w:div>
    <w:div w:id="725419869">
      <w:bodyDiv w:val="1"/>
      <w:marLeft w:val="0"/>
      <w:marRight w:val="0"/>
      <w:marTop w:val="0"/>
      <w:marBottom w:val="0"/>
      <w:divBdr>
        <w:top w:val="none" w:sz="0" w:space="0" w:color="auto"/>
        <w:left w:val="none" w:sz="0" w:space="0" w:color="auto"/>
        <w:bottom w:val="none" w:sz="0" w:space="0" w:color="auto"/>
        <w:right w:val="none" w:sz="0" w:space="0" w:color="auto"/>
      </w:divBdr>
    </w:div>
    <w:div w:id="760300546">
      <w:bodyDiv w:val="1"/>
      <w:marLeft w:val="0"/>
      <w:marRight w:val="0"/>
      <w:marTop w:val="0"/>
      <w:marBottom w:val="0"/>
      <w:divBdr>
        <w:top w:val="none" w:sz="0" w:space="0" w:color="auto"/>
        <w:left w:val="none" w:sz="0" w:space="0" w:color="auto"/>
        <w:bottom w:val="none" w:sz="0" w:space="0" w:color="auto"/>
        <w:right w:val="none" w:sz="0" w:space="0" w:color="auto"/>
      </w:divBdr>
    </w:div>
    <w:div w:id="774984751">
      <w:bodyDiv w:val="1"/>
      <w:marLeft w:val="0"/>
      <w:marRight w:val="0"/>
      <w:marTop w:val="0"/>
      <w:marBottom w:val="0"/>
      <w:divBdr>
        <w:top w:val="none" w:sz="0" w:space="0" w:color="auto"/>
        <w:left w:val="none" w:sz="0" w:space="0" w:color="auto"/>
        <w:bottom w:val="none" w:sz="0" w:space="0" w:color="auto"/>
        <w:right w:val="none" w:sz="0" w:space="0" w:color="auto"/>
      </w:divBdr>
    </w:div>
    <w:div w:id="856232760">
      <w:bodyDiv w:val="1"/>
      <w:marLeft w:val="0"/>
      <w:marRight w:val="0"/>
      <w:marTop w:val="0"/>
      <w:marBottom w:val="0"/>
      <w:divBdr>
        <w:top w:val="none" w:sz="0" w:space="0" w:color="auto"/>
        <w:left w:val="none" w:sz="0" w:space="0" w:color="auto"/>
        <w:bottom w:val="none" w:sz="0" w:space="0" w:color="auto"/>
        <w:right w:val="none" w:sz="0" w:space="0" w:color="auto"/>
      </w:divBdr>
    </w:div>
    <w:div w:id="912131262">
      <w:bodyDiv w:val="1"/>
      <w:marLeft w:val="0"/>
      <w:marRight w:val="0"/>
      <w:marTop w:val="0"/>
      <w:marBottom w:val="0"/>
      <w:divBdr>
        <w:top w:val="none" w:sz="0" w:space="0" w:color="auto"/>
        <w:left w:val="none" w:sz="0" w:space="0" w:color="auto"/>
        <w:bottom w:val="none" w:sz="0" w:space="0" w:color="auto"/>
        <w:right w:val="none" w:sz="0" w:space="0" w:color="auto"/>
      </w:divBdr>
    </w:div>
    <w:div w:id="921380545">
      <w:bodyDiv w:val="1"/>
      <w:marLeft w:val="0"/>
      <w:marRight w:val="0"/>
      <w:marTop w:val="0"/>
      <w:marBottom w:val="0"/>
      <w:divBdr>
        <w:top w:val="none" w:sz="0" w:space="0" w:color="auto"/>
        <w:left w:val="none" w:sz="0" w:space="0" w:color="auto"/>
        <w:bottom w:val="none" w:sz="0" w:space="0" w:color="auto"/>
        <w:right w:val="none" w:sz="0" w:space="0" w:color="auto"/>
      </w:divBdr>
    </w:div>
    <w:div w:id="952130298">
      <w:bodyDiv w:val="1"/>
      <w:marLeft w:val="0"/>
      <w:marRight w:val="0"/>
      <w:marTop w:val="0"/>
      <w:marBottom w:val="0"/>
      <w:divBdr>
        <w:top w:val="none" w:sz="0" w:space="0" w:color="auto"/>
        <w:left w:val="none" w:sz="0" w:space="0" w:color="auto"/>
        <w:bottom w:val="none" w:sz="0" w:space="0" w:color="auto"/>
        <w:right w:val="none" w:sz="0" w:space="0" w:color="auto"/>
      </w:divBdr>
    </w:div>
    <w:div w:id="1003776437">
      <w:bodyDiv w:val="1"/>
      <w:marLeft w:val="0"/>
      <w:marRight w:val="0"/>
      <w:marTop w:val="0"/>
      <w:marBottom w:val="0"/>
      <w:divBdr>
        <w:top w:val="none" w:sz="0" w:space="0" w:color="auto"/>
        <w:left w:val="none" w:sz="0" w:space="0" w:color="auto"/>
        <w:bottom w:val="none" w:sz="0" w:space="0" w:color="auto"/>
        <w:right w:val="none" w:sz="0" w:space="0" w:color="auto"/>
      </w:divBdr>
    </w:div>
    <w:div w:id="1030566707">
      <w:bodyDiv w:val="1"/>
      <w:marLeft w:val="0"/>
      <w:marRight w:val="0"/>
      <w:marTop w:val="0"/>
      <w:marBottom w:val="0"/>
      <w:divBdr>
        <w:top w:val="none" w:sz="0" w:space="0" w:color="auto"/>
        <w:left w:val="none" w:sz="0" w:space="0" w:color="auto"/>
        <w:bottom w:val="none" w:sz="0" w:space="0" w:color="auto"/>
        <w:right w:val="none" w:sz="0" w:space="0" w:color="auto"/>
      </w:divBdr>
    </w:div>
    <w:div w:id="1088504876">
      <w:bodyDiv w:val="1"/>
      <w:marLeft w:val="0"/>
      <w:marRight w:val="0"/>
      <w:marTop w:val="0"/>
      <w:marBottom w:val="0"/>
      <w:divBdr>
        <w:top w:val="none" w:sz="0" w:space="0" w:color="auto"/>
        <w:left w:val="none" w:sz="0" w:space="0" w:color="auto"/>
        <w:bottom w:val="none" w:sz="0" w:space="0" w:color="auto"/>
        <w:right w:val="none" w:sz="0" w:space="0" w:color="auto"/>
      </w:divBdr>
    </w:div>
    <w:div w:id="1207715534">
      <w:bodyDiv w:val="1"/>
      <w:marLeft w:val="0"/>
      <w:marRight w:val="0"/>
      <w:marTop w:val="0"/>
      <w:marBottom w:val="0"/>
      <w:divBdr>
        <w:top w:val="none" w:sz="0" w:space="0" w:color="auto"/>
        <w:left w:val="none" w:sz="0" w:space="0" w:color="auto"/>
        <w:bottom w:val="none" w:sz="0" w:space="0" w:color="auto"/>
        <w:right w:val="none" w:sz="0" w:space="0" w:color="auto"/>
      </w:divBdr>
    </w:div>
    <w:div w:id="1212226424">
      <w:bodyDiv w:val="1"/>
      <w:marLeft w:val="0"/>
      <w:marRight w:val="0"/>
      <w:marTop w:val="0"/>
      <w:marBottom w:val="0"/>
      <w:divBdr>
        <w:top w:val="none" w:sz="0" w:space="0" w:color="auto"/>
        <w:left w:val="none" w:sz="0" w:space="0" w:color="auto"/>
        <w:bottom w:val="none" w:sz="0" w:space="0" w:color="auto"/>
        <w:right w:val="none" w:sz="0" w:space="0" w:color="auto"/>
      </w:divBdr>
      <w:divsChild>
        <w:div w:id="1975671826">
          <w:marLeft w:val="15"/>
          <w:marRight w:val="0"/>
          <w:marTop w:val="0"/>
          <w:marBottom w:val="0"/>
          <w:divBdr>
            <w:top w:val="none" w:sz="0" w:space="0" w:color="auto"/>
            <w:left w:val="none" w:sz="0" w:space="0" w:color="auto"/>
            <w:bottom w:val="none" w:sz="0" w:space="0" w:color="auto"/>
            <w:right w:val="none" w:sz="0" w:space="0" w:color="auto"/>
          </w:divBdr>
        </w:div>
      </w:divsChild>
    </w:div>
    <w:div w:id="1284465018">
      <w:bodyDiv w:val="1"/>
      <w:marLeft w:val="0"/>
      <w:marRight w:val="0"/>
      <w:marTop w:val="0"/>
      <w:marBottom w:val="0"/>
      <w:divBdr>
        <w:top w:val="none" w:sz="0" w:space="0" w:color="auto"/>
        <w:left w:val="none" w:sz="0" w:space="0" w:color="auto"/>
        <w:bottom w:val="none" w:sz="0" w:space="0" w:color="auto"/>
        <w:right w:val="none" w:sz="0" w:space="0" w:color="auto"/>
      </w:divBdr>
    </w:div>
    <w:div w:id="1313176466">
      <w:bodyDiv w:val="1"/>
      <w:marLeft w:val="0"/>
      <w:marRight w:val="0"/>
      <w:marTop w:val="0"/>
      <w:marBottom w:val="0"/>
      <w:divBdr>
        <w:top w:val="none" w:sz="0" w:space="0" w:color="auto"/>
        <w:left w:val="none" w:sz="0" w:space="0" w:color="auto"/>
        <w:bottom w:val="none" w:sz="0" w:space="0" w:color="auto"/>
        <w:right w:val="none" w:sz="0" w:space="0" w:color="auto"/>
      </w:divBdr>
    </w:div>
    <w:div w:id="1313214275">
      <w:bodyDiv w:val="1"/>
      <w:marLeft w:val="0"/>
      <w:marRight w:val="0"/>
      <w:marTop w:val="0"/>
      <w:marBottom w:val="0"/>
      <w:divBdr>
        <w:top w:val="none" w:sz="0" w:space="0" w:color="auto"/>
        <w:left w:val="none" w:sz="0" w:space="0" w:color="auto"/>
        <w:bottom w:val="none" w:sz="0" w:space="0" w:color="auto"/>
        <w:right w:val="none" w:sz="0" w:space="0" w:color="auto"/>
      </w:divBdr>
    </w:div>
    <w:div w:id="1344669484">
      <w:bodyDiv w:val="1"/>
      <w:marLeft w:val="0"/>
      <w:marRight w:val="0"/>
      <w:marTop w:val="0"/>
      <w:marBottom w:val="0"/>
      <w:divBdr>
        <w:top w:val="none" w:sz="0" w:space="0" w:color="auto"/>
        <w:left w:val="none" w:sz="0" w:space="0" w:color="auto"/>
        <w:bottom w:val="none" w:sz="0" w:space="0" w:color="auto"/>
        <w:right w:val="none" w:sz="0" w:space="0" w:color="auto"/>
      </w:divBdr>
    </w:div>
    <w:div w:id="1345673827">
      <w:bodyDiv w:val="1"/>
      <w:marLeft w:val="0"/>
      <w:marRight w:val="0"/>
      <w:marTop w:val="0"/>
      <w:marBottom w:val="0"/>
      <w:divBdr>
        <w:top w:val="none" w:sz="0" w:space="0" w:color="auto"/>
        <w:left w:val="none" w:sz="0" w:space="0" w:color="auto"/>
        <w:bottom w:val="none" w:sz="0" w:space="0" w:color="auto"/>
        <w:right w:val="none" w:sz="0" w:space="0" w:color="auto"/>
      </w:divBdr>
    </w:div>
    <w:div w:id="1350721388">
      <w:bodyDiv w:val="1"/>
      <w:marLeft w:val="0"/>
      <w:marRight w:val="0"/>
      <w:marTop w:val="0"/>
      <w:marBottom w:val="0"/>
      <w:divBdr>
        <w:top w:val="none" w:sz="0" w:space="0" w:color="auto"/>
        <w:left w:val="none" w:sz="0" w:space="0" w:color="auto"/>
        <w:bottom w:val="none" w:sz="0" w:space="0" w:color="auto"/>
        <w:right w:val="none" w:sz="0" w:space="0" w:color="auto"/>
      </w:divBdr>
    </w:div>
    <w:div w:id="1357317810">
      <w:bodyDiv w:val="1"/>
      <w:marLeft w:val="0"/>
      <w:marRight w:val="0"/>
      <w:marTop w:val="0"/>
      <w:marBottom w:val="0"/>
      <w:divBdr>
        <w:top w:val="none" w:sz="0" w:space="0" w:color="auto"/>
        <w:left w:val="none" w:sz="0" w:space="0" w:color="auto"/>
        <w:bottom w:val="none" w:sz="0" w:space="0" w:color="auto"/>
        <w:right w:val="none" w:sz="0" w:space="0" w:color="auto"/>
      </w:divBdr>
    </w:div>
    <w:div w:id="1392147327">
      <w:bodyDiv w:val="1"/>
      <w:marLeft w:val="0"/>
      <w:marRight w:val="0"/>
      <w:marTop w:val="0"/>
      <w:marBottom w:val="0"/>
      <w:divBdr>
        <w:top w:val="none" w:sz="0" w:space="0" w:color="auto"/>
        <w:left w:val="none" w:sz="0" w:space="0" w:color="auto"/>
        <w:bottom w:val="none" w:sz="0" w:space="0" w:color="auto"/>
        <w:right w:val="none" w:sz="0" w:space="0" w:color="auto"/>
      </w:divBdr>
    </w:div>
    <w:div w:id="1429811684">
      <w:bodyDiv w:val="1"/>
      <w:marLeft w:val="0"/>
      <w:marRight w:val="0"/>
      <w:marTop w:val="0"/>
      <w:marBottom w:val="0"/>
      <w:divBdr>
        <w:top w:val="none" w:sz="0" w:space="0" w:color="auto"/>
        <w:left w:val="none" w:sz="0" w:space="0" w:color="auto"/>
        <w:bottom w:val="none" w:sz="0" w:space="0" w:color="auto"/>
        <w:right w:val="none" w:sz="0" w:space="0" w:color="auto"/>
      </w:divBdr>
    </w:div>
    <w:div w:id="1430269743">
      <w:bodyDiv w:val="1"/>
      <w:marLeft w:val="0"/>
      <w:marRight w:val="0"/>
      <w:marTop w:val="0"/>
      <w:marBottom w:val="0"/>
      <w:divBdr>
        <w:top w:val="none" w:sz="0" w:space="0" w:color="auto"/>
        <w:left w:val="none" w:sz="0" w:space="0" w:color="auto"/>
        <w:bottom w:val="none" w:sz="0" w:space="0" w:color="auto"/>
        <w:right w:val="none" w:sz="0" w:space="0" w:color="auto"/>
      </w:divBdr>
    </w:div>
    <w:div w:id="1485274840">
      <w:bodyDiv w:val="1"/>
      <w:marLeft w:val="0"/>
      <w:marRight w:val="0"/>
      <w:marTop w:val="0"/>
      <w:marBottom w:val="0"/>
      <w:divBdr>
        <w:top w:val="none" w:sz="0" w:space="0" w:color="auto"/>
        <w:left w:val="none" w:sz="0" w:space="0" w:color="auto"/>
        <w:bottom w:val="none" w:sz="0" w:space="0" w:color="auto"/>
        <w:right w:val="none" w:sz="0" w:space="0" w:color="auto"/>
      </w:divBdr>
    </w:div>
    <w:div w:id="1517963182">
      <w:bodyDiv w:val="1"/>
      <w:marLeft w:val="0"/>
      <w:marRight w:val="0"/>
      <w:marTop w:val="0"/>
      <w:marBottom w:val="0"/>
      <w:divBdr>
        <w:top w:val="none" w:sz="0" w:space="0" w:color="auto"/>
        <w:left w:val="none" w:sz="0" w:space="0" w:color="auto"/>
        <w:bottom w:val="none" w:sz="0" w:space="0" w:color="auto"/>
        <w:right w:val="none" w:sz="0" w:space="0" w:color="auto"/>
      </w:divBdr>
    </w:div>
    <w:div w:id="1539203418">
      <w:bodyDiv w:val="1"/>
      <w:marLeft w:val="0"/>
      <w:marRight w:val="0"/>
      <w:marTop w:val="0"/>
      <w:marBottom w:val="0"/>
      <w:divBdr>
        <w:top w:val="none" w:sz="0" w:space="0" w:color="auto"/>
        <w:left w:val="none" w:sz="0" w:space="0" w:color="auto"/>
        <w:bottom w:val="none" w:sz="0" w:space="0" w:color="auto"/>
        <w:right w:val="none" w:sz="0" w:space="0" w:color="auto"/>
      </w:divBdr>
    </w:div>
    <w:div w:id="1552765900">
      <w:bodyDiv w:val="1"/>
      <w:marLeft w:val="0"/>
      <w:marRight w:val="0"/>
      <w:marTop w:val="0"/>
      <w:marBottom w:val="0"/>
      <w:divBdr>
        <w:top w:val="none" w:sz="0" w:space="0" w:color="auto"/>
        <w:left w:val="none" w:sz="0" w:space="0" w:color="auto"/>
        <w:bottom w:val="none" w:sz="0" w:space="0" w:color="auto"/>
        <w:right w:val="none" w:sz="0" w:space="0" w:color="auto"/>
      </w:divBdr>
    </w:div>
    <w:div w:id="1597712635">
      <w:bodyDiv w:val="1"/>
      <w:marLeft w:val="0"/>
      <w:marRight w:val="0"/>
      <w:marTop w:val="0"/>
      <w:marBottom w:val="0"/>
      <w:divBdr>
        <w:top w:val="none" w:sz="0" w:space="0" w:color="auto"/>
        <w:left w:val="none" w:sz="0" w:space="0" w:color="auto"/>
        <w:bottom w:val="none" w:sz="0" w:space="0" w:color="auto"/>
        <w:right w:val="none" w:sz="0" w:space="0" w:color="auto"/>
      </w:divBdr>
    </w:div>
    <w:div w:id="1651711995">
      <w:bodyDiv w:val="1"/>
      <w:marLeft w:val="0"/>
      <w:marRight w:val="0"/>
      <w:marTop w:val="0"/>
      <w:marBottom w:val="0"/>
      <w:divBdr>
        <w:top w:val="none" w:sz="0" w:space="0" w:color="auto"/>
        <w:left w:val="none" w:sz="0" w:space="0" w:color="auto"/>
        <w:bottom w:val="none" w:sz="0" w:space="0" w:color="auto"/>
        <w:right w:val="none" w:sz="0" w:space="0" w:color="auto"/>
      </w:divBdr>
    </w:div>
    <w:div w:id="1779334105">
      <w:bodyDiv w:val="1"/>
      <w:marLeft w:val="0"/>
      <w:marRight w:val="0"/>
      <w:marTop w:val="0"/>
      <w:marBottom w:val="0"/>
      <w:divBdr>
        <w:top w:val="none" w:sz="0" w:space="0" w:color="auto"/>
        <w:left w:val="none" w:sz="0" w:space="0" w:color="auto"/>
        <w:bottom w:val="none" w:sz="0" w:space="0" w:color="auto"/>
        <w:right w:val="none" w:sz="0" w:space="0" w:color="auto"/>
      </w:divBdr>
    </w:div>
    <w:div w:id="1812214919">
      <w:bodyDiv w:val="1"/>
      <w:marLeft w:val="0"/>
      <w:marRight w:val="0"/>
      <w:marTop w:val="0"/>
      <w:marBottom w:val="0"/>
      <w:divBdr>
        <w:top w:val="none" w:sz="0" w:space="0" w:color="auto"/>
        <w:left w:val="none" w:sz="0" w:space="0" w:color="auto"/>
        <w:bottom w:val="none" w:sz="0" w:space="0" w:color="auto"/>
        <w:right w:val="none" w:sz="0" w:space="0" w:color="auto"/>
      </w:divBdr>
    </w:div>
    <w:div w:id="1856965959">
      <w:bodyDiv w:val="1"/>
      <w:marLeft w:val="0"/>
      <w:marRight w:val="0"/>
      <w:marTop w:val="0"/>
      <w:marBottom w:val="0"/>
      <w:divBdr>
        <w:top w:val="none" w:sz="0" w:space="0" w:color="auto"/>
        <w:left w:val="none" w:sz="0" w:space="0" w:color="auto"/>
        <w:bottom w:val="none" w:sz="0" w:space="0" w:color="auto"/>
        <w:right w:val="none" w:sz="0" w:space="0" w:color="auto"/>
      </w:divBdr>
    </w:div>
    <w:div w:id="1857963321">
      <w:bodyDiv w:val="1"/>
      <w:marLeft w:val="0"/>
      <w:marRight w:val="0"/>
      <w:marTop w:val="0"/>
      <w:marBottom w:val="0"/>
      <w:divBdr>
        <w:top w:val="none" w:sz="0" w:space="0" w:color="auto"/>
        <w:left w:val="none" w:sz="0" w:space="0" w:color="auto"/>
        <w:bottom w:val="none" w:sz="0" w:space="0" w:color="auto"/>
        <w:right w:val="none" w:sz="0" w:space="0" w:color="auto"/>
      </w:divBdr>
    </w:div>
    <w:div w:id="1870491688">
      <w:bodyDiv w:val="1"/>
      <w:marLeft w:val="0"/>
      <w:marRight w:val="0"/>
      <w:marTop w:val="0"/>
      <w:marBottom w:val="0"/>
      <w:divBdr>
        <w:top w:val="none" w:sz="0" w:space="0" w:color="auto"/>
        <w:left w:val="none" w:sz="0" w:space="0" w:color="auto"/>
        <w:bottom w:val="none" w:sz="0" w:space="0" w:color="auto"/>
        <w:right w:val="none" w:sz="0" w:space="0" w:color="auto"/>
      </w:divBdr>
    </w:div>
    <w:div w:id="1910260777">
      <w:bodyDiv w:val="1"/>
      <w:marLeft w:val="0"/>
      <w:marRight w:val="0"/>
      <w:marTop w:val="0"/>
      <w:marBottom w:val="0"/>
      <w:divBdr>
        <w:top w:val="none" w:sz="0" w:space="0" w:color="auto"/>
        <w:left w:val="none" w:sz="0" w:space="0" w:color="auto"/>
        <w:bottom w:val="none" w:sz="0" w:space="0" w:color="auto"/>
        <w:right w:val="none" w:sz="0" w:space="0" w:color="auto"/>
      </w:divBdr>
    </w:div>
    <w:div w:id="1925265527">
      <w:bodyDiv w:val="1"/>
      <w:marLeft w:val="0"/>
      <w:marRight w:val="0"/>
      <w:marTop w:val="0"/>
      <w:marBottom w:val="0"/>
      <w:divBdr>
        <w:top w:val="none" w:sz="0" w:space="0" w:color="auto"/>
        <w:left w:val="none" w:sz="0" w:space="0" w:color="auto"/>
        <w:bottom w:val="none" w:sz="0" w:space="0" w:color="auto"/>
        <w:right w:val="none" w:sz="0" w:space="0" w:color="auto"/>
      </w:divBdr>
    </w:div>
    <w:div w:id="1957180517">
      <w:bodyDiv w:val="1"/>
      <w:marLeft w:val="0"/>
      <w:marRight w:val="0"/>
      <w:marTop w:val="0"/>
      <w:marBottom w:val="0"/>
      <w:divBdr>
        <w:top w:val="none" w:sz="0" w:space="0" w:color="auto"/>
        <w:left w:val="none" w:sz="0" w:space="0" w:color="auto"/>
        <w:bottom w:val="none" w:sz="0" w:space="0" w:color="auto"/>
        <w:right w:val="none" w:sz="0" w:space="0" w:color="auto"/>
      </w:divBdr>
    </w:div>
    <w:div w:id="1965037557">
      <w:bodyDiv w:val="1"/>
      <w:marLeft w:val="0"/>
      <w:marRight w:val="0"/>
      <w:marTop w:val="0"/>
      <w:marBottom w:val="0"/>
      <w:divBdr>
        <w:top w:val="none" w:sz="0" w:space="0" w:color="auto"/>
        <w:left w:val="none" w:sz="0" w:space="0" w:color="auto"/>
        <w:bottom w:val="none" w:sz="0" w:space="0" w:color="auto"/>
        <w:right w:val="none" w:sz="0" w:space="0" w:color="auto"/>
      </w:divBdr>
    </w:div>
    <w:div w:id="2013877203">
      <w:bodyDiv w:val="1"/>
      <w:marLeft w:val="0"/>
      <w:marRight w:val="0"/>
      <w:marTop w:val="0"/>
      <w:marBottom w:val="0"/>
      <w:divBdr>
        <w:top w:val="none" w:sz="0" w:space="0" w:color="auto"/>
        <w:left w:val="none" w:sz="0" w:space="0" w:color="auto"/>
        <w:bottom w:val="none" w:sz="0" w:space="0" w:color="auto"/>
        <w:right w:val="none" w:sz="0" w:space="0" w:color="auto"/>
      </w:divBdr>
      <w:divsChild>
        <w:div w:id="1033656820">
          <w:marLeft w:val="15"/>
          <w:marRight w:val="0"/>
          <w:marTop w:val="0"/>
          <w:marBottom w:val="0"/>
          <w:divBdr>
            <w:top w:val="none" w:sz="0" w:space="0" w:color="auto"/>
            <w:left w:val="none" w:sz="0" w:space="0" w:color="auto"/>
            <w:bottom w:val="none" w:sz="0" w:space="0" w:color="auto"/>
            <w:right w:val="none" w:sz="0" w:space="0" w:color="auto"/>
          </w:divBdr>
        </w:div>
      </w:divsChild>
    </w:div>
    <w:div w:id="21217548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9CB515B1-68D6-4C5B-A1A8-9FC503D881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2</TotalTime>
  <Pages>77</Pages>
  <Words>10012</Words>
  <Characters>57075</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T</dc:creator>
  <cp:lastModifiedBy>Nguyen Thi Quynh Trang</cp:lastModifiedBy>
  <cp:revision>96</cp:revision>
  <dcterms:created xsi:type="dcterms:W3CDTF">2023-03-27T07:45:00Z</dcterms:created>
  <dcterms:modified xsi:type="dcterms:W3CDTF">2025-11-09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31</vt:lpwstr>
  </property>
  <property fmtid="{D5CDD505-2E9C-101B-9397-08002B2CF9AE}" pid="3" name="ICV">
    <vt:lpwstr>5DC1D6E222A646F2A901CC612E86BE0F_12</vt:lpwstr>
  </property>
</Properties>
</file>